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02F8F" w14:textId="77777777" w:rsidR="008F155E" w:rsidRPr="00613F96" w:rsidRDefault="00A026E6" w:rsidP="00C21B98">
      <w:pPr>
        <w:pStyle w:val="NoSpacing"/>
        <w:jc w:val="center"/>
        <w:rPr>
          <w:b/>
          <w:sz w:val="28"/>
          <w:szCs w:val="28"/>
        </w:rPr>
      </w:pPr>
      <w:r w:rsidRPr="00613F96">
        <w:rPr>
          <w:b/>
          <w:sz w:val="28"/>
          <w:szCs w:val="28"/>
        </w:rPr>
        <w:t>S</w:t>
      </w:r>
      <w:r w:rsidR="008F155E" w:rsidRPr="00613F96">
        <w:rPr>
          <w:b/>
          <w:sz w:val="28"/>
          <w:szCs w:val="28"/>
        </w:rPr>
        <w:t>TATE OF OKLAHOMA</w:t>
      </w:r>
    </w:p>
    <w:p w14:paraId="4A1D6A13" w14:textId="77777777" w:rsidR="008F155E" w:rsidRPr="00613F96" w:rsidRDefault="008F155E" w:rsidP="00C21B98">
      <w:pPr>
        <w:pStyle w:val="NoSpacing"/>
        <w:jc w:val="center"/>
        <w:rPr>
          <w:b/>
          <w:sz w:val="28"/>
          <w:szCs w:val="28"/>
        </w:rPr>
      </w:pPr>
      <w:r w:rsidRPr="00613F96">
        <w:rPr>
          <w:b/>
          <w:sz w:val="28"/>
          <w:szCs w:val="28"/>
        </w:rPr>
        <w:t>DEPARTMENT OF REHABILITATION SERVICES</w:t>
      </w:r>
    </w:p>
    <w:p w14:paraId="657B2EAC" w14:textId="77777777" w:rsidR="008F155E" w:rsidRPr="00613F96" w:rsidRDefault="000C4D04" w:rsidP="00C21B98">
      <w:pPr>
        <w:pStyle w:val="NoSpacing"/>
        <w:jc w:val="center"/>
        <w:rPr>
          <w:b/>
          <w:sz w:val="28"/>
          <w:szCs w:val="28"/>
        </w:rPr>
      </w:pPr>
      <w:r w:rsidRPr="00613F96">
        <w:rPr>
          <w:b/>
          <w:sz w:val="28"/>
          <w:szCs w:val="28"/>
        </w:rPr>
        <w:t>JOB PLACEMENT</w:t>
      </w:r>
      <w:r w:rsidR="008F155E" w:rsidRPr="00613F96">
        <w:rPr>
          <w:b/>
          <w:sz w:val="28"/>
          <w:szCs w:val="28"/>
        </w:rPr>
        <w:t xml:space="preserve"> (</w:t>
      </w:r>
      <w:r w:rsidRPr="00613F96">
        <w:rPr>
          <w:b/>
          <w:sz w:val="28"/>
          <w:szCs w:val="28"/>
        </w:rPr>
        <w:t>JP</w:t>
      </w:r>
      <w:r w:rsidR="008F155E" w:rsidRPr="00613F96">
        <w:rPr>
          <w:b/>
          <w:sz w:val="28"/>
          <w:szCs w:val="28"/>
        </w:rPr>
        <w:t>)</w:t>
      </w:r>
    </w:p>
    <w:p w14:paraId="41BA592C" w14:textId="77777777" w:rsidR="008F155E" w:rsidRPr="00613F96" w:rsidRDefault="008F155E" w:rsidP="00C21B98">
      <w:pPr>
        <w:ind w:hanging="270"/>
      </w:pPr>
    </w:p>
    <w:p w14:paraId="24FBBAE9" w14:textId="45C55CE4" w:rsidR="008F155E" w:rsidRPr="00613F96" w:rsidRDefault="008F155E" w:rsidP="004F2677">
      <w:r w:rsidRPr="00613F96">
        <w:t>This agreement, consisting of</w:t>
      </w:r>
      <w:r w:rsidR="00D84E2F" w:rsidRPr="00613F96">
        <w:t xml:space="preserve"> </w:t>
      </w:r>
      <w:r w:rsidR="0047705C" w:rsidRPr="0047705C">
        <w:t>twenty-</w:t>
      </w:r>
      <w:r w:rsidR="0047705C">
        <w:t>four</w:t>
      </w:r>
      <w:r w:rsidR="0047705C" w:rsidRPr="0047705C">
        <w:t xml:space="preserve"> (2</w:t>
      </w:r>
      <w:r w:rsidR="0047705C">
        <w:t>4</w:t>
      </w:r>
      <w:r w:rsidR="0047705C" w:rsidRPr="0047705C">
        <w:t>)</w:t>
      </w:r>
      <w:r w:rsidR="0047705C">
        <w:t xml:space="preserve"> </w:t>
      </w:r>
      <w:r w:rsidRPr="00613F96">
        <w:t>pages (the “Contract”), is hereby made between the Oklahoma Department of Rehabilitation Services (DRS) and</w:t>
      </w:r>
    </w:p>
    <w:p w14:paraId="683E52E3" w14:textId="77777777" w:rsidR="00BD284D" w:rsidRPr="00613F96" w:rsidRDefault="00BD284D" w:rsidP="00C21B98"/>
    <w:p w14:paraId="39FEAAED" w14:textId="77777777" w:rsidR="007D4B0F" w:rsidRPr="002E150A" w:rsidRDefault="007D4B0F" w:rsidP="004F2677">
      <w:pPr>
        <w:pStyle w:val="NoSpacing"/>
        <w:jc w:val="center"/>
        <w:rPr>
          <w:b/>
          <w:color w:val="984806"/>
        </w:rPr>
      </w:pPr>
      <w:r w:rsidRPr="002E150A">
        <w:rPr>
          <w:b/>
          <w:color w:val="984806"/>
        </w:rPr>
        <w:t>Contractor Business Name</w:t>
      </w:r>
    </w:p>
    <w:p w14:paraId="79F0257A" w14:textId="77777777" w:rsidR="007D4B0F" w:rsidRPr="002E150A" w:rsidRDefault="007D4B0F" w:rsidP="004F2677">
      <w:pPr>
        <w:pStyle w:val="NoSpacing"/>
        <w:jc w:val="center"/>
        <w:rPr>
          <w:b/>
          <w:color w:val="984806"/>
        </w:rPr>
      </w:pPr>
      <w:r w:rsidRPr="002E150A">
        <w:rPr>
          <w:b/>
          <w:color w:val="984806"/>
        </w:rPr>
        <w:t>Billing/Mailing Address</w:t>
      </w:r>
    </w:p>
    <w:p w14:paraId="0CDAC24B" w14:textId="77777777" w:rsidR="007D4B0F" w:rsidRPr="002E150A" w:rsidRDefault="007D4B0F" w:rsidP="004F2677">
      <w:pPr>
        <w:pStyle w:val="NoSpacing"/>
        <w:jc w:val="center"/>
        <w:rPr>
          <w:b/>
          <w:color w:val="984806"/>
        </w:rPr>
      </w:pPr>
      <w:r w:rsidRPr="002E150A">
        <w:rPr>
          <w:b/>
          <w:color w:val="984806"/>
        </w:rPr>
        <w:t>City, State Zip</w:t>
      </w:r>
    </w:p>
    <w:p w14:paraId="3F5C6C39" w14:textId="77777777" w:rsidR="008F155E" w:rsidRPr="00613F96" w:rsidRDefault="008F155E" w:rsidP="004F2677">
      <w:pPr>
        <w:pStyle w:val="NoSpacing"/>
        <w:jc w:val="center"/>
      </w:pPr>
    </w:p>
    <w:p w14:paraId="57B08A4B" w14:textId="77777777" w:rsidR="008F155E" w:rsidRPr="00613F96" w:rsidRDefault="008F155E" w:rsidP="004F2677">
      <w:r w:rsidRPr="00613F96">
        <w:t>(“Contractor”), and constitutes the entire agreement between the DRS and the Contractor, and no other representations are given or should be implied from written or oral agreements or negotiations that preceded the Contract.</w:t>
      </w:r>
    </w:p>
    <w:p w14:paraId="2AB632F1" w14:textId="77777777" w:rsidR="008F155E" w:rsidRPr="00613F96" w:rsidRDefault="008F155E" w:rsidP="004F2677">
      <w:pPr>
        <w:jc w:val="center"/>
        <w:rPr>
          <w:b/>
        </w:rPr>
      </w:pPr>
      <w:r w:rsidRPr="00613F96">
        <w:rPr>
          <w:b/>
        </w:rPr>
        <w:t>RECITALS</w:t>
      </w:r>
    </w:p>
    <w:p w14:paraId="2ACD1D45" w14:textId="77777777" w:rsidR="008C5462" w:rsidRPr="00613F96" w:rsidRDefault="008C5462" w:rsidP="004F2677">
      <w:pPr>
        <w:jc w:val="center"/>
        <w:rPr>
          <w:b/>
        </w:rPr>
      </w:pPr>
    </w:p>
    <w:p w14:paraId="19E8B21E" w14:textId="77777777" w:rsidR="008C5462" w:rsidRPr="00613F96" w:rsidRDefault="008C5462" w:rsidP="004F2677">
      <w:r w:rsidRPr="00613F96">
        <w:rPr>
          <w:b/>
        </w:rPr>
        <w:t xml:space="preserve">WHEREAS, </w:t>
      </w:r>
      <w:r w:rsidRPr="00613F96">
        <w:t xml:space="preserve">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 </w:t>
      </w:r>
    </w:p>
    <w:p w14:paraId="0F05D868" w14:textId="77777777" w:rsidR="008C5462" w:rsidRPr="00613F96" w:rsidRDefault="008C5462" w:rsidP="004F2677">
      <w:pPr>
        <w:rPr>
          <w:b/>
        </w:rPr>
      </w:pPr>
    </w:p>
    <w:p w14:paraId="6E4BC766" w14:textId="77777777" w:rsidR="008C5462" w:rsidRPr="00613F96" w:rsidRDefault="008C5462" w:rsidP="004F2677">
      <w:pPr>
        <w:rPr>
          <w:b/>
        </w:rPr>
      </w:pPr>
      <w:r w:rsidRPr="00613F96">
        <w:rPr>
          <w:b/>
        </w:rPr>
        <w:t xml:space="preserve">WHEREAS, </w:t>
      </w:r>
      <w:r w:rsidRPr="00613F96">
        <w:t>the Oklahoma Department of Rehabilitation Services desires to purchase job placement services for DRS clients who require some assistance in finding competitive employment consistent with their strengths, resources, priorities, concerns, abilities, capabilities, interests and informed choice; and</w:t>
      </w:r>
    </w:p>
    <w:p w14:paraId="6C2D880B" w14:textId="77777777" w:rsidR="008C5462" w:rsidRPr="00613F96" w:rsidRDefault="008C5462" w:rsidP="004F2677">
      <w:pPr>
        <w:rPr>
          <w:b/>
        </w:rPr>
      </w:pPr>
    </w:p>
    <w:p w14:paraId="29C8EEBB" w14:textId="77777777" w:rsidR="00F024F3" w:rsidRPr="00613F96" w:rsidRDefault="00F024F3" w:rsidP="00F024F3">
      <w:r w:rsidRPr="00613F96">
        <w:rPr>
          <w:b/>
        </w:rPr>
        <w:t>WHEREAS,</w:t>
      </w:r>
      <w:r w:rsidRPr="00613F96">
        <w:t xml:space="preserve"> the fees for services set forth herein have been approved as fixed rates by the Oklahoma Commission for Rehabilitation Services and the Office of Management and Enterprise Services pursuant to </w:t>
      </w:r>
      <w:r w:rsidRPr="00613F96">
        <w:rPr>
          <w:color w:val="333333"/>
        </w:rPr>
        <w:t xml:space="preserve">74 O.S. </w:t>
      </w:r>
      <w:r w:rsidRPr="00613F96">
        <w:t>§ 85.7(A)(6)(f); and</w:t>
      </w:r>
    </w:p>
    <w:p w14:paraId="1C7B4298" w14:textId="77777777" w:rsidR="00F024F3" w:rsidRPr="00613F96" w:rsidRDefault="00F024F3" w:rsidP="00F024F3">
      <w:pPr>
        <w:rPr>
          <w:b/>
          <w:color w:val="333333"/>
          <w:szCs w:val="20"/>
        </w:rPr>
      </w:pPr>
    </w:p>
    <w:p w14:paraId="56770C70" w14:textId="332A532C" w:rsidR="005F5228" w:rsidRPr="00613F96" w:rsidRDefault="005F5228" w:rsidP="005F5228">
      <w:pPr>
        <w:overflowPunct w:val="0"/>
        <w:autoSpaceDE w:val="0"/>
        <w:autoSpaceDN w:val="0"/>
        <w:adjustRightInd w:val="0"/>
        <w:jc w:val="both"/>
        <w:textAlignment w:val="baseline"/>
        <w:rPr>
          <w:szCs w:val="20"/>
        </w:rPr>
      </w:pPr>
      <w:r w:rsidRPr="00613F96">
        <w:rPr>
          <w:b/>
          <w:color w:val="333333"/>
          <w:szCs w:val="20"/>
        </w:rPr>
        <w:t>WHEREAS</w:t>
      </w:r>
      <w:r w:rsidRPr="00613F96">
        <w:rPr>
          <w:color w:val="333333"/>
          <w:szCs w:val="20"/>
        </w:rPr>
        <w:t xml:space="preserve">, the Oklahoma Department of Rehabilitation Services is authorized to enter into this contract pursuant to the approved </w:t>
      </w:r>
      <w:r w:rsidRPr="00613F96">
        <w:rPr>
          <w:szCs w:val="20"/>
        </w:rPr>
        <w:t>Oklahoma Department of Rehabilitation Services Internal Acquisition Procedures.</w:t>
      </w:r>
    </w:p>
    <w:p w14:paraId="79C57C92" w14:textId="77777777" w:rsidR="002D11D7" w:rsidRPr="00613F96" w:rsidRDefault="002D11D7" w:rsidP="005F5228">
      <w:pPr>
        <w:overflowPunct w:val="0"/>
        <w:autoSpaceDE w:val="0"/>
        <w:autoSpaceDN w:val="0"/>
        <w:adjustRightInd w:val="0"/>
        <w:jc w:val="both"/>
        <w:textAlignment w:val="baseline"/>
        <w:rPr>
          <w:szCs w:val="20"/>
        </w:rPr>
      </w:pPr>
    </w:p>
    <w:p w14:paraId="0B70A0E3" w14:textId="77777777" w:rsidR="008C5462" w:rsidRPr="00613F96" w:rsidRDefault="004657CC" w:rsidP="004F2677">
      <w:pPr>
        <w:rPr>
          <w:b/>
        </w:rPr>
      </w:pPr>
      <w:r w:rsidRPr="00613F96">
        <w:rPr>
          <w:b/>
        </w:rPr>
        <w:t xml:space="preserve">NOW </w:t>
      </w:r>
      <w:r w:rsidR="008C5462" w:rsidRPr="00613F96">
        <w:rPr>
          <w:b/>
        </w:rPr>
        <w:t xml:space="preserve">THEREFORE, </w:t>
      </w:r>
      <w:r w:rsidR="008C5462" w:rsidRPr="00613F96">
        <w:t>the DRS and the Contractor agree as follows:</w:t>
      </w:r>
    </w:p>
    <w:p w14:paraId="7AD8DD55" w14:textId="77777777" w:rsidR="008C5462" w:rsidRPr="00613F96" w:rsidRDefault="008C5462" w:rsidP="004F2677">
      <w:pPr>
        <w:rPr>
          <w:b/>
        </w:rPr>
      </w:pPr>
    </w:p>
    <w:p w14:paraId="6CB000E9" w14:textId="291146A8" w:rsidR="008C5462" w:rsidRPr="00613F96" w:rsidRDefault="008C5462" w:rsidP="00EE76B4">
      <w:pPr>
        <w:pStyle w:val="ListParagraph"/>
        <w:numPr>
          <w:ilvl w:val="0"/>
          <w:numId w:val="24"/>
        </w:numPr>
        <w:spacing w:after="120"/>
        <w:rPr>
          <w:b/>
        </w:rPr>
      </w:pPr>
      <w:r w:rsidRPr="00613F96">
        <w:rPr>
          <w:b/>
          <w:u w:val="single"/>
        </w:rPr>
        <w:t>Contract Period</w:t>
      </w:r>
    </w:p>
    <w:p w14:paraId="5A3D09B9" w14:textId="05CA9820" w:rsidR="008C5462" w:rsidRPr="00613F96" w:rsidRDefault="008C5462" w:rsidP="00EE76B4">
      <w:pPr>
        <w:spacing w:after="120"/>
        <w:ind w:left="360"/>
      </w:pPr>
      <w:r w:rsidRPr="00613F96">
        <w:t>The Contract is effective from the latest date of signature of both parties</w:t>
      </w:r>
      <w:r w:rsidR="00853EA8" w:rsidRPr="00613F96">
        <w:t xml:space="preserve"> </w:t>
      </w:r>
      <w:r w:rsidR="00CA6B2B" w:rsidRPr="00613F96">
        <w:t>or July 1, 202</w:t>
      </w:r>
      <w:r w:rsidR="00844ADA" w:rsidRPr="00613F96">
        <w:t>3</w:t>
      </w:r>
      <w:r w:rsidRPr="00613F96">
        <w:t xml:space="preserve">, whichever is </w:t>
      </w:r>
      <w:r w:rsidR="00CD1973" w:rsidRPr="00613F96">
        <w:t>t</w:t>
      </w:r>
      <w:r w:rsidR="00CA6B2B" w:rsidRPr="00613F96">
        <w:t>he latter, through June 30, 202</w:t>
      </w:r>
      <w:r w:rsidR="00844ADA" w:rsidRPr="00613F96">
        <w:t>4</w:t>
      </w:r>
      <w:r w:rsidRPr="00613F96">
        <w:t>. The Contract may be renewed for two (2) additional one-year periods upon written agreement of the DRS and the Contractor.</w:t>
      </w:r>
    </w:p>
    <w:p w14:paraId="4A1203F6" w14:textId="16D062D1" w:rsidR="001A6308" w:rsidRPr="00613F96" w:rsidRDefault="008C5462" w:rsidP="00EE76B4">
      <w:pPr>
        <w:pStyle w:val="ListParagraph"/>
        <w:numPr>
          <w:ilvl w:val="0"/>
          <w:numId w:val="24"/>
        </w:numPr>
        <w:spacing w:after="120"/>
        <w:rPr>
          <w:b/>
        </w:rPr>
      </w:pPr>
      <w:r w:rsidRPr="00613F96">
        <w:rPr>
          <w:b/>
          <w:u w:val="single"/>
        </w:rPr>
        <w:t>Contract Services</w:t>
      </w:r>
    </w:p>
    <w:p w14:paraId="1DB622B2" w14:textId="38BB2AAD" w:rsidR="00EE76B4" w:rsidRPr="00613F96" w:rsidRDefault="008C5462" w:rsidP="00EE76B4">
      <w:pPr>
        <w:spacing w:after="120"/>
        <w:ind w:left="360"/>
      </w:pPr>
      <w:r w:rsidRPr="00613F96">
        <w:t>This section describes the requirements for services to be delivered by the Contractor, the rates that will be paid after the required service has been delivered and approved, outcomes that are expected to be achieved for the individuals receiving job placement services and the qualifications and performance expectations for the Contractor delivering services under this Contract.</w:t>
      </w:r>
    </w:p>
    <w:p w14:paraId="7F60F068" w14:textId="77777777" w:rsidR="00EE76B4" w:rsidRPr="00613F96" w:rsidRDefault="00EE76B4">
      <w:r w:rsidRPr="00613F96">
        <w:br w:type="page"/>
      </w:r>
    </w:p>
    <w:p w14:paraId="79A3C9C8" w14:textId="536BAB5A" w:rsidR="008F155E" w:rsidRPr="00613F96" w:rsidRDefault="008F155E" w:rsidP="00EE76B4">
      <w:pPr>
        <w:pStyle w:val="ListParagraph"/>
        <w:numPr>
          <w:ilvl w:val="1"/>
          <w:numId w:val="24"/>
        </w:numPr>
        <w:spacing w:after="120"/>
        <w:rPr>
          <w:b/>
        </w:rPr>
      </w:pPr>
      <w:r w:rsidRPr="00613F96">
        <w:rPr>
          <w:b/>
          <w:u w:val="single"/>
        </w:rPr>
        <w:lastRenderedPageBreak/>
        <w:t xml:space="preserve">Definitions for </w:t>
      </w:r>
      <w:r w:rsidR="008C5462" w:rsidRPr="00613F96">
        <w:rPr>
          <w:b/>
          <w:u w:val="single"/>
        </w:rPr>
        <w:t>Job Placement</w:t>
      </w:r>
    </w:p>
    <w:p w14:paraId="3DBD3C7F" w14:textId="5718CEB0" w:rsidR="003E298E" w:rsidRPr="00613F96" w:rsidRDefault="008C5462" w:rsidP="00EE76B4">
      <w:pPr>
        <w:spacing w:after="120"/>
        <w:ind w:left="360"/>
      </w:pPr>
      <w:r w:rsidRPr="00613F96">
        <w:t>Job Placement</w:t>
      </w:r>
      <w:r w:rsidR="008F155E" w:rsidRPr="00613F96">
        <w:t xml:space="preserve"> Services provided under the provisions of this contract must comply with the definitions as described. Some definitions below </w:t>
      </w:r>
      <w:r w:rsidR="009E0F18" w:rsidRPr="00613F96">
        <w:t>refer</w:t>
      </w:r>
      <w:r w:rsidR="008F155E" w:rsidRPr="00613F96">
        <w:t xml:space="preserve"> to the Work Innovation and Opportunity Act (WIOA) Federal Regulations as located in the following link: </w:t>
      </w:r>
    </w:p>
    <w:p w14:paraId="25F8AB61" w14:textId="77777777" w:rsidR="008F155E" w:rsidRPr="00613F96" w:rsidRDefault="00680587" w:rsidP="00EE76B4">
      <w:pPr>
        <w:spacing w:after="120"/>
        <w:ind w:left="360"/>
        <w:jc w:val="center"/>
        <w:rPr>
          <w:b/>
          <w:spacing w:val="40"/>
        </w:rPr>
      </w:pPr>
      <w:hyperlink r:id="rId11" w:history="1">
        <w:r w:rsidR="008F155E" w:rsidRPr="00613F96">
          <w:rPr>
            <w:rStyle w:val="Hyperlink"/>
            <w:b/>
            <w:spacing w:val="40"/>
            <w:u w:val="none"/>
          </w:rPr>
          <w:t>https://www.gpo.gov/fdsys/pkg/FR-2016-08-19/pdf/2016-15980.pdf</w:t>
        </w:r>
      </w:hyperlink>
    </w:p>
    <w:p w14:paraId="7E018427" w14:textId="64997F76" w:rsidR="008F155E" w:rsidRPr="00613F96" w:rsidRDefault="008F155E" w:rsidP="00EE76B4">
      <w:pPr>
        <w:pStyle w:val="ListParagraph"/>
        <w:numPr>
          <w:ilvl w:val="2"/>
          <w:numId w:val="24"/>
        </w:numPr>
        <w:spacing w:after="120"/>
        <w:rPr>
          <w:b/>
        </w:rPr>
      </w:pPr>
      <w:r w:rsidRPr="00613F96">
        <w:rPr>
          <w:b/>
        </w:rPr>
        <w:t xml:space="preserve">Competitive, integrated employment </w:t>
      </w:r>
      <w:r w:rsidRPr="00613F96">
        <w:t>means work that</w:t>
      </w:r>
      <w:r w:rsidR="00EC0895" w:rsidRPr="00613F96">
        <w:t>:</w:t>
      </w:r>
    </w:p>
    <w:p w14:paraId="46494E9A" w14:textId="77777777" w:rsidR="008F155E" w:rsidRPr="00613F96" w:rsidRDefault="008F155E" w:rsidP="00EE76B4">
      <w:pPr>
        <w:pStyle w:val="ListParagraph"/>
        <w:numPr>
          <w:ilvl w:val="3"/>
          <w:numId w:val="24"/>
        </w:numPr>
        <w:spacing w:after="120"/>
      </w:pPr>
      <w:r w:rsidRPr="00613F96">
        <w:t>Is performed on a full-time or part-time basis (including self-employment) and for which an individual is compensated at a rate that</w:t>
      </w:r>
      <w:r w:rsidR="00D07CD3" w:rsidRPr="00613F96">
        <w:t>:</w:t>
      </w:r>
    </w:p>
    <w:p w14:paraId="4BF1EE8C" w14:textId="0FBF5905" w:rsidR="008F155E" w:rsidRPr="00613F96" w:rsidRDefault="008F155E" w:rsidP="00601BBE">
      <w:pPr>
        <w:pStyle w:val="ListParagraph"/>
        <w:numPr>
          <w:ilvl w:val="4"/>
          <w:numId w:val="24"/>
        </w:numPr>
        <w:spacing w:after="120"/>
        <w:ind w:hanging="180"/>
      </w:pPr>
      <w:r w:rsidRPr="00613F96">
        <w:t>Is not less than the higher of the rate specified in section 6(a)(1) of the Fair Labor Standards Act of 1938 (29 U.S.C. 206(a)(1)) or the rate required under the applicable State or local minimum wage law for the place of employment;</w:t>
      </w:r>
    </w:p>
    <w:p w14:paraId="1B593E7D" w14:textId="41C00025" w:rsidR="008F155E" w:rsidRPr="00613F96" w:rsidRDefault="008F155E" w:rsidP="00601BBE">
      <w:pPr>
        <w:pStyle w:val="ListParagraph"/>
        <w:numPr>
          <w:ilvl w:val="4"/>
          <w:numId w:val="24"/>
        </w:numPr>
        <w:spacing w:after="120"/>
        <w:ind w:hanging="180"/>
      </w:pPr>
      <w:r w:rsidRPr="00613F96">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49BEFBC7" w14:textId="0E940E23" w:rsidR="008F155E" w:rsidRPr="00613F96" w:rsidRDefault="008F155E" w:rsidP="00601BBE">
      <w:pPr>
        <w:pStyle w:val="ListParagraph"/>
        <w:numPr>
          <w:ilvl w:val="4"/>
          <w:numId w:val="24"/>
        </w:numPr>
        <w:spacing w:after="120"/>
        <w:ind w:hanging="180"/>
      </w:pPr>
      <w:r w:rsidRPr="00613F96">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3ECDEE3D" w14:textId="43229DE4" w:rsidR="008F155E" w:rsidRPr="00613F96" w:rsidRDefault="008F155E" w:rsidP="00601BBE">
      <w:pPr>
        <w:pStyle w:val="ListParagraph"/>
        <w:numPr>
          <w:ilvl w:val="4"/>
          <w:numId w:val="24"/>
        </w:numPr>
        <w:spacing w:after="120"/>
        <w:ind w:hanging="180"/>
      </w:pPr>
      <w:r w:rsidRPr="00613F96">
        <w:t>Is eligible for the level of benefits provided to other employees; and</w:t>
      </w:r>
    </w:p>
    <w:p w14:paraId="20BF2EB1" w14:textId="77777777" w:rsidR="00412D8F" w:rsidRPr="00613F96" w:rsidRDefault="008F155E" w:rsidP="00EE76B4">
      <w:pPr>
        <w:pStyle w:val="ListParagraph"/>
        <w:numPr>
          <w:ilvl w:val="3"/>
          <w:numId w:val="24"/>
        </w:numPr>
        <w:spacing w:after="120"/>
      </w:pPr>
      <w:r w:rsidRPr="00613F96">
        <w:t>Is at a location</w:t>
      </w:r>
      <w:r w:rsidR="00EC0895" w:rsidRPr="00613F96">
        <w:t>:</w:t>
      </w:r>
      <w:r w:rsidR="00412D8F" w:rsidRPr="00613F96">
        <w:t xml:space="preserve"> </w:t>
      </w:r>
    </w:p>
    <w:p w14:paraId="79056A8C" w14:textId="5D0BA93D" w:rsidR="0089479C" w:rsidRPr="00613F96" w:rsidRDefault="008F155E" w:rsidP="00601BBE">
      <w:pPr>
        <w:pStyle w:val="ListParagraph"/>
        <w:numPr>
          <w:ilvl w:val="4"/>
          <w:numId w:val="24"/>
        </w:numPr>
        <w:spacing w:after="120"/>
        <w:ind w:hanging="180"/>
      </w:pPr>
      <w:r w:rsidRPr="00613F96">
        <w:t>Typically found in the community; and</w:t>
      </w:r>
    </w:p>
    <w:p w14:paraId="5FD5709F" w14:textId="47595CBB" w:rsidR="0089479C" w:rsidRPr="00613F96" w:rsidRDefault="008F155E" w:rsidP="00601BBE">
      <w:pPr>
        <w:pStyle w:val="ListParagraph"/>
        <w:numPr>
          <w:ilvl w:val="4"/>
          <w:numId w:val="24"/>
        </w:numPr>
        <w:spacing w:after="120"/>
        <w:ind w:hanging="180"/>
      </w:pPr>
      <w:r w:rsidRPr="00613F96">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 and</w:t>
      </w:r>
    </w:p>
    <w:p w14:paraId="4F12C475" w14:textId="77777777" w:rsidR="008F155E" w:rsidRPr="00613F96" w:rsidRDefault="008F155E" w:rsidP="00601BBE">
      <w:pPr>
        <w:pStyle w:val="ListParagraph"/>
        <w:numPr>
          <w:ilvl w:val="4"/>
          <w:numId w:val="24"/>
        </w:numPr>
        <w:spacing w:after="120"/>
        <w:ind w:hanging="180"/>
      </w:pPr>
      <w:r w:rsidRPr="00613F96">
        <w:t>Presents, as appropriate, opportunities for advancement that are similar to those for other employees who are not individuals with disabilities and who have similar positions.</w:t>
      </w:r>
    </w:p>
    <w:p w14:paraId="23F181B6" w14:textId="4A475344" w:rsidR="008F155E" w:rsidRPr="00613F96" w:rsidRDefault="008F155E" w:rsidP="00EE76B4">
      <w:pPr>
        <w:pStyle w:val="ListParagraph"/>
        <w:numPr>
          <w:ilvl w:val="2"/>
          <w:numId w:val="24"/>
        </w:numPr>
        <w:spacing w:after="120"/>
      </w:pPr>
      <w:r w:rsidRPr="00613F96">
        <w:rPr>
          <w:b/>
        </w:rPr>
        <w:t>Employee’s Work Week</w:t>
      </w:r>
      <w:r w:rsidRPr="00613F96">
        <w:t xml:space="preserve"> begins the first (1</w:t>
      </w:r>
      <w:r w:rsidRPr="00613F96">
        <w:rPr>
          <w:vertAlign w:val="superscript"/>
        </w:rPr>
        <w:t>st</w:t>
      </w:r>
      <w:r w:rsidRPr="00613F96">
        <w:t>) day of employment and includes the next six (6) days. This sequence remains constant throughout employment. If the individual is placed in another job, the work week begins the first (1</w:t>
      </w:r>
      <w:r w:rsidRPr="00613F96">
        <w:rPr>
          <w:vertAlign w:val="superscript"/>
        </w:rPr>
        <w:t>st</w:t>
      </w:r>
      <w:r w:rsidRPr="00613F96">
        <w:t>) day of the new employment.</w:t>
      </w:r>
    </w:p>
    <w:p w14:paraId="2F8AE813" w14:textId="2D522FAC" w:rsidR="008F155E" w:rsidRPr="00613F96" w:rsidRDefault="008F155E" w:rsidP="00EE76B4">
      <w:pPr>
        <w:pStyle w:val="ListParagraph"/>
        <w:numPr>
          <w:ilvl w:val="2"/>
          <w:numId w:val="24"/>
        </w:numPr>
        <w:spacing w:after="120"/>
      </w:pPr>
      <w:r w:rsidRPr="00613F96">
        <w:rPr>
          <w:b/>
        </w:rPr>
        <w:t>Employment Consultant (EC)</w:t>
      </w:r>
      <w:r w:rsidRPr="00613F96">
        <w:t xml:space="preserve"> refers to a specialist who uses structured intervention techniques to help 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the employment.</w:t>
      </w:r>
    </w:p>
    <w:p w14:paraId="3E36ACF9" w14:textId="02C5BABF" w:rsidR="008F155E" w:rsidRPr="00613F96" w:rsidRDefault="008F155E" w:rsidP="00EE76B4">
      <w:pPr>
        <w:pStyle w:val="ListParagraph"/>
        <w:numPr>
          <w:ilvl w:val="2"/>
          <w:numId w:val="24"/>
        </w:numPr>
        <w:spacing w:after="120"/>
      </w:pPr>
      <w:r w:rsidRPr="00613F96">
        <w:rPr>
          <w:b/>
        </w:rPr>
        <w:t>Employment Outcome</w:t>
      </w:r>
      <w:r w:rsidRPr="00613F96">
        <w:t xml:space="preserve"> means, with respect to an individual, entering, advancing in, or retaining full-time or, if appropriate, part-time competitive integrated employment, as </w:t>
      </w:r>
      <w:r w:rsidRPr="00613F96">
        <w:lastRenderedPageBreak/>
        <w:t xml:space="preserve">defined </w:t>
      </w:r>
      <w:r w:rsidR="00783087" w:rsidRPr="00613F96">
        <w:rPr>
          <w:u w:val="single"/>
        </w:rPr>
        <w:t xml:space="preserve">at 34 C.F.R. </w:t>
      </w:r>
      <w:r w:rsidR="00203E60" w:rsidRPr="00613F96">
        <w:rPr>
          <w:u w:val="single"/>
        </w:rPr>
        <w:t xml:space="preserve">§ </w:t>
      </w:r>
      <w:r w:rsidR="00783087" w:rsidRPr="00613F96">
        <w:rPr>
          <w:u w:val="single"/>
        </w:rPr>
        <w:t>361.5(c)(9)</w:t>
      </w:r>
      <w:r w:rsidR="00783087" w:rsidRPr="00613F96">
        <w:t xml:space="preserve"> </w:t>
      </w:r>
      <w:r w:rsidRPr="00613F96">
        <w:t xml:space="preserve">(including customized employment, self-employment, telecommuting, or business ownership), or supported employment as defined </w:t>
      </w:r>
      <w:r w:rsidR="00783087" w:rsidRPr="00613F96">
        <w:rPr>
          <w:u w:val="single"/>
        </w:rPr>
        <w:t xml:space="preserve">at 34 C.F.R. </w:t>
      </w:r>
      <w:r w:rsidR="00203E60" w:rsidRPr="00613F96">
        <w:rPr>
          <w:u w:val="single"/>
        </w:rPr>
        <w:t xml:space="preserve">§ </w:t>
      </w:r>
      <w:r w:rsidR="008E38E3" w:rsidRPr="00613F96">
        <w:rPr>
          <w:u w:val="single"/>
        </w:rPr>
        <w:t>361.5(c)(53</w:t>
      </w:r>
      <w:r w:rsidR="00783087" w:rsidRPr="00613F96">
        <w:rPr>
          <w:u w:val="single"/>
        </w:rPr>
        <w:t>)</w:t>
      </w:r>
      <w:r w:rsidRPr="00613F96">
        <w:t>, that is consistent with an individual’s unique strengths, resources, priorities, concerns, abilities, capabilities, interests, and informed choice.</w:t>
      </w:r>
    </w:p>
    <w:p w14:paraId="796DB828" w14:textId="0B88A5F6" w:rsidR="008F155E" w:rsidRPr="00613F96" w:rsidRDefault="008F155E" w:rsidP="00EE76B4">
      <w:pPr>
        <w:pStyle w:val="ListParagraph"/>
        <w:numPr>
          <w:ilvl w:val="2"/>
          <w:numId w:val="24"/>
        </w:numPr>
        <w:spacing w:after="120"/>
      </w:pPr>
      <w:r w:rsidRPr="00613F96">
        <w:rPr>
          <w:b/>
        </w:rPr>
        <w:t>ESS</w:t>
      </w:r>
      <w:r w:rsidRPr="00613F96">
        <w:t xml:space="preserve"> means Employment Support Services Unit of the DRS.</w:t>
      </w:r>
    </w:p>
    <w:p w14:paraId="6150CC98" w14:textId="25F0215C" w:rsidR="008F155E" w:rsidRPr="00613F96" w:rsidRDefault="008F155E" w:rsidP="00EE76B4">
      <w:pPr>
        <w:pStyle w:val="ListParagraph"/>
        <w:numPr>
          <w:ilvl w:val="2"/>
          <w:numId w:val="24"/>
        </w:numPr>
        <w:spacing w:after="120"/>
      </w:pPr>
      <w:r w:rsidRPr="00613F96">
        <w:rPr>
          <w:b/>
        </w:rPr>
        <w:t>ESS TA</w:t>
      </w:r>
      <w:r w:rsidRPr="00613F96">
        <w:t xml:space="preserve"> means DRS Employment Support Services Technical Assistant.</w:t>
      </w:r>
    </w:p>
    <w:p w14:paraId="083C9ACB" w14:textId="47F7D2C0" w:rsidR="002A4036" w:rsidRPr="00613F96" w:rsidRDefault="002A4036" w:rsidP="00EE76B4">
      <w:pPr>
        <w:pStyle w:val="ListParagraph"/>
        <w:numPr>
          <w:ilvl w:val="2"/>
          <w:numId w:val="24"/>
        </w:numPr>
        <w:spacing w:after="120"/>
      </w:pPr>
      <w:bookmarkStart w:id="0" w:name="_Hlk129771582"/>
      <w:r w:rsidRPr="00613F96">
        <w:rPr>
          <w:b/>
          <w:bCs/>
        </w:rPr>
        <w:t>Individualized Plan for Employment (IPE)</w:t>
      </w:r>
      <w:r w:rsidRPr="00613F96">
        <w:t xml:space="preserve"> </w:t>
      </w:r>
      <w:r w:rsidRPr="00613F96">
        <w:rPr>
          <w:u w:val="single"/>
        </w:rPr>
        <w:t>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361.45 and §361.46 for more details)</w:t>
      </w:r>
      <w:bookmarkEnd w:id="0"/>
    </w:p>
    <w:p w14:paraId="093CA8AD" w14:textId="51F03350" w:rsidR="008F155E" w:rsidRPr="00613F96" w:rsidRDefault="008F155E" w:rsidP="00EE76B4">
      <w:pPr>
        <w:pStyle w:val="ListParagraph"/>
        <w:numPr>
          <w:ilvl w:val="2"/>
          <w:numId w:val="24"/>
        </w:numPr>
        <w:spacing w:after="120"/>
      </w:pPr>
      <w:r w:rsidRPr="00613F96">
        <w:rPr>
          <w:b/>
        </w:rPr>
        <w:t>Integrated setting</w:t>
      </w:r>
      <w:r w:rsidRPr="00613F96">
        <w:t xml:space="preserve"> means</w:t>
      </w:r>
      <w:r w:rsidR="00EC0895" w:rsidRPr="00613F96">
        <w:t>:</w:t>
      </w:r>
    </w:p>
    <w:p w14:paraId="159D3D69" w14:textId="77777777" w:rsidR="008F155E" w:rsidRPr="00613F96" w:rsidRDefault="008F155E" w:rsidP="00EE76B4">
      <w:pPr>
        <w:pStyle w:val="ListParagraph"/>
        <w:numPr>
          <w:ilvl w:val="3"/>
          <w:numId w:val="24"/>
        </w:numPr>
        <w:spacing w:after="120"/>
      </w:pPr>
      <w:r w:rsidRPr="00613F96">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4C49B2B2" w14:textId="77777777" w:rsidR="008F155E" w:rsidRPr="00613F96" w:rsidRDefault="008F155E" w:rsidP="00EE76B4">
      <w:pPr>
        <w:pStyle w:val="ListParagraph"/>
        <w:numPr>
          <w:ilvl w:val="3"/>
          <w:numId w:val="24"/>
        </w:numPr>
        <w:spacing w:after="120"/>
      </w:pPr>
      <w:r w:rsidRPr="00613F96">
        <w:t>With respect to an employment outcome, means a setting</w:t>
      </w:r>
      <w:r w:rsidR="00CB7C22" w:rsidRPr="00613F96">
        <w:t>:</w:t>
      </w:r>
    </w:p>
    <w:p w14:paraId="72A3B6A9" w14:textId="5AED7BF3" w:rsidR="008F155E" w:rsidRPr="00613F96" w:rsidRDefault="008F155E" w:rsidP="00601BBE">
      <w:pPr>
        <w:pStyle w:val="ListParagraph"/>
        <w:numPr>
          <w:ilvl w:val="4"/>
          <w:numId w:val="24"/>
        </w:numPr>
        <w:spacing w:after="120"/>
        <w:ind w:hanging="180"/>
      </w:pPr>
      <w:r w:rsidRPr="00613F96">
        <w:t>Typically found in the community; and</w:t>
      </w:r>
    </w:p>
    <w:p w14:paraId="0DA37546" w14:textId="74F009B1" w:rsidR="008F155E" w:rsidRPr="00613F96" w:rsidRDefault="008F155E" w:rsidP="00601BBE">
      <w:pPr>
        <w:pStyle w:val="ListParagraph"/>
        <w:numPr>
          <w:ilvl w:val="4"/>
          <w:numId w:val="24"/>
        </w:numPr>
        <w:spacing w:after="120"/>
        <w:ind w:hanging="180"/>
      </w:pPr>
      <w:r w:rsidRPr="00613F96">
        <w:t>Where the employee with a disability interacts, for the purpose of performing the duties of the position, with other employees within the particular work unit and the entire work site, and, as appropriate to the work performed, other persons (e.g., customers and vend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p>
    <w:p w14:paraId="309A45C3" w14:textId="14B3A311" w:rsidR="006B124E" w:rsidRPr="00613F96" w:rsidRDefault="006B124E" w:rsidP="00EE76B4">
      <w:pPr>
        <w:pStyle w:val="ListParagraph"/>
        <w:numPr>
          <w:ilvl w:val="2"/>
          <w:numId w:val="24"/>
        </w:numPr>
        <w:spacing w:after="120"/>
      </w:pPr>
      <w:r w:rsidRPr="00613F96">
        <w:rPr>
          <w:b/>
          <w:bCs/>
        </w:rPr>
        <w:t>Job Accommodation</w:t>
      </w:r>
      <w:r w:rsidRPr="00613F96">
        <w:t xml:space="preserve"> </w:t>
      </w:r>
      <w:r w:rsidRPr="002E150A">
        <w:rPr>
          <w:u w:val="single"/>
        </w:rPr>
        <w:t>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others with the same disability) need the same accommodation. For example, a job applicant who is deaf may need a sign language interpreter during the job interview; an employee who is blind or who has low vision may need someone to read the information posted on a bulletin board; and an employee with diabetes may need regularly scheduled breaks during the workday to monitor blood sugar and insulin levels</w:t>
      </w:r>
      <w:r w:rsidRPr="00613F96">
        <w:t>.</w:t>
      </w:r>
    </w:p>
    <w:p w14:paraId="411A8907" w14:textId="2760333C" w:rsidR="002A4036" w:rsidRPr="00613F96" w:rsidRDefault="002A4036" w:rsidP="00EE76B4">
      <w:pPr>
        <w:pStyle w:val="ListParagraph"/>
        <w:numPr>
          <w:ilvl w:val="2"/>
          <w:numId w:val="24"/>
        </w:numPr>
        <w:spacing w:after="120"/>
      </w:pPr>
      <w:r w:rsidRPr="00613F96">
        <w:rPr>
          <w:b/>
          <w:bCs/>
        </w:rPr>
        <w:t>Job Development </w:t>
      </w:r>
      <w:r w:rsidRPr="00613F96">
        <w:rPr>
          <w:u w:val="single"/>
        </w:rPr>
        <w:t>means services that assist individuals in preparing for, securing, and maintaining gainful, competitive employment. Employment shall be integrated into normalized work settings, shall provide pay of at least minimum wage, and shall be based on the individual’s skills, preferences, abilities, and talents. Services assist individuals seeking employment to develop or re-establish skills, attitudes, personal characteristics, interpersonal skills, work behaviors, and functional capacities to achieve positive employment outcomes.</w:t>
      </w:r>
    </w:p>
    <w:p w14:paraId="0FA7F7A6" w14:textId="6B8FDD1C" w:rsidR="00A67390" w:rsidRPr="00613F96" w:rsidRDefault="008F155E" w:rsidP="00EE76B4">
      <w:pPr>
        <w:pStyle w:val="ListParagraph"/>
        <w:numPr>
          <w:ilvl w:val="2"/>
          <w:numId w:val="24"/>
        </w:numPr>
        <w:spacing w:after="120"/>
      </w:pPr>
      <w:r w:rsidRPr="00613F96">
        <w:rPr>
          <w:b/>
        </w:rPr>
        <w:t>Metro Contractor</w:t>
      </w:r>
      <w:r w:rsidRPr="00613F96">
        <w:t xml:space="preserve"> is a Contractor whose primary service areas are Lawton, Oklahoma City, </w:t>
      </w:r>
      <w:r w:rsidR="002E150A" w:rsidRPr="00613F96">
        <w:t>Tulsa,</w:t>
      </w:r>
      <w:r w:rsidRPr="00613F96">
        <w:t xml:space="preserve"> and surrounding areas.</w:t>
      </w:r>
      <w:r w:rsidR="00A67390" w:rsidRPr="00613F96">
        <w:t xml:space="preserve"> </w:t>
      </w:r>
    </w:p>
    <w:p w14:paraId="21E1D4B1" w14:textId="356D63F6" w:rsidR="00323245" w:rsidRPr="00613F96" w:rsidRDefault="008F155E" w:rsidP="00EE76B4">
      <w:pPr>
        <w:pStyle w:val="ListParagraph"/>
        <w:numPr>
          <w:ilvl w:val="2"/>
          <w:numId w:val="24"/>
        </w:numPr>
        <w:spacing w:after="120"/>
        <w:rPr>
          <w:b/>
        </w:rPr>
      </w:pPr>
      <w:r w:rsidRPr="00613F96">
        <w:rPr>
          <w:b/>
        </w:rPr>
        <w:lastRenderedPageBreak/>
        <w:t>Rural Contractor</w:t>
      </w:r>
      <w:r w:rsidRPr="00613F96">
        <w:t xml:space="preserve"> is a Contractor whose primary service areas are not covered by the Metro definition.</w:t>
      </w:r>
      <w:r w:rsidR="00323245" w:rsidRPr="00613F96">
        <w:t xml:space="preserve"> </w:t>
      </w:r>
    </w:p>
    <w:p w14:paraId="4C8B37C1" w14:textId="2499897B" w:rsidR="00323245" w:rsidRPr="00613F96" w:rsidRDefault="008F155E" w:rsidP="0047705C">
      <w:pPr>
        <w:pStyle w:val="ListParagraph"/>
        <w:numPr>
          <w:ilvl w:val="2"/>
          <w:numId w:val="24"/>
        </w:numPr>
        <w:spacing w:after="240"/>
      </w:pPr>
      <w:r w:rsidRPr="00613F96">
        <w:rPr>
          <w:b/>
        </w:rPr>
        <w:t xml:space="preserve">Temp-to-Hire </w:t>
      </w:r>
      <w:r w:rsidRPr="00613F96">
        <w:t xml:space="preserve">is sometimes referred to as a probationary period and is utilized by an employer to evaluate the individual’s readiness for permanent full or part-time employment. This must be the employer’s </w:t>
      </w:r>
      <w:r w:rsidR="00542DA4" w:rsidRPr="00613F96">
        <w:t>usual</w:t>
      </w:r>
      <w:r w:rsidRPr="00613F96">
        <w:t xml:space="preserve"> hiring practice</w:t>
      </w:r>
      <w:r w:rsidR="00542DA4" w:rsidRPr="00613F96">
        <w:t xml:space="preserve"> for the position</w:t>
      </w:r>
      <w:r w:rsidRPr="00613F96">
        <w:t>.</w:t>
      </w:r>
      <w:r w:rsidR="00323245" w:rsidRPr="00613F96">
        <w:t xml:space="preserve"> </w:t>
      </w:r>
    </w:p>
    <w:p w14:paraId="18AD097C" w14:textId="52309659" w:rsidR="00323245" w:rsidRPr="00613F96" w:rsidRDefault="008F155E" w:rsidP="00EE76B4">
      <w:pPr>
        <w:pStyle w:val="ListParagraph"/>
        <w:numPr>
          <w:ilvl w:val="1"/>
          <w:numId w:val="24"/>
        </w:numPr>
        <w:spacing w:after="120"/>
        <w:rPr>
          <w:b/>
        </w:rPr>
      </w:pPr>
      <w:r w:rsidRPr="00613F96">
        <w:rPr>
          <w:b/>
          <w:u w:val="single"/>
        </w:rPr>
        <w:t>Service Model</w:t>
      </w:r>
      <w:r w:rsidR="00241E83" w:rsidRPr="00613F96">
        <w:rPr>
          <w:b/>
          <w:u w:val="single"/>
        </w:rPr>
        <w:t xml:space="preserve"> (Overview of Contract Objectives)</w:t>
      </w:r>
      <w:r w:rsidR="00323245" w:rsidRPr="00613F96">
        <w:rPr>
          <w:b/>
        </w:rPr>
        <w:t xml:space="preserve"> </w:t>
      </w:r>
    </w:p>
    <w:p w14:paraId="09A75EB9" w14:textId="77777777" w:rsidR="00D67864" w:rsidRPr="00613F96" w:rsidRDefault="00D67864" w:rsidP="00EE76B4">
      <w:pPr>
        <w:pStyle w:val="ListParagraph"/>
        <w:spacing w:after="120"/>
        <w:rPr>
          <w:color w:val="000000"/>
        </w:rPr>
      </w:pPr>
      <w:r w:rsidRPr="00613F96">
        <w:rPr>
          <w:color w:val="000000"/>
        </w:rPr>
        <w:t xml:space="preserve">Job Placement Milestones are for individuals with disabilities </w:t>
      </w:r>
      <w:r w:rsidRPr="00613F96">
        <w:rPr>
          <w:b/>
          <w:color w:val="000000"/>
        </w:rPr>
        <w:t>(Priority Group 3 only)</w:t>
      </w:r>
      <w:r w:rsidRPr="00613F96">
        <w:rPr>
          <w:color w:val="000000"/>
        </w:rPr>
        <w:t xml:space="preserve"> not meeting the definition of significant disability, who do not need supports, but may need accommodations. This contract is intended for individuals seeking full-time employment (as determined by the employer).</w:t>
      </w:r>
    </w:p>
    <w:p w14:paraId="74E9A5B6" w14:textId="77777777" w:rsidR="00D67864" w:rsidRPr="00613F96" w:rsidRDefault="00D67864" w:rsidP="00EE76B4">
      <w:pPr>
        <w:pStyle w:val="ListParagraph"/>
        <w:spacing w:after="120"/>
        <w:rPr>
          <w:b/>
          <w:color w:val="000000"/>
        </w:rPr>
      </w:pPr>
      <w:r w:rsidRPr="00613F96">
        <w:rPr>
          <w:bCs/>
          <w:color w:val="000000"/>
          <w:u w:val="single"/>
        </w:rPr>
        <w:t>Youth who are currently enrolled in high school can begin the assessment process under the Assessment and Career Planning Milestone in their</w:t>
      </w:r>
      <w:r w:rsidRPr="00613F96">
        <w:rPr>
          <w:b/>
          <w:color w:val="000000"/>
          <w:u w:val="single"/>
        </w:rPr>
        <w:t xml:space="preserve"> </w:t>
      </w:r>
      <w:r w:rsidRPr="00613F96">
        <w:rPr>
          <w:bCs/>
          <w:color w:val="000000"/>
          <w:u w:val="single"/>
        </w:rPr>
        <w:t>final semester</w:t>
      </w:r>
      <w:r w:rsidRPr="00613F96">
        <w:rPr>
          <w:bCs/>
          <w:color w:val="000000"/>
        </w:rPr>
        <w:t>.</w:t>
      </w:r>
    </w:p>
    <w:p w14:paraId="42873466" w14:textId="6F263148" w:rsidR="00D67864" w:rsidRPr="00613F96" w:rsidRDefault="00D67864" w:rsidP="00EE76B4">
      <w:pPr>
        <w:pStyle w:val="ListParagraph"/>
        <w:spacing w:after="120"/>
        <w:rPr>
          <w:color w:val="000000"/>
        </w:rPr>
      </w:pPr>
      <w:r w:rsidRPr="00613F96">
        <w:rPr>
          <w:color w:val="000000"/>
        </w:rPr>
        <w:t>At the time of referral, the DRS Counselor will provide the Contractor with copies of the following documents:</w:t>
      </w:r>
    </w:p>
    <w:p w14:paraId="57F1FB81" w14:textId="452E622B" w:rsidR="00D67864" w:rsidRPr="00613F96" w:rsidRDefault="00D67864" w:rsidP="00EE76B4">
      <w:pPr>
        <w:pStyle w:val="ListParagraph"/>
        <w:numPr>
          <w:ilvl w:val="2"/>
          <w:numId w:val="24"/>
        </w:numPr>
        <w:spacing w:after="120"/>
        <w:rPr>
          <w:color w:val="000000"/>
        </w:rPr>
      </w:pPr>
      <w:r w:rsidRPr="00613F96">
        <w:rPr>
          <w:color w:val="000000"/>
        </w:rPr>
        <w:t>DRS-C-301</w:t>
      </w:r>
      <w:r w:rsidR="00EE76B4" w:rsidRPr="00613F96">
        <w:rPr>
          <w:color w:val="000000"/>
        </w:rPr>
        <w:t xml:space="preserve"> </w:t>
      </w:r>
      <w:r w:rsidRPr="00613F96">
        <w:rPr>
          <w:color w:val="000000"/>
        </w:rPr>
        <w:t xml:space="preserve">Employment Services Referral; </w:t>
      </w:r>
    </w:p>
    <w:p w14:paraId="794A6485" w14:textId="536ADC93" w:rsidR="00D67864" w:rsidRPr="00613F96" w:rsidRDefault="00D67864" w:rsidP="00EE76B4">
      <w:pPr>
        <w:pStyle w:val="ListParagraph"/>
        <w:numPr>
          <w:ilvl w:val="2"/>
          <w:numId w:val="24"/>
        </w:numPr>
        <w:spacing w:after="120"/>
        <w:rPr>
          <w:color w:val="000000"/>
        </w:rPr>
      </w:pPr>
      <w:r w:rsidRPr="00613F96">
        <w:rPr>
          <w:color w:val="000000"/>
        </w:rPr>
        <w:t>DRS-C-21</w:t>
      </w:r>
      <w:r w:rsidR="001802C5" w:rsidRPr="00613F96">
        <w:rPr>
          <w:color w:val="000000"/>
        </w:rPr>
        <w:t xml:space="preserve"> </w:t>
      </w:r>
      <w:r w:rsidRPr="00613F96">
        <w:rPr>
          <w:color w:val="000000"/>
        </w:rPr>
        <w:t xml:space="preserve">Eligibility Determination Form, </w:t>
      </w:r>
    </w:p>
    <w:p w14:paraId="35FF284B" w14:textId="459CCA3F" w:rsidR="00D67864" w:rsidRPr="00613F96" w:rsidRDefault="00D67864" w:rsidP="00EE76B4">
      <w:pPr>
        <w:pStyle w:val="ListParagraph"/>
        <w:numPr>
          <w:ilvl w:val="2"/>
          <w:numId w:val="24"/>
        </w:numPr>
        <w:spacing w:after="120"/>
        <w:rPr>
          <w:color w:val="000000"/>
        </w:rPr>
      </w:pPr>
      <w:r w:rsidRPr="00613F96">
        <w:rPr>
          <w:color w:val="000000"/>
        </w:rPr>
        <w:t>DRS-C-29</w:t>
      </w:r>
      <w:r w:rsidR="001802C5" w:rsidRPr="00613F96">
        <w:rPr>
          <w:color w:val="000000"/>
        </w:rPr>
        <w:t xml:space="preserve"> </w:t>
      </w:r>
      <w:r w:rsidRPr="00613F96">
        <w:rPr>
          <w:color w:val="000000"/>
        </w:rPr>
        <w:t xml:space="preserve">Individualized Plan for Employment (IPE); and </w:t>
      </w:r>
    </w:p>
    <w:p w14:paraId="18B9A754" w14:textId="49F836F0" w:rsidR="00D67864" w:rsidRPr="00613F96" w:rsidRDefault="00D67864" w:rsidP="00EE76B4">
      <w:pPr>
        <w:pStyle w:val="ListParagraph"/>
        <w:numPr>
          <w:ilvl w:val="2"/>
          <w:numId w:val="24"/>
        </w:numPr>
        <w:spacing w:after="120"/>
        <w:rPr>
          <w:color w:val="000000"/>
        </w:rPr>
      </w:pPr>
      <w:r w:rsidRPr="00613F96">
        <w:rPr>
          <w:color w:val="000000"/>
        </w:rPr>
        <w:t>DRS Personal Information report (AWARE).</w:t>
      </w:r>
    </w:p>
    <w:p w14:paraId="25551271" w14:textId="77777777" w:rsidR="00D67864" w:rsidRPr="00613F96" w:rsidRDefault="00D67864" w:rsidP="00EE76B4">
      <w:pPr>
        <w:pStyle w:val="ListParagraph"/>
        <w:spacing w:after="120"/>
        <w:rPr>
          <w:color w:val="000000"/>
        </w:rPr>
      </w:pPr>
      <w:r w:rsidRPr="00613F96">
        <w:rPr>
          <w:color w:val="000000"/>
        </w:rPr>
        <w:t xml:space="preserve">Prior to the initiation of services, the JP milestones and travel, if applicable must be </w:t>
      </w:r>
      <w:r w:rsidRPr="00613F96">
        <w:rPr>
          <w:b/>
          <w:color w:val="000000"/>
        </w:rPr>
        <w:t>pre-authorized</w:t>
      </w:r>
      <w:r w:rsidRPr="00613F96">
        <w:rPr>
          <w:color w:val="000000"/>
        </w:rPr>
        <w:t xml:space="preserve"> by the DRS Counselor. </w:t>
      </w:r>
    </w:p>
    <w:p w14:paraId="4BB1331F" w14:textId="743D2EC1" w:rsidR="00D67864" w:rsidRPr="00613F96" w:rsidRDefault="00D67864" w:rsidP="00EE76B4">
      <w:pPr>
        <w:pStyle w:val="ListParagraph"/>
        <w:spacing w:after="120"/>
        <w:rPr>
          <w:color w:val="000000"/>
        </w:rPr>
      </w:pPr>
      <w:r w:rsidRPr="00613F96">
        <w:rPr>
          <w:color w:val="000000"/>
        </w:rPr>
        <w:t xml:space="preserve">The DRS Counselor, working with the individual and the Contractor, will determine the milestones to be used. </w:t>
      </w:r>
      <w:r w:rsidRPr="00613F96">
        <w:t>The JP AS Milestone is optional. This milestone provides job search skills training, self-directed career search and assistance with writing a résumé.</w:t>
      </w:r>
    </w:p>
    <w:p w14:paraId="6802FD55" w14:textId="73D0C16C" w:rsidR="00D67864" w:rsidRPr="00613F96" w:rsidRDefault="00D67864" w:rsidP="00EE76B4">
      <w:pPr>
        <w:pStyle w:val="ListParagraph"/>
        <w:spacing w:after="120"/>
        <w:rPr>
          <w:color w:val="000000"/>
        </w:rPr>
      </w:pPr>
      <w:r w:rsidRPr="00613F96">
        <w:rPr>
          <w:color w:val="000000"/>
        </w:rPr>
        <w:t>Once the intake appointment is scheduled, the Contractor will send an</w:t>
      </w:r>
      <w:r w:rsidRPr="00613F96">
        <w:rPr>
          <w:b/>
          <w:color w:val="000000"/>
        </w:rPr>
        <w:t xml:space="preserve"> ESS-C-369</w:t>
      </w:r>
      <w:r w:rsidR="001802C5" w:rsidRPr="00613F96">
        <w:rPr>
          <w:bCs/>
          <w:color w:val="000000"/>
        </w:rPr>
        <w:t xml:space="preserve"> </w:t>
      </w:r>
      <w:r w:rsidRPr="00613F96">
        <w:rPr>
          <w:bCs/>
          <w:i/>
          <w:color w:val="000000"/>
        </w:rPr>
        <w:t xml:space="preserve">JP </w:t>
      </w:r>
      <w:r w:rsidR="00D64F14" w:rsidRPr="00613F96">
        <w:rPr>
          <w:bCs/>
          <w:i/>
          <w:color w:val="000000"/>
        </w:rPr>
        <w:t>Authorization Request &amp; Invoice</w:t>
      </w:r>
      <w:r w:rsidRPr="00613F96">
        <w:rPr>
          <w:bCs/>
          <w:color w:val="000000"/>
        </w:rPr>
        <w:t xml:space="preserve"> to the DRS Counselor.</w:t>
      </w:r>
      <w:r w:rsidRPr="00613F96">
        <w:rPr>
          <w:b/>
          <w:color w:val="000000"/>
        </w:rPr>
        <w:t xml:space="preserve"> </w:t>
      </w:r>
      <w:r w:rsidRPr="00613F96">
        <w:rPr>
          <w:color w:val="000000"/>
        </w:rPr>
        <w:t>The DRS Counselor will authorize for the milestones within five (5) business days. (</w:t>
      </w:r>
      <w:r w:rsidRPr="00613F96">
        <w:rPr>
          <w:b/>
          <w:color w:val="000000"/>
        </w:rPr>
        <w:t>PLEASE NOTE: Since EM begins the first day of employment, PL and EM will be authorized at the same time.)</w:t>
      </w:r>
    </w:p>
    <w:p w14:paraId="55BD943F" w14:textId="77777777" w:rsidR="00D67864" w:rsidRPr="00613F96" w:rsidRDefault="00D67864" w:rsidP="00EE76B4">
      <w:pPr>
        <w:pStyle w:val="ListParagraph"/>
        <w:spacing w:after="120"/>
        <w:rPr>
          <w:color w:val="000000"/>
        </w:rPr>
      </w:pPr>
      <w:r w:rsidRPr="00613F96">
        <w:rPr>
          <w:color w:val="000000"/>
        </w:rPr>
        <w:t>The Contractor should contact the DRS Counselor to request the Authorization for Purchase, if not received within five (5) business days.</w:t>
      </w:r>
    </w:p>
    <w:p w14:paraId="6A3A50A4" w14:textId="03234206" w:rsidR="006B124E" w:rsidRPr="00613F96" w:rsidRDefault="00D67864" w:rsidP="00EE76B4">
      <w:pPr>
        <w:spacing w:after="120"/>
        <w:ind w:left="720"/>
        <w:jc w:val="both"/>
        <w:rPr>
          <w:bCs/>
          <w:color w:val="000000"/>
        </w:rPr>
      </w:pPr>
      <w:r w:rsidRPr="00613F96">
        <w:rPr>
          <w:color w:val="000000"/>
        </w:rPr>
        <w:t xml:space="preserve">The </w:t>
      </w:r>
      <w:r w:rsidRPr="00613F96">
        <w:rPr>
          <w:b/>
          <w:bCs/>
          <w:color w:val="000000"/>
        </w:rPr>
        <w:t>ESS-C-133</w:t>
      </w:r>
      <w:r w:rsidR="001802C5" w:rsidRPr="00613F96">
        <w:rPr>
          <w:color w:val="000000"/>
        </w:rPr>
        <w:t xml:space="preserve"> </w:t>
      </w:r>
      <w:r w:rsidRPr="00613F96">
        <w:rPr>
          <w:bCs/>
          <w:i/>
          <w:color w:val="000000"/>
        </w:rPr>
        <w:t xml:space="preserve">DRS Counselor </w:t>
      </w:r>
      <w:r w:rsidRPr="00613F96">
        <w:rPr>
          <w:i/>
          <w:color w:val="000000"/>
        </w:rPr>
        <w:t>Monthly</w:t>
      </w:r>
      <w:r w:rsidRPr="00613F96">
        <w:rPr>
          <w:b/>
          <w:bCs/>
          <w:i/>
          <w:color w:val="000000"/>
        </w:rPr>
        <w:t xml:space="preserve"> </w:t>
      </w:r>
      <w:r w:rsidRPr="00613F96">
        <w:rPr>
          <w:bCs/>
          <w:i/>
          <w:color w:val="000000"/>
        </w:rPr>
        <w:t>Update Form(s)</w:t>
      </w:r>
      <w:r w:rsidRPr="00613F96">
        <w:rPr>
          <w:bCs/>
          <w:color w:val="000000"/>
        </w:rPr>
        <w:t xml:space="preserve"> </w:t>
      </w:r>
      <w:r w:rsidRPr="00613F96">
        <w:rPr>
          <w:color w:val="000000"/>
        </w:rPr>
        <w:t>must be completed</w:t>
      </w:r>
      <w:r w:rsidRPr="00613F96">
        <w:rPr>
          <w:b/>
          <w:color w:val="000000"/>
        </w:rPr>
        <w:t xml:space="preserve"> when any milestone extends beyond one month starting one month from </w:t>
      </w:r>
      <w:r w:rsidR="006B124E" w:rsidRPr="00613F96">
        <w:rPr>
          <w:b/>
          <w:color w:val="000000"/>
        </w:rPr>
        <w:t xml:space="preserve">the </w:t>
      </w:r>
      <w:r w:rsidRPr="00613F96">
        <w:rPr>
          <w:b/>
          <w:color w:val="000000"/>
        </w:rPr>
        <w:t xml:space="preserve">initial referral date. </w:t>
      </w:r>
      <w:r w:rsidRPr="00613F96">
        <w:rPr>
          <w:bCs/>
          <w:color w:val="000000"/>
        </w:rPr>
        <w:t>The monthly update should be submitted as an email attachment to the DRS Counselor.</w:t>
      </w:r>
    </w:p>
    <w:p w14:paraId="4A6BC7F1" w14:textId="77777777" w:rsidR="004F13C0" w:rsidRPr="00613F96" w:rsidRDefault="004F13C0" w:rsidP="004F13C0">
      <w:pPr>
        <w:pStyle w:val="DefaultText1"/>
        <w:spacing w:after="240"/>
        <w:ind w:left="720"/>
        <w:rPr>
          <w:rFonts w:ascii="Arial" w:hAnsi="Arial" w:cs="Arial"/>
          <w:b/>
          <w:bCs/>
          <w:color w:val="000000"/>
          <w:szCs w:val="24"/>
        </w:rPr>
      </w:pPr>
      <w:bookmarkStart w:id="1" w:name="_Hlk130304707"/>
      <w:r w:rsidRPr="00613F96">
        <w:rPr>
          <w:rFonts w:ascii="Arial" w:hAnsi="Arial" w:cs="Arial"/>
          <w:b/>
          <w:bCs/>
          <w:color w:val="000000"/>
        </w:rPr>
        <w:t xml:space="preserve">Optional Team Meetings can be conducted anytime throughout the delivery of services as needed to address progress or concerns related to a successful employment outcome.  </w:t>
      </w:r>
    </w:p>
    <w:p w14:paraId="23E24444" w14:textId="77777777" w:rsidR="004F13C0" w:rsidRPr="00613F96" w:rsidRDefault="004F13C0" w:rsidP="004F13C0">
      <w:pPr>
        <w:pStyle w:val="DefaultText1"/>
        <w:spacing w:after="240"/>
        <w:ind w:left="720"/>
        <w:rPr>
          <w:rFonts w:ascii="Arial" w:hAnsi="Arial" w:cs="Arial"/>
          <w:b/>
          <w:bCs/>
          <w:color w:val="000000"/>
        </w:rPr>
      </w:pPr>
      <w:bookmarkStart w:id="2" w:name="_Hlk130198198"/>
      <w:bookmarkStart w:id="3" w:name="_Hlk129705432"/>
      <w:r w:rsidRPr="00613F96">
        <w:rPr>
          <w:rFonts w:ascii="Arial" w:hAnsi="Arial" w:cs="Arial"/>
          <w:b/>
          <w:bCs/>
          <w:color w:val="000000"/>
        </w:rPr>
        <w:t>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The individual, or with the support of a designee identified by the individual, will lead the meeting.</w:t>
      </w:r>
      <w:bookmarkEnd w:id="2"/>
    </w:p>
    <w:p w14:paraId="7AA894DA" w14:textId="3A61A4C4" w:rsidR="004F13C0" w:rsidRPr="00613F96" w:rsidRDefault="004F13C0" w:rsidP="004F13C0">
      <w:pPr>
        <w:spacing w:after="120"/>
        <w:ind w:left="720"/>
        <w:jc w:val="both"/>
        <w:rPr>
          <w:bCs/>
          <w:color w:val="000000"/>
        </w:rPr>
      </w:pPr>
      <w:r w:rsidRPr="00613F96">
        <w:rPr>
          <w:b/>
          <w:bCs/>
          <w:color w:val="000000"/>
        </w:rPr>
        <w:lastRenderedPageBreak/>
        <w:t xml:space="preserve">When any Team Meeting is conducted, an ESS-C-173 </w:t>
      </w:r>
      <w:r w:rsidRPr="00613F96">
        <w:rPr>
          <w:i/>
          <w:iCs/>
          <w:color w:val="000000"/>
        </w:rPr>
        <w:t>Team Meeting Report</w:t>
      </w:r>
      <w:r w:rsidRPr="00613F96">
        <w:rPr>
          <w:b/>
          <w:bCs/>
          <w:color w:val="000000"/>
        </w:rPr>
        <w:t xml:space="preserve"> must be completed by the Contractor and emailed to the DRS Counselor identifying the Team Members present and summarizing the results of the meeting. The completed ESS-C-173 </w:t>
      </w:r>
      <w:r w:rsidRPr="00613F96">
        <w:rPr>
          <w:i/>
          <w:iCs/>
          <w:color w:val="000000"/>
        </w:rPr>
        <w:t>Team Meeting Report</w:t>
      </w:r>
      <w:r w:rsidRPr="00613F96">
        <w:rPr>
          <w:b/>
          <w:bCs/>
          <w:color w:val="000000"/>
        </w:rPr>
        <w:t xml:space="preserve"> should be emailed to the DRS Counselor as soon as possible.</w:t>
      </w:r>
      <w:bookmarkEnd w:id="1"/>
      <w:bookmarkEnd w:id="3"/>
    </w:p>
    <w:p w14:paraId="2639F502" w14:textId="7F2B9FFB" w:rsidR="009E0CA6" w:rsidRPr="00613F96" w:rsidRDefault="006B124E" w:rsidP="00EE76B4">
      <w:pPr>
        <w:spacing w:after="120"/>
        <w:ind w:left="720"/>
        <w:jc w:val="both"/>
      </w:pPr>
      <w:r w:rsidRPr="00613F96">
        <w:rPr>
          <w:b/>
        </w:rPr>
        <w:t>Disclosure</w:t>
      </w:r>
      <w:r w:rsidRPr="00613F96">
        <w:t xml:space="preserve"> should be discussed with each individual by the Employment Specialist (ES) about their preferences regarding disclosure of a disability to employers. The </w:t>
      </w:r>
      <w:r w:rsidRPr="00613F96">
        <w:rPr>
          <w:b/>
          <w:bCs/>
        </w:rPr>
        <w:t>ESS-C-714</w:t>
      </w:r>
      <w:r w:rsidRPr="00613F96">
        <w:t xml:space="preserve"> </w:t>
      </w:r>
      <w:r w:rsidRPr="00613F96">
        <w:rPr>
          <w:i/>
          <w:iCs/>
        </w:rPr>
        <w:t>Plan for Approaching Employers – Disclosure</w:t>
      </w:r>
      <w:r w:rsidRPr="00613F96">
        <w:t xml:space="preserve"> may be used to document the discussion. (This form and other tools and resources may be located on the </w:t>
      </w:r>
      <w:r w:rsidRPr="00613F96">
        <w:rPr>
          <w:b/>
          <w:bCs/>
          <w:i/>
          <w:iCs/>
        </w:rPr>
        <w:t>ESS Tools &amp; Resources</w:t>
      </w:r>
      <w:r w:rsidRPr="00613F96">
        <w:t xml:space="preserve"> webpage </w:t>
      </w:r>
      <w:hyperlink r:id="rId12" w:history="1">
        <w:r w:rsidR="00B32C42" w:rsidRPr="0047705C">
          <w:rPr>
            <w:rStyle w:val="Hyperlink"/>
            <w:b/>
            <w:bCs/>
            <w:spacing w:val="40"/>
          </w:rPr>
          <w:t>https://www.okdrs.gov/ESS/tools</w:t>
        </w:r>
      </w:hyperlink>
      <w:r w:rsidRPr="00613F96">
        <w:t>)</w:t>
      </w:r>
      <w:r w:rsidR="009E0CA6" w:rsidRPr="00613F96">
        <w:t xml:space="preserve"> </w:t>
      </w:r>
    </w:p>
    <w:p w14:paraId="094B9CD1" w14:textId="6991581F" w:rsidR="00E84FDF" w:rsidRPr="00613F96" w:rsidRDefault="00542DA4" w:rsidP="00EE76B4">
      <w:pPr>
        <w:pStyle w:val="ListParagraph"/>
        <w:spacing w:after="120"/>
        <w:rPr>
          <w:b/>
          <w:bCs/>
          <w:color w:val="000000"/>
        </w:rPr>
      </w:pPr>
      <w:r w:rsidRPr="00613F96">
        <w:rPr>
          <w:b/>
          <w:bCs/>
          <w:color w:val="000000"/>
        </w:rPr>
        <w:t>Temporary Employment is not appropriate under any milestone contract.</w:t>
      </w:r>
    </w:p>
    <w:p w14:paraId="7971688B" w14:textId="67D0F343" w:rsidR="00323245" w:rsidRPr="00613F96" w:rsidRDefault="008F155E" w:rsidP="00EE76B4">
      <w:pPr>
        <w:pStyle w:val="ListParagraph"/>
        <w:numPr>
          <w:ilvl w:val="1"/>
          <w:numId w:val="24"/>
        </w:numPr>
        <w:spacing w:after="120"/>
        <w:rPr>
          <w:b/>
        </w:rPr>
      </w:pPr>
      <w:r w:rsidRPr="00613F96">
        <w:rPr>
          <w:b/>
          <w:u w:val="single"/>
        </w:rPr>
        <w:t>Milestone Rates</w:t>
      </w:r>
    </w:p>
    <w:p w14:paraId="4D3C3FF1" w14:textId="3BE61EBA" w:rsidR="00466932" w:rsidRPr="00613F96" w:rsidRDefault="004667BC" w:rsidP="00EE76B4">
      <w:pPr>
        <w:pStyle w:val="ListParagraph"/>
        <w:spacing w:after="120"/>
        <w:rPr>
          <w:color w:val="000000"/>
        </w:rPr>
      </w:pPr>
      <w:r w:rsidRPr="00613F96">
        <w:rPr>
          <w:color w:val="000000"/>
        </w:rPr>
        <w:t xml:space="preserve">The milestones for this contract can only be authorized once per case, per Contractor. The Contractor will only provide services </w:t>
      </w:r>
      <w:r w:rsidR="007C6C37" w:rsidRPr="00613F96">
        <w:rPr>
          <w:color w:val="000000"/>
        </w:rPr>
        <w:t>if the DRS Counselor has pre-authorized the milestone(s)</w:t>
      </w:r>
      <w:r w:rsidR="008C76B1" w:rsidRPr="00613F96">
        <w:rPr>
          <w:color w:val="000000"/>
        </w:rPr>
        <w:t xml:space="preserve">and the </w:t>
      </w:r>
      <w:r w:rsidR="008C76B1" w:rsidRPr="00613F96">
        <w:rPr>
          <w:b/>
          <w:bCs/>
          <w:color w:val="000000"/>
        </w:rPr>
        <w:t>Authorization for Purcha</w:t>
      </w:r>
      <w:r w:rsidR="00466932" w:rsidRPr="00613F96">
        <w:rPr>
          <w:b/>
          <w:bCs/>
          <w:color w:val="000000"/>
        </w:rPr>
        <w:t>s</w:t>
      </w:r>
      <w:r w:rsidR="008C76B1" w:rsidRPr="00613F96">
        <w:rPr>
          <w:b/>
          <w:bCs/>
          <w:color w:val="000000"/>
        </w:rPr>
        <w:t>e</w:t>
      </w:r>
      <w:r w:rsidR="00466932" w:rsidRPr="00613F96">
        <w:rPr>
          <w:color w:val="000000"/>
        </w:rPr>
        <w:t xml:space="preserve"> has been received by the Contractor</w:t>
      </w:r>
      <w:r w:rsidRPr="00613F96">
        <w:rPr>
          <w:color w:val="000000"/>
        </w:rPr>
        <w:t>.</w:t>
      </w:r>
      <w:r w:rsidR="006B715A" w:rsidRPr="00613F96">
        <w:rPr>
          <w:color w:val="000000"/>
        </w:rPr>
        <w:t xml:space="preserve"> </w:t>
      </w:r>
    </w:p>
    <w:p w14:paraId="3D6CE99F" w14:textId="7D6212AC" w:rsidR="00763A14" w:rsidRPr="00613F96" w:rsidRDefault="00763A14" w:rsidP="00EE76B4">
      <w:pPr>
        <w:pStyle w:val="ListParagraph"/>
        <w:spacing w:after="120"/>
        <w:rPr>
          <w:b/>
          <w:lang w:val="x-none"/>
        </w:rPr>
      </w:pPr>
      <w:r w:rsidRPr="00613F96">
        <w:rPr>
          <w:b/>
          <w:bCs/>
        </w:rPr>
        <w:t>PLEASE NOTE: Since EM begins the first day of employment, PL &amp; EM will be requested for authorization at the same time.</w:t>
      </w:r>
    </w:p>
    <w:p w14:paraId="457FDD27" w14:textId="48791564" w:rsidR="00455E44" w:rsidRPr="00613F96" w:rsidRDefault="006B715A" w:rsidP="00EE76B4">
      <w:pPr>
        <w:pStyle w:val="ListParagraph"/>
        <w:spacing w:after="120"/>
        <w:rPr>
          <w:bCs/>
        </w:rPr>
      </w:pPr>
      <w:r w:rsidRPr="00613F96">
        <w:rPr>
          <w:bCs/>
          <w:lang w:val="x-none"/>
        </w:rPr>
        <w:t>When requesting mileage reimbursement for travel of thi</w:t>
      </w:r>
      <w:r w:rsidR="00997D2D" w:rsidRPr="00613F96">
        <w:rPr>
          <w:bCs/>
          <w:lang w:val="x-none"/>
        </w:rPr>
        <w:t>rty-five (35) or more miles one</w:t>
      </w:r>
      <w:r w:rsidR="002F4AD9" w:rsidRPr="00613F96">
        <w:rPr>
          <w:bCs/>
        </w:rPr>
        <w:t>-</w:t>
      </w:r>
      <w:r w:rsidRPr="00613F96">
        <w:rPr>
          <w:bCs/>
          <w:lang w:val="x-none"/>
        </w:rPr>
        <w:t>way, the request must be submitted in writing</w:t>
      </w:r>
      <w:r w:rsidR="004667BC" w:rsidRPr="00613F96">
        <w:rPr>
          <w:bCs/>
        </w:rPr>
        <w:t>, and</w:t>
      </w:r>
      <w:r w:rsidRPr="00613F96">
        <w:rPr>
          <w:bCs/>
          <w:lang w:val="x-none"/>
        </w:rPr>
        <w:t xml:space="preserve"> an </w:t>
      </w:r>
      <w:r w:rsidR="00455E44" w:rsidRPr="00613F96">
        <w:rPr>
          <w:b/>
        </w:rPr>
        <w:t>A</w:t>
      </w:r>
      <w:r w:rsidRPr="00613F96">
        <w:rPr>
          <w:b/>
          <w:lang w:val="x-none"/>
        </w:rPr>
        <w:t>uthorization</w:t>
      </w:r>
      <w:r w:rsidR="00455E44" w:rsidRPr="00613F96">
        <w:rPr>
          <w:b/>
        </w:rPr>
        <w:t xml:space="preserve"> for Purchase</w:t>
      </w:r>
      <w:r w:rsidR="00D64F14" w:rsidRPr="00613F96">
        <w:rPr>
          <w:b/>
        </w:rPr>
        <w:t xml:space="preserve"> for travel</w:t>
      </w:r>
      <w:r w:rsidRPr="00613F96">
        <w:rPr>
          <w:bCs/>
          <w:lang w:val="x-none"/>
        </w:rPr>
        <w:t xml:space="preserve"> at the </w:t>
      </w:r>
      <w:r w:rsidRPr="00613F96">
        <w:rPr>
          <w:b/>
          <w:lang w:val="x-none"/>
        </w:rPr>
        <w:t>current state rate</w:t>
      </w:r>
      <w:r w:rsidR="004667BC" w:rsidRPr="00613F96">
        <w:rPr>
          <w:bCs/>
        </w:rPr>
        <w:t xml:space="preserve"> must be received from the </w:t>
      </w:r>
      <w:r w:rsidRPr="00613F96">
        <w:rPr>
          <w:bCs/>
          <w:lang w:val="x-none"/>
        </w:rPr>
        <w:t xml:space="preserve">DRS Counselor, </w:t>
      </w:r>
      <w:r w:rsidR="00D64F14" w:rsidRPr="00613F96">
        <w:rPr>
          <w:b/>
        </w:rPr>
        <w:t>before</w:t>
      </w:r>
      <w:r w:rsidR="00D64F14" w:rsidRPr="00613F96">
        <w:rPr>
          <w:bCs/>
        </w:rPr>
        <w:t xml:space="preserve"> </w:t>
      </w:r>
      <w:r w:rsidRPr="00613F96">
        <w:rPr>
          <w:bCs/>
          <w:lang w:val="x-none"/>
        </w:rPr>
        <w:t>travel</w:t>
      </w:r>
      <w:r w:rsidR="00D64F14" w:rsidRPr="00613F96">
        <w:rPr>
          <w:bCs/>
        </w:rPr>
        <w:t xml:space="preserve"> begins</w:t>
      </w:r>
      <w:r w:rsidRPr="00613F96">
        <w:rPr>
          <w:bCs/>
          <w:lang w:val="x-none"/>
        </w:rPr>
        <w:t>.</w:t>
      </w:r>
      <w:r w:rsidRPr="00613F96">
        <w:rPr>
          <w:bCs/>
        </w:rPr>
        <w:t xml:space="preserve"> </w:t>
      </w:r>
    </w:p>
    <w:p w14:paraId="29519E77" w14:textId="40C325B3" w:rsidR="009E0CA6" w:rsidRPr="00613F96" w:rsidRDefault="004667BC" w:rsidP="00EE76B4">
      <w:pPr>
        <w:pStyle w:val="ListParagraph"/>
        <w:spacing w:after="120"/>
        <w:rPr>
          <w:bCs/>
        </w:rPr>
      </w:pPr>
      <w:r w:rsidRPr="00613F96">
        <w:rPr>
          <w:bCs/>
        </w:rPr>
        <w:t>B</w:t>
      </w:r>
      <w:r w:rsidR="006B715A" w:rsidRPr="00613F96">
        <w:rPr>
          <w:bCs/>
        </w:rPr>
        <w:t xml:space="preserve">illing must include all </w:t>
      </w:r>
      <w:r w:rsidR="00290290" w:rsidRPr="00613F96">
        <w:rPr>
          <w:b/>
        </w:rPr>
        <w:t>Required Case Documentation for Payment</w:t>
      </w:r>
      <w:r w:rsidR="006B715A" w:rsidRPr="00613F96">
        <w:rPr>
          <w:bCs/>
        </w:rPr>
        <w:t xml:space="preserve"> and should be typed or legibly written.</w:t>
      </w:r>
      <w:r w:rsidRPr="00613F96">
        <w:rPr>
          <w:bCs/>
        </w:rPr>
        <w:t xml:space="preserve"> Payment of a milestone will constitute payment in full for all services delivered </w:t>
      </w:r>
      <w:r w:rsidR="001F7435" w:rsidRPr="00613F96">
        <w:rPr>
          <w:bCs/>
        </w:rPr>
        <w:t xml:space="preserve">except for </w:t>
      </w:r>
      <w:r w:rsidRPr="00613F96">
        <w:rPr>
          <w:bCs/>
        </w:rPr>
        <w:t>mileage reimbursement, if a</w:t>
      </w:r>
      <w:r w:rsidR="00B27F52" w:rsidRPr="00613F96">
        <w:rPr>
          <w:bCs/>
        </w:rPr>
        <w:t>uthorized</w:t>
      </w:r>
      <w:r w:rsidRPr="00613F96">
        <w:rPr>
          <w:bCs/>
        </w:rPr>
        <w:t>.</w:t>
      </w:r>
    </w:p>
    <w:p w14:paraId="17014FB0" w14:textId="2A8DFB73" w:rsidR="00B349E6" w:rsidRPr="00613F96" w:rsidRDefault="00B349E6" w:rsidP="00EE76B4">
      <w:pPr>
        <w:pStyle w:val="ListParagraph"/>
        <w:numPr>
          <w:ilvl w:val="0"/>
          <w:numId w:val="25"/>
        </w:numPr>
        <w:tabs>
          <w:tab w:val="right" w:leader="dot" w:pos="10080"/>
        </w:tabs>
        <w:spacing w:after="120"/>
        <w:ind w:left="1080"/>
        <w:jc w:val="both"/>
      </w:pPr>
      <w:r w:rsidRPr="00613F96">
        <w:t xml:space="preserve">AS Milestone: Assessment and </w:t>
      </w:r>
      <w:r w:rsidR="001B0C0A" w:rsidRPr="00613F96">
        <w:t>Career Planning</w:t>
      </w:r>
      <w:r w:rsidR="00E501F0" w:rsidRPr="00613F96">
        <w:t xml:space="preserve"> (Optional)</w:t>
      </w:r>
      <w:r w:rsidR="00EA5AA3" w:rsidRPr="00613F96">
        <w:tab/>
      </w:r>
      <w:r w:rsidRPr="00613F96">
        <w:t>$250</w:t>
      </w:r>
      <w:r w:rsidR="006F36B0" w:rsidRPr="00613F96">
        <w:t>.00</w:t>
      </w:r>
    </w:p>
    <w:p w14:paraId="285AE0DD" w14:textId="13D3F00F" w:rsidR="00B349E6" w:rsidRPr="00613F96" w:rsidRDefault="00844984" w:rsidP="00EE76B4">
      <w:pPr>
        <w:pStyle w:val="ListParagraph"/>
        <w:numPr>
          <w:ilvl w:val="0"/>
          <w:numId w:val="25"/>
        </w:numPr>
        <w:tabs>
          <w:tab w:val="right" w:leader="dot" w:pos="10080"/>
        </w:tabs>
        <w:spacing w:after="120"/>
        <w:ind w:left="1080"/>
        <w:jc w:val="both"/>
      </w:pPr>
      <w:r w:rsidRPr="00613F96">
        <w:t>JD</w:t>
      </w:r>
      <w:r w:rsidR="00B349E6" w:rsidRPr="00613F96">
        <w:t xml:space="preserve">PL Milestone: Job </w:t>
      </w:r>
      <w:r w:rsidRPr="00613F96">
        <w:t xml:space="preserve">Development and </w:t>
      </w:r>
      <w:r w:rsidR="00B349E6" w:rsidRPr="00613F96">
        <w:t>Placement</w:t>
      </w:r>
      <w:r w:rsidR="00EA5AA3" w:rsidRPr="00613F96">
        <w:tab/>
      </w:r>
      <w:r w:rsidR="00B349E6" w:rsidRPr="00613F96">
        <w:t>$775</w:t>
      </w:r>
      <w:r w:rsidR="006F36B0" w:rsidRPr="00613F96">
        <w:t>.00</w:t>
      </w:r>
    </w:p>
    <w:p w14:paraId="41715487" w14:textId="44F3C383" w:rsidR="00B349E6" w:rsidRPr="00613F96" w:rsidRDefault="00B349E6" w:rsidP="002E150A">
      <w:pPr>
        <w:pStyle w:val="ListParagraph"/>
        <w:numPr>
          <w:ilvl w:val="0"/>
          <w:numId w:val="25"/>
        </w:numPr>
        <w:tabs>
          <w:tab w:val="right" w:leader="dot" w:pos="10080"/>
        </w:tabs>
        <w:ind w:left="1080"/>
        <w:jc w:val="both"/>
      </w:pPr>
      <w:r w:rsidRPr="00613F96">
        <w:t>EM Milestone: Successful Employment</w:t>
      </w:r>
      <w:r w:rsidR="00EA5AA3" w:rsidRPr="00613F96">
        <w:tab/>
      </w:r>
      <w:r w:rsidRPr="00613F96">
        <w:t>$1500</w:t>
      </w:r>
      <w:r w:rsidR="006F36B0" w:rsidRPr="00613F96">
        <w:t>.00</w:t>
      </w:r>
    </w:p>
    <w:p w14:paraId="56A04AA3" w14:textId="77777777" w:rsidR="00EE76B4" w:rsidRPr="00613F96" w:rsidRDefault="00EE76B4" w:rsidP="00EE76B4">
      <w:pPr>
        <w:tabs>
          <w:tab w:val="right" w:leader="dot" w:pos="10080"/>
        </w:tabs>
        <w:spacing w:after="120"/>
        <w:jc w:val="both"/>
      </w:pPr>
    </w:p>
    <w:p w14:paraId="188E8340" w14:textId="097F58DF" w:rsidR="00323245" w:rsidRPr="00613F96" w:rsidRDefault="00B349E6" w:rsidP="00EE76B4">
      <w:pPr>
        <w:pStyle w:val="ListParagraph"/>
        <w:numPr>
          <w:ilvl w:val="1"/>
          <w:numId w:val="24"/>
        </w:numPr>
        <w:spacing w:after="120"/>
        <w:rPr>
          <w:b/>
        </w:rPr>
      </w:pPr>
      <w:r w:rsidRPr="00613F96">
        <w:rPr>
          <w:b/>
          <w:u w:val="single"/>
        </w:rPr>
        <w:t>Job Placement</w:t>
      </w:r>
      <w:r w:rsidR="008F155E" w:rsidRPr="00613F96">
        <w:rPr>
          <w:b/>
          <w:u w:val="single"/>
        </w:rPr>
        <w:t xml:space="preserve"> Milestone Descriptions</w:t>
      </w:r>
    </w:p>
    <w:p w14:paraId="7E29BF1C" w14:textId="788F3FC2" w:rsidR="00901633" w:rsidRPr="00613F96" w:rsidRDefault="005D7A16" w:rsidP="00EE76B4">
      <w:pPr>
        <w:pStyle w:val="ListParagraph"/>
        <w:numPr>
          <w:ilvl w:val="2"/>
          <w:numId w:val="24"/>
        </w:numPr>
        <w:spacing w:after="120"/>
      </w:pPr>
      <w:r w:rsidRPr="00613F96">
        <w:rPr>
          <w:b/>
          <w:u w:val="single"/>
        </w:rPr>
        <w:t>JP AS Milestone</w:t>
      </w:r>
      <w:r w:rsidRPr="00613F96">
        <w:rPr>
          <w:b/>
        </w:rPr>
        <w:t>: Assessment and Career Planning (Optional)</w:t>
      </w:r>
      <w:r w:rsidR="00901633" w:rsidRPr="00613F96">
        <w:t xml:space="preserve"> </w:t>
      </w:r>
    </w:p>
    <w:p w14:paraId="4D306DE1" w14:textId="77777777" w:rsidR="00D80F2A" w:rsidRPr="00613F96" w:rsidRDefault="00763A14" w:rsidP="00D80F2A">
      <w:pPr>
        <w:pStyle w:val="ListParagraph"/>
        <w:spacing w:after="120"/>
        <w:ind w:left="1440"/>
      </w:pPr>
      <w:r w:rsidRPr="00613F96">
        <w:rPr>
          <w:b/>
        </w:rPr>
        <w:t>Service Description:</w:t>
      </w:r>
      <w:r w:rsidRPr="00613F96">
        <w:t xml:space="preserve"> </w:t>
      </w:r>
      <w:r w:rsidR="00D80F2A" w:rsidRPr="00613F96">
        <w:rPr>
          <w:b/>
          <w:bCs/>
        </w:rPr>
        <w:t>All milestones and travel must be pre-authorized before the service begins.</w:t>
      </w:r>
    </w:p>
    <w:p w14:paraId="22A3D53D" w14:textId="7E4D3203" w:rsidR="00E91351" w:rsidRPr="00613F96" w:rsidRDefault="00763A14" w:rsidP="00D80F2A">
      <w:pPr>
        <w:pStyle w:val="ListParagraph"/>
        <w:numPr>
          <w:ilvl w:val="3"/>
          <w:numId w:val="24"/>
        </w:numPr>
        <w:spacing w:after="120"/>
      </w:pPr>
      <w:r w:rsidRPr="00613F96">
        <w:rPr>
          <w:b/>
        </w:rPr>
        <w:t xml:space="preserve">The </w:t>
      </w:r>
      <w:r w:rsidRPr="00613F96">
        <w:rPr>
          <w:b/>
          <w:color w:val="000000"/>
        </w:rPr>
        <w:t>ESS-C-369</w:t>
      </w:r>
      <w:r w:rsidR="001802C5" w:rsidRPr="00613F96">
        <w:rPr>
          <w:bCs/>
          <w:color w:val="000000"/>
        </w:rPr>
        <w:t xml:space="preserve"> </w:t>
      </w:r>
      <w:r w:rsidRPr="00613F96">
        <w:rPr>
          <w:bCs/>
          <w:i/>
          <w:color w:val="000000"/>
        </w:rPr>
        <w:t xml:space="preserve">JP </w:t>
      </w:r>
      <w:r w:rsidR="00726D6A" w:rsidRPr="00613F96">
        <w:rPr>
          <w:bCs/>
          <w:i/>
          <w:color w:val="000000"/>
        </w:rPr>
        <w:t>Authorization Request &amp; Invoice</w:t>
      </w:r>
      <w:r w:rsidRPr="00613F96">
        <w:rPr>
          <w:b/>
        </w:rPr>
        <w:t xml:space="preserve"> </w:t>
      </w:r>
      <w:r w:rsidRPr="00613F96">
        <w:t>must be submitted to the DRS Counselor once the intake appointment is scheduled when this milestone is used.</w:t>
      </w:r>
      <w:r w:rsidR="00E91351" w:rsidRPr="00613F96">
        <w:t xml:space="preserve"> </w:t>
      </w:r>
    </w:p>
    <w:p w14:paraId="5A026CF1" w14:textId="39791215" w:rsidR="00763A14" w:rsidRPr="00613F96" w:rsidRDefault="00763A14" w:rsidP="00EE76B4">
      <w:pPr>
        <w:pStyle w:val="ListParagraph"/>
        <w:spacing w:after="120"/>
        <w:ind w:left="1440"/>
        <w:rPr>
          <w:bCs/>
        </w:rPr>
      </w:pPr>
      <w:r w:rsidRPr="00613F96">
        <w:t xml:space="preserve">The </w:t>
      </w:r>
      <w:r w:rsidR="008D46E7" w:rsidRPr="00613F96">
        <w:t xml:space="preserve">Assessment and </w:t>
      </w:r>
      <w:r w:rsidRPr="00613F96">
        <w:t xml:space="preserve">Career Planning </w:t>
      </w:r>
      <w:r w:rsidR="008D46E7" w:rsidRPr="00613F96">
        <w:t xml:space="preserve">Milestone </w:t>
      </w:r>
      <w:r w:rsidRPr="00613F96">
        <w:t>will begin after the authorization is received from the DRS Counselor.</w:t>
      </w:r>
      <w:r w:rsidR="00255B9D" w:rsidRPr="00613F96">
        <w:t xml:space="preserve"> </w:t>
      </w:r>
      <w:r w:rsidRPr="00613F96">
        <w:t xml:space="preserve">The DRS Counselor has five (5) business days to send the authorization from date of the Contractor’s submission of </w:t>
      </w:r>
      <w:r w:rsidRPr="00613F96">
        <w:rPr>
          <w:b/>
          <w:color w:val="000000"/>
        </w:rPr>
        <w:t>ESS-C-369</w:t>
      </w:r>
      <w:r w:rsidR="001802C5" w:rsidRPr="00613F96">
        <w:rPr>
          <w:bCs/>
          <w:color w:val="000000"/>
        </w:rPr>
        <w:t xml:space="preserve"> </w:t>
      </w:r>
      <w:r w:rsidRPr="00613F96">
        <w:rPr>
          <w:bCs/>
          <w:i/>
          <w:color w:val="000000"/>
        </w:rPr>
        <w:t xml:space="preserve">JP </w:t>
      </w:r>
      <w:r w:rsidR="00726D6A" w:rsidRPr="00613F96">
        <w:rPr>
          <w:bCs/>
          <w:i/>
          <w:color w:val="000000"/>
        </w:rPr>
        <w:t>Authorization Request &amp; Invoice</w:t>
      </w:r>
      <w:r w:rsidRPr="00613F96">
        <w:rPr>
          <w:bCs/>
        </w:rPr>
        <w:t>.</w:t>
      </w:r>
    </w:p>
    <w:p w14:paraId="4AA10860" w14:textId="19FAFB70" w:rsidR="00763A14" w:rsidRPr="00613F96" w:rsidRDefault="00763A14" w:rsidP="00EE76B4">
      <w:pPr>
        <w:pStyle w:val="ListParagraph"/>
        <w:spacing w:after="120"/>
        <w:ind w:left="1440"/>
        <w:rPr>
          <w:bCs/>
        </w:rPr>
      </w:pPr>
      <w:r w:rsidRPr="00613F96">
        <w:rPr>
          <w:bCs/>
        </w:rPr>
        <w:t xml:space="preserve">The Contractor should contact the DRS Counselor and ask for the authorization to be sent if not received within five (5) business days. </w:t>
      </w:r>
    </w:p>
    <w:p w14:paraId="4C8CC16B" w14:textId="4EE4F585" w:rsidR="00AB2238" w:rsidRPr="00613F96" w:rsidRDefault="00AB2238" w:rsidP="00EE76B4">
      <w:pPr>
        <w:pStyle w:val="ListParagraph"/>
        <w:spacing w:after="120"/>
        <w:ind w:left="1440"/>
        <w:rPr>
          <w:b/>
        </w:rPr>
      </w:pPr>
      <w:r w:rsidRPr="00613F96">
        <w:rPr>
          <w:b/>
        </w:rPr>
        <w:t>The Contractor will use the individual’s IPE to choose assessment activities related to their vocational goal. The activities will identify skills, areas of interest, and desired work environments for the individual.</w:t>
      </w:r>
    </w:p>
    <w:p w14:paraId="73D6206F" w14:textId="1C8188AA" w:rsidR="00763A14" w:rsidRPr="00613F96" w:rsidRDefault="00763A14" w:rsidP="00EE76B4">
      <w:pPr>
        <w:pStyle w:val="ListParagraph"/>
        <w:spacing w:after="120"/>
        <w:ind w:left="1440"/>
        <w:rPr>
          <w:bCs/>
        </w:rPr>
      </w:pPr>
      <w:r w:rsidRPr="00613F96">
        <w:rPr>
          <w:bCs/>
        </w:rPr>
        <w:lastRenderedPageBreak/>
        <w:t xml:space="preserve">The Contractor will assist the individual with job search skills training, self-directed career search, and </w:t>
      </w:r>
      <w:r w:rsidRPr="00613F96">
        <w:rPr>
          <w:b/>
        </w:rPr>
        <w:t>ESS-C-285n</w:t>
      </w:r>
      <w:r w:rsidR="001802C5" w:rsidRPr="00613F96">
        <w:rPr>
          <w:bCs/>
        </w:rPr>
        <w:t xml:space="preserve"> </w:t>
      </w:r>
      <w:r w:rsidRPr="00613F96">
        <w:rPr>
          <w:bCs/>
        </w:rPr>
        <w:t xml:space="preserve">Electronic Résumé development. Job </w:t>
      </w:r>
      <w:r w:rsidR="00221599" w:rsidRPr="00613F96">
        <w:rPr>
          <w:bCs/>
        </w:rPr>
        <w:t>s</w:t>
      </w:r>
      <w:r w:rsidRPr="00613F96">
        <w:rPr>
          <w:bCs/>
        </w:rPr>
        <w:t xml:space="preserve">earch </w:t>
      </w:r>
      <w:r w:rsidR="00221599" w:rsidRPr="00613F96">
        <w:rPr>
          <w:bCs/>
        </w:rPr>
        <w:t>s</w:t>
      </w:r>
      <w:r w:rsidRPr="00613F96">
        <w:rPr>
          <w:bCs/>
        </w:rPr>
        <w:t xml:space="preserve">kills </w:t>
      </w:r>
      <w:r w:rsidR="00221599" w:rsidRPr="00613F96">
        <w:rPr>
          <w:bCs/>
        </w:rPr>
        <w:t xml:space="preserve">activities </w:t>
      </w:r>
      <w:r w:rsidRPr="00613F96">
        <w:rPr>
          <w:bCs/>
        </w:rPr>
        <w:t xml:space="preserve">may be delivered individually or in </w:t>
      </w:r>
      <w:r w:rsidR="00CE420D" w:rsidRPr="00613F96">
        <w:rPr>
          <w:bCs/>
        </w:rPr>
        <w:t xml:space="preserve">small </w:t>
      </w:r>
      <w:r w:rsidRPr="00613F96">
        <w:rPr>
          <w:bCs/>
        </w:rPr>
        <w:t xml:space="preserve">groups. </w:t>
      </w:r>
    </w:p>
    <w:p w14:paraId="73FA54FE" w14:textId="4951287E" w:rsidR="007A4F23" w:rsidRPr="00613F96" w:rsidRDefault="007A4F23" w:rsidP="00EE76B4">
      <w:pPr>
        <w:pStyle w:val="ListParagraph"/>
        <w:spacing w:after="120"/>
        <w:ind w:left="1440"/>
      </w:pPr>
      <w:r w:rsidRPr="00613F96">
        <w:t xml:space="preserve">The </w:t>
      </w:r>
      <w:r w:rsidRPr="00613F96">
        <w:rPr>
          <w:b/>
        </w:rPr>
        <w:t xml:space="preserve">ESS-C-310 </w:t>
      </w:r>
      <w:r w:rsidRPr="00613F96">
        <w:rPr>
          <w:i/>
          <w:iCs/>
        </w:rPr>
        <w:t>Assessment Milestone Report</w:t>
      </w:r>
      <w:r w:rsidRPr="00613F96">
        <w:t xml:space="preserve"> will be completed in collaboration with the individual to document individual’s educational and vocational history, skills, and observations during this milestone.</w:t>
      </w:r>
    </w:p>
    <w:p w14:paraId="4601FBBB" w14:textId="50908AFE" w:rsidR="00E8329B" w:rsidRPr="00613F96" w:rsidRDefault="00E501F0" w:rsidP="00EE76B4">
      <w:pPr>
        <w:pStyle w:val="ListParagraph"/>
        <w:numPr>
          <w:ilvl w:val="3"/>
          <w:numId w:val="24"/>
        </w:numPr>
        <w:spacing w:after="120"/>
      </w:pPr>
      <w:r w:rsidRPr="00613F96">
        <w:rPr>
          <w:b/>
        </w:rPr>
        <w:t>Outcome:</w:t>
      </w:r>
      <w:r w:rsidRPr="00613F96">
        <w:t xml:space="preserve"> The Contractor has provided sufficient information to the DRS Counselor to verify or modify the vocational goal as specified in the </w:t>
      </w:r>
      <w:r w:rsidRPr="00613F96">
        <w:rPr>
          <w:i/>
        </w:rPr>
        <w:t>Individualized Plan for Employment</w:t>
      </w:r>
      <w:r w:rsidRPr="00613F96">
        <w:t xml:space="preserve"> (IPE</w:t>
      </w:r>
      <w:r w:rsidR="00E91351" w:rsidRPr="00613F96">
        <w:t>) and</w:t>
      </w:r>
      <w:r w:rsidRPr="00613F96">
        <w:t xml:space="preserve"> </w:t>
      </w:r>
      <w:r w:rsidR="00CE420D" w:rsidRPr="00613F96">
        <w:t xml:space="preserve">has </w:t>
      </w:r>
      <w:r w:rsidRPr="00613F96">
        <w:t xml:space="preserve">prepared the individual for </w:t>
      </w:r>
      <w:r w:rsidR="00CE420D" w:rsidRPr="00613F96">
        <w:t>personal job search activities</w:t>
      </w:r>
      <w:r w:rsidRPr="00613F96">
        <w:t xml:space="preserve">. </w:t>
      </w:r>
    </w:p>
    <w:p w14:paraId="3167CE68" w14:textId="424AE17E" w:rsidR="00901633" w:rsidRPr="00613F96" w:rsidRDefault="009058BB" w:rsidP="00EE76B4">
      <w:pPr>
        <w:pStyle w:val="ListParagraph"/>
        <w:numPr>
          <w:ilvl w:val="3"/>
          <w:numId w:val="24"/>
        </w:numPr>
        <w:spacing w:after="120"/>
      </w:pPr>
      <w:r w:rsidRPr="00613F96">
        <w:rPr>
          <w:b/>
          <w:u w:val="single"/>
        </w:rPr>
        <w:t xml:space="preserve">Complete and Submit All </w:t>
      </w:r>
      <w:r w:rsidR="00290290" w:rsidRPr="00613F96">
        <w:rPr>
          <w:b/>
          <w:u w:val="single"/>
        </w:rPr>
        <w:t>Required Case Documentation for Payment</w:t>
      </w:r>
      <w:r w:rsidR="00F865E0" w:rsidRPr="00613F96">
        <w:rPr>
          <w:b/>
          <w:u w:val="single"/>
        </w:rPr>
        <w:t xml:space="preserve"> of JP AS Milestone</w:t>
      </w:r>
      <w:r w:rsidR="008F155E" w:rsidRPr="00613F96">
        <w:rPr>
          <w:b/>
        </w:rPr>
        <w:t>:</w:t>
      </w:r>
      <w:r w:rsidR="00901633" w:rsidRPr="00613F96">
        <w:t xml:space="preserve"> </w:t>
      </w:r>
    </w:p>
    <w:p w14:paraId="7666368F" w14:textId="01580DB9" w:rsidR="00901633" w:rsidRPr="00613F96" w:rsidRDefault="00735897" w:rsidP="00601BBE">
      <w:pPr>
        <w:pStyle w:val="ListParagraph"/>
        <w:numPr>
          <w:ilvl w:val="4"/>
          <w:numId w:val="24"/>
        </w:numPr>
        <w:spacing w:after="120"/>
        <w:ind w:hanging="180"/>
        <w:rPr>
          <w:b/>
        </w:rPr>
      </w:pPr>
      <w:r w:rsidRPr="00613F96">
        <w:rPr>
          <w:b/>
        </w:rPr>
        <w:t>ESS-C-117</w:t>
      </w:r>
      <w:r w:rsidR="001802C5" w:rsidRPr="00613F96">
        <w:rPr>
          <w:bCs/>
        </w:rPr>
        <w:t xml:space="preserve"> </w:t>
      </w:r>
      <w:r w:rsidRPr="00613F96">
        <w:rPr>
          <w:i/>
        </w:rPr>
        <w:t>Travel Log and Invoice</w:t>
      </w:r>
      <w:r w:rsidRPr="00613F96">
        <w:t xml:space="preserve"> </w:t>
      </w:r>
      <w:r w:rsidR="00363DC0" w:rsidRPr="00613F96">
        <w:rPr>
          <w:b/>
        </w:rPr>
        <w:t>(</w:t>
      </w:r>
      <w:r w:rsidR="009058BB" w:rsidRPr="00613F96">
        <w:rPr>
          <w:b/>
        </w:rPr>
        <w:t>w</w:t>
      </w:r>
      <w:r w:rsidR="00363DC0" w:rsidRPr="00613F96">
        <w:rPr>
          <w:b/>
        </w:rPr>
        <w:t>hen travel is authorized. See C. Milestone Rates.</w:t>
      </w:r>
      <w:r w:rsidRPr="00613F96">
        <w:rPr>
          <w:b/>
        </w:rPr>
        <w:t>)</w:t>
      </w:r>
      <w:r w:rsidR="00901633" w:rsidRPr="00613F96">
        <w:rPr>
          <w:b/>
        </w:rPr>
        <w:t xml:space="preserve"> </w:t>
      </w:r>
    </w:p>
    <w:p w14:paraId="4A47F06E" w14:textId="17FFE2D9" w:rsidR="00901633" w:rsidRPr="00613F96" w:rsidRDefault="00DF1EEF" w:rsidP="00601BBE">
      <w:pPr>
        <w:pStyle w:val="ListParagraph"/>
        <w:numPr>
          <w:ilvl w:val="4"/>
          <w:numId w:val="24"/>
        </w:numPr>
        <w:spacing w:after="120"/>
        <w:ind w:hanging="180"/>
        <w:rPr>
          <w:b/>
        </w:rPr>
      </w:pPr>
      <w:r w:rsidRPr="00613F96">
        <w:rPr>
          <w:b/>
        </w:rPr>
        <w:t>ESS-C-133</w:t>
      </w:r>
      <w:r w:rsidR="001802C5" w:rsidRPr="00613F96">
        <w:rPr>
          <w:bCs/>
        </w:rPr>
        <w:t xml:space="preserve"> </w:t>
      </w:r>
      <w:r w:rsidRPr="00613F96">
        <w:rPr>
          <w:bCs/>
          <w:i/>
        </w:rPr>
        <w:t>DRS Counselor Monthly Update Form(s)</w:t>
      </w:r>
      <w:r w:rsidRPr="00613F96">
        <w:rPr>
          <w:bCs/>
        </w:rPr>
        <w:t xml:space="preserve"> </w:t>
      </w:r>
      <w:r w:rsidR="00E30878" w:rsidRPr="00613F96">
        <w:rPr>
          <w:b/>
        </w:rPr>
        <w:t>(</w:t>
      </w:r>
      <w:r w:rsidRPr="00613F96">
        <w:rPr>
          <w:b/>
        </w:rPr>
        <w:t xml:space="preserve">required only when JP AS Milestone lasts </w:t>
      </w:r>
      <w:r w:rsidRPr="00613F96">
        <w:rPr>
          <w:b/>
          <w:u w:val="single"/>
        </w:rPr>
        <w:t>more than one (1) month</w:t>
      </w:r>
      <w:r w:rsidRPr="00613F96">
        <w:rPr>
          <w:b/>
        </w:rPr>
        <w:t xml:space="preserve"> from date of referral</w:t>
      </w:r>
      <w:r w:rsidR="00E30178" w:rsidRPr="00613F96">
        <w:rPr>
          <w:b/>
        </w:rPr>
        <w:t>,</w:t>
      </w:r>
      <w:r w:rsidRPr="00613F96">
        <w:rPr>
          <w:b/>
        </w:rPr>
        <w:t xml:space="preserve"> </w:t>
      </w:r>
      <w:r w:rsidR="00E30178" w:rsidRPr="00613F96">
        <w:rPr>
          <w:b/>
        </w:rPr>
        <w:t>e</w:t>
      </w:r>
      <w:r w:rsidRPr="00613F96">
        <w:rPr>
          <w:b/>
        </w:rPr>
        <w:t>mail the form each month to DRS Counselor, submit separately from milestone documentation</w:t>
      </w:r>
      <w:r w:rsidR="00E30878" w:rsidRPr="00613F96">
        <w:rPr>
          <w:b/>
        </w:rPr>
        <w:t>)</w:t>
      </w:r>
    </w:p>
    <w:p w14:paraId="44DF75C4" w14:textId="10AC9178" w:rsidR="00901633" w:rsidRPr="00613F96" w:rsidRDefault="009614EB" w:rsidP="00601BBE">
      <w:pPr>
        <w:pStyle w:val="ListParagraph"/>
        <w:numPr>
          <w:ilvl w:val="4"/>
          <w:numId w:val="24"/>
        </w:numPr>
        <w:spacing w:after="120"/>
        <w:ind w:hanging="180"/>
        <w:rPr>
          <w:b/>
        </w:rPr>
      </w:pPr>
      <w:r w:rsidRPr="00613F96">
        <w:rPr>
          <w:b/>
        </w:rPr>
        <w:t>ESS-C-285n</w:t>
      </w:r>
      <w:r w:rsidR="001802C5" w:rsidRPr="00613F96">
        <w:t xml:space="preserve"> </w:t>
      </w:r>
      <w:r w:rsidR="00BD1A99" w:rsidRPr="00613F96">
        <w:t xml:space="preserve">Electronic Résumé </w:t>
      </w:r>
      <w:r w:rsidR="00BD1A99" w:rsidRPr="00613F96">
        <w:rPr>
          <w:b/>
        </w:rPr>
        <w:t>(</w:t>
      </w:r>
      <w:r w:rsidR="000F7D29" w:rsidRPr="00613F96">
        <w:rPr>
          <w:b/>
        </w:rPr>
        <w:t>email</w:t>
      </w:r>
      <w:r w:rsidR="00BD1A99" w:rsidRPr="00613F96">
        <w:rPr>
          <w:b/>
        </w:rPr>
        <w:t xml:space="preserve"> to DRS Counselor)</w:t>
      </w:r>
      <w:r w:rsidR="00901633" w:rsidRPr="00613F96">
        <w:rPr>
          <w:b/>
        </w:rPr>
        <w:t xml:space="preserve"> </w:t>
      </w:r>
    </w:p>
    <w:p w14:paraId="15336F3B" w14:textId="47556523" w:rsidR="009074D5" w:rsidRPr="00613F96" w:rsidRDefault="009614EB" w:rsidP="00601BBE">
      <w:pPr>
        <w:pStyle w:val="ListParagraph"/>
        <w:numPr>
          <w:ilvl w:val="4"/>
          <w:numId w:val="24"/>
        </w:numPr>
        <w:spacing w:after="120"/>
        <w:ind w:hanging="180"/>
        <w:rPr>
          <w:b/>
        </w:rPr>
      </w:pPr>
      <w:r w:rsidRPr="00613F96">
        <w:rPr>
          <w:b/>
        </w:rPr>
        <w:t>ESS-C-3</w:t>
      </w:r>
      <w:r w:rsidR="00DF1EEF" w:rsidRPr="00613F96">
        <w:rPr>
          <w:b/>
        </w:rPr>
        <w:t>10</w:t>
      </w:r>
      <w:r w:rsidR="001802C5" w:rsidRPr="00613F96">
        <w:t xml:space="preserve"> </w:t>
      </w:r>
      <w:r w:rsidR="008F155E" w:rsidRPr="00613F96">
        <w:rPr>
          <w:i/>
        </w:rPr>
        <w:t>A</w:t>
      </w:r>
      <w:r w:rsidR="00DF1EEF" w:rsidRPr="00613F96">
        <w:rPr>
          <w:i/>
        </w:rPr>
        <w:t>ssessment</w:t>
      </w:r>
      <w:r w:rsidR="008F155E" w:rsidRPr="00613F96">
        <w:rPr>
          <w:i/>
        </w:rPr>
        <w:t xml:space="preserve"> Milestone Report</w:t>
      </w:r>
      <w:r w:rsidR="009074D5" w:rsidRPr="00613F96">
        <w:rPr>
          <w:b/>
        </w:rPr>
        <w:t xml:space="preserve"> </w:t>
      </w:r>
    </w:p>
    <w:p w14:paraId="66FE0CFD" w14:textId="03FA1412" w:rsidR="00DF1EEF" w:rsidRPr="00613F96" w:rsidRDefault="00DF1EEF" w:rsidP="00601BBE">
      <w:pPr>
        <w:pStyle w:val="ListParagraph"/>
        <w:numPr>
          <w:ilvl w:val="4"/>
          <w:numId w:val="24"/>
        </w:numPr>
        <w:spacing w:after="120"/>
        <w:ind w:hanging="180"/>
        <w:rPr>
          <w:b/>
        </w:rPr>
      </w:pPr>
      <w:r w:rsidRPr="00613F96">
        <w:rPr>
          <w:b/>
        </w:rPr>
        <w:t>ESS-C-369</w:t>
      </w:r>
      <w:r w:rsidR="001802C5" w:rsidRPr="00613F96">
        <w:rPr>
          <w:bCs/>
        </w:rPr>
        <w:t xml:space="preserve"> </w:t>
      </w:r>
      <w:r w:rsidRPr="00613F96">
        <w:rPr>
          <w:bCs/>
          <w:i/>
        </w:rPr>
        <w:t xml:space="preserve">JP </w:t>
      </w:r>
      <w:r w:rsidR="00726D6A" w:rsidRPr="00613F96">
        <w:rPr>
          <w:bCs/>
          <w:i/>
        </w:rPr>
        <w:t>Authorization Request &amp; Invoice</w:t>
      </w:r>
    </w:p>
    <w:p w14:paraId="713EF536" w14:textId="202FB142" w:rsidR="006843AF" w:rsidRPr="00613F96" w:rsidRDefault="009614EB" w:rsidP="00601BBE">
      <w:pPr>
        <w:pStyle w:val="ListParagraph"/>
        <w:numPr>
          <w:ilvl w:val="4"/>
          <w:numId w:val="24"/>
        </w:numPr>
        <w:ind w:left="1814" w:hanging="187"/>
      </w:pPr>
      <w:r w:rsidRPr="00613F96">
        <w:rPr>
          <w:b/>
        </w:rPr>
        <w:t>ESS-C-377n</w:t>
      </w:r>
      <w:r w:rsidR="001802C5" w:rsidRPr="00613F96">
        <w:t xml:space="preserve"> </w:t>
      </w:r>
      <w:r w:rsidR="00C434A6" w:rsidRPr="00613F96">
        <w:t>Assessment results including potential job matches</w:t>
      </w:r>
    </w:p>
    <w:p w14:paraId="60AFE32D" w14:textId="77777777" w:rsidR="00EE76B4" w:rsidRPr="00613F96" w:rsidRDefault="00EE76B4" w:rsidP="00EE76B4">
      <w:pPr>
        <w:spacing w:after="120"/>
      </w:pPr>
    </w:p>
    <w:p w14:paraId="3F6771E3" w14:textId="029CA3C2" w:rsidR="008F155E" w:rsidRPr="00613F96" w:rsidRDefault="002E150A" w:rsidP="00EE76B4">
      <w:pPr>
        <w:pStyle w:val="ListParagraph"/>
        <w:numPr>
          <w:ilvl w:val="2"/>
          <w:numId w:val="24"/>
        </w:numPr>
        <w:spacing w:after="120"/>
        <w:rPr>
          <w:b/>
        </w:rPr>
      </w:pPr>
      <w:r>
        <w:rPr>
          <w:b/>
          <w:u w:val="single"/>
        </w:rPr>
        <w:t xml:space="preserve">JP </w:t>
      </w:r>
      <w:r w:rsidR="005232F7" w:rsidRPr="00613F96">
        <w:rPr>
          <w:b/>
          <w:u w:val="single"/>
        </w:rPr>
        <w:t>JD</w:t>
      </w:r>
      <w:r w:rsidR="008F155E" w:rsidRPr="00613F96">
        <w:rPr>
          <w:b/>
          <w:u w:val="single"/>
        </w:rPr>
        <w:t>PL Milestone</w:t>
      </w:r>
      <w:r w:rsidR="008F155E" w:rsidRPr="00613F96">
        <w:rPr>
          <w:b/>
        </w:rPr>
        <w:t xml:space="preserve">: </w:t>
      </w:r>
      <w:r w:rsidR="005232F7" w:rsidRPr="00613F96">
        <w:rPr>
          <w:b/>
        </w:rPr>
        <w:t xml:space="preserve">Job Development and </w:t>
      </w:r>
      <w:r w:rsidR="008F155E" w:rsidRPr="00613F96">
        <w:rPr>
          <w:b/>
        </w:rPr>
        <w:t>Placement</w:t>
      </w:r>
    </w:p>
    <w:p w14:paraId="7E7B90E3" w14:textId="77777777" w:rsidR="00C33A35" w:rsidRPr="00613F96" w:rsidRDefault="00C434A6" w:rsidP="00EE76B4">
      <w:pPr>
        <w:pStyle w:val="ListParagraph"/>
        <w:numPr>
          <w:ilvl w:val="3"/>
          <w:numId w:val="24"/>
        </w:numPr>
        <w:spacing w:after="120"/>
      </w:pPr>
      <w:r w:rsidRPr="00613F96">
        <w:rPr>
          <w:b/>
          <w:u w:val="single"/>
        </w:rPr>
        <w:t>Service Description</w:t>
      </w:r>
      <w:r w:rsidRPr="00613F96">
        <w:rPr>
          <w:b/>
        </w:rPr>
        <w:t>:</w:t>
      </w:r>
      <w:r w:rsidRPr="00613F96">
        <w:t xml:space="preserve"> </w:t>
      </w:r>
    </w:p>
    <w:p w14:paraId="7E382988" w14:textId="4D26316D" w:rsidR="00C33A35" w:rsidRPr="00613F96" w:rsidRDefault="00C33A35" w:rsidP="00C33A35">
      <w:pPr>
        <w:pStyle w:val="ListParagraph"/>
        <w:spacing w:after="120"/>
        <w:ind w:left="1440"/>
        <w:rPr>
          <w:b/>
          <w:u w:val="single"/>
        </w:rPr>
      </w:pPr>
      <w:bookmarkStart w:id="4" w:name="_Hlk129877182"/>
      <w:r w:rsidRPr="00613F96">
        <w:rPr>
          <w:b/>
          <w:bCs/>
        </w:rPr>
        <w:t>All milestones and travel must be pre-authorized before the service begins.</w:t>
      </w:r>
      <w:bookmarkEnd w:id="4"/>
    </w:p>
    <w:p w14:paraId="7E5E18E1" w14:textId="4945E4F1" w:rsidR="007E3C27" w:rsidRPr="00613F96" w:rsidRDefault="00C434A6" w:rsidP="00B5715E">
      <w:pPr>
        <w:pStyle w:val="ListParagraph"/>
        <w:spacing w:after="120"/>
        <w:ind w:left="1440"/>
      </w:pPr>
      <w:r w:rsidRPr="00613F96">
        <w:t>The Contractor will prepare the individual to conduct the job search</w:t>
      </w:r>
      <w:r w:rsidR="007E3C27" w:rsidRPr="00613F96">
        <w:t xml:space="preserve"> and provide guidance during the job</w:t>
      </w:r>
      <w:r w:rsidR="005100D5" w:rsidRPr="00613F96">
        <w:t xml:space="preserve"> development and</w:t>
      </w:r>
      <w:r w:rsidR="007E3C27" w:rsidRPr="00613F96">
        <w:t xml:space="preserve"> placement process</w:t>
      </w:r>
      <w:r w:rsidRPr="00613F96">
        <w:t xml:space="preserve">. </w:t>
      </w:r>
      <w:r w:rsidR="007E3C27" w:rsidRPr="00613F96">
        <w:rPr>
          <w:bCs/>
        </w:rPr>
        <w:t xml:space="preserve">EM begins the first (1st) day </w:t>
      </w:r>
      <w:r w:rsidR="005232F7" w:rsidRPr="00613F96">
        <w:rPr>
          <w:bCs/>
        </w:rPr>
        <w:t>on the job.</w:t>
      </w:r>
      <w:r w:rsidR="00B5715E" w:rsidRPr="00613F96">
        <w:rPr>
          <w:bCs/>
        </w:rPr>
        <w:t xml:space="preserve"> (</w:t>
      </w:r>
      <w:r w:rsidR="007E3C27" w:rsidRPr="00613F96">
        <w:rPr>
          <w:bCs/>
        </w:rPr>
        <w:t>Refer to the EM Milestone Service Description for the required number of contacts)</w:t>
      </w:r>
    </w:p>
    <w:p w14:paraId="2DD52166" w14:textId="76AC2490" w:rsidR="007E3C27" w:rsidRPr="00613F96" w:rsidRDefault="00D64F14" w:rsidP="00EE76B4">
      <w:pPr>
        <w:pStyle w:val="ListParagraph"/>
        <w:spacing w:after="120"/>
        <w:ind w:left="1440"/>
        <w:rPr>
          <w:bCs/>
          <w:color w:val="000000"/>
        </w:rPr>
      </w:pPr>
      <w:r w:rsidRPr="00613F96">
        <w:rPr>
          <w:b/>
          <w:color w:val="000000"/>
        </w:rPr>
        <w:t>Before</w:t>
      </w:r>
      <w:r w:rsidR="007E3C27" w:rsidRPr="00613F96">
        <w:rPr>
          <w:b/>
          <w:color w:val="000000"/>
        </w:rPr>
        <w:t xml:space="preserve"> or on</w:t>
      </w:r>
      <w:r w:rsidR="007E3C27" w:rsidRPr="00613F96">
        <w:rPr>
          <w:bCs/>
          <w:color w:val="000000"/>
        </w:rPr>
        <w:t xml:space="preserve"> the start date </w:t>
      </w:r>
      <w:r w:rsidR="007E3C27" w:rsidRPr="00613F96">
        <w:rPr>
          <w:b/>
          <w:color w:val="000000"/>
          <w:u w:val="single"/>
        </w:rPr>
        <w:t>of the initial job only</w:t>
      </w:r>
      <w:r w:rsidR="007E3C27" w:rsidRPr="00613F96">
        <w:rPr>
          <w:bCs/>
          <w:color w:val="000000"/>
        </w:rPr>
        <w:t xml:space="preserve">, the </w:t>
      </w:r>
      <w:r w:rsidR="007E3C27" w:rsidRPr="00613F96">
        <w:rPr>
          <w:b/>
        </w:rPr>
        <w:t>ESS-C-157</w:t>
      </w:r>
      <w:r w:rsidR="001802C5" w:rsidRPr="00613F96">
        <w:rPr>
          <w:bCs/>
        </w:rPr>
        <w:t xml:space="preserve"> </w:t>
      </w:r>
      <w:r w:rsidR="007E3C27" w:rsidRPr="00613F96">
        <w:rPr>
          <w:bCs/>
          <w:i/>
          <w:color w:val="000000"/>
        </w:rPr>
        <w:t>Pre-Placement Information Form</w:t>
      </w:r>
      <w:r w:rsidR="007E3C27" w:rsidRPr="00613F96">
        <w:rPr>
          <w:bCs/>
          <w:color w:val="000000"/>
        </w:rPr>
        <w:t xml:space="preserve"> will be completed and </w:t>
      </w:r>
      <w:r w:rsidR="000F7D29" w:rsidRPr="00613F96">
        <w:rPr>
          <w:bCs/>
          <w:color w:val="000000"/>
        </w:rPr>
        <w:t>email</w:t>
      </w:r>
      <w:r w:rsidR="007E3C27" w:rsidRPr="00613F96">
        <w:rPr>
          <w:bCs/>
          <w:color w:val="000000"/>
        </w:rPr>
        <w:t>ed to the DRS Counselor and ESS TA.</w:t>
      </w:r>
      <w:r w:rsidR="002308B8" w:rsidRPr="00613F96">
        <w:rPr>
          <w:bCs/>
          <w:color w:val="000000"/>
        </w:rPr>
        <w:t xml:space="preserve"> </w:t>
      </w:r>
    </w:p>
    <w:p w14:paraId="653C4691" w14:textId="415F63DE" w:rsidR="00CB7959" w:rsidRPr="00613F96" w:rsidRDefault="00DC2756" w:rsidP="00EE76B4">
      <w:pPr>
        <w:pStyle w:val="ListParagraph"/>
        <w:spacing w:after="120"/>
        <w:ind w:left="1440"/>
        <w:rPr>
          <w:color w:val="000000"/>
        </w:rPr>
      </w:pPr>
      <w:r w:rsidRPr="00613F96">
        <w:rPr>
          <w:color w:val="000000"/>
        </w:rPr>
        <w:t xml:space="preserve">An individual under this contract may not become an employee of the Contractor or any business owned by the Contractor or </w:t>
      </w:r>
      <w:r w:rsidR="00CB172A" w:rsidRPr="00613F96">
        <w:rPr>
          <w:color w:val="000000"/>
        </w:rPr>
        <w:t>their</w:t>
      </w:r>
      <w:r w:rsidRPr="00613F96">
        <w:rPr>
          <w:color w:val="000000"/>
        </w:rPr>
        <w:t xml:space="preserve"> employees, </w:t>
      </w:r>
      <w:r w:rsidRPr="00613F96">
        <w:rPr>
          <w:b/>
          <w:color w:val="000000"/>
          <w:u w:val="single"/>
        </w:rPr>
        <w:t>unless</w:t>
      </w:r>
      <w:r w:rsidRPr="00613F96">
        <w:rPr>
          <w:color w:val="000000"/>
        </w:rPr>
        <w:t xml:space="preserve"> the individual receives compensation at no less than the median hourly wage for the </w:t>
      </w:r>
      <w:r w:rsidR="003B1A2A" w:rsidRPr="00613F96">
        <w:rPr>
          <w:b/>
          <w:color w:val="000000"/>
        </w:rPr>
        <w:t>region or city</w:t>
      </w:r>
      <w:r w:rsidRPr="00613F96">
        <w:rPr>
          <w:color w:val="000000"/>
        </w:rPr>
        <w:t xml:space="preserve"> based on job type and location (</w:t>
      </w:r>
      <w:r w:rsidRPr="00613F96">
        <w:rPr>
          <w:i/>
          <w:color w:val="000000"/>
        </w:rPr>
        <w:t>i.e. Enid, OK Metropolitan Statistical Area (MSA); Fort Smith, AR – OK MSA; Lawton, OK MSA; Oklahoma City, OK MSA; Tulsa, OK MSA; NE OK Balance of State Areas (BOS); NW OK BOS; SE OK BOS; or SW OK BOS</w:t>
      </w:r>
      <w:r w:rsidRPr="00613F96">
        <w:rPr>
          <w:color w:val="000000"/>
        </w:rPr>
        <w:t>), or the combination of the individual’s hourly wage and hourly health and/or wellness benefit(s) are equal to or more than the</w:t>
      </w:r>
      <w:r w:rsidR="00255B9D" w:rsidRPr="00613F96">
        <w:rPr>
          <w:color w:val="000000"/>
        </w:rPr>
        <w:t xml:space="preserve"> </w:t>
      </w:r>
      <w:r w:rsidRPr="00613F96">
        <w:rPr>
          <w:color w:val="000000"/>
        </w:rPr>
        <w:t xml:space="preserve">median hourly wage for the </w:t>
      </w:r>
      <w:r w:rsidR="003B1A2A" w:rsidRPr="00613F96">
        <w:rPr>
          <w:color w:val="000000"/>
        </w:rPr>
        <w:t>region</w:t>
      </w:r>
      <w:r w:rsidRPr="00613F96">
        <w:rPr>
          <w:color w:val="000000"/>
        </w:rPr>
        <w:t xml:space="preserve"> based on job type and location as identified in the applicable U.S. Department of Labor/Employment and Training Administration (USDOL/ETA) website at</w:t>
      </w:r>
      <w:r w:rsidR="001F237A" w:rsidRPr="00613F96">
        <w:rPr>
          <w:color w:val="000000"/>
        </w:rPr>
        <w:t>:</w:t>
      </w:r>
    </w:p>
    <w:p w14:paraId="522A2B46" w14:textId="77777777" w:rsidR="00CB7959" w:rsidRPr="0047705C" w:rsidRDefault="00680587" w:rsidP="00EE76B4">
      <w:pPr>
        <w:spacing w:after="120"/>
        <w:ind w:left="360"/>
        <w:jc w:val="center"/>
        <w:rPr>
          <w:b/>
          <w:color w:val="000000"/>
          <w:spacing w:val="40"/>
        </w:rPr>
      </w:pPr>
      <w:hyperlink r:id="rId13" w:history="1">
        <w:r w:rsidR="00DC2756" w:rsidRPr="0047705C">
          <w:rPr>
            <w:rStyle w:val="Hyperlink"/>
            <w:b/>
            <w:spacing w:val="40"/>
            <w:u w:val="none"/>
          </w:rPr>
          <w:t>https://www.onetonline.org/</w:t>
        </w:r>
      </w:hyperlink>
    </w:p>
    <w:p w14:paraId="1BCB61A3" w14:textId="184F1994" w:rsidR="007E3C27" w:rsidRPr="00613F96" w:rsidRDefault="007F1772" w:rsidP="00EE76B4">
      <w:pPr>
        <w:pStyle w:val="ListParagraph"/>
        <w:spacing w:after="120"/>
        <w:ind w:left="1440"/>
        <w:rPr>
          <w:b/>
          <w:color w:val="000000"/>
        </w:rPr>
      </w:pPr>
      <w:r w:rsidRPr="00613F96">
        <w:rPr>
          <w:b/>
          <w:color w:val="000000"/>
        </w:rPr>
        <w:lastRenderedPageBreak/>
        <w:t>Only</w:t>
      </w:r>
      <w:r w:rsidRPr="00613F96">
        <w:rPr>
          <w:color w:val="000000"/>
        </w:rPr>
        <w:t xml:space="preserve"> w</w:t>
      </w:r>
      <w:r w:rsidR="003A2C74" w:rsidRPr="00613F96">
        <w:rPr>
          <w:color w:val="000000"/>
        </w:rPr>
        <w:t>hen the individual is hired by the Contractor</w:t>
      </w:r>
      <w:r w:rsidR="00354A16" w:rsidRPr="00613F96">
        <w:rPr>
          <w:color w:val="000000"/>
        </w:rPr>
        <w:t xml:space="preserve"> and</w:t>
      </w:r>
      <w:r w:rsidR="003A2C74" w:rsidRPr="00613F96">
        <w:rPr>
          <w:color w:val="000000"/>
        </w:rPr>
        <w:t xml:space="preserve"> </w:t>
      </w:r>
      <w:r w:rsidR="00D64F14" w:rsidRPr="00613F96">
        <w:rPr>
          <w:color w:val="000000"/>
        </w:rPr>
        <w:t>before</w:t>
      </w:r>
      <w:r w:rsidR="00DC2756" w:rsidRPr="00613F96">
        <w:rPr>
          <w:color w:val="000000"/>
        </w:rPr>
        <w:t xml:space="preserve"> the first (1</w:t>
      </w:r>
      <w:r w:rsidR="00DC2756" w:rsidRPr="00613F96">
        <w:rPr>
          <w:color w:val="000000"/>
          <w:vertAlign w:val="superscript"/>
        </w:rPr>
        <w:t>st</w:t>
      </w:r>
      <w:r w:rsidR="00DC2756" w:rsidRPr="00613F96">
        <w:rPr>
          <w:color w:val="000000"/>
        </w:rPr>
        <w:t xml:space="preserve">) day of work, the </w:t>
      </w:r>
      <w:r w:rsidR="00D02C0C" w:rsidRPr="00613F96">
        <w:rPr>
          <w:b/>
          <w:color w:val="000000"/>
        </w:rPr>
        <w:t>ESS-C-</w:t>
      </w:r>
      <w:r w:rsidR="003206B0" w:rsidRPr="00613F96">
        <w:rPr>
          <w:b/>
          <w:color w:val="000000"/>
        </w:rPr>
        <w:t>213</w:t>
      </w:r>
      <w:r w:rsidR="00D02C0C" w:rsidRPr="00613F96">
        <w:rPr>
          <w:b/>
          <w:color w:val="000000"/>
        </w:rPr>
        <w:t>n</w:t>
      </w:r>
      <w:r w:rsidR="001802C5" w:rsidRPr="00613F96">
        <w:rPr>
          <w:color w:val="000000"/>
        </w:rPr>
        <w:t xml:space="preserve"> </w:t>
      </w:r>
      <w:r w:rsidR="00DC2756" w:rsidRPr="00613F96">
        <w:rPr>
          <w:color w:val="000000"/>
        </w:rPr>
        <w:t xml:space="preserve">O*NET median hourly wage documentation for the respective </w:t>
      </w:r>
      <w:r w:rsidR="00DC2756" w:rsidRPr="00613F96">
        <w:rPr>
          <w:b/>
          <w:color w:val="000000"/>
        </w:rPr>
        <w:t xml:space="preserve">region </w:t>
      </w:r>
      <w:r w:rsidR="003B1A2A" w:rsidRPr="00613F96">
        <w:rPr>
          <w:b/>
          <w:color w:val="000000"/>
        </w:rPr>
        <w:t>or city</w:t>
      </w:r>
      <w:r w:rsidR="003B1A2A" w:rsidRPr="00613F96">
        <w:rPr>
          <w:color w:val="000000"/>
        </w:rPr>
        <w:t xml:space="preserve"> </w:t>
      </w:r>
      <w:r w:rsidR="00DC2756" w:rsidRPr="00613F96">
        <w:rPr>
          <w:color w:val="000000"/>
        </w:rPr>
        <w:t xml:space="preserve">must be </w:t>
      </w:r>
      <w:r w:rsidR="000F7D29" w:rsidRPr="00613F96">
        <w:rPr>
          <w:color w:val="000000"/>
        </w:rPr>
        <w:t>email</w:t>
      </w:r>
      <w:r w:rsidR="00DC2756" w:rsidRPr="00613F96">
        <w:rPr>
          <w:color w:val="000000"/>
        </w:rPr>
        <w:t xml:space="preserve">ed to the DRS Counselor and ESS TA along with the </w:t>
      </w:r>
      <w:r w:rsidR="007E3C27" w:rsidRPr="00613F96">
        <w:rPr>
          <w:b/>
          <w:bCs/>
          <w:color w:val="000000"/>
        </w:rPr>
        <w:t>ESS-C-157</w:t>
      </w:r>
      <w:r w:rsidR="001802C5" w:rsidRPr="00613F96">
        <w:rPr>
          <w:iCs/>
          <w:color w:val="000000"/>
        </w:rPr>
        <w:t xml:space="preserve"> </w:t>
      </w:r>
      <w:r w:rsidR="00DC2756" w:rsidRPr="00613F96">
        <w:rPr>
          <w:i/>
          <w:iCs/>
          <w:color w:val="000000"/>
        </w:rPr>
        <w:t>Pre-Placement Information Form</w:t>
      </w:r>
      <w:r w:rsidR="00DC2756" w:rsidRPr="00613F96">
        <w:rPr>
          <w:color w:val="000000"/>
        </w:rPr>
        <w:t xml:space="preserve"> (the breakdown of the hourly wage and hourly health and/or wellness benefit(s) when applicable, must be documented in the comments box of the </w:t>
      </w:r>
      <w:r w:rsidR="000D1A5E" w:rsidRPr="00613F96">
        <w:rPr>
          <w:b/>
          <w:bCs/>
          <w:color w:val="000000"/>
        </w:rPr>
        <w:t>ESS-C-157</w:t>
      </w:r>
      <w:r w:rsidR="001802C5" w:rsidRPr="00613F96">
        <w:rPr>
          <w:color w:val="000000"/>
        </w:rPr>
        <w:t xml:space="preserve"> </w:t>
      </w:r>
      <w:r w:rsidR="00DC2756" w:rsidRPr="00613F96">
        <w:rPr>
          <w:i/>
          <w:color w:val="000000"/>
        </w:rPr>
        <w:t>Pre-Placement Information Form</w:t>
      </w:r>
      <w:r w:rsidR="00DC2756" w:rsidRPr="00613F96">
        <w:rPr>
          <w:color w:val="000000"/>
        </w:rPr>
        <w:t>)</w:t>
      </w:r>
      <w:r w:rsidR="00DC2756" w:rsidRPr="00613F96">
        <w:rPr>
          <w:b/>
          <w:color w:val="000000"/>
        </w:rPr>
        <w:t xml:space="preserve">. </w:t>
      </w:r>
    </w:p>
    <w:p w14:paraId="3DBFA673" w14:textId="6DAB8168" w:rsidR="007E3C27" w:rsidRPr="00613F96" w:rsidRDefault="00C434A6" w:rsidP="00EE76B4">
      <w:pPr>
        <w:pStyle w:val="ListParagraph"/>
        <w:spacing w:after="120"/>
        <w:ind w:left="1440"/>
      </w:pPr>
      <w:r w:rsidRPr="00613F96">
        <w:t xml:space="preserve">The Contractor may perform a Job Analysis before the first day of employment to identify needed accommodations. If </w:t>
      </w:r>
      <w:r w:rsidR="00A85D43" w:rsidRPr="00613F96">
        <w:t>a</w:t>
      </w:r>
      <w:r w:rsidRPr="00613F96">
        <w:t xml:space="preserve"> Job Analysis is </w:t>
      </w:r>
      <w:r w:rsidR="00A85D43" w:rsidRPr="00613F96">
        <w:t>performed</w:t>
      </w:r>
      <w:r w:rsidRPr="00613F96">
        <w:t xml:space="preserve">, the Contractor will record the accommodations on the </w:t>
      </w:r>
      <w:r w:rsidR="007E3C27" w:rsidRPr="00613F96">
        <w:rPr>
          <w:b/>
          <w:bCs/>
        </w:rPr>
        <w:t>ESS-C-185</w:t>
      </w:r>
      <w:r w:rsidR="001802C5" w:rsidRPr="00613F96">
        <w:rPr>
          <w:iCs/>
        </w:rPr>
        <w:t xml:space="preserve"> </w:t>
      </w:r>
      <w:r w:rsidRPr="00613F96">
        <w:rPr>
          <w:i/>
          <w:iCs/>
        </w:rPr>
        <w:t>Job Accommodation Form</w:t>
      </w:r>
      <w:r w:rsidR="00CB7959" w:rsidRPr="00613F96">
        <w:t>.</w:t>
      </w:r>
      <w:r w:rsidRPr="00613F96">
        <w:t xml:space="preserve"> </w:t>
      </w:r>
    </w:p>
    <w:p w14:paraId="36CB0867" w14:textId="4BD71044" w:rsidR="00D21478" w:rsidRPr="00613F96" w:rsidRDefault="00FF48BC" w:rsidP="00EE76B4">
      <w:pPr>
        <w:pStyle w:val="ListParagraph"/>
        <w:spacing w:after="120"/>
        <w:ind w:left="1440"/>
        <w:rPr>
          <w:b/>
          <w:color w:val="000000"/>
        </w:rPr>
      </w:pPr>
      <w:r w:rsidRPr="00613F96">
        <w:rPr>
          <w:color w:val="000000"/>
        </w:rPr>
        <w:t xml:space="preserve">If the individual loses their job </w:t>
      </w:r>
      <w:r w:rsidR="00D64F14" w:rsidRPr="00613F96">
        <w:rPr>
          <w:color w:val="000000"/>
        </w:rPr>
        <w:t>before</w:t>
      </w:r>
      <w:r w:rsidRPr="00613F96">
        <w:rPr>
          <w:color w:val="000000"/>
        </w:rPr>
        <w:t xml:space="preserve"> the completion of five (5) days on the job, </w:t>
      </w:r>
      <w:r w:rsidR="00D64F14" w:rsidRPr="00613F96">
        <w:rPr>
          <w:b/>
        </w:rPr>
        <w:t>when notified of termination</w:t>
      </w:r>
      <w:r w:rsidRPr="00613F96">
        <w:rPr>
          <w:b/>
        </w:rPr>
        <w:t xml:space="preserve">, </w:t>
      </w:r>
      <w:r w:rsidRPr="00613F96">
        <w:rPr>
          <w:color w:val="000000"/>
        </w:rPr>
        <w:t xml:space="preserve">the Contractor will submit the </w:t>
      </w:r>
      <w:r w:rsidRPr="00613F96">
        <w:rPr>
          <w:b/>
          <w:color w:val="000000"/>
        </w:rPr>
        <w:t>ESS-C-181</w:t>
      </w:r>
      <w:r w:rsidR="001802C5" w:rsidRPr="00613F96">
        <w:rPr>
          <w:color w:val="000000"/>
        </w:rPr>
        <w:t xml:space="preserve"> </w:t>
      </w:r>
      <w:r w:rsidR="0014791A" w:rsidRPr="00613F96">
        <w:rPr>
          <w:i/>
          <w:color w:val="000000"/>
          <w:u w:val="single"/>
        </w:rPr>
        <w:t>T</w:t>
      </w:r>
      <w:r w:rsidRPr="00613F96">
        <w:rPr>
          <w:i/>
          <w:color w:val="000000"/>
          <w:u w:val="single"/>
        </w:rPr>
        <w:t>ermination</w:t>
      </w:r>
      <w:r w:rsidRPr="00613F96">
        <w:rPr>
          <w:i/>
          <w:color w:val="000000"/>
        </w:rPr>
        <w:t>/Re-Placement Report</w:t>
      </w:r>
      <w:r w:rsidRPr="00613F96">
        <w:rPr>
          <w:color w:val="000000"/>
        </w:rPr>
        <w:t xml:space="preserve">. </w:t>
      </w:r>
      <w:r w:rsidR="00D64F14" w:rsidRPr="00613F96">
        <w:rPr>
          <w:b/>
        </w:rPr>
        <w:t>Before</w:t>
      </w:r>
      <w:r w:rsidRPr="00613F96">
        <w:rPr>
          <w:b/>
        </w:rPr>
        <w:t xml:space="preserve"> or on</w:t>
      </w:r>
      <w:r w:rsidRPr="00613F96">
        <w:rPr>
          <w:color w:val="000000"/>
        </w:rPr>
        <w:t xml:space="preserve"> the re-placement start date, the Contractor will submit the updated </w:t>
      </w:r>
      <w:r w:rsidRPr="00613F96">
        <w:rPr>
          <w:b/>
          <w:color w:val="000000"/>
        </w:rPr>
        <w:t>ESS-C-181</w:t>
      </w:r>
      <w:r w:rsidR="001802C5" w:rsidRPr="00613F96">
        <w:rPr>
          <w:color w:val="000000"/>
        </w:rPr>
        <w:t xml:space="preserve"> </w:t>
      </w:r>
      <w:r w:rsidRPr="00613F96">
        <w:rPr>
          <w:i/>
          <w:color w:val="000000"/>
        </w:rPr>
        <w:t>Termination/</w:t>
      </w:r>
      <w:r w:rsidRPr="00613F96">
        <w:rPr>
          <w:i/>
          <w:color w:val="000000"/>
          <w:u w:val="single"/>
        </w:rPr>
        <w:t>Re-Placement</w:t>
      </w:r>
      <w:r w:rsidRPr="00613F96">
        <w:rPr>
          <w:i/>
          <w:color w:val="000000"/>
        </w:rPr>
        <w:t xml:space="preserve"> Report</w:t>
      </w:r>
      <w:r w:rsidRPr="00613F96">
        <w:rPr>
          <w:color w:val="000000"/>
        </w:rPr>
        <w:t xml:space="preserve"> to the DRS Counselor and ESS TA.</w:t>
      </w:r>
    </w:p>
    <w:p w14:paraId="080BF398" w14:textId="2E05DBFA" w:rsidR="003B1A2A" w:rsidRPr="00613F96" w:rsidRDefault="003B1A2A" w:rsidP="00EE76B4">
      <w:pPr>
        <w:pStyle w:val="ListParagraph"/>
        <w:numPr>
          <w:ilvl w:val="3"/>
          <w:numId w:val="24"/>
        </w:numPr>
        <w:spacing w:after="120"/>
      </w:pPr>
      <w:r w:rsidRPr="00613F96">
        <w:rPr>
          <w:b/>
          <w:u w:val="single"/>
        </w:rPr>
        <w:t>Outcome</w:t>
      </w:r>
      <w:r w:rsidRPr="00613F96">
        <w:rPr>
          <w:b/>
        </w:rPr>
        <w:t>:</w:t>
      </w:r>
      <w:r w:rsidRPr="00613F96">
        <w:t xml:space="preserve"> The individual has been employed in a job of </w:t>
      </w:r>
      <w:r w:rsidR="00CB172A" w:rsidRPr="00613F96">
        <w:t>their</w:t>
      </w:r>
      <w:r w:rsidRPr="00613F96">
        <w:t xml:space="preserve"> </w:t>
      </w:r>
      <w:r w:rsidR="000D360F" w:rsidRPr="00613F96">
        <w:t>choice and</w:t>
      </w:r>
      <w:r w:rsidRPr="00613F96">
        <w:rPr>
          <w:b/>
        </w:rPr>
        <w:t xml:space="preserve"> has </w:t>
      </w:r>
      <w:r w:rsidR="00F461AC" w:rsidRPr="00613F96">
        <w:rPr>
          <w:b/>
        </w:rPr>
        <w:t xml:space="preserve">completed </w:t>
      </w:r>
      <w:r w:rsidRPr="00613F96">
        <w:rPr>
          <w:b/>
        </w:rPr>
        <w:t xml:space="preserve">five (5) </w:t>
      </w:r>
      <w:r w:rsidR="00F461AC" w:rsidRPr="00613F96">
        <w:rPr>
          <w:b/>
        </w:rPr>
        <w:t xml:space="preserve">working </w:t>
      </w:r>
      <w:r w:rsidRPr="00613F96">
        <w:rPr>
          <w:b/>
        </w:rPr>
        <w:t>days on the job</w:t>
      </w:r>
      <w:r w:rsidRPr="00613F96">
        <w:t xml:space="preserve">. An individual can be placed in a family business </w:t>
      </w:r>
      <w:r w:rsidR="000D360F" w:rsidRPr="00613F96">
        <w:t>if</w:t>
      </w:r>
      <w:r w:rsidRPr="00613F96">
        <w:t xml:space="preserve"> the job meets the definition of competitive integrated employment. The Contractor has identified and assisted the individual with negotiating job accommodations. </w:t>
      </w:r>
    </w:p>
    <w:p w14:paraId="2C48B754" w14:textId="392130C4" w:rsidR="008F155E" w:rsidRPr="00613F96" w:rsidRDefault="004E1D3B" w:rsidP="00EE76B4">
      <w:pPr>
        <w:pStyle w:val="ListParagraph"/>
        <w:numPr>
          <w:ilvl w:val="3"/>
          <w:numId w:val="24"/>
        </w:numPr>
        <w:spacing w:after="120"/>
        <w:rPr>
          <w:b/>
        </w:rPr>
      </w:pPr>
      <w:r w:rsidRPr="00613F96">
        <w:rPr>
          <w:b/>
          <w:u w:val="single"/>
        </w:rPr>
        <w:t xml:space="preserve">Complete and Submit All </w:t>
      </w:r>
      <w:r w:rsidR="00290290" w:rsidRPr="00613F96">
        <w:rPr>
          <w:b/>
          <w:u w:val="single"/>
        </w:rPr>
        <w:t>Required Case Documentation for Payment</w:t>
      </w:r>
      <w:r w:rsidR="00542DA4" w:rsidRPr="00613F96">
        <w:rPr>
          <w:b/>
          <w:u w:val="single"/>
        </w:rPr>
        <w:t xml:space="preserve"> of JP </w:t>
      </w:r>
      <w:r w:rsidR="00045137" w:rsidRPr="00613F96">
        <w:rPr>
          <w:b/>
          <w:u w:val="single"/>
        </w:rPr>
        <w:t>JD</w:t>
      </w:r>
      <w:r w:rsidR="00542DA4" w:rsidRPr="00613F96">
        <w:rPr>
          <w:b/>
          <w:u w:val="single"/>
        </w:rPr>
        <w:t>PL Milestone</w:t>
      </w:r>
      <w:r w:rsidR="008F155E" w:rsidRPr="00613F96">
        <w:rPr>
          <w:b/>
        </w:rPr>
        <w:t>:</w:t>
      </w:r>
    </w:p>
    <w:p w14:paraId="7CADDE3D" w14:textId="72C26242" w:rsidR="00735897" w:rsidRPr="00613F96" w:rsidRDefault="00363DC0" w:rsidP="00601BBE">
      <w:pPr>
        <w:pStyle w:val="ListParagraph"/>
        <w:numPr>
          <w:ilvl w:val="4"/>
          <w:numId w:val="24"/>
        </w:numPr>
        <w:spacing w:after="120"/>
        <w:ind w:hanging="180"/>
      </w:pPr>
      <w:r w:rsidRPr="00613F96">
        <w:rPr>
          <w:b/>
        </w:rPr>
        <w:t>ESS-C-117</w:t>
      </w:r>
      <w:r w:rsidR="001802C5" w:rsidRPr="00613F96">
        <w:t xml:space="preserve"> </w:t>
      </w:r>
      <w:r w:rsidRPr="00613F96">
        <w:rPr>
          <w:i/>
        </w:rPr>
        <w:t>Travel Log and Invoice</w:t>
      </w:r>
      <w:r w:rsidRPr="00613F96">
        <w:t xml:space="preserve"> </w:t>
      </w:r>
      <w:r w:rsidRPr="00613F96">
        <w:rPr>
          <w:b/>
        </w:rPr>
        <w:t>(</w:t>
      </w:r>
      <w:r w:rsidR="004E1D3B" w:rsidRPr="00613F96">
        <w:rPr>
          <w:b/>
        </w:rPr>
        <w:t xml:space="preserve">when </w:t>
      </w:r>
      <w:r w:rsidRPr="00613F96">
        <w:rPr>
          <w:b/>
        </w:rPr>
        <w:t>travel is authorized. See C. Milestone Rates.)</w:t>
      </w:r>
    </w:p>
    <w:p w14:paraId="3533CA5D" w14:textId="4F198403" w:rsidR="00735897" w:rsidRPr="00613F96" w:rsidRDefault="00FF48BC" w:rsidP="00601BBE">
      <w:pPr>
        <w:pStyle w:val="ListParagraph"/>
        <w:numPr>
          <w:ilvl w:val="4"/>
          <w:numId w:val="24"/>
        </w:numPr>
        <w:spacing w:after="120"/>
        <w:ind w:hanging="180"/>
      </w:pPr>
      <w:r w:rsidRPr="00613F96">
        <w:rPr>
          <w:b/>
        </w:rPr>
        <w:t>ESS-C-133</w:t>
      </w:r>
      <w:r w:rsidR="001802C5" w:rsidRPr="00613F96">
        <w:t xml:space="preserve"> </w:t>
      </w:r>
      <w:r w:rsidRPr="00613F96">
        <w:rPr>
          <w:i/>
        </w:rPr>
        <w:t>DRS Counselor Monthly Update Form(s)</w:t>
      </w:r>
      <w:r w:rsidRPr="00613F96">
        <w:t xml:space="preserve"> </w:t>
      </w:r>
      <w:r w:rsidR="004E1D3B" w:rsidRPr="00613F96">
        <w:rPr>
          <w:b/>
          <w:bCs/>
        </w:rPr>
        <w:t>(</w:t>
      </w:r>
      <w:r w:rsidRPr="00613F96">
        <w:rPr>
          <w:b/>
          <w:bCs/>
          <w:color w:val="000000"/>
        </w:rPr>
        <w:t xml:space="preserve">required </w:t>
      </w:r>
      <w:r w:rsidRPr="00613F96">
        <w:rPr>
          <w:b/>
          <w:bCs/>
          <w:color w:val="000000"/>
          <w:u w:val="single"/>
        </w:rPr>
        <w:t>only</w:t>
      </w:r>
      <w:r w:rsidRPr="00613F96">
        <w:rPr>
          <w:b/>
          <w:bCs/>
          <w:color w:val="000000"/>
        </w:rPr>
        <w:t xml:space="preserve"> when JP PL Milestone lasts more </w:t>
      </w:r>
      <w:r w:rsidRPr="00613F96">
        <w:rPr>
          <w:b/>
          <w:bCs/>
          <w:color w:val="000000"/>
          <w:u w:val="single"/>
        </w:rPr>
        <w:t>than one (1) month</w:t>
      </w:r>
      <w:r w:rsidR="00E30178" w:rsidRPr="00613F96">
        <w:rPr>
          <w:color w:val="000000"/>
        </w:rPr>
        <w:t>,</w:t>
      </w:r>
      <w:r w:rsidRPr="00613F96">
        <w:rPr>
          <w:color w:val="000000"/>
        </w:rPr>
        <w:t xml:space="preserve"> </w:t>
      </w:r>
      <w:r w:rsidR="00E30178" w:rsidRPr="00613F96">
        <w:rPr>
          <w:b/>
          <w:bCs/>
          <w:color w:val="000000"/>
        </w:rPr>
        <w:t>e</w:t>
      </w:r>
      <w:r w:rsidRPr="00613F96">
        <w:rPr>
          <w:b/>
          <w:bCs/>
          <w:color w:val="000000"/>
        </w:rPr>
        <w:t>mail the form each month to DRS Counselor, submit separately from milestone documentation</w:t>
      </w:r>
      <w:r w:rsidR="004E1D3B" w:rsidRPr="00613F96">
        <w:rPr>
          <w:b/>
          <w:bCs/>
          <w:color w:val="000000"/>
        </w:rPr>
        <w:t>)</w:t>
      </w:r>
    </w:p>
    <w:p w14:paraId="1EE72389" w14:textId="7C8DC183" w:rsidR="003B3505" w:rsidRPr="00613F96" w:rsidRDefault="00532493" w:rsidP="00601BBE">
      <w:pPr>
        <w:pStyle w:val="ListParagraph"/>
        <w:numPr>
          <w:ilvl w:val="4"/>
          <w:numId w:val="24"/>
        </w:numPr>
        <w:spacing w:after="120"/>
        <w:ind w:hanging="180"/>
        <w:rPr>
          <w:b/>
        </w:rPr>
      </w:pPr>
      <w:r w:rsidRPr="00613F96">
        <w:rPr>
          <w:b/>
        </w:rPr>
        <w:t>ESS-C-157</w:t>
      </w:r>
      <w:r w:rsidR="001802C5" w:rsidRPr="00613F96">
        <w:t xml:space="preserve"> </w:t>
      </w:r>
      <w:r w:rsidRPr="00613F96">
        <w:rPr>
          <w:i/>
        </w:rPr>
        <w:t xml:space="preserve">Pre-Placement Information Form </w:t>
      </w:r>
      <w:r w:rsidR="004E1D3B" w:rsidRPr="00613F96">
        <w:rPr>
          <w:b/>
          <w:bCs/>
          <w:iCs/>
        </w:rPr>
        <w:t>(</w:t>
      </w:r>
      <w:r w:rsidR="004E1D3B" w:rsidRPr="00613F96">
        <w:rPr>
          <w:b/>
          <w:bCs/>
        </w:rPr>
        <w:t>submit</w:t>
      </w:r>
      <w:r w:rsidR="004E1D3B" w:rsidRPr="00613F96">
        <w:rPr>
          <w:b/>
          <w:bCs/>
          <w:i/>
        </w:rPr>
        <w:t xml:space="preserve"> </w:t>
      </w:r>
      <w:r w:rsidR="00D64F14" w:rsidRPr="00613F96">
        <w:rPr>
          <w:b/>
          <w:bCs/>
          <w:u w:val="single"/>
        </w:rPr>
        <w:t>before</w:t>
      </w:r>
      <w:r w:rsidRPr="00613F96">
        <w:rPr>
          <w:b/>
          <w:bCs/>
          <w:u w:val="single"/>
        </w:rPr>
        <w:t xml:space="preserve"> or on</w:t>
      </w:r>
      <w:r w:rsidRPr="00613F96">
        <w:rPr>
          <w:b/>
          <w:bCs/>
        </w:rPr>
        <w:t xml:space="preserve"> the start date of the </w:t>
      </w:r>
      <w:r w:rsidRPr="00613F96">
        <w:rPr>
          <w:b/>
          <w:bCs/>
          <w:u w:val="single"/>
        </w:rPr>
        <w:t>initial job only</w:t>
      </w:r>
      <w:r w:rsidRPr="00613F96">
        <w:rPr>
          <w:b/>
          <w:bCs/>
        </w:rPr>
        <w:t xml:space="preserve">, </w:t>
      </w:r>
      <w:r w:rsidR="000F7D29" w:rsidRPr="00613F96">
        <w:rPr>
          <w:b/>
          <w:bCs/>
        </w:rPr>
        <w:t>email</w:t>
      </w:r>
      <w:r w:rsidRPr="00613F96">
        <w:rPr>
          <w:b/>
          <w:bCs/>
        </w:rPr>
        <w:t xml:space="preserve"> </w:t>
      </w:r>
      <w:r w:rsidRPr="00613F96">
        <w:t>to DRS Counselor</w:t>
      </w:r>
      <w:r w:rsidRPr="00613F96">
        <w:rPr>
          <w:b/>
          <w:bCs/>
        </w:rPr>
        <w:t xml:space="preserve"> and Cc </w:t>
      </w:r>
      <w:r w:rsidRPr="00613F96">
        <w:t>ESS TA</w:t>
      </w:r>
      <w:r w:rsidR="004E1D3B" w:rsidRPr="00613F96">
        <w:rPr>
          <w:b/>
          <w:bCs/>
        </w:rPr>
        <w:t>)</w:t>
      </w:r>
    </w:p>
    <w:p w14:paraId="244AF8C4" w14:textId="43C276BC" w:rsidR="00735897" w:rsidRPr="00613F96" w:rsidRDefault="00532493" w:rsidP="00601BBE">
      <w:pPr>
        <w:pStyle w:val="ListParagraph"/>
        <w:numPr>
          <w:ilvl w:val="4"/>
          <w:numId w:val="24"/>
        </w:numPr>
        <w:spacing w:after="120"/>
        <w:ind w:hanging="180"/>
        <w:rPr>
          <w:b/>
        </w:rPr>
      </w:pPr>
      <w:r w:rsidRPr="00613F96">
        <w:rPr>
          <w:b/>
        </w:rPr>
        <w:t>ESS-C-161</w:t>
      </w:r>
      <w:r w:rsidR="001802C5" w:rsidRPr="00613F96">
        <w:t xml:space="preserve"> </w:t>
      </w:r>
      <w:r w:rsidRPr="00613F96">
        <w:rPr>
          <w:i/>
        </w:rPr>
        <w:t>Job Analysis</w:t>
      </w:r>
      <w:r w:rsidRPr="00613F96">
        <w:t xml:space="preserve"> </w:t>
      </w:r>
      <w:r w:rsidRPr="00613F96">
        <w:rPr>
          <w:b/>
        </w:rPr>
        <w:t>(completed before first (1</w:t>
      </w:r>
      <w:r w:rsidRPr="00613F96">
        <w:rPr>
          <w:b/>
          <w:vertAlign w:val="superscript"/>
        </w:rPr>
        <w:t>st</w:t>
      </w:r>
      <w:r w:rsidRPr="00613F96">
        <w:rPr>
          <w:b/>
        </w:rPr>
        <w:t xml:space="preserve">) day of work, </w:t>
      </w:r>
      <w:r w:rsidR="005C4289" w:rsidRPr="00613F96">
        <w:rPr>
          <w:b/>
        </w:rPr>
        <w:t xml:space="preserve">for initial placement </w:t>
      </w:r>
      <w:r w:rsidRPr="00613F96">
        <w:rPr>
          <w:b/>
          <w:u w:val="single"/>
        </w:rPr>
        <w:t>only</w:t>
      </w:r>
      <w:r w:rsidRPr="00613F96">
        <w:rPr>
          <w:b/>
        </w:rPr>
        <w:t xml:space="preserve"> when EC is requested onsite by individual) </w:t>
      </w:r>
    </w:p>
    <w:p w14:paraId="0DF6F6DA" w14:textId="5FB43EA8" w:rsidR="00FD4520" w:rsidRPr="00613F96" w:rsidRDefault="00FD4520" w:rsidP="00601BBE">
      <w:pPr>
        <w:pStyle w:val="ListParagraph"/>
        <w:numPr>
          <w:ilvl w:val="4"/>
          <w:numId w:val="24"/>
        </w:numPr>
        <w:spacing w:after="120"/>
        <w:ind w:hanging="180"/>
        <w:rPr>
          <w:b/>
        </w:rPr>
      </w:pPr>
      <w:r w:rsidRPr="00613F96">
        <w:rPr>
          <w:b/>
        </w:rPr>
        <w:t>ESS-C-</w:t>
      </w:r>
      <w:r w:rsidR="006D6AAC" w:rsidRPr="00613F96">
        <w:rPr>
          <w:b/>
        </w:rPr>
        <w:t>166</w:t>
      </w:r>
      <w:r w:rsidR="001802C5" w:rsidRPr="00613F96">
        <w:t xml:space="preserve"> </w:t>
      </w:r>
      <w:r w:rsidRPr="00613F96">
        <w:rPr>
          <w:i/>
        </w:rPr>
        <w:t>Placement Report</w:t>
      </w:r>
      <w:r w:rsidRPr="00613F96" w:rsidDel="00FD4520">
        <w:rPr>
          <w:b/>
          <w:color w:val="000000"/>
        </w:rPr>
        <w:t xml:space="preserve"> </w:t>
      </w:r>
      <w:r w:rsidR="0084477B" w:rsidRPr="00613F96">
        <w:rPr>
          <w:b/>
          <w:color w:val="000000"/>
        </w:rPr>
        <w:t>(counts as final DRS Monthly Update for JP PL Milestone)</w:t>
      </w:r>
    </w:p>
    <w:p w14:paraId="55C17078" w14:textId="17498060" w:rsidR="00735897" w:rsidRPr="00613F96" w:rsidRDefault="00735897" w:rsidP="00601BBE">
      <w:pPr>
        <w:pStyle w:val="ListParagraph"/>
        <w:numPr>
          <w:ilvl w:val="4"/>
          <w:numId w:val="24"/>
        </w:numPr>
        <w:spacing w:after="120"/>
        <w:ind w:hanging="180"/>
        <w:rPr>
          <w:b/>
        </w:rPr>
      </w:pPr>
      <w:r w:rsidRPr="00613F96">
        <w:rPr>
          <w:b/>
        </w:rPr>
        <w:t>ESS-C-185</w:t>
      </w:r>
      <w:r w:rsidR="001802C5" w:rsidRPr="00613F96">
        <w:t xml:space="preserve"> </w:t>
      </w:r>
      <w:r w:rsidRPr="00613F96">
        <w:rPr>
          <w:i/>
        </w:rPr>
        <w:t>Job Accommodation Form</w:t>
      </w:r>
      <w:r w:rsidR="00532493" w:rsidRPr="00613F96">
        <w:rPr>
          <w:i/>
        </w:rPr>
        <w:t xml:space="preserve"> </w:t>
      </w:r>
      <w:r w:rsidR="00532493" w:rsidRPr="00613F96">
        <w:rPr>
          <w:b/>
        </w:rPr>
        <w:t xml:space="preserve">(for </w:t>
      </w:r>
      <w:r w:rsidR="0084477B" w:rsidRPr="00613F96">
        <w:rPr>
          <w:b/>
        </w:rPr>
        <w:t xml:space="preserve">initial </w:t>
      </w:r>
      <w:r w:rsidR="00532493" w:rsidRPr="00613F96">
        <w:rPr>
          <w:b/>
        </w:rPr>
        <w:t>placement)</w:t>
      </w:r>
      <w:r w:rsidRPr="00613F96">
        <w:rPr>
          <w:b/>
        </w:rPr>
        <w:t xml:space="preserve"> </w:t>
      </w:r>
    </w:p>
    <w:p w14:paraId="7EC02DE8" w14:textId="5A6E1ACA" w:rsidR="00BD1A99" w:rsidRPr="00613F96" w:rsidRDefault="003B3505" w:rsidP="00601BBE">
      <w:pPr>
        <w:pStyle w:val="ListParagraph"/>
        <w:numPr>
          <w:ilvl w:val="4"/>
          <w:numId w:val="24"/>
        </w:numPr>
        <w:spacing w:after="120"/>
        <w:ind w:hanging="180"/>
      </w:pPr>
      <w:bookmarkStart w:id="5" w:name="_Hlk135134979"/>
      <w:r w:rsidRPr="00613F96">
        <w:rPr>
          <w:b/>
        </w:rPr>
        <w:t>ESS-C-213n</w:t>
      </w:r>
      <w:r w:rsidR="001802C5" w:rsidRPr="00613F96">
        <w:t xml:space="preserve"> </w:t>
      </w:r>
      <w:r w:rsidR="00763CE4" w:rsidRPr="00613F96">
        <w:t>O*NET median hourly wage documentation</w:t>
      </w:r>
      <w:r w:rsidR="00763CE4" w:rsidRPr="00613F96">
        <w:rPr>
          <w:b/>
          <w:bCs/>
        </w:rPr>
        <w:t xml:space="preserve"> (</w:t>
      </w:r>
      <w:r w:rsidR="00B30B3D" w:rsidRPr="00964A78">
        <w:rPr>
          <w:b/>
          <w:u w:val="single"/>
        </w:rPr>
        <w:t>O</w:t>
      </w:r>
      <w:r w:rsidR="00C02167" w:rsidRPr="00964A78">
        <w:rPr>
          <w:b/>
          <w:u w:val="single"/>
        </w:rPr>
        <w:t>NLY</w:t>
      </w:r>
      <w:r w:rsidR="00B30B3D" w:rsidRPr="00964A78">
        <w:rPr>
          <w:b/>
          <w:u w:val="single"/>
        </w:rPr>
        <w:t xml:space="preserve"> </w:t>
      </w:r>
      <w:r w:rsidR="00763CE4" w:rsidRPr="00964A78">
        <w:rPr>
          <w:b/>
          <w:u w:val="single"/>
        </w:rPr>
        <w:t xml:space="preserve">required </w:t>
      </w:r>
      <w:r w:rsidR="00875FDE">
        <w:rPr>
          <w:b/>
          <w:u w:val="single"/>
        </w:rPr>
        <w:t>when hired by the Contractor</w:t>
      </w:r>
      <w:r w:rsidR="00875FDE" w:rsidRPr="00875FDE">
        <w:rPr>
          <w:b/>
        </w:rPr>
        <w:t xml:space="preserve">, </w:t>
      </w:r>
      <w:r w:rsidR="00875FDE" w:rsidRPr="00613F96">
        <w:rPr>
          <w:b/>
          <w:bCs/>
        </w:rPr>
        <w:t xml:space="preserve">for the </w:t>
      </w:r>
      <w:r w:rsidR="00875FDE" w:rsidRPr="00613F96">
        <w:rPr>
          <w:b/>
          <w:bCs/>
          <w:u w:val="single"/>
        </w:rPr>
        <w:t>region</w:t>
      </w:r>
      <w:r w:rsidR="00875FDE" w:rsidRPr="00613F96">
        <w:rPr>
          <w:b/>
          <w:bCs/>
        </w:rPr>
        <w:t xml:space="preserve"> or </w:t>
      </w:r>
      <w:r w:rsidR="00875FDE" w:rsidRPr="00613F96">
        <w:rPr>
          <w:b/>
          <w:bCs/>
          <w:u w:val="single"/>
        </w:rPr>
        <w:t>city</w:t>
      </w:r>
      <w:r w:rsidR="00875FDE" w:rsidRPr="00613F96">
        <w:rPr>
          <w:b/>
          <w:bCs/>
        </w:rPr>
        <w:t xml:space="preserve"> where the job is located</w:t>
      </w:r>
      <w:r w:rsidR="00875FDE">
        <w:rPr>
          <w:b/>
          <w:bCs/>
        </w:rPr>
        <w:t>,</w:t>
      </w:r>
      <w:r w:rsidR="00875FDE" w:rsidRPr="00875FDE">
        <w:rPr>
          <w:b/>
        </w:rPr>
        <w:t xml:space="preserve"> </w:t>
      </w:r>
      <w:r w:rsidR="00D64F14" w:rsidRPr="00964A78">
        <w:rPr>
          <w:b/>
          <w:u w:val="single"/>
        </w:rPr>
        <w:t>before</w:t>
      </w:r>
      <w:r w:rsidR="00BD1A99" w:rsidRPr="00964A78">
        <w:rPr>
          <w:b/>
          <w:u w:val="single"/>
        </w:rPr>
        <w:t xml:space="preserve"> </w:t>
      </w:r>
      <w:r w:rsidR="00964A78" w:rsidRPr="00964A78">
        <w:rPr>
          <w:b/>
          <w:u w:val="single"/>
        </w:rPr>
        <w:t xml:space="preserve">or on </w:t>
      </w:r>
      <w:r w:rsidR="00B30B3D" w:rsidRPr="00964A78">
        <w:rPr>
          <w:b/>
          <w:u w:val="single"/>
        </w:rPr>
        <w:t xml:space="preserve">the </w:t>
      </w:r>
      <w:r w:rsidR="00BD1A99" w:rsidRPr="00964A78">
        <w:rPr>
          <w:b/>
          <w:u w:val="single"/>
        </w:rPr>
        <w:t>start date</w:t>
      </w:r>
      <w:r w:rsidR="00BD1A99" w:rsidRPr="00613F96">
        <w:rPr>
          <w:b/>
        </w:rPr>
        <w:t xml:space="preserve">, </w:t>
      </w:r>
      <w:r w:rsidR="00875FDE">
        <w:rPr>
          <w:b/>
        </w:rPr>
        <w:t>e</w:t>
      </w:r>
      <w:r w:rsidR="000F7D29" w:rsidRPr="00613F96">
        <w:rPr>
          <w:b/>
          <w:bCs/>
        </w:rPr>
        <w:t>mail</w:t>
      </w:r>
      <w:r w:rsidR="00BD1A99" w:rsidRPr="00613F96">
        <w:rPr>
          <w:b/>
          <w:bCs/>
        </w:rPr>
        <w:t xml:space="preserve"> </w:t>
      </w:r>
      <w:r w:rsidR="00BD1A99" w:rsidRPr="00875FDE">
        <w:t xml:space="preserve">to </w:t>
      </w:r>
      <w:r w:rsidR="003A2C74" w:rsidRPr="00875FDE">
        <w:t xml:space="preserve">the </w:t>
      </w:r>
      <w:r w:rsidR="00BD1A99" w:rsidRPr="00875FDE">
        <w:t>DRS</w:t>
      </w:r>
      <w:r w:rsidR="009B47EE" w:rsidRPr="00875FDE">
        <w:t xml:space="preserve"> </w:t>
      </w:r>
      <w:r w:rsidR="00BD1A99" w:rsidRPr="00875FDE">
        <w:t>Counselor</w:t>
      </w:r>
      <w:r w:rsidR="00BD1A99" w:rsidRPr="00613F96">
        <w:rPr>
          <w:b/>
          <w:bCs/>
        </w:rPr>
        <w:t xml:space="preserve"> </w:t>
      </w:r>
      <w:r w:rsidR="00BD1A99" w:rsidRPr="00875FDE">
        <w:rPr>
          <w:b/>
          <w:bCs/>
        </w:rPr>
        <w:t xml:space="preserve">and </w:t>
      </w:r>
      <w:r w:rsidR="00103918" w:rsidRPr="00875FDE">
        <w:rPr>
          <w:b/>
          <w:bCs/>
        </w:rPr>
        <w:t>Cc</w:t>
      </w:r>
      <w:r w:rsidR="00103918" w:rsidRPr="00613F96">
        <w:rPr>
          <w:b/>
          <w:bCs/>
        </w:rPr>
        <w:t xml:space="preserve"> </w:t>
      </w:r>
      <w:r w:rsidR="00BD1A99" w:rsidRPr="00875FDE">
        <w:t>ESS TA</w:t>
      </w:r>
      <w:r w:rsidR="00BD1A99" w:rsidRPr="00613F96">
        <w:rPr>
          <w:b/>
          <w:bCs/>
        </w:rPr>
        <w:t>)</w:t>
      </w:r>
      <w:bookmarkEnd w:id="5"/>
    </w:p>
    <w:p w14:paraId="2DAE21C2" w14:textId="120C5F12" w:rsidR="00BD1A99" w:rsidRPr="00613F96" w:rsidRDefault="009614EB" w:rsidP="00601BBE">
      <w:pPr>
        <w:pStyle w:val="ListParagraph"/>
        <w:numPr>
          <w:ilvl w:val="4"/>
          <w:numId w:val="24"/>
        </w:numPr>
        <w:spacing w:after="120"/>
        <w:ind w:hanging="180"/>
      </w:pPr>
      <w:r w:rsidRPr="00613F96">
        <w:rPr>
          <w:b/>
        </w:rPr>
        <w:t>ESS-C-369</w:t>
      </w:r>
      <w:r w:rsidR="001802C5" w:rsidRPr="00613F96">
        <w:rPr>
          <w:bCs/>
        </w:rPr>
        <w:t xml:space="preserve"> </w:t>
      </w:r>
      <w:r w:rsidR="00C92A75" w:rsidRPr="00613F96">
        <w:rPr>
          <w:i/>
        </w:rPr>
        <w:t xml:space="preserve">JP </w:t>
      </w:r>
      <w:r w:rsidR="00726D6A" w:rsidRPr="00613F96">
        <w:rPr>
          <w:i/>
        </w:rPr>
        <w:t>Authorization Request &amp; Invoice</w:t>
      </w:r>
    </w:p>
    <w:p w14:paraId="2B733728" w14:textId="572B8581" w:rsidR="00FD4520" w:rsidRPr="00613F96" w:rsidRDefault="00FD4520" w:rsidP="00EE76B4">
      <w:pPr>
        <w:spacing w:after="120"/>
        <w:ind w:left="1440"/>
      </w:pPr>
      <w:r w:rsidRPr="00B32C42">
        <w:rPr>
          <w:b/>
          <w:color w:val="000000"/>
          <w:u w:val="single"/>
        </w:rPr>
        <w:t>If termination and/or replacement occurs</w:t>
      </w:r>
      <w:r w:rsidRPr="00613F96">
        <w:rPr>
          <w:b/>
          <w:color w:val="000000"/>
        </w:rPr>
        <w:t>:</w:t>
      </w:r>
    </w:p>
    <w:p w14:paraId="1BC00F95" w14:textId="37296FD9" w:rsidR="00FD4520" w:rsidRPr="00613F96" w:rsidRDefault="00FD4520" w:rsidP="00601BBE">
      <w:pPr>
        <w:pStyle w:val="ListParagraph"/>
        <w:numPr>
          <w:ilvl w:val="4"/>
          <w:numId w:val="24"/>
        </w:numPr>
        <w:spacing w:after="120"/>
        <w:ind w:left="2070" w:hanging="180"/>
      </w:pPr>
      <w:r w:rsidRPr="00613F96">
        <w:rPr>
          <w:b/>
          <w:color w:val="000000"/>
        </w:rPr>
        <w:t>ESS-C-181</w:t>
      </w:r>
      <w:r w:rsidR="001802C5" w:rsidRPr="00613F96">
        <w:rPr>
          <w:bCs/>
          <w:color w:val="000000"/>
        </w:rPr>
        <w:t xml:space="preserve"> </w:t>
      </w:r>
      <w:r w:rsidRPr="00613F96">
        <w:rPr>
          <w:i/>
          <w:color w:val="000000"/>
          <w:u w:val="single"/>
        </w:rPr>
        <w:t>Termination</w:t>
      </w:r>
      <w:r w:rsidRPr="00613F96">
        <w:rPr>
          <w:i/>
          <w:color w:val="000000"/>
        </w:rPr>
        <w:t>/Re-Placement Report</w:t>
      </w:r>
      <w:r w:rsidRPr="00613F96">
        <w:rPr>
          <w:b/>
          <w:color w:val="000000"/>
        </w:rPr>
        <w:t xml:space="preserve"> </w:t>
      </w:r>
      <w:r w:rsidR="0084477B" w:rsidRPr="00613F96">
        <w:rPr>
          <w:b/>
          <w:color w:val="000000"/>
        </w:rPr>
        <w:t>(</w:t>
      </w:r>
      <w:r w:rsidR="00D64F14" w:rsidRPr="00613F96">
        <w:rPr>
          <w:b/>
          <w:color w:val="000000"/>
          <w:u w:val="single"/>
        </w:rPr>
        <w:t>when notified of termination</w:t>
      </w:r>
      <w:r w:rsidRPr="00613F96">
        <w:rPr>
          <w:b/>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bCs/>
          <w:color w:val="000000"/>
        </w:rPr>
        <w:t>ESS TA</w:t>
      </w:r>
      <w:r w:rsidRPr="00613F96">
        <w:rPr>
          <w:b/>
          <w:bCs/>
          <w:color w:val="000000"/>
        </w:rPr>
        <w:t>)</w:t>
      </w:r>
    </w:p>
    <w:p w14:paraId="4C3C967A" w14:textId="6573325F" w:rsidR="00FD4520" w:rsidRPr="00613F96" w:rsidRDefault="00FD4520" w:rsidP="00601BBE">
      <w:pPr>
        <w:pStyle w:val="ListParagraph"/>
        <w:numPr>
          <w:ilvl w:val="4"/>
          <w:numId w:val="24"/>
        </w:numPr>
        <w:spacing w:after="120"/>
        <w:ind w:left="2070" w:hanging="180"/>
        <w:rPr>
          <w:b/>
          <w:bCs/>
        </w:rPr>
      </w:pPr>
      <w:r w:rsidRPr="00613F96">
        <w:rPr>
          <w:b/>
          <w:color w:val="000000"/>
        </w:rPr>
        <w:lastRenderedPageBreak/>
        <w:t>ESS-C-181</w:t>
      </w:r>
      <w:r w:rsidR="001802C5" w:rsidRPr="00613F96">
        <w:rPr>
          <w:bCs/>
          <w:color w:val="000000"/>
        </w:rPr>
        <w:t xml:space="preserve"> </w:t>
      </w:r>
      <w:r w:rsidRPr="00613F96">
        <w:rPr>
          <w:i/>
          <w:color w:val="000000"/>
        </w:rPr>
        <w:t>Termination/</w:t>
      </w:r>
      <w:r w:rsidRPr="00613F96">
        <w:rPr>
          <w:i/>
          <w:color w:val="000000"/>
          <w:u w:val="single"/>
        </w:rPr>
        <w:t>Re-Placement</w:t>
      </w:r>
      <w:r w:rsidRPr="00613F96">
        <w:rPr>
          <w:i/>
          <w:color w:val="000000"/>
        </w:rPr>
        <w:t xml:space="preserve"> </w:t>
      </w:r>
      <w:r w:rsidR="0084477B" w:rsidRPr="00613F96">
        <w:rPr>
          <w:i/>
          <w:color w:val="000000"/>
        </w:rPr>
        <w:t xml:space="preserve">Report </w:t>
      </w:r>
      <w:r w:rsidR="0084477B" w:rsidRPr="00613F96">
        <w:rPr>
          <w:b/>
          <w:color w:val="000000"/>
        </w:rPr>
        <w:t>(</w:t>
      </w:r>
      <w:r w:rsidR="00D64F14" w:rsidRPr="00613F96">
        <w:rPr>
          <w:b/>
          <w:color w:val="000000"/>
          <w:u w:val="single"/>
        </w:rPr>
        <w:t>before</w:t>
      </w:r>
      <w:r w:rsidRPr="00613F96">
        <w:rPr>
          <w:b/>
          <w:color w:val="000000"/>
          <w:u w:val="single"/>
        </w:rPr>
        <w:t xml:space="preserve"> or on start date of re-placement</w:t>
      </w:r>
      <w:r w:rsidRPr="00613F96">
        <w:rPr>
          <w:b/>
          <w:color w:val="000000"/>
        </w:rPr>
        <w:t xml:space="preserve">, </w:t>
      </w:r>
      <w:r w:rsidRPr="00613F96">
        <w:rPr>
          <w:b/>
          <w:color w:val="000000"/>
          <w:u w:val="single"/>
        </w:rPr>
        <w:t>update the above form with new job information</w:t>
      </w:r>
      <w:r w:rsidR="0084477B" w:rsidRPr="00613F96">
        <w:rPr>
          <w:b/>
          <w:color w:val="000000"/>
        </w:rPr>
        <w:t>,</w:t>
      </w:r>
      <w:r w:rsidRPr="00613F96">
        <w:rPr>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color w:val="000000"/>
        </w:rPr>
        <w:t>ESS TA</w:t>
      </w:r>
      <w:r w:rsidRPr="00613F96">
        <w:rPr>
          <w:b/>
          <w:bCs/>
          <w:color w:val="000000"/>
        </w:rPr>
        <w:t>)</w:t>
      </w:r>
    </w:p>
    <w:p w14:paraId="293D29FF" w14:textId="322FEC21" w:rsidR="000427B8" w:rsidRPr="00613F96" w:rsidRDefault="000427B8" w:rsidP="00601BBE">
      <w:pPr>
        <w:pStyle w:val="ListParagraph"/>
        <w:numPr>
          <w:ilvl w:val="4"/>
          <w:numId w:val="24"/>
        </w:numPr>
        <w:spacing w:after="120"/>
        <w:ind w:left="2070" w:hanging="180"/>
      </w:pPr>
      <w:r w:rsidRPr="00613F96">
        <w:rPr>
          <w:b/>
          <w:color w:val="000000"/>
        </w:rPr>
        <w:t>ESS-C-161</w:t>
      </w:r>
      <w:r w:rsidR="001802C5" w:rsidRPr="00613F96">
        <w:rPr>
          <w:bCs/>
          <w:color w:val="000000"/>
        </w:rPr>
        <w:t xml:space="preserve"> </w:t>
      </w:r>
      <w:r w:rsidRPr="00613F96">
        <w:rPr>
          <w:bCs/>
          <w:i/>
          <w:iCs/>
          <w:color w:val="000000"/>
        </w:rPr>
        <w:t>Job Analysis</w:t>
      </w:r>
      <w:r w:rsidRPr="00613F96">
        <w:rPr>
          <w:bCs/>
          <w:color w:val="000000"/>
        </w:rPr>
        <w:t xml:space="preserve"> </w:t>
      </w:r>
      <w:r w:rsidRPr="00613F96">
        <w:rPr>
          <w:b/>
          <w:color w:val="000000"/>
        </w:rPr>
        <w:t>(completed before first (1st) day of work</w:t>
      </w:r>
      <w:r w:rsidR="006D6AAC" w:rsidRPr="00613F96">
        <w:rPr>
          <w:b/>
        </w:rPr>
        <w:t xml:space="preserve">, </w:t>
      </w:r>
      <w:r w:rsidR="0084477B" w:rsidRPr="00613F96">
        <w:rPr>
          <w:b/>
        </w:rPr>
        <w:t xml:space="preserve">for re-placement </w:t>
      </w:r>
      <w:r w:rsidR="00043A12" w:rsidRPr="00613F96">
        <w:rPr>
          <w:b/>
          <w:u w:val="single"/>
        </w:rPr>
        <w:t>only</w:t>
      </w:r>
      <w:r w:rsidR="00043A12" w:rsidRPr="00613F96">
        <w:rPr>
          <w:b/>
        </w:rPr>
        <w:t xml:space="preserve"> </w:t>
      </w:r>
      <w:r w:rsidR="006D6AAC" w:rsidRPr="00613F96">
        <w:rPr>
          <w:b/>
        </w:rPr>
        <w:t>when EC is requested onsite by individual</w:t>
      </w:r>
      <w:r w:rsidRPr="00613F96">
        <w:rPr>
          <w:bCs/>
          <w:color w:val="000000"/>
        </w:rPr>
        <w:t xml:space="preserve">) </w:t>
      </w:r>
    </w:p>
    <w:p w14:paraId="0C51C85A" w14:textId="6F7A41AA" w:rsidR="008F155E" w:rsidRPr="00613F96" w:rsidRDefault="000427B8" w:rsidP="00601BBE">
      <w:pPr>
        <w:pStyle w:val="ListParagraph"/>
        <w:numPr>
          <w:ilvl w:val="4"/>
          <w:numId w:val="24"/>
        </w:numPr>
        <w:spacing w:after="120"/>
        <w:ind w:left="2070" w:hanging="180"/>
      </w:pPr>
      <w:r w:rsidRPr="00613F96">
        <w:rPr>
          <w:b/>
          <w:color w:val="000000"/>
        </w:rPr>
        <w:t>ESS-C-185</w:t>
      </w:r>
      <w:r w:rsidR="001802C5" w:rsidRPr="00613F96">
        <w:rPr>
          <w:bCs/>
          <w:color w:val="000000"/>
        </w:rPr>
        <w:t xml:space="preserve"> </w:t>
      </w:r>
      <w:r w:rsidRPr="00613F96">
        <w:rPr>
          <w:bCs/>
          <w:i/>
          <w:iCs/>
          <w:color w:val="000000"/>
        </w:rPr>
        <w:t>Job Accommodation Form</w:t>
      </w:r>
      <w:r w:rsidRPr="00613F96">
        <w:rPr>
          <w:bCs/>
          <w:color w:val="000000"/>
        </w:rPr>
        <w:t xml:space="preserve"> </w:t>
      </w:r>
      <w:r w:rsidRPr="00613F96">
        <w:rPr>
          <w:b/>
          <w:color w:val="000000"/>
        </w:rPr>
        <w:t xml:space="preserve">(for re-placement) </w:t>
      </w:r>
    </w:p>
    <w:p w14:paraId="1ACE8A95" w14:textId="77777777" w:rsidR="008F155E" w:rsidRPr="00613F96" w:rsidRDefault="00B109F8" w:rsidP="00EE76B4">
      <w:pPr>
        <w:pStyle w:val="ListParagraph"/>
        <w:numPr>
          <w:ilvl w:val="2"/>
          <w:numId w:val="24"/>
        </w:numPr>
        <w:spacing w:after="120"/>
        <w:rPr>
          <w:b/>
        </w:rPr>
      </w:pPr>
      <w:r w:rsidRPr="00613F96">
        <w:rPr>
          <w:b/>
          <w:u w:val="single"/>
        </w:rPr>
        <w:t>JP</w:t>
      </w:r>
      <w:r w:rsidR="008F155E" w:rsidRPr="00613F96">
        <w:rPr>
          <w:b/>
          <w:u w:val="single"/>
        </w:rPr>
        <w:t xml:space="preserve"> EM Milestone</w:t>
      </w:r>
      <w:r w:rsidR="008F155E" w:rsidRPr="00613F96">
        <w:rPr>
          <w:b/>
        </w:rPr>
        <w:t xml:space="preserve">: Successful Employment </w:t>
      </w:r>
      <w:r w:rsidR="0062080B" w:rsidRPr="00613F96">
        <w:rPr>
          <w:b/>
        </w:rPr>
        <w:t>(ninety (90)</w:t>
      </w:r>
      <w:r w:rsidR="00A26EC7" w:rsidRPr="00613F96">
        <w:rPr>
          <w:b/>
        </w:rPr>
        <w:t xml:space="preserve"> </w:t>
      </w:r>
      <w:r w:rsidR="0062080B" w:rsidRPr="00613F96">
        <w:rPr>
          <w:b/>
        </w:rPr>
        <w:t xml:space="preserve">calendar </w:t>
      </w:r>
      <w:r w:rsidR="00A26EC7" w:rsidRPr="00613F96">
        <w:rPr>
          <w:b/>
        </w:rPr>
        <w:t>days)</w:t>
      </w:r>
    </w:p>
    <w:p w14:paraId="53CE3B4B" w14:textId="57D32556" w:rsidR="00C33A35" w:rsidRPr="00613F96" w:rsidRDefault="00BB2AE2" w:rsidP="00EE76B4">
      <w:pPr>
        <w:pStyle w:val="ListParagraph"/>
        <w:numPr>
          <w:ilvl w:val="3"/>
          <w:numId w:val="24"/>
        </w:numPr>
        <w:spacing w:after="120"/>
      </w:pPr>
      <w:r w:rsidRPr="00613F96">
        <w:rPr>
          <w:b/>
          <w:u w:val="single"/>
        </w:rPr>
        <w:t>Service Description</w:t>
      </w:r>
      <w:r w:rsidRPr="00613F96">
        <w:t>:</w:t>
      </w:r>
      <w:r w:rsidR="00B139EB" w:rsidRPr="00613F96">
        <w:t xml:space="preserve"> </w:t>
      </w:r>
      <w:r w:rsidR="00C33A35" w:rsidRPr="00613F96">
        <w:rPr>
          <w:b/>
          <w:bCs/>
        </w:rPr>
        <w:t>All milestones and travel must be pre-authorized before the service begins.</w:t>
      </w:r>
    </w:p>
    <w:p w14:paraId="6DF020C0" w14:textId="3970F560" w:rsidR="00B139EB" w:rsidRPr="00613F96" w:rsidRDefault="00B139EB" w:rsidP="00C33A35">
      <w:pPr>
        <w:pStyle w:val="ListParagraph"/>
        <w:spacing w:after="120"/>
        <w:ind w:left="1440"/>
      </w:pPr>
      <w:r w:rsidRPr="00613F96">
        <w:t>The Contractor will provide a minimum of two (2) onsite and/or offsite contacts each month during the first two months, and at least one (1) contact during the final month to ensure satisfaction and job retention.</w:t>
      </w:r>
    </w:p>
    <w:p w14:paraId="3D823DF1" w14:textId="09EADB7A" w:rsidR="00C33A35" w:rsidRPr="00613F96" w:rsidRDefault="00C33A35" w:rsidP="00B5715E">
      <w:pPr>
        <w:pStyle w:val="ListParagraph"/>
        <w:spacing w:after="120"/>
        <w:ind w:left="1440"/>
        <w:rPr>
          <w:b/>
          <w:bCs/>
        </w:rPr>
      </w:pPr>
      <w:r w:rsidRPr="00613F96">
        <w:rPr>
          <w:b/>
          <w:bCs/>
        </w:rPr>
        <w:t xml:space="preserve">All contacts should be documented in detail on the ESS-C-225 </w:t>
      </w:r>
      <w:r w:rsidRPr="001F338E">
        <w:rPr>
          <w:i/>
          <w:iCs/>
        </w:rPr>
        <w:t>Record of Hours Worked</w:t>
      </w:r>
      <w:r w:rsidRPr="00613F96">
        <w:rPr>
          <w:b/>
          <w:bCs/>
        </w:rPr>
        <w:t xml:space="preserve"> form.</w:t>
      </w:r>
    </w:p>
    <w:p w14:paraId="7A76F1E5" w14:textId="7BDF7359" w:rsidR="00B139EB" w:rsidRPr="00613F96" w:rsidRDefault="006D466A" w:rsidP="00EE76B4">
      <w:pPr>
        <w:pStyle w:val="ListParagraph"/>
        <w:spacing w:after="120"/>
        <w:ind w:left="1440"/>
      </w:pPr>
      <w:r w:rsidRPr="00613F96">
        <w:t>T</w:t>
      </w:r>
      <w:r w:rsidR="00B139EB" w:rsidRPr="00613F96">
        <w:t xml:space="preserve">he Contractor will record </w:t>
      </w:r>
      <w:r w:rsidRPr="00613F96">
        <w:t>any changes to</w:t>
      </w:r>
      <w:r w:rsidR="00EE76B4" w:rsidRPr="00613F96">
        <w:t xml:space="preserve"> </w:t>
      </w:r>
      <w:r w:rsidR="00B139EB" w:rsidRPr="00613F96">
        <w:t xml:space="preserve">accommodations on the </w:t>
      </w:r>
      <w:r w:rsidR="00B139EB" w:rsidRPr="00613F96">
        <w:rPr>
          <w:b/>
        </w:rPr>
        <w:t>ESS-C-185</w:t>
      </w:r>
      <w:r w:rsidR="001802C5" w:rsidRPr="00613F96">
        <w:rPr>
          <w:bCs/>
        </w:rPr>
        <w:t xml:space="preserve"> </w:t>
      </w:r>
      <w:r w:rsidR="00B139EB" w:rsidRPr="00613F96">
        <w:rPr>
          <w:i/>
        </w:rPr>
        <w:t>Job Accommodation Form</w:t>
      </w:r>
      <w:r w:rsidR="00B139EB" w:rsidRPr="00613F96">
        <w:t>.</w:t>
      </w:r>
    </w:p>
    <w:p w14:paraId="2A413678" w14:textId="1AD054D2" w:rsidR="008F155E" w:rsidRPr="00613F96" w:rsidRDefault="00B139EB" w:rsidP="00EE76B4">
      <w:pPr>
        <w:pStyle w:val="ListParagraph"/>
        <w:spacing w:after="120"/>
        <w:ind w:left="1440"/>
      </w:pPr>
      <w:r w:rsidRPr="00613F96">
        <w:rPr>
          <w:color w:val="000000"/>
        </w:rPr>
        <w:t xml:space="preserve">If the individual loses their job, </w:t>
      </w:r>
      <w:r w:rsidR="00D64F14" w:rsidRPr="00613F96">
        <w:rPr>
          <w:b/>
        </w:rPr>
        <w:t>when notified of termination</w:t>
      </w:r>
      <w:r w:rsidRPr="00613F96">
        <w:rPr>
          <w:b/>
        </w:rPr>
        <w:t xml:space="preserve">, </w:t>
      </w:r>
      <w:r w:rsidRPr="00613F96">
        <w:rPr>
          <w:color w:val="000000"/>
        </w:rPr>
        <w:t xml:space="preserve">the Contractor will submit the </w:t>
      </w:r>
      <w:r w:rsidRPr="00613F96">
        <w:rPr>
          <w:b/>
          <w:color w:val="000000"/>
        </w:rPr>
        <w:t>ESS-C-181</w:t>
      </w:r>
      <w:r w:rsidR="001802C5" w:rsidRPr="00613F96">
        <w:rPr>
          <w:bCs/>
          <w:color w:val="000000"/>
        </w:rPr>
        <w:t xml:space="preserve"> </w:t>
      </w:r>
      <w:r w:rsidRPr="00613F96">
        <w:rPr>
          <w:i/>
          <w:color w:val="000000"/>
          <w:u w:val="single"/>
        </w:rPr>
        <w:t>Termination</w:t>
      </w:r>
      <w:r w:rsidRPr="00613F96">
        <w:rPr>
          <w:i/>
          <w:color w:val="000000"/>
        </w:rPr>
        <w:t>/Re-Placement Report</w:t>
      </w:r>
      <w:r w:rsidRPr="00613F96">
        <w:rPr>
          <w:color w:val="000000"/>
        </w:rPr>
        <w:t xml:space="preserve">. </w:t>
      </w:r>
      <w:r w:rsidR="00D64F14" w:rsidRPr="00613F96">
        <w:rPr>
          <w:b/>
        </w:rPr>
        <w:t>Before</w:t>
      </w:r>
      <w:r w:rsidRPr="00613F96">
        <w:rPr>
          <w:b/>
        </w:rPr>
        <w:t xml:space="preserve"> or on </w:t>
      </w:r>
      <w:r w:rsidRPr="00613F96">
        <w:rPr>
          <w:color w:val="000000"/>
        </w:rPr>
        <w:t xml:space="preserve">the re-placement start date, the Contractor will submit the </w:t>
      </w:r>
      <w:r w:rsidRPr="00613F96">
        <w:rPr>
          <w:b/>
          <w:bCs/>
          <w:color w:val="000000"/>
          <w:u w:val="single"/>
        </w:rPr>
        <w:t>updated</w:t>
      </w:r>
      <w:r w:rsidRPr="00613F96">
        <w:rPr>
          <w:color w:val="000000"/>
        </w:rPr>
        <w:t xml:space="preserve"> </w:t>
      </w:r>
      <w:r w:rsidRPr="00613F96">
        <w:rPr>
          <w:b/>
          <w:color w:val="000000"/>
        </w:rPr>
        <w:t>ESS-C-181</w:t>
      </w:r>
      <w:r w:rsidR="001802C5" w:rsidRPr="00613F96">
        <w:rPr>
          <w:bCs/>
          <w:color w:val="000000"/>
        </w:rPr>
        <w:t xml:space="preserve"> </w:t>
      </w:r>
      <w:r w:rsidRPr="00613F96">
        <w:rPr>
          <w:i/>
          <w:color w:val="000000"/>
        </w:rPr>
        <w:t>Termination/</w:t>
      </w:r>
      <w:r w:rsidRPr="00613F96">
        <w:rPr>
          <w:i/>
          <w:color w:val="000000"/>
          <w:u w:val="single"/>
        </w:rPr>
        <w:t xml:space="preserve">Re-Placement </w:t>
      </w:r>
      <w:r w:rsidRPr="00613F96">
        <w:rPr>
          <w:i/>
          <w:color w:val="000000"/>
        </w:rPr>
        <w:t>Report</w:t>
      </w:r>
      <w:r w:rsidRPr="00613F96">
        <w:rPr>
          <w:color w:val="000000"/>
        </w:rPr>
        <w:t xml:space="preserve"> to the DRS Counselor and ESS TA.</w:t>
      </w:r>
    </w:p>
    <w:p w14:paraId="24CF68B3" w14:textId="307D4F81" w:rsidR="00A26EC7" w:rsidRPr="00613F96" w:rsidRDefault="00A26EC7" w:rsidP="00EE76B4">
      <w:pPr>
        <w:pStyle w:val="ListParagraph"/>
        <w:numPr>
          <w:ilvl w:val="3"/>
          <w:numId w:val="24"/>
        </w:numPr>
        <w:spacing w:after="120"/>
      </w:pPr>
      <w:r w:rsidRPr="00613F96">
        <w:rPr>
          <w:b/>
          <w:u w:val="single"/>
        </w:rPr>
        <w:t>Outcome</w:t>
      </w:r>
      <w:r w:rsidRPr="00613F96">
        <w:rPr>
          <w:b/>
        </w:rPr>
        <w:t xml:space="preserve">: </w:t>
      </w:r>
      <w:r w:rsidRPr="00613F96">
        <w:t xml:space="preserve">The individual has been employed in a full-time, permanent job and has worked a minimum of ninety (90) days </w:t>
      </w:r>
      <w:r w:rsidR="00B139EB" w:rsidRPr="00613F96">
        <w:t>on the job</w:t>
      </w:r>
      <w:r w:rsidR="0000255C" w:rsidRPr="00613F96">
        <w:t xml:space="preserve">. </w:t>
      </w:r>
      <w:r w:rsidRPr="00613F96">
        <w:t xml:space="preserve">The Contractor has negotiated all needed accommodations, and the individual is satisfied with the job. </w:t>
      </w:r>
    </w:p>
    <w:p w14:paraId="76215F89" w14:textId="7C5A9086" w:rsidR="008F155E" w:rsidRPr="00613F96" w:rsidRDefault="00763CE4" w:rsidP="00EE76B4">
      <w:pPr>
        <w:pStyle w:val="ListParagraph"/>
        <w:numPr>
          <w:ilvl w:val="3"/>
          <w:numId w:val="24"/>
        </w:numPr>
        <w:spacing w:after="120"/>
        <w:rPr>
          <w:b/>
        </w:rPr>
      </w:pPr>
      <w:r w:rsidRPr="00613F96">
        <w:rPr>
          <w:b/>
          <w:u w:val="single"/>
        </w:rPr>
        <w:t xml:space="preserve">Complete and Submit All </w:t>
      </w:r>
      <w:r w:rsidR="00290290" w:rsidRPr="00613F96">
        <w:rPr>
          <w:b/>
          <w:u w:val="single"/>
        </w:rPr>
        <w:t>Required Case Documentation for Payment</w:t>
      </w:r>
      <w:r w:rsidRPr="00613F96">
        <w:rPr>
          <w:b/>
          <w:u w:val="single"/>
        </w:rPr>
        <w:t xml:space="preserve"> of JP EM Milestone</w:t>
      </w:r>
      <w:r w:rsidR="008F155E" w:rsidRPr="00613F96">
        <w:rPr>
          <w:b/>
        </w:rPr>
        <w:t>:</w:t>
      </w:r>
    </w:p>
    <w:p w14:paraId="795AFF34" w14:textId="63835305" w:rsidR="008F155E" w:rsidRPr="00613F96" w:rsidRDefault="000427B8" w:rsidP="00601BBE">
      <w:pPr>
        <w:pStyle w:val="ListParagraph"/>
        <w:numPr>
          <w:ilvl w:val="4"/>
          <w:numId w:val="24"/>
        </w:numPr>
        <w:spacing w:after="120"/>
        <w:ind w:hanging="180"/>
      </w:pPr>
      <w:r w:rsidRPr="00613F96">
        <w:rPr>
          <w:b/>
        </w:rPr>
        <w:t>ESS-C-117</w:t>
      </w:r>
      <w:r w:rsidR="001802C5" w:rsidRPr="00613F96">
        <w:rPr>
          <w:bCs/>
        </w:rPr>
        <w:t xml:space="preserve"> </w:t>
      </w:r>
      <w:r w:rsidRPr="00613F96">
        <w:rPr>
          <w:i/>
        </w:rPr>
        <w:t>Travel Log and Invoice</w:t>
      </w:r>
      <w:r w:rsidRPr="00613F96">
        <w:rPr>
          <w:b/>
          <w:i/>
        </w:rPr>
        <w:t xml:space="preserve"> </w:t>
      </w:r>
      <w:r w:rsidRPr="00613F96">
        <w:rPr>
          <w:b/>
          <w:iCs/>
        </w:rPr>
        <w:t>(</w:t>
      </w:r>
      <w:r w:rsidR="00763CE4" w:rsidRPr="00613F96">
        <w:rPr>
          <w:b/>
          <w:iCs/>
        </w:rPr>
        <w:t xml:space="preserve">when </w:t>
      </w:r>
      <w:r w:rsidRPr="00613F96">
        <w:rPr>
          <w:b/>
          <w:iCs/>
        </w:rPr>
        <w:t>travel is authorized. See C. Milestone Rates.)</w:t>
      </w:r>
    </w:p>
    <w:p w14:paraId="32FD7896" w14:textId="7AF328F7" w:rsidR="008F155E" w:rsidRPr="00613F96" w:rsidRDefault="000427B8" w:rsidP="00601BBE">
      <w:pPr>
        <w:pStyle w:val="ListParagraph"/>
        <w:numPr>
          <w:ilvl w:val="4"/>
          <w:numId w:val="24"/>
        </w:numPr>
        <w:spacing w:after="120"/>
        <w:ind w:hanging="180"/>
      </w:pPr>
      <w:r w:rsidRPr="00613F96">
        <w:rPr>
          <w:b/>
          <w:color w:val="000000"/>
        </w:rPr>
        <w:t>ESS-C-133</w:t>
      </w:r>
      <w:r w:rsidR="001802C5" w:rsidRPr="00613F96">
        <w:rPr>
          <w:bCs/>
          <w:color w:val="000000"/>
        </w:rPr>
        <w:t xml:space="preserve"> </w:t>
      </w:r>
      <w:r w:rsidRPr="00613F96">
        <w:rPr>
          <w:i/>
          <w:color w:val="000000"/>
        </w:rPr>
        <w:t xml:space="preserve">DRS Counselor </w:t>
      </w:r>
      <w:r w:rsidRPr="00613F96">
        <w:rPr>
          <w:bCs/>
          <w:i/>
          <w:color w:val="000000"/>
        </w:rPr>
        <w:t>Monthly</w:t>
      </w:r>
      <w:r w:rsidRPr="00613F96">
        <w:rPr>
          <w:i/>
          <w:color w:val="000000"/>
        </w:rPr>
        <w:t xml:space="preserve"> Update Form(s)</w:t>
      </w:r>
      <w:r w:rsidRPr="00613F96">
        <w:rPr>
          <w:color w:val="000000"/>
        </w:rPr>
        <w:t xml:space="preserve"> </w:t>
      </w:r>
      <w:r w:rsidRPr="00613F96">
        <w:rPr>
          <w:b/>
          <w:color w:val="000000"/>
        </w:rPr>
        <w:t>(email first two monthly updates to DRS Counselor as an attachment, submit separately from milestone documentation, ESS-C-266</w:t>
      </w:r>
      <w:r w:rsidR="001802C5" w:rsidRPr="00613F96">
        <w:rPr>
          <w:bCs/>
          <w:color w:val="000000"/>
        </w:rPr>
        <w:t xml:space="preserve"> </w:t>
      </w:r>
      <w:r w:rsidRPr="00613F96">
        <w:rPr>
          <w:i/>
          <w:color w:val="000000"/>
        </w:rPr>
        <w:t xml:space="preserve">Employment Outcome Report </w:t>
      </w:r>
      <w:r w:rsidR="00F774CF" w:rsidRPr="00613F96">
        <w:rPr>
          <w:b/>
          <w:color w:val="000000"/>
        </w:rPr>
        <w:t>counts as</w:t>
      </w:r>
      <w:r w:rsidRPr="00613F96">
        <w:rPr>
          <w:b/>
          <w:color w:val="000000"/>
        </w:rPr>
        <w:t xml:space="preserve"> final monthly update)</w:t>
      </w:r>
    </w:p>
    <w:p w14:paraId="4107CE5C" w14:textId="5D7783D7" w:rsidR="008F155E" w:rsidRPr="00613F96" w:rsidRDefault="000427B8" w:rsidP="00601BBE">
      <w:pPr>
        <w:pStyle w:val="ListParagraph"/>
        <w:numPr>
          <w:ilvl w:val="4"/>
          <w:numId w:val="24"/>
        </w:numPr>
        <w:spacing w:after="120"/>
        <w:ind w:hanging="180"/>
      </w:pPr>
      <w:r w:rsidRPr="00613F96">
        <w:rPr>
          <w:b/>
        </w:rPr>
        <w:t>ESS-C-225</w:t>
      </w:r>
      <w:r w:rsidR="001802C5" w:rsidRPr="00613F96">
        <w:rPr>
          <w:bCs/>
        </w:rPr>
        <w:t xml:space="preserve"> </w:t>
      </w:r>
      <w:r w:rsidRPr="00613F96">
        <w:rPr>
          <w:i/>
        </w:rPr>
        <w:t>Record of Hours Worked</w:t>
      </w:r>
      <w:r w:rsidRPr="00613F96">
        <w:t xml:space="preserve"> </w:t>
      </w:r>
    </w:p>
    <w:p w14:paraId="63847E47" w14:textId="4D09AF8A" w:rsidR="008F155E" w:rsidRPr="00613F96" w:rsidRDefault="000427B8" w:rsidP="00601BBE">
      <w:pPr>
        <w:pStyle w:val="ListParagraph"/>
        <w:numPr>
          <w:ilvl w:val="4"/>
          <w:numId w:val="24"/>
        </w:numPr>
        <w:spacing w:after="120"/>
        <w:ind w:hanging="180"/>
      </w:pPr>
      <w:r w:rsidRPr="00613F96">
        <w:rPr>
          <w:b/>
        </w:rPr>
        <w:t>ESS-C-237n</w:t>
      </w:r>
      <w:r w:rsidR="001802C5" w:rsidRPr="00613F96">
        <w:rPr>
          <w:bCs/>
        </w:rPr>
        <w:t xml:space="preserve"> </w:t>
      </w:r>
      <w:r w:rsidRPr="00613F96">
        <w:t>Current Pay Stub/Earnings Statement</w:t>
      </w:r>
      <w:r w:rsidRPr="00613F96" w:rsidDel="000427B8">
        <w:rPr>
          <w:b/>
        </w:rPr>
        <w:t xml:space="preserve"> </w:t>
      </w:r>
    </w:p>
    <w:p w14:paraId="6CED6858" w14:textId="07A01236" w:rsidR="008F3107" w:rsidRPr="00613F96" w:rsidRDefault="000427B8" w:rsidP="00601BBE">
      <w:pPr>
        <w:pStyle w:val="ListParagraph"/>
        <w:numPr>
          <w:ilvl w:val="4"/>
          <w:numId w:val="24"/>
        </w:numPr>
        <w:spacing w:after="120"/>
        <w:ind w:hanging="180"/>
        <w:rPr>
          <w:color w:val="000000"/>
        </w:rPr>
      </w:pPr>
      <w:r w:rsidRPr="00613F96">
        <w:rPr>
          <w:b/>
        </w:rPr>
        <w:t>ESS-C-249</w:t>
      </w:r>
      <w:r w:rsidR="001802C5" w:rsidRPr="00613F96">
        <w:rPr>
          <w:bCs/>
        </w:rPr>
        <w:t xml:space="preserve"> </w:t>
      </w:r>
      <w:r w:rsidRPr="00613F96">
        <w:rPr>
          <w:i/>
        </w:rPr>
        <w:t>Employee Satisfaction Survey</w:t>
      </w:r>
      <w:r w:rsidRPr="00613F96">
        <w:rPr>
          <w:b/>
          <w:color w:val="000000"/>
        </w:rPr>
        <w:t xml:space="preserve"> </w:t>
      </w:r>
    </w:p>
    <w:p w14:paraId="6AC8F027" w14:textId="77E5359E" w:rsidR="00CC0C2D" w:rsidRPr="00613F96" w:rsidRDefault="00A105EE" w:rsidP="00601BBE">
      <w:pPr>
        <w:pStyle w:val="ListParagraph"/>
        <w:numPr>
          <w:ilvl w:val="4"/>
          <w:numId w:val="24"/>
        </w:numPr>
        <w:spacing w:after="120"/>
        <w:ind w:hanging="180"/>
      </w:pPr>
      <w:r w:rsidRPr="00613F96">
        <w:rPr>
          <w:b/>
          <w:color w:val="000000"/>
        </w:rPr>
        <w:t>ESS-C-266</w:t>
      </w:r>
      <w:r w:rsidR="001802C5" w:rsidRPr="00613F96">
        <w:rPr>
          <w:bCs/>
          <w:color w:val="000000"/>
        </w:rPr>
        <w:t xml:space="preserve"> </w:t>
      </w:r>
      <w:r w:rsidRPr="00613F96">
        <w:rPr>
          <w:bCs/>
          <w:i/>
          <w:color w:val="000000"/>
        </w:rPr>
        <w:t>Employment Outcome Report</w:t>
      </w:r>
      <w:r w:rsidRPr="00613F96" w:rsidDel="008A7033">
        <w:rPr>
          <w:bCs/>
        </w:rPr>
        <w:t xml:space="preserve"> </w:t>
      </w:r>
      <w:r w:rsidR="00AE7764" w:rsidRPr="00613F96">
        <w:rPr>
          <w:b/>
        </w:rPr>
        <w:t>(counts as final DRS Monthly Update for JP EM Milestone)</w:t>
      </w:r>
    </w:p>
    <w:p w14:paraId="23137913" w14:textId="6AE47AA1" w:rsidR="000427B8" w:rsidRPr="00613F96" w:rsidRDefault="00A105EE" w:rsidP="00601BBE">
      <w:pPr>
        <w:pStyle w:val="ListParagraph"/>
        <w:numPr>
          <w:ilvl w:val="4"/>
          <w:numId w:val="24"/>
        </w:numPr>
        <w:spacing w:after="120"/>
        <w:ind w:hanging="180"/>
      </w:pPr>
      <w:r w:rsidRPr="00613F96">
        <w:rPr>
          <w:b/>
        </w:rPr>
        <w:t>ESS-C-369</w:t>
      </w:r>
      <w:r w:rsidR="001802C5" w:rsidRPr="00613F96">
        <w:rPr>
          <w:bCs/>
        </w:rPr>
        <w:t xml:space="preserve"> </w:t>
      </w:r>
      <w:r w:rsidRPr="00613F96">
        <w:rPr>
          <w:bCs/>
          <w:i/>
        </w:rPr>
        <w:t xml:space="preserve">JP </w:t>
      </w:r>
      <w:r w:rsidR="00726D6A" w:rsidRPr="00613F96">
        <w:rPr>
          <w:bCs/>
          <w:i/>
        </w:rPr>
        <w:t>Authorization Request &amp; Invoice</w:t>
      </w:r>
    </w:p>
    <w:p w14:paraId="01062E44" w14:textId="242DF26E" w:rsidR="00A105EE" w:rsidRPr="00613F96" w:rsidRDefault="00A105EE" w:rsidP="00EE76B4">
      <w:pPr>
        <w:spacing w:after="120"/>
        <w:ind w:left="1440"/>
      </w:pPr>
      <w:r w:rsidRPr="002E150A">
        <w:rPr>
          <w:b/>
          <w:color w:val="000000"/>
          <w:u w:val="single"/>
        </w:rPr>
        <w:t>If termination and/or replacement occurs</w:t>
      </w:r>
      <w:r w:rsidRPr="00613F96">
        <w:rPr>
          <w:b/>
          <w:color w:val="000000"/>
        </w:rPr>
        <w:t>:</w:t>
      </w:r>
    </w:p>
    <w:p w14:paraId="39B1EF7F" w14:textId="5BAA3971" w:rsidR="008F155E" w:rsidRPr="00613F96" w:rsidRDefault="00A105EE" w:rsidP="00601BBE">
      <w:pPr>
        <w:pStyle w:val="ListParagraph"/>
        <w:numPr>
          <w:ilvl w:val="4"/>
          <w:numId w:val="24"/>
        </w:numPr>
        <w:spacing w:after="120"/>
        <w:ind w:left="2160" w:hanging="180"/>
      </w:pPr>
      <w:r w:rsidRPr="00613F96">
        <w:rPr>
          <w:b/>
          <w:color w:val="000000"/>
        </w:rPr>
        <w:t>ESS-C-181</w:t>
      </w:r>
      <w:r w:rsidR="001802C5" w:rsidRPr="00613F96">
        <w:rPr>
          <w:bCs/>
          <w:color w:val="000000"/>
        </w:rPr>
        <w:t xml:space="preserve"> </w:t>
      </w:r>
      <w:r w:rsidRPr="00613F96">
        <w:rPr>
          <w:i/>
          <w:color w:val="000000"/>
          <w:u w:val="single"/>
        </w:rPr>
        <w:t>Termination</w:t>
      </w:r>
      <w:r w:rsidRPr="00613F96">
        <w:rPr>
          <w:i/>
          <w:color w:val="000000"/>
        </w:rPr>
        <w:t xml:space="preserve">/Re-Placement </w:t>
      </w:r>
      <w:r w:rsidR="00DD2CDF" w:rsidRPr="00613F96">
        <w:rPr>
          <w:i/>
          <w:color w:val="000000"/>
        </w:rPr>
        <w:t xml:space="preserve">Report </w:t>
      </w:r>
      <w:r w:rsidR="00DD2CDF" w:rsidRPr="00613F96">
        <w:rPr>
          <w:b/>
          <w:color w:val="000000"/>
        </w:rPr>
        <w:t>(</w:t>
      </w:r>
      <w:r w:rsidR="00D64F14" w:rsidRPr="00613F96">
        <w:rPr>
          <w:b/>
          <w:color w:val="000000"/>
          <w:u w:val="single"/>
        </w:rPr>
        <w:t>when notified of termination</w:t>
      </w:r>
      <w:r w:rsidRPr="00613F96">
        <w:rPr>
          <w:b/>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bCs/>
          <w:color w:val="000000"/>
        </w:rPr>
        <w:t>ESS TA</w:t>
      </w:r>
      <w:r w:rsidRPr="00613F96">
        <w:rPr>
          <w:b/>
          <w:bCs/>
          <w:color w:val="000000"/>
        </w:rPr>
        <w:t>)</w:t>
      </w:r>
    </w:p>
    <w:p w14:paraId="29F94B39" w14:textId="3980AA41" w:rsidR="000427B8" w:rsidRPr="00613F96" w:rsidRDefault="00A105EE" w:rsidP="00601BBE">
      <w:pPr>
        <w:pStyle w:val="ListParagraph"/>
        <w:numPr>
          <w:ilvl w:val="4"/>
          <w:numId w:val="24"/>
        </w:numPr>
        <w:spacing w:after="120"/>
        <w:ind w:left="2160" w:hanging="180"/>
      </w:pPr>
      <w:r w:rsidRPr="00613F96">
        <w:rPr>
          <w:b/>
          <w:color w:val="000000"/>
        </w:rPr>
        <w:lastRenderedPageBreak/>
        <w:t>ESS-C-181</w:t>
      </w:r>
      <w:r w:rsidR="001802C5" w:rsidRPr="00613F96">
        <w:rPr>
          <w:bCs/>
          <w:color w:val="000000"/>
        </w:rPr>
        <w:t xml:space="preserve"> </w:t>
      </w:r>
      <w:r w:rsidRPr="00613F96">
        <w:rPr>
          <w:i/>
          <w:color w:val="000000"/>
        </w:rPr>
        <w:t>Termination/</w:t>
      </w:r>
      <w:r w:rsidRPr="00613F96">
        <w:rPr>
          <w:i/>
          <w:color w:val="000000"/>
          <w:u w:val="single"/>
        </w:rPr>
        <w:t>Re-Placement</w:t>
      </w:r>
      <w:r w:rsidRPr="00613F96">
        <w:rPr>
          <w:i/>
          <w:color w:val="000000"/>
        </w:rPr>
        <w:t xml:space="preserve"> </w:t>
      </w:r>
      <w:r w:rsidR="00DD2CDF" w:rsidRPr="00613F96">
        <w:rPr>
          <w:i/>
          <w:color w:val="000000"/>
        </w:rPr>
        <w:t>Report</w:t>
      </w:r>
      <w:r w:rsidR="00DD2CDF" w:rsidRPr="00613F96">
        <w:rPr>
          <w:b/>
          <w:color w:val="000000"/>
        </w:rPr>
        <w:t xml:space="preserve"> (</w:t>
      </w:r>
      <w:r w:rsidR="00D64F14" w:rsidRPr="00613F96">
        <w:rPr>
          <w:b/>
          <w:color w:val="000000"/>
          <w:u w:val="single"/>
        </w:rPr>
        <w:t>before</w:t>
      </w:r>
      <w:r w:rsidRPr="00613F96">
        <w:rPr>
          <w:b/>
          <w:color w:val="000000"/>
          <w:u w:val="single"/>
        </w:rPr>
        <w:t xml:space="preserve"> or on start date of re-placement</w:t>
      </w:r>
      <w:r w:rsidRPr="00613F96">
        <w:rPr>
          <w:b/>
          <w:color w:val="000000"/>
        </w:rPr>
        <w:t xml:space="preserve">, </w:t>
      </w:r>
      <w:r w:rsidRPr="00613F96">
        <w:rPr>
          <w:b/>
          <w:color w:val="000000"/>
          <w:u w:val="single"/>
        </w:rPr>
        <w:t>update the above form with new job information</w:t>
      </w:r>
      <w:r w:rsidR="00DD2CDF" w:rsidRPr="00613F96">
        <w:rPr>
          <w:b/>
          <w:color w:val="000000"/>
        </w:rPr>
        <w:t>,</w:t>
      </w:r>
      <w:r w:rsidRPr="00613F96">
        <w:rPr>
          <w:color w:val="000000"/>
        </w:rPr>
        <w:t xml:space="preserve"> </w:t>
      </w:r>
      <w:r w:rsidR="000F7D29" w:rsidRPr="00613F96">
        <w:rPr>
          <w:b/>
          <w:bCs/>
          <w:color w:val="000000"/>
        </w:rPr>
        <w:t>email</w:t>
      </w:r>
      <w:r w:rsidRPr="00613F96">
        <w:rPr>
          <w:color w:val="000000"/>
        </w:rPr>
        <w:t xml:space="preserve"> to DRS Counselor</w:t>
      </w:r>
      <w:r w:rsidRPr="00613F96">
        <w:rPr>
          <w:b/>
          <w:color w:val="000000"/>
        </w:rPr>
        <w:t xml:space="preserve"> and Cc </w:t>
      </w:r>
      <w:r w:rsidRPr="00613F96">
        <w:rPr>
          <w:color w:val="000000"/>
        </w:rPr>
        <w:t>ESS TA</w:t>
      </w:r>
      <w:r w:rsidRPr="00613F96">
        <w:rPr>
          <w:b/>
          <w:bCs/>
          <w:color w:val="000000"/>
        </w:rPr>
        <w:t>)</w:t>
      </w:r>
    </w:p>
    <w:p w14:paraId="7A3DA131" w14:textId="54DDDEF9" w:rsidR="008F155E" w:rsidRPr="00613F96" w:rsidRDefault="00A105EE" w:rsidP="00601BBE">
      <w:pPr>
        <w:pStyle w:val="ListParagraph"/>
        <w:numPr>
          <w:ilvl w:val="4"/>
          <w:numId w:val="24"/>
        </w:numPr>
        <w:spacing w:after="120"/>
        <w:ind w:left="2160" w:hanging="180"/>
      </w:pPr>
      <w:r w:rsidRPr="00613F96">
        <w:rPr>
          <w:b/>
          <w:color w:val="000000"/>
        </w:rPr>
        <w:t>ESS-C-161</w:t>
      </w:r>
      <w:r w:rsidR="001802C5" w:rsidRPr="00613F96">
        <w:rPr>
          <w:bCs/>
          <w:i/>
          <w:iCs/>
          <w:color w:val="000000"/>
        </w:rPr>
        <w:t xml:space="preserve"> </w:t>
      </w:r>
      <w:r w:rsidRPr="00613F96">
        <w:rPr>
          <w:bCs/>
          <w:i/>
          <w:iCs/>
          <w:color w:val="000000"/>
        </w:rPr>
        <w:t>Job Analysis</w:t>
      </w:r>
      <w:r w:rsidRPr="00613F96">
        <w:rPr>
          <w:bCs/>
          <w:color w:val="000000"/>
        </w:rPr>
        <w:t xml:space="preserve"> </w:t>
      </w:r>
      <w:r w:rsidRPr="00613F96">
        <w:rPr>
          <w:b/>
          <w:color w:val="000000"/>
        </w:rPr>
        <w:t>(completed before first (1st) day of work</w:t>
      </w:r>
      <w:r w:rsidR="00DD2CDF" w:rsidRPr="00613F96">
        <w:rPr>
          <w:b/>
          <w:color w:val="000000"/>
        </w:rPr>
        <w:t>,</w:t>
      </w:r>
      <w:r w:rsidR="00DD2CDF" w:rsidRPr="00613F96">
        <w:rPr>
          <w:b/>
        </w:rPr>
        <w:t xml:space="preserve"> for re-placement </w:t>
      </w:r>
      <w:r w:rsidR="00043A12" w:rsidRPr="00613F96">
        <w:rPr>
          <w:b/>
          <w:u w:val="single"/>
        </w:rPr>
        <w:t>only</w:t>
      </w:r>
      <w:r w:rsidR="00043A12" w:rsidRPr="00613F96">
        <w:rPr>
          <w:b/>
        </w:rPr>
        <w:t xml:space="preserve"> </w:t>
      </w:r>
      <w:r w:rsidR="00DD2CDF" w:rsidRPr="00613F96">
        <w:rPr>
          <w:b/>
        </w:rPr>
        <w:t>when EC is requested onsite by individual</w:t>
      </w:r>
      <w:r w:rsidR="00DD2CDF" w:rsidRPr="00613F96">
        <w:rPr>
          <w:b/>
          <w:color w:val="000000"/>
        </w:rPr>
        <w:t>)</w:t>
      </w:r>
    </w:p>
    <w:p w14:paraId="295DCEA3" w14:textId="669DDEFB" w:rsidR="002B00CC" w:rsidRPr="00613F96" w:rsidRDefault="00A105EE" w:rsidP="00601BBE">
      <w:pPr>
        <w:pStyle w:val="ListParagraph"/>
        <w:numPr>
          <w:ilvl w:val="4"/>
          <w:numId w:val="24"/>
        </w:numPr>
        <w:spacing w:after="120"/>
        <w:ind w:left="2160" w:hanging="180"/>
      </w:pPr>
      <w:r w:rsidRPr="00613F96">
        <w:rPr>
          <w:b/>
          <w:color w:val="000000"/>
        </w:rPr>
        <w:t>ESS-C-185</w:t>
      </w:r>
      <w:r w:rsidR="001802C5" w:rsidRPr="00613F96">
        <w:rPr>
          <w:bCs/>
          <w:i/>
          <w:iCs/>
          <w:color w:val="000000"/>
        </w:rPr>
        <w:t xml:space="preserve"> </w:t>
      </w:r>
      <w:r w:rsidRPr="00613F96">
        <w:rPr>
          <w:bCs/>
          <w:i/>
          <w:iCs/>
          <w:color w:val="000000"/>
        </w:rPr>
        <w:t>Job Accommodation Form</w:t>
      </w:r>
      <w:r w:rsidRPr="00613F96">
        <w:rPr>
          <w:bCs/>
          <w:color w:val="000000"/>
        </w:rPr>
        <w:t xml:space="preserve"> </w:t>
      </w:r>
      <w:r w:rsidRPr="00613F96">
        <w:rPr>
          <w:b/>
          <w:color w:val="000000"/>
        </w:rPr>
        <w:t>(for re-placement)</w:t>
      </w:r>
    </w:p>
    <w:p w14:paraId="518024D0" w14:textId="77777777" w:rsidR="003724B5" w:rsidRPr="00613F96" w:rsidRDefault="003724B5" w:rsidP="003724B5">
      <w:pPr>
        <w:spacing w:after="120"/>
      </w:pPr>
    </w:p>
    <w:p w14:paraId="6A261EB1" w14:textId="45752DAA" w:rsidR="00A45DBD" w:rsidRPr="00613F96" w:rsidRDefault="002C2C72" w:rsidP="00EE76B4">
      <w:pPr>
        <w:pStyle w:val="ListParagraph"/>
        <w:numPr>
          <w:ilvl w:val="1"/>
          <w:numId w:val="24"/>
        </w:numPr>
        <w:spacing w:after="120"/>
        <w:rPr>
          <w:b/>
        </w:rPr>
      </w:pPr>
      <w:r w:rsidRPr="00613F96">
        <w:rPr>
          <w:b/>
        </w:rPr>
        <w:t xml:space="preserve">Payment Guidelines for </w:t>
      </w:r>
      <w:r w:rsidR="008F155E" w:rsidRPr="00613F96">
        <w:rPr>
          <w:b/>
          <w:u w:val="single"/>
        </w:rPr>
        <w:t>Temp-to-Hire</w:t>
      </w:r>
      <w:r w:rsidRPr="00613F96">
        <w:rPr>
          <w:b/>
          <w:u w:val="single"/>
        </w:rPr>
        <w:t xml:space="preserve"> Positions</w:t>
      </w:r>
      <w:r w:rsidR="008F155E" w:rsidRPr="00613F96">
        <w:rPr>
          <w:b/>
        </w:rPr>
        <w:t>:</w:t>
      </w:r>
      <w:r w:rsidR="00A45DBD" w:rsidRPr="00613F96">
        <w:rPr>
          <w:b/>
        </w:rPr>
        <w:t xml:space="preserve"> </w:t>
      </w:r>
    </w:p>
    <w:p w14:paraId="3273B98E" w14:textId="77777777" w:rsidR="00BB2AE2" w:rsidRPr="00613F96" w:rsidRDefault="00BB2AE2" w:rsidP="00EE76B4">
      <w:pPr>
        <w:pStyle w:val="ListParagraph"/>
        <w:spacing w:after="120"/>
      </w:pPr>
      <w:r w:rsidRPr="00613F96">
        <w:t>When the individual is placed in a temp-to-hire position as described in the definition, the Contractor will be paid for the milestones as follows:</w:t>
      </w:r>
    </w:p>
    <w:p w14:paraId="1B7B5E08" w14:textId="25ACC50A" w:rsidR="00BB2AE2" w:rsidRPr="00613F96" w:rsidRDefault="00BB2AE2" w:rsidP="00EE76B4">
      <w:pPr>
        <w:pStyle w:val="ListParagraph"/>
        <w:numPr>
          <w:ilvl w:val="2"/>
          <w:numId w:val="24"/>
        </w:numPr>
        <w:spacing w:after="120"/>
      </w:pPr>
      <w:r w:rsidRPr="00613F96">
        <w:rPr>
          <w:b/>
        </w:rPr>
        <w:t xml:space="preserve">JP AS Milestone </w:t>
      </w:r>
      <w:r w:rsidRPr="00613F96">
        <w:t xml:space="preserve">will be paid </w:t>
      </w:r>
      <w:r w:rsidR="00D64F14" w:rsidRPr="00613F96">
        <w:t>before</w:t>
      </w:r>
      <w:r w:rsidRPr="00613F96">
        <w:t xml:space="preserve"> temp-to-hire</w:t>
      </w:r>
      <w:r w:rsidR="006B5682" w:rsidRPr="00613F96">
        <w:t xml:space="preserve"> placement</w:t>
      </w:r>
      <w:r w:rsidR="00BE2A9D" w:rsidRPr="00613F96">
        <w:t>.</w:t>
      </w:r>
    </w:p>
    <w:p w14:paraId="66D30B55" w14:textId="3299FA90" w:rsidR="00BB2AE2" w:rsidRPr="00613F96" w:rsidRDefault="00BB2AE2" w:rsidP="00EE76B4">
      <w:pPr>
        <w:pStyle w:val="ListParagraph"/>
        <w:numPr>
          <w:ilvl w:val="2"/>
          <w:numId w:val="24"/>
        </w:numPr>
        <w:spacing w:after="120"/>
      </w:pPr>
      <w:r w:rsidRPr="00613F96">
        <w:rPr>
          <w:b/>
        </w:rPr>
        <w:t xml:space="preserve">JP </w:t>
      </w:r>
      <w:r w:rsidR="002E150A">
        <w:rPr>
          <w:b/>
        </w:rPr>
        <w:t>JD</w:t>
      </w:r>
      <w:r w:rsidRPr="00613F96">
        <w:rPr>
          <w:b/>
        </w:rPr>
        <w:t xml:space="preserve">PL </w:t>
      </w:r>
      <w:r w:rsidRPr="00613F96">
        <w:rPr>
          <w:b/>
          <w:bCs/>
        </w:rPr>
        <w:t>Milestone</w:t>
      </w:r>
      <w:r w:rsidRPr="00613F96">
        <w:t xml:space="preserve"> will be paid after the individual has </w:t>
      </w:r>
      <w:r w:rsidR="007A42D2" w:rsidRPr="00613F96">
        <w:t xml:space="preserve">competed </w:t>
      </w:r>
      <w:r w:rsidR="00E50763" w:rsidRPr="00613F96">
        <w:t>five (</w:t>
      </w:r>
      <w:r w:rsidRPr="00613F96">
        <w:t>5</w:t>
      </w:r>
      <w:r w:rsidR="00E50763" w:rsidRPr="00613F96">
        <w:t>)</w:t>
      </w:r>
      <w:r w:rsidRPr="00613F96">
        <w:t xml:space="preserve"> </w:t>
      </w:r>
      <w:r w:rsidR="007A42D2" w:rsidRPr="00613F96">
        <w:t xml:space="preserve">working </w:t>
      </w:r>
      <w:r w:rsidRPr="00613F96">
        <w:t xml:space="preserve">days </w:t>
      </w:r>
      <w:r w:rsidR="006B5682" w:rsidRPr="00613F96">
        <w:t>i</w:t>
      </w:r>
      <w:r w:rsidRPr="00613F96">
        <w:t xml:space="preserve">n the temp-to-hire </w:t>
      </w:r>
      <w:r w:rsidR="006B5682" w:rsidRPr="00613F96">
        <w:t>position</w:t>
      </w:r>
      <w:r w:rsidR="00BE2A9D" w:rsidRPr="00613F96">
        <w:t>.</w:t>
      </w:r>
      <w:r w:rsidR="006B5682" w:rsidRPr="00613F96">
        <w:t xml:space="preserve"> </w:t>
      </w:r>
    </w:p>
    <w:p w14:paraId="49669F15" w14:textId="1576CDE6" w:rsidR="00BB2AE2" w:rsidRPr="00613F96" w:rsidRDefault="00BB2AE2" w:rsidP="0047705C">
      <w:pPr>
        <w:pStyle w:val="ListParagraph"/>
        <w:numPr>
          <w:ilvl w:val="2"/>
          <w:numId w:val="24"/>
        </w:numPr>
        <w:spacing w:after="240"/>
      </w:pPr>
      <w:r w:rsidRPr="00613F96">
        <w:rPr>
          <w:b/>
        </w:rPr>
        <w:t xml:space="preserve">JP EM Milestone </w:t>
      </w:r>
      <w:r w:rsidRPr="00613F96">
        <w:t xml:space="preserve">will be paid </w:t>
      </w:r>
      <w:r w:rsidR="00E50763" w:rsidRPr="00613F96">
        <w:t>ninety (</w:t>
      </w:r>
      <w:r w:rsidRPr="00613F96">
        <w:t>90</w:t>
      </w:r>
      <w:r w:rsidR="00E50763" w:rsidRPr="00613F96">
        <w:t>)</w:t>
      </w:r>
      <w:r w:rsidRPr="00613F96">
        <w:t xml:space="preserve"> </w:t>
      </w:r>
      <w:r w:rsidR="006B5682" w:rsidRPr="00613F96">
        <w:rPr>
          <w:b/>
        </w:rPr>
        <w:t xml:space="preserve">calendar </w:t>
      </w:r>
      <w:r w:rsidRPr="00613F96">
        <w:t>days after the individual has been hired as a permanent employee</w:t>
      </w:r>
      <w:r w:rsidR="002A7CE1" w:rsidRPr="00613F96">
        <w:t xml:space="preserve"> </w:t>
      </w:r>
      <w:r w:rsidR="00C46F44" w:rsidRPr="00613F96">
        <w:t>and all</w:t>
      </w:r>
      <w:r w:rsidR="006B5682" w:rsidRPr="00613F96">
        <w:t xml:space="preserve"> </w:t>
      </w:r>
      <w:r w:rsidR="002A7CE1" w:rsidRPr="00613F96">
        <w:t>the</w:t>
      </w:r>
      <w:r w:rsidR="006B5682" w:rsidRPr="00613F96">
        <w:t xml:space="preserve"> requirements</w:t>
      </w:r>
      <w:r w:rsidR="002A7CE1" w:rsidRPr="00613F96">
        <w:t xml:space="preserve"> of the EM Milestone</w:t>
      </w:r>
      <w:r w:rsidR="006B5682" w:rsidRPr="00613F96">
        <w:t xml:space="preserve"> have been met</w:t>
      </w:r>
      <w:r w:rsidR="00BE2A9D" w:rsidRPr="00613F96">
        <w:t>.</w:t>
      </w:r>
      <w:r w:rsidR="006B5682" w:rsidRPr="00613F96">
        <w:t xml:space="preserve"> </w:t>
      </w:r>
    </w:p>
    <w:p w14:paraId="7BDFB8A5" w14:textId="3B8DDD3A" w:rsidR="00A45DBD" w:rsidRPr="00613F96" w:rsidRDefault="008F155E" w:rsidP="0047705C">
      <w:pPr>
        <w:pStyle w:val="ListParagraph"/>
        <w:keepNext/>
        <w:keepLines/>
        <w:numPr>
          <w:ilvl w:val="1"/>
          <w:numId w:val="24"/>
        </w:numPr>
        <w:spacing w:after="120"/>
        <w:rPr>
          <w:b/>
        </w:rPr>
      </w:pPr>
      <w:r w:rsidRPr="00613F96">
        <w:rPr>
          <w:b/>
          <w:u w:val="single"/>
        </w:rPr>
        <w:t xml:space="preserve">Minimum Contract </w:t>
      </w:r>
      <w:r w:rsidR="00DA04EA" w:rsidRPr="00613F96">
        <w:rPr>
          <w:b/>
          <w:u w:val="single"/>
        </w:rPr>
        <w:t xml:space="preserve">Goals </w:t>
      </w:r>
      <w:r w:rsidRPr="00613F96">
        <w:rPr>
          <w:b/>
          <w:u w:val="single"/>
        </w:rPr>
        <w:t xml:space="preserve">for </w:t>
      </w:r>
      <w:r w:rsidR="00636156" w:rsidRPr="00613F96">
        <w:rPr>
          <w:b/>
          <w:u w:val="single"/>
        </w:rPr>
        <w:t>JP</w:t>
      </w:r>
    </w:p>
    <w:tbl>
      <w:tblPr>
        <w:tblW w:w="1112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0"/>
        <w:gridCol w:w="2880"/>
        <w:gridCol w:w="778"/>
      </w:tblGrid>
      <w:tr w:rsidR="00F83090" w:rsidRPr="00613F96" w14:paraId="58B170E3" w14:textId="77777777" w:rsidTr="00EE76B4">
        <w:trPr>
          <w:cantSplit/>
          <w:trHeight w:val="144"/>
          <w:tblHeader/>
        </w:trPr>
        <w:tc>
          <w:tcPr>
            <w:tcW w:w="10350" w:type="dxa"/>
            <w:gridSpan w:val="2"/>
            <w:shd w:val="clear" w:color="auto" w:fill="auto"/>
            <w:vAlign w:val="center"/>
          </w:tcPr>
          <w:p w14:paraId="47C29D1A" w14:textId="77777777" w:rsidR="00F83090" w:rsidRPr="00613F96" w:rsidRDefault="00F83090" w:rsidP="00EE76B4">
            <w:pPr>
              <w:keepLines/>
              <w:spacing w:after="120"/>
              <w:jc w:val="center"/>
              <w:rPr>
                <w:rFonts w:eastAsia="Calibri"/>
                <w:b/>
                <w:sz w:val="28"/>
                <w:szCs w:val="28"/>
                <w:u w:val="single"/>
              </w:rPr>
            </w:pPr>
            <w:r w:rsidRPr="00613F96">
              <w:rPr>
                <w:rFonts w:eastAsia="Calibri"/>
                <w:b/>
                <w:sz w:val="28"/>
                <w:szCs w:val="28"/>
                <w:u w:val="single"/>
              </w:rPr>
              <w:t>All JP Contractors</w:t>
            </w:r>
          </w:p>
        </w:tc>
        <w:tc>
          <w:tcPr>
            <w:tcW w:w="778" w:type="dxa"/>
            <w:tcBorders>
              <w:top w:val="nil"/>
              <w:bottom w:val="nil"/>
              <w:right w:val="nil"/>
            </w:tcBorders>
            <w:shd w:val="clear" w:color="auto" w:fill="auto"/>
          </w:tcPr>
          <w:p w14:paraId="1011C045" w14:textId="77777777" w:rsidR="00F83090" w:rsidRPr="00613F96" w:rsidRDefault="00F83090" w:rsidP="00EE76B4">
            <w:pPr>
              <w:keepLines/>
              <w:spacing w:after="120"/>
              <w:ind w:left="360"/>
              <w:jc w:val="both"/>
              <w:rPr>
                <w:rFonts w:eastAsia="Calibri"/>
                <w:b/>
                <w:sz w:val="28"/>
                <w:szCs w:val="28"/>
                <w:u w:val="single"/>
              </w:rPr>
            </w:pPr>
          </w:p>
          <w:p w14:paraId="1409D808" w14:textId="77777777" w:rsidR="00F83090" w:rsidRPr="00613F96" w:rsidRDefault="00F83090" w:rsidP="00EE76B4">
            <w:pPr>
              <w:keepLines/>
              <w:spacing w:after="120"/>
              <w:jc w:val="both"/>
              <w:rPr>
                <w:rFonts w:eastAsia="Calibri"/>
                <w:b/>
                <w:sz w:val="28"/>
                <w:szCs w:val="28"/>
                <w:u w:val="single"/>
              </w:rPr>
            </w:pPr>
          </w:p>
        </w:tc>
      </w:tr>
      <w:tr w:rsidR="008F155E" w:rsidRPr="00613F96" w14:paraId="1E26DBA0" w14:textId="77777777" w:rsidTr="00B5715E">
        <w:trPr>
          <w:cantSplit/>
          <w:trHeight w:val="144"/>
          <w:tblHeader/>
        </w:trPr>
        <w:tc>
          <w:tcPr>
            <w:tcW w:w="7470" w:type="dxa"/>
            <w:shd w:val="clear" w:color="auto" w:fill="auto"/>
            <w:vAlign w:val="center"/>
          </w:tcPr>
          <w:p w14:paraId="2A44A755" w14:textId="4C6CC4A0" w:rsidR="008F155E" w:rsidRPr="00613F96" w:rsidRDefault="00DA04EA" w:rsidP="00EE76B4">
            <w:pPr>
              <w:keepLines/>
              <w:spacing w:after="120"/>
              <w:jc w:val="both"/>
              <w:rPr>
                <w:rFonts w:eastAsia="Calibri"/>
                <w:sz w:val="28"/>
                <w:szCs w:val="28"/>
              </w:rPr>
            </w:pPr>
            <w:r w:rsidRPr="00613F96">
              <w:rPr>
                <w:rFonts w:eastAsia="Calibri"/>
                <w:sz w:val="28"/>
                <w:szCs w:val="28"/>
              </w:rPr>
              <w:t>Average</w:t>
            </w:r>
            <w:r w:rsidR="00CB1FF6" w:rsidRPr="00613F96">
              <w:rPr>
                <w:rFonts w:eastAsia="Calibri"/>
                <w:sz w:val="28"/>
                <w:szCs w:val="28"/>
              </w:rPr>
              <w:t xml:space="preserve"> wage at closure</w:t>
            </w:r>
          </w:p>
        </w:tc>
        <w:tc>
          <w:tcPr>
            <w:tcW w:w="2880" w:type="dxa"/>
            <w:shd w:val="clear" w:color="auto" w:fill="auto"/>
            <w:vAlign w:val="center"/>
          </w:tcPr>
          <w:p w14:paraId="26D42CD1" w14:textId="5FEB074D" w:rsidR="008F155E" w:rsidRPr="00613F96" w:rsidRDefault="00EE76B4" w:rsidP="00EE76B4">
            <w:pPr>
              <w:keepLines/>
              <w:spacing w:after="120"/>
              <w:ind w:left="360"/>
              <w:rPr>
                <w:rFonts w:eastAsia="Calibri"/>
                <w:b/>
                <w:sz w:val="28"/>
                <w:szCs w:val="28"/>
              </w:rPr>
            </w:pPr>
            <w:r w:rsidRPr="00613F96">
              <w:rPr>
                <w:rFonts w:eastAsia="Calibri"/>
                <w:b/>
                <w:sz w:val="28"/>
                <w:szCs w:val="28"/>
              </w:rPr>
              <w:t xml:space="preserve">  </w:t>
            </w:r>
            <w:r w:rsidR="00DA04EA" w:rsidRPr="00613F96">
              <w:rPr>
                <w:rFonts w:eastAsia="Calibri"/>
                <w:b/>
                <w:sz w:val="28"/>
                <w:szCs w:val="28"/>
              </w:rPr>
              <w:t xml:space="preserve"> </w:t>
            </w:r>
            <w:r w:rsidR="00F1215E" w:rsidRPr="00613F96">
              <w:rPr>
                <w:rFonts w:eastAsia="Calibri"/>
                <w:b/>
                <w:sz w:val="28"/>
                <w:szCs w:val="28"/>
              </w:rPr>
              <w:t>$14.</w:t>
            </w:r>
            <w:r w:rsidR="00006CA8" w:rsidRPr="00613F96">
              <w:rPr>
                <w:rFonts w:eastAsia="Calibri"/>
                <w:b/>
                <w:sz w:val="28"/>
                <w:szCs w:val="28"/>
              </w:rPr>
              <w:t>00</w:t>
            </w:r>
          </w:p>
        </w:tc>
        <w:tc>
          <w:tcPr>
            <w:tcW w:w="778" w:type="dxa"/>
            <w:tcBorders>
              <w:top w:val="nil"/>
              <w:bottom w:val="nil"/>
              <w:right w:val="nil"/>
            </w:tcBorders>
            <w:shd w:val="clear" w:color="auto" w:fill="auto"/>
          </w:tcPr>
          <w:p w14:paraId="34C80599" w14:textId="77777777" w:rsidR="008F155E" w:rsidRPr="00613F96" w:rsidRDefault="008F155E" w:rsidP="00EE76B4">
            <w:pPr>
              <w:keepLines/>
              <w:spacing w:after="120"/>
              <w:ind w:left="360"/>
              <w:jc w:val="both"/>
              <w:rPr>
                <w:rFonts w:eastAsia="Calibri"/>
                <w:sz w:val="28"/>
                <w:szCs w:val="28"/>
              </w:rPr>
            </w:pPr>
          </w:p>
          <w:p w14:paraId="788B96D8" w14:textId="77777777" w:rsidR="008F155E" w:rsidRPr="00613F96" w:rsidRDefault="008F155E" w:rsidP="00EE76B4">
            <w:pPr>
              <w:keepLines/>
              <w:spacing w:after="120"/>
              <w:jc w:val="both"/>
              <w:rPr>
                <w:rFonts w:eastAsia="Calibri"/>
                <w:sz w:val="28"/>
                <w:szCs w:val="28"/>
              </w:rPr>
            </w:pPr>
          </w:p>
        </w:tc>
      </w:tr>
      <w:tr w:rsidR="00CB1FF6" w:rsidRPr="00613F96" w14:paraId="56433882" w14:textId="77777777" w:rsidTr="00B5715E">
        <w:trPr>
          <w:cantSplit/>
          <w:trHeight w:val="144"/>
          <w:tblHeader/>
        </w:trPr>
        <w:tc>
          <w:tcPr>
            <w:tcW w:w="7470" w:type="dxa"/>
            <w:shd w:val="clear" w:color="auto" w:fill="auto"/>
            <w:vAlign w:val="center"/>
          </w:tcPr>
          <w:p w14:paraId="6876531E" w14:textId="23CD837A" w:rsidR="00CB1FF6" w:rsidRPr="00613F96" w:rsidDel="00CB1FF6" w:rsidRDefault="00D21C69" w:rsidP="00EE76B4">
            <w:pPr>
              <w:keepLines/>
              <w:spacing w:after="120"/>
              <w:jc w:val="both"/>
              <w:rPr>
                <w:rFonts w:eastAsia="Calibri"/>
                <w:sz w:val="28"/>
                <w:szCs w:val="28"/>
              </w:rPr>
            </w:pPr>
            <w:r w:rsidRPr="00613F96">
              <w:rPr>
                <w:rFonts w:eastAsia="Calibri"/>
                <w:sz w:val="28"/>
                <w:szCs w:val="28"/>
              </w:rPr>
              <w:t xml:space="preserve">Average hours worked per week at closure or </w:t>
            </w:r>
            <w:r w:rsidR="00CB1FF6" w:rsidRPr="00613F96">
              <w:rPr>
                <w:rFonts w:eastAsia="Calibri"/>
                <w:sz w:val="28"/>
                <w:szCs w:val="28"/>
              </w:rPr>
              <w:t>IPE Weekly Work Goal met or exceeded at closure</w:t>
            </w:r>
            <w:r w:rsidR="00DA04EA" w:rsidRPr="00613F96">
              <w:rPr>
                <w:rFonts w:eastAsia="Calibri"/>
                <w:sz w:val="28"/>
                <w:szCs w:val="28"/>
              </w:rPr>
              <w:t xml:space="preserve"> (if listed on IPE)</w:t>
            </w:r>
          </w:p>
        </w:tc>
        <w:tc>
          <w:tcPr>
            <w:tcW w:w="2880" w:type="dxa"/>
            <w:shd w:val="clear" w:color="auto" w:fill="auto"/>
            <w:vAlign w:val="center"/>
          </w:tcPr>
          <w:p w14:paraId="1E5F89DB" w14:textId="02A11E5B" w:rsidR="00CB1FF6" w:rsidRPr="00613F96" w:rsidDel="00CB1FF6" w:rsidRDefault="00EE76B4" w:rsidP="00EE76B4">
            <w:pPr>
              <w:keepLines/>
              <w:spacing w:after="120"/>
              <w:ind w:left="360"/>
              <w:rPr>
                <w:rFonts w:eastAsia="Calibri"/>
                <w:b/>
                <w:sz w:val="28"/>
                <w:szCs w:val="28"/>
              </w:rPr>
            </w:pPr>
            <w:r w:rsidRPr="00613F96">
              <w:rPr>
                <w:rFonts w:eastAsia="Calibri"/>
                <w:b/>
                <w:sz w:val="28"/>
                <w:szCs w:val="28"/>
              </w:rPr>
              <w:t xml:space="preserve">   </w:t>
            </w:r>
            <w:r w:rsidR="00DA04EA" w:rsidRPr="00613F96">
              <w:rPr>
                <w:rFonts w:eastAsia="Calibri"/>
                <w:b/>
                <w:sz w:val="28"/>
                <w:szCs w:val="28"/>
              </w:rPr>
              <w:t xml:space="preserve"> </w:t>
            </w:r>
            <w:r w:rsidR="00006CA8" w:rsidRPr="00613F96">
              <w:rPr>
                <w:rFonts w:eastAsia="Calibri"/>
                <w:b/>
                <w:sz w:val="28"/>
                <w:szCs w:val="28"/>
              </w:rPr>
              <w:t>32.50</w:t>
            </w:r>
          </w:p>
        </w:tc>
        <w:tc>
          <w:tcPr>
            <w:tcW w:w="778" w:type="dxa"/>
            <w:tcBorders>
              <w:top w:val="nil"/>
              <w:bottom w:val="nil"/>
              <w:right w:val="nil"/>
            </w:tcBorders>
            <w:shd w:val="clear" w:color="auto" w:fill="auto"/>
          </w:tcPr>
          <w:p w14:paraId="523855DF" w14:textId="77777777" w:rsidR="00CB1FF6" w:rsidRPr="00613F96" w:rsidRDefault="00CB1FF6" w:rsidP="00EE76B4">
            <w:pPr>
              <w:keepLines/>
              <w:spacing w:after="120"/>
              <w:ind w:left="360"/>
              <w:jc w:val="both"/>
              <w:rPr>
                <w:rFonts w:eastAsia="Calibri"/>
                <w:sz w:val="28"/>
                <w:szCs w:val="28"/>
              </w:rPr>
            </w:pPr>
          </w:p>
        </w:tc>
      </w:tr>
      <w:tr w:rsidR="008F155E" w:rsidRPr="00613F96" w14:paraId="0B55BF12" w14:textId="77777777" w:rsidTr="00EE76B4">
        <w:trPr>
          <w:cantSplit/>
          <w:trHeight w:val="144"/>
          <w:tblHeader/>
        </w:trPr>
        <w:tc>
          <w:tcPr>
            <w:tcW w:w="7470" w:type="dxa"/>
            <w:shd w:val="clear" w:color="auto" w:fill="auto"/>
            <w:vAlign w:val="center"/>
          </w:tcPr>
          <w:p w14:paraId="53C4460A" w14:textId="7F0D90A8" w:rsidR="008F155E" w:rsidRPr="00613F96" w:rsidRDefault="00DA04EA" w:rsidP="00EE76B4">
            <w:pPr>
              <w:keepLines/>
              <w:spacing w:after="120"/>
              <w:jc w:val="both"/>
              <w:rPr>
                <w:rFonts w:eastAsia="Calibri"/>
                <w:sz w:val="28"/>
                <w:szCs w:val="28"/>
              </w:rPr>
            </w:pPr>
            <w:r w:rsidRPr="00613F96">
              <w:rPr>
                <w:rFonts w:eastAsia="Calibri"/>
                <w:sz w:val="28"/>
                <w:szCs w:val="28"/>
              </w:rPr>
              <w:t>Assessment to placement percentage* **</w:t>
            </w:r>
          </w:p>
        </w:tc>
        <w:tc>
          <w:tcPr>
            <w:tcW w:w="2880" w:type="dxa"/>
            <w:tcBorders>
              <w:bottom w:val="single" w:sz="4" w:space="0" w:color="auto"/>
            </w:tcBorders>
            <w:shd w:val="clear" w:color="auto" w:fill="auto"/>
            <w:vAlign w:val="center"/>
          </w:tcPr>
          <w:p w14:paraId="068180C2" w14:textId="77777777" w:rsidR="00DA04EA" w:rsidRPr="00613F96" w:rsidRDefault="00DA04EA" w:rsidP="00EE76B4">
            <w:pPr>
              <w:spacing w:after="120"/>
              <w:jc w:val="center"/>
              <w:rPr>
                <w:rFonts w:eastAsia="Calibri"/>
                <w:b/>
              </w:rPr>
            </w:pPr>
            <w:r w:rsidRPr="00613F96">
              <w:rPr>
                <w:rFonts w:eastAsia="Calibri"/>
                <w:b/>
              </w:rPr>
              <w:t>Placements</w:t>
            </w:r>
          </w:p>
          <w:p w14:paraId="31353818" w14:textId="77777777" w:rsidR="00DA04EA" w:rsidRPr="00613F96" w:rsidRDefault="00DA04EA" w:rsidP="00EE76B4">
            <w:pPr>
              <w:spacing w:after="120"/>
              <w:jc w:val="center"/>
              <w:rPr>
                <w:rFonts w:eastAsia="Calibri"/>
                <w:b/>
              </w:rPr>
            </w:pPr>
            <w:r w:rsidRPr="00613F96">
              <w:rPr>
                <w:rFonts w:eastAsia="Calibri"/>
                <w:b/>
              </w:rPr>
              <w:t>÷</w:t>
            </w:r>
          </w:p>
          <w:p w14:paraId="61B5AB3C" w14:textId="48FDD0B8" w:rsidR="00DA04EA" w:rsidRPr="00613F96" w:rsidRDefault="00DA04EA" w:rsidP="00EE76B4">
            <w:pPr>
              <w:spacing w:after="120"/>
              <w:jc w:val="center"/>
              <w:rPr>
                <w:rFonts w:eastAsia="Calibri"/>
                <w:b/>
              </w:rPr>
            </w:pPr>
            <w:r w:rsidRPr="00613F96">
              <w:rPr>
                <w:rFonts w:eastAsia="Calibri"/>
                <w:b/>
              </w:rPr>
              <w:t>Assessments</w:t>
            </w:r>
          </w:p>
          <w:p w14:paraId="2BBFE153" w14:textId="56B3F3AF" w:rsidR="008F155E" w:rsidRPr="00613F96" w:rsidRDefault="00DA04EA" w:rsidP="00EE76B4">
            <w:pPr>
              <w:keepLines/>
              <w:spacing w:after="120"/>
              <w:ind w:left="360"/>
              <w:jc w:val="center"/>
              <w:rPr>
                <w:rFonts w:eastAsia="Calibri"/>
                <w:b/>
                <w:sz w:val="28"/>
                <w:szCs w:val="28"/>
              </w:rPr>
            </w:pPr>
            <w:r w:rsidRPr="00613F96">
              <w:rPr>
                <w:rFonts w:eastAsia="Calibri"/>
                <w:b/>
              </w:rPr>
              <w:t>(50%minimum goal)</w:t>
            </w:r>
          </w:p>
        </w:tc>
        <w:tc>
          <w:tcPr>
            <w:tcW w:w="778" w:type="dxa"/>
            <w:tcBorders>
              <w:top w:val="nil"/>
              <w:bottom w:val="nil"/>
              <w:right w:val="nil"/>
            </w:tcBorders>
            <w:shd w:val="clear" w:color="auto" w:fill="auto"/>
          </w:tcPr>
          <w:p w14:paraId="7B33F202" w14:textId="77777777" w:rsidR="008F155E" w:rsidRPr="00613F96" w:rsidRDefault="008F155E" w:rsidP="00EE76B4">
            <w:pPr>
              <w:keepLines/>
              <w:spacing w:after="120"/>
              <w:ind w:left="360"/>
              <w:jc w:val="both"/>
              <w:rPr>
                <w:rFonts w:eastAsia="Calibri"/>
                <w:sz w:val="28"/>
                <w:szCs w:val="28"/>
              </w:rPr>
            </w:pPr>
          </w:p>
          <w:p w14:paraId="12D83429" w14:textId="77777777" w:rsidR="008F155E" w:rsidRPr="00613F96" w:rsidRDefault="008F155E" w:rsidP="00EE76B4">
            <w:pPr>
              <w:keepLines/>
              <w:spacing w:after="120"/>
              <w:jc w:val="both"/>
              <w:rPr>
                <w:rFonts w:eastAsia="Calibri"/>
                <w:sz w:val="28"/>
                <w:szCs w:val="28"/>
              </w:rPr>
            </w:pPr>
          </w:p>
        </w:tc>
      </w:tr>
      <w:tr w:rsidR="008F155E" w:rsidRPr="00613F96" w14:paraId="42185D2D" w14:textId="77777777" w:rsidTr="00EE76B4">
        <w:trPr>
          <w:cantSplit/>
          <w:trHeight w:val="144"/>
          <w:tblHeader/>
        </w:trPr>
        <w:tc>
          <w:tcPr>
            <w:tcW w:w="7470" w:type="dxa"/>
            <w:shd w:val="clear" w:color="auto" w:fill="auto"/>
            <w:vAlign w:val="center"/>
          </w:tcPr>
          <w:p w14:paraId="6FFF7A86" w14:textId="50985F0F" w:rsidR="008F155E" w:rsidRPr="00613F96" w:rsidRDefault="00DA04EA" w:rsidP="00EE76B4">
            <w:pPr>
              <w:keepLines/>
              <w:spacing w:after="120"/>
              <w:jc w:val="both"/>
              <w:rPr>
                <w:rFonts w:eastAsia="Calibri"/>
                <w:b/>
                <w:sz w:val="28"/>
                <w:szCs w:val="28"/>
              </w:rPr>
            </w:pPr>
            <w:r w:rsidRPr="00613F96">
              <w:rPr>
                <w:rFonts w:eastAsia="Calibri"/>
                <w:sz w:val="28"/>
                <w:szCs w:val="28"/>
              </w:rPr>
              <w:t>Placement to Closure Percentage</w:t>
            </w:r>
          </w:p>
        </w:tc>
        <w:tc>
          <w:tcPr>
            <w:tcW w:w="2880" w:type="dxa"/>
            <w:shd w:val="clear" w:color="auto" w:fill="auto"/>
            <w:vAlign w:val="center"/>
          </w:tcPr>
          <w:p w14:paraId="1D83DA83" w14:textId="00839E2A" w:rsidR="00DA04EA" w:rsidRPr="00613F96" w:rsidRDefault="00DA04EA" w:rsidP="00EE76B4">
            <w:pPr>
              <w:spacing w:after="120"/>
              <w:jc w:val="center"/>
              <w:rPr>
                <w:rFonts w:eastAsia="Calibri"/>
                <w:b/>
              </w:rPr>
            </w:pPr>
            <w:r w:rsidRPr="00613F96">
              <w:rPr>
                <w:rFonts w:eastAsia="Calibri"/>
                <w:b/>
              </w:rPr>
              <w:t xml:space="preserve"> Closures</w:t>
            </w:r>
          </w:p>
          <w:p w14:paraId="66629214" w14:textId="77777777" w:rsidR="00DA04EA" w:rsidRPr="00613F96" w:rsidRDefault="00DA04EA" w:rsidP="00EE76B4">
            <w:pPr>
              <w:spacing w:after="120"/>
              <w:jc w:val="center"/>
              <w:rPr>
                <w:rFonts w:eastAsia="Calibri"/>
                <w:b/>
              </w:rPr>
            </w:pPr>
            <w:r w:rsidRPr="00613F96">
              <w:rPr>
                <w:rFonts w:eastAsia="Calibri"/>
                <w:b/>
              </w:rPr>
              <w:t>÷</w:t>
            </w:r>
          </w:p>
          <w:p w14:paraId="6E8AF5D6" w14:textId="7388B892" w:rsidR="00DA04EA" w:rsidRPr="00613F96" w:rsidRDefault="00EE76B4" w:rsidP="00EE76B4">
            <w:pPr>
              <w:spacing w:after="120"/>
              <w:jc w:val="center"/>
              <w:rPr>
                <w:rFonts w:eastAsia="Calibri"/>
                <w:b/>
              </w:rPr>
            </w:pPr>
            <w:r w:rsidRPr="00613F96">
              <w:rPr>
                <w:rFonts w:eastAsia="Calibri"/>
                <w:b/>
              </w:rPr>
              <w:t xml:space="preserve"> </w:t>
            </w:r>
            <w:r w:rsidR="00DA04EA" w:rsidRPr="00613F96">
              <w:rPr>
                <w:rFonts w:eastAsia="Calibri"/>
                <w:b/>
              </w:rPr>
              <w:t>Placements</w:t>
            </w:r>
          </w:p>
          <w:p w14:paraId="370C68D5" w14:textId="6405F426" w:rsidR="008F155E" w:rsidRPr="00613F96" w:rsidRDefault="00DA04EA" w:rsidP="00EE76B4">
            <w:pPr>
              <w:keepLines/>
              <w:spacing w:after="120"/>
              <w:ind w:left="360"/>
              <w:jc w:val="both"/>
              <w:rPr>
                <w:rFonts w:eastAsia="Calibri"/>
                <w:b/>
                <w:sz w:val="28"/>
                <w:szCs w:val="28"/>
              </w:rPr>
            </w:pPr>
            <w:r w:rsidRPr="00613F96">
              <w:rPr>
                <w:rFonts w:eastAsia="Calibri"/>
                <w:b/>
              </w:rPr>
              <w:t>(60% minimum goal)</w:t>
            </w:r>
          </w:p>
        </w:tc>
        <w:tc>
          <w:tcPr>
            <w:tcW w:w="778" w:type="dxa"/>
            <w:tcBorders>
              <w:top w:val="nil"/>
              <w:bottom w:val="nil"/>
              <w:right w:val="nil"/>
            </w:tcBorders>
            <w:shd w:val="clear" w:color="auto" w:fill="auto"/>
          </w:tcPr>
          <w:p w14:paraId="721E7A7C" w14:textId="77777777" w:rsidR="008F155E" w:rsidRPr="00613F96" w:rsidRDefault="008F155E" w:rsidP="00EE76B4">
            <w:pPr>
              <w:keepLines/>
              <w:spacing w:after="120"/>
              <w:ind w:left="360"/>
              <w:jc w:val="both"/>
              <w:rPr>
                <w:rFonts w:eastAsia="Calibri"/>
                <w:sz w:val="28"/>
                <w:szCs w:val="28"/>
              </w:rPr>
            </w:pPr>
          </w:p>
          <w:p w14:paraId="164DCF5A" w14:textId="77777777" w:rsidR="008F155E" w:rsidRPr="00613F96" w:rsidRDefault="008F155E" w:rsidP="00EE76B4">
            <w:pPr>
              <w:keepLines/>
              <w:spacing w:after="120"/>
              <w:jc w:val="both"/>
              <w:rPr>
                <w:rFonts w:eastAsia="Calibri"/>
                <w:sz w:val="28"/>
                <w:szCs w:val="28"/>
              </w:rPr>
            </w:pPr>
          </w:p>
        </w:tc>
      </w:tr>
    </w:tbl>
    <w:p w14:paraId="3BBB6B01" w14:textId="54577152" w:rsidR="00FE17AC" w:rsidRPr="00613F96" w:rsidRDefault="00FE17AC" w:rsidP="00EE76B4">
      <w:pPr>
        <w:keepLines/>
        <w:spacing w:after="120"/>
        <w:ind w:firstLine="360"/>
        <w:jc w:val="both"/>
        <w:rPr>
          <w:b/>
        </w:rPr>
      </w:pPr>
      <w:r w:rsidRPr="00613F96">
        <w:rPr>
          <w:b/>
        </w:rPr>
        <w:t xml:space="preserve">*Number of placements </w:t>
      </w:r>
      <w:r w:rsidRPr="00613F96">
        <w:t>divided by</w:t>
      </w:r>
      <w:r w:rsidRPr="00613F96">
        <w:rPr>
          <w:b/>
        </w:rPr>
        <w:t xml:space="preserve"> number of assessments</w:t>
      </w:r>
    </w:p>
    <w:p w14:paraId="61A1D730" w14:textId="0D24DB67" w:rsidR="00DA04EA" w:rsidRPr="00613F96" w:rsidRDefault="00DA04EA" w:rsidP="0047705C">
      <w:pPr>
        <w:keepLines/>
        <w:spacing w:after="120"/>
        <w:ind w:left="360"/>
        <w:jc w:val="both"/>
        <w:rPr>
          <w:b/>
        </w:rPr>
      </w:pPr>
      <w:r w:rsidRPr="00613F96">
        <w:rPr>
          <w:b/>
        </w:rPr>
        <w:t xml:space="preserve">**If discovered during </w:t>
      </w:r>
      <w:r w:rsidR="00D427A3" w:rsidRPr="00613F96">
        <w:rPr>
          <w:b/>
        </w:rPr>
        <w:t xml:space="preserve">the </w:t>
      </w:r>
      <w:r w:rsidRPr="00613F96">
        <w:rPr>
          <w:b/>
        </w:rPr>
        <w:t xml:space="preserve">assessment the individual is not interested in pursuing competitive integrated employment, refer the individual back to the DRS Counselor. If the individual chooses not to continue with Job Placement, then the case will not be counted in the Assessment to Placement </w:t>
      </w:r>
      <w:r w:rsidR="00D427A3" w:rsidRPr="00613F96">
        <w:rPr>
          <w:b/>
        </w:rPr>
        <w:t>Percentage</w:t>
      </w:r>
      <w:r w:rsidRPr="00613F96">
        <w:rPr>
          <w:b/>
        </w:rPr>
        <w:t>.</w:t>
      </w:r>
    </w:p>
    <w:p w14:paraId="6F60AC19" w14:textId="03C353F8" w:rsidR="00A45DBD" w:rsidRPr="00613F96" w:rsidRDefault="008F155E" w:rsidP="00EE76B4">
      <w:pPr>
        <w:pStyle w:val="ListParagraph"/>
        <w:numPr>
          <w:ilvl w:val="1"/>
          <w:numId w:val="24"/>
        </w:numPr>
        <w:spacing w:after="120"/>
        <w:rPr>
          <w:b/>
        </w:rPr>
      </w:pPr>
      <w:r w:rsidRPr="00613F96">
        <w:rPr>
          <w:b/>
          <w:u w:val="single"/>
        </w:rPr>
        <w:t>Code of Professional Ethics</w:t>
      </w:r>
    </w:p>
    <w:p w14:paraId="102B4B22" w14:textId="0DEE07D4" w:rsidR="008F155E" w:rsidRPr="00613F96" w:rsidRDefault="008F155E" w:rsidP="00EE76B4">
      <w:pPr>
        <w:pStyle w:val="ListParagraph"/>
        <w:spacing w:after="120"/>
      </w:pPr>
      <w:r w:rsidRPr="00613F96">
        <w:lastRenderedPageBreak/>
        <w:t xml:space="preserve">All </w:t>
      </w:r>
      <w:r w:rsidR="00FE17AC" w:rsidRPr="00613F96">
        <w:t>Contractors</w:t>
      </w:r>
      <w:r w:rsidR="00F07606" w:rsidRPr="00613F96">
        <w:t xml:space="preserve"> </w:t>
      </w:r>
      <w:r w:rsidRPr="00613F96">
        <w:t xml:space="preserve">and all employees of the Contractors are required to abide by the six (6) principles of ethical behavior as listed below and outlined in </w:t>
      </w:r>
      <w:r w:rsidR="008C6A0A" w:rsidRPr="00613F96">
        <w:rPr>
          <w:b/>
          <w:bCs/>
          <w:i/>
          <w:iCs/>
        </w:rPr>
        <w:t>Code of Professional Ethics for Certified Rehabilitation Counselors</w:t>
      </w:r>
      <w:r w:rsidR="008C6A0A" w:rsidRPr="00613F96">
        <w:t>, Commission on Rehabilitation Counselor Certification (CRCC)</w:t>
      </w:r>
      <w:r w:rsidRPr="00613F96">
        <w:t xml:space="preserve"> located at the following link:</w:t>
      </w:r>
    </w:p>
    <w:p w14:paraId="35E52D5D" w14:textId="77777777" w:rsidR="00B7095D" w:rsidRPr="001F338E" w:rsidRDefault="00680587" w:rsidP="00EE76B4">
      <w:pPr>
        <w:spacing w:after="120"/>
        <w:ind w:left="360"/>
        <w:jc w:val="center"/>
        <w:rPr>
          <w:rFonts w:ascii="Calibri" w:hAnsi="Calibri" w:cs="Calibri"/>
          <w:b/>
          <w:bCs/>
          <w:spacing w:val="40"/>
          <w:sz w:val="4"/>
          <w:szCs w:val="4"/>
        </w:rPr>
      </w:pPr>
      <w:hyperlink r:id="rId14" w:history="1">
        <w:r w:rsidR="00B7095D" w:rsidRPr="001F338E">
          <w:rPr>
            <w:rStyle w:val="Hyperlink"/>
            <w:b/>
            <w:bCs/>
            <w:spacing w:val="40"/>
            <w:u w:val="none"/>
          </w:rPr>
          <w:t>https://www.crccertification.com/code-of-ethics-4</w:t>
        </w:r>
      </w:hyperlink>
    </w:p>
    <w:p w14:paraId="03E205AC" w14:textId="7A775246" w:rsidR="008F155E" w:rsidRPr="00613F96" w:rsidRDefault="008F155E" w:rsidP="00EE76B4">
      <w:pPr>
        <w:pStyle w:val="ListParagraph"/>
        <w:numPr>
          <w:ilvl w:val="2"/>
          <w:numId w:val="24"/>
        </w:numPr>
        <w:spacing w:after="120"/>
      </w:pPr>
      <w:r w:rsidRPr="00613F96">
        <w:rPr>
          <w:b/>
        </w:rPr>
        <w:t>Autonomy</w:t>
      </w:r>
      <w:r w:rsidRPr="00613F96">
        <w:t>: To respect the rights of clients to be self-governing within their social and cultural framework.</w:t>
      </w:r>
    </w:p>
    <w:p w14:paraId="11004665" w14:textId="5C8BE290" w:rsidR="008F155E" w:rsidRPr="00613F96" w:rsidRDefault="008F155E" w:rsidP="00EE76B4">
      <w:pPr>
        <w:pStyle w:val="ListParagraph"/>
        <w:numPr>
          <w:ilvl w:val="2"/>
          <w:numId w:val="24"/>
        </w:numPr>
        <w:spacing w:after="120"/>
      </w:pPr>
      <w:r w:rsidRPr="00613F96">
        <w:rPr>
          <w:b/>
        </w:rPr>
        <w:t>Beneficence</w:t>
      </w:r>
      <w:r w:rsidRPr="00613F96">
        <w:t>: To do good to others; to promote the well-being of clients.</w:t>
      </w:r>
    </w:p>
    <w:p w14:paraId="529938ED" w14:textId="22601D47" w:rsidR="008F155E" w:rsidRPr="00613F96" w:rsidRDefault="008F155E" w:rsidP="00EE76B4">
      <w:pPr>
        <w:pStyle w:val="ListParagraph"/>
        <w:numPr>
          <w:ilvl w:val="2"/>
          <w:numId w:val="24"/>
        </w:numPr>
        <w:spacing w:after="120"/>
      </w:pPr>
      <w:r w:rsidRPr="00613F96">
        <w:rPr>
          <w:b/>
        </w:rPr>
        <w:t>Fidelity</w:t>
      </w:r>
      <w:r w:rsidRPr="00613F96">
        <w:t>: To be faithful; to keep promises and honor the trust placed in them.</w:t>
      </w:r>
    </w:p>
    <w:p w14:paraId="5B29CAB1" w14:textId="04970C7A" w:rsidR="008F155E" w:rsidRPr="00613F96" w:rsidRDefault="008F155E" w:rsidP="00EE76B4">
      <w:pPr>
        <w:pStyle w:val="ListParagraph"/>
        <w:numPr>
          <w:ilvl w:val="2"/>
          <w:numId w:val="24"/>
        </w:numPr>
        <w:spacing w:after="120"/>
      </w:pPr>
      <w:r w:rsidRPr="00613F96">
        <w:rPr>
          <w:b/>
        </w:rPr>
        <w:t>Justice</w:t>
      </w:r>
      <w:r w:rsidRPr="00613F96">
        <w:t>: To be fair in the treatment of all clients; to provide appropriate services to all.</w:t>
      </w:r>
    </w:p>
    <w:p w14:paraId="6D51C609" w14:textId="20BB8370" w:rsidR="008F155E" w:rsidRPr="00613F96" w:rsidRDefault="008F155E" w:rsidP="00EE76B4">
      <w:pPr>
        <w:pStyle w:val="ListParagraph"/>
        <w:numPr>
          <w:ilvl w:val="2"/>
          <w:numId w:val="24"/>
        </w:numPr>
        <w:spacing w:after="120"/>
      </w:pPr>
      <w:r w:rsidRPr="00613F96">
        <w:rPr>
          <w:b/>
        </w:rPr>
        <w:t>Nonmaleficence</w:t>
      </w:r>
      <w:r w:rsidRPr="00613F96">
        <w:t>: To do no harm to others.</w:t>
      </w:r>
    </w:p>
    <w:p w14:paraId="75272A06" w14:textId="4159A7FE" w:rsidR="008F155E" w:rsidRPr="00613F96" w:rsidRDefault="008F155E" w:rsidP="00EE76B4">
      <w:pPr>
        <w:pStyle w:val="ListParagraph"/>
        <w:numPr>
          <w:ilvl w:val="2"/>
          <w:numId w:val="24"/>
        </w:numPr>
        <w:spacing w:after="120"/>
      </w:pPr>
      <w:r w:rsidRPr="00613F96">
        <w:rPr>
          <w:b/>
        </w:rPr>
        <w:t>Veracity</w:t>
      </w:r>
      <w:r w:rsidRPr="00613F96">
        <w:t>: To be honest</w:t>
      </w:r>
      <w:r w:rsidR="008C6A0A" w:rsidRPr="00613F96">
        <w:t xml:space="preserve"> and truthful</w:t>
      </w:r>
      <w:r w:rsidRPr="00613F96">
        <w:t>.</w:t>
      </w:r>
    </w:p>
    <w:p w14:paraId="104E0102" w14:textId="576572C3" w:rsidR="003724B5" w:rsidRPr="00613F96" w:rsidRDefault="002D06DF" w:rsidP="001F338E">
      <w:pPr>
        <w:pStyle w:val="ListParagraph"/>
        <w:spacing w:after="240"/>
        <w:ind w:left="1080"/>
      </w:pPr>
      <w:r w:rsidRPr="00613F96">
        <w:rPr>
          <w:b/>
        </w:rPr>
        <w:t xml:space="preserve">NOTE: See section II. </w:t>
      </w:r>
      <w:r w:rsidR="00D64F14" w:rsidRPr="00613F96">
        <w:rPr>
          <w:b/>
        </w:rPr>
        <w:t>L. Contract Suspension</w:t>
      </w:r>
    </w:p>
    <w:p w14:paraId="37A430AA" w14:textId="529389FB" w:rsidR="00A45DBD" w:rsidRPr="00613F96" w:rsidRDefault="008F155E" w:rsidP="00EE76B4">
      <w:pPr>
        <w:pStyle w:val="ListParagraph"/>
        <w:numPr>
          <w:ilvl w:val="1"/>
          <w:numId w:val="24"/>
        </w:numPr>
        <w:spacing w:after="120"/>
        <w:rPr>
          <w:b/>
        </w:rPr>
      </w:pPr>
      <w:r w:rsidRPr="00613F96">
        <w:rPr>
          <w:b/>
          <w:u w:val="single"/>
        </w:rPr>
        <w:t xml:space="preserve">Required </w:t>
      </w:r>
      <w:r w:rsidR="0042001B" w:rsidRPr="00613F96">
        <w:rPr>
          <w:b/>
          <w:u w:val="single"/>
        </w:rPr>
        <w:t xml:space="preserve">Contractor </w:t>
      </w:r>
      <w:r w:rsidRPr="00613F96">
        <w:rPr>
          <w:b/>
          <w:u w:val="single"/>
        </w:rPr>
        <w:t>Reporting</w:t>
      </w:r>
    </w:p>
    <w:p w14:paraId="5EBEA1A2" w14:textId="6C0ABED1" w:rsidR="002A77E8" w:rsidRPr="00613F96" w:rsidRDefault="0042001B" w:rsidP="00EE76B4">
      <w:pPr>
        <w:pStyle w:val="ListParagraph"/>
        <w:numPr>
          <w:ilvl w:val="2"/>
          <w:numId w:val="24"/>
        </w:numPr>
        <w:spacing w:after="120"/>
        <w:rPr>
          <w:b/>
        </w:rPr>
      </w:pPr>
      <w:r w:rsidRPr="00613F96">
        <w:rPr>
          <w:b/>
          <w:u w:val="single"/>
        </w:rPr>
        <w:t>General</w:t>
      </w:r>
      <w:r w:rsidRPr="00613F96">
        <w:rPr>
          <w:b/>
        </w:rPr>
        <w:t xml:space="preserve"> Reporting</w:t>
      </w:r>
      <w:r w:rsidR="008F155E" w:rsidRPr="00613F96">
        <w:rPr>
          <w:b/>
        </w:rPr>
        <w:t xml:space="preserve">: </w:t>
      </w:r>
      <w:r w:rsidR="008F155E" w:rsidRPr="00613F96">
        <w:t xml:space="preserve">Contractors </w:t>
      </w:r>
      <w:r w:rsidRPr="00613F96">
        <w:rPr>
          <w:b/>
          <w:bCs/>
        </w:rPr>
        <w:t>should</w:t>
      </w:r>
      <w:r w:rsidRPr="00613F96">
        <w:t xml:space="preserve"> </w:t>
      </w:r>
      <w:r w:rsidR="008F155E" w:rsidRPr="00613F96">
        <w:t xml:space="preserve">report to the ESS TA when they are aware of a milestone being omitted or cancelled, when individuals change Contractors in the middle of the program, </w:t>
      </w:r>
      <w:r w:rsidR="002E150A">
        <w:t xml:space="preserve">when </w:t>
      </w:r>
      <w:r w:rsidR="008F155E" w:rsidRPr="00613F96">
        <w:t>the name of the Contractor’s company is not included on the list of available Contractors in their area</w:t>
      </w:r>
      <w:r w:rsidRPr="00613F96">
        <w:t xml:space="preserve">, or </w:t>
      </w:r>
      <w:r w:rsidR="002E150A">
        <w:t xml:space="preserve">when </w:t>
      </w:r>
      <w:r w:rsidRPr="00613F96">
        <w:rPr>
          <w:b/>
          <w:bCs/>
        </w:rPr>
        <w:t>other technical assistance needs</w:t>
      </w:r>
      <w:r w:rsidR="002E150A">
        <w:rPr>
          <w:b/>
          <w:bCs/>
        </w:rPr>
        <w:t xml:space="preserve"> occur</w:t>
      </w:r>
      <w:r w:rsidRPr="00613F96">
        <w:rPr>
          <w:b/>
          <w:bCs/>
        </w:rPr>
        <w:t>.</w:t>
      </w:r>
    </w:p>
    <w:p w14:paraId="38547371" w14:textId="2ADB49F2" w:rsidR="00BF115E" w:rsidRPr="00613F96" w:rsidRDefault="00BF115E" w:rsidP="00EE76B4">
      <w:pPr>
        <w:pStyle w:val="ListParagraph"/>
        <w:numPr>
          <w:ilvl w:val="2"/>
          <w:numId w:val="24"/>
        </w:numPr>
        <w:spacing w:after="120"/>
        <w:rPr>
          <w:b/>
        </w:rPr>
      </w:pPr>
      <w:r w:rsidRPr="00613F96">
        <w:rPr>
          <w:b/>
        </w:rPr>
        <w:t xml:space="preserve">Monthly updates to DRS Counselor: </w:t>
      </w:r>
      <w:r w:rsidRPr="00613F96">
        <w:rPr>
          <w:bCs/>
        </w:rPr>
        <w:t>Monthly updates are required beginning one month from the initial date of referral. When any milestone extends beyond one month, the EC will be required to complete and email the</w:t>
      </w:r>
      <w:r w:rsidRPr="00613F96">
        <w:rPr>
          <w:b/>
        </w:rPr>
        <w:t xml:space="preserve"> ESS-C-133</w:t>
      </w:r>
      <w:r w:rsidR="001802C5" w:rsidRPr="00613F96">
        <w:rPr>
          <w:bCs/>
        </w:rPr>
        <w:t xml:space="preserve"> </w:t>
      </w:r>
      <w:r w:rsidRPr="00613F96">
        <w:rPr>
          <w:bCs/>
          <w:i/>
          <w:iCs/>
        </w:rPr>
        <w:t>DRS Counselor Monthly Update Form(s)</w:t>
      </w:r>
      <w:r w:rsidRPr="00613F96">
        <w:rPr>
          <w:b/>
        </w:rPr>
        <w:t xml:space="preserve"> </w:t>
      </w:r>
      <w:r w:rsidRPr="00613F96">
        <w:rPr>
          <w:bCs/>
        </w:rPr>
        <w:t xml:space="preserve">to the DRS Counselor each month summarizing the individual’s current status including activity, progress, </w:t>
      </w:r>
      <w:r w:rsidR="0042001B" w:rsidRPr="00613F96">
        <w:rPr>
          <w:bCs/>
        </w:rPr>
        <w:t>problems,</w:t>
      </w:r>
      <w:r w:rsidRPr="00613F96">
        <w:rPr>
          <w:bCs/>
        </w:rPr>
        <w:t xml:space="preserve"> or additional support needs throughout the provision of contract services. This is submitted separately from the other required milestone documentation for payment. The individual milestone reports will be considered the final monthly update for each milestone.</w:t>
      </w:r>
    </w:p>
    <w:p w14:paraId="331B65E2" w14:textId="09E8C9EA" w:rsidR="008F155E" w:rsidRPr="00613F96" w:rsidRDefault="008F155E" w:rsidP="00EE76B4">
      <w:pPr>
        <w:pStyle w:val="ListParagraph"/>
        <w:numPr>
          <w:ilvl w:val="2"/>
          <w:numId w:val="24"/>
        </w:numPr>
        <w:spacing w:after="120"/>
      </w:pPr>
      <w:r w:rsidRPr="00613F96">
        <w:rPr>
          <w:b/>
        </w:rPr>
        <w:t>Mid-Year Report</w:t>
      </w:r>
      <w:r w:rsidR="00FD37E6" w:rsidRPr="00613F96">
        <w:rPr>
          <w:b/>
        </w:rPr>
        <w:t>ing</w:t>
      </w:r>
      <w:r w:rsidRPr="00613F96">
        <w:rPr>
          <w:b/>
        </w:rPr>
        <w:t xml:space="preserve">: </w:t>
      </w:r>
      <w:r w:rsidRPr="00613F96">
        <w:t xml:space="preserve">The Contractor </w:t>
      </w:r>
      <w:r w:rsidR="0042001B" w:rsidRPr="00613F96">
        <w:t xml:space="preserve">must </w:t>
      </w:r>
      <w:r w:rsidRPr="00613F96">
        <w:t xml:space="preserve">report </w:t>
      </w:r>
      <w:r w:rsidR="00992885" w:rsidRPr="00613F96">
        <w:t xml:space="preserve">their mid-year statistics related to </w:t>
      </w:r>
      <w:r w:rsidRPr="00613F96">
        <w:t xml:space="preserve">the minimum contract </w:t>
      </w:r>
      <w:r w:rsidR="0042001B" w:rsidRPr="00613F96">
        <w:t xml:space="preserve">goals </w:t>
      </w:r>
      <w:r w:rsidRPr="00613F96">
        <w:t xml:space="preserve">for </w:t>
      </w:r>
      <w:r w:rsidR="00636156" w:rsidRPr="00613F96">
        <w:t>JP</w:t>
      </w:r>
      <w:r w:rsidRPr="00613F96">
        <w:t xml:space="preserve"> on the</w:t>
      </w:r>
      <w:r w:rsidR="005E0548" w:rsidRPr="00613F96">
        <w:t xml:space="preserve"> </w:t>
      </w:r>
      <w:r w:rsidR="002E150A">
        <w:t xml:space="preserve">Mid-Year </w:t>
      </w:r>
      <w:r w:rsidR="005E0548" w:rsidRPr="00613F96">
        <w:rPr>
          <w:b/>
          <w:bCs/>
        </w:rPr>
        <w:t>ESS-A-010</w:t>
      </w:r>
      <w:r w:rsidR="001802C5" w:rsidRPr="00613F96">
        <w:rPr>
          <w:i/>
          <w:iCs/>
        </w:rPr>
        <w:t xml:space="preserve"> </w:t>
      </w:r>
      <w:r w:rsidRPr="00613F96">
        <w:rPr>
          <w:i/>
          <w:iCs/>
        </w:rPr>
        <w:t xml:space="preserve">Contract </w:t>
      </w:r>
      <w:r w:rsidR="006A2F89" w:rsidRPr="00613F96">
        <w:rPr>
          <w:i/>
          <w:iCs/>
        </w:rPr>
        <w:t>Production Report</w:t>
      </w:r>
      <w:r w:rsidR="00221599" w:rsidRPr="00613F96">
        <w:rPr>
          <w:i/>
          <w:iCs/>
        </w:rPr>
        <w:t xml:space="preserve"> </w:t>
      </w:r>
      <w:r w:rsidR="005C4289" w:rsidRPr="00613F96">
        <w:t>and</w:t>
      </w:r>
      <w:r w:rsidRPr="00613F96">
        <w:t xml:space="preserve"> submit a current copy of the </w:t>
      </w:r>
      <w:r w:rsidR="009C5493" w:rsidRPr="00613F96">
        <w:rPr>
          <w:b/>
        </w:rPr>
        <w:t>ESS-A-005</w:t>
      </w:r>
      <w:r w:rsidR="001802C5" w:rsidRPr="00613F96">
        <w:rPr>
          <w:bCs/>
        </w:rPr>
        <w:t xml:space="preserve"> </w:t>
      </w:r>
      <w:r w:rsidR="002A77E8" w:rsidRPr="00613F96">
        <w:rPr>
          <w:i/>
        </w:rPr>
        <w:t>Contractor Staff and Training Form</w:t>
      </w:r>
      <w:r w:rsidR="002A77E8" w:rsidRPr="00613F96" w:rsidDel="002A77E8">
        <w:t xml:space="preserve"> </w:t>
      </w:r>
      <w:r w:rsidRPr="00613F96">
        <w:t xml:space="preserve">by </w:t>
      </w:r>
      <w:r w:rsidR="00664069" w:rsidRPr="00613F96">
        <w:t>January 31</w:t>
      </w:r>
      <w:r w:rsidR="00664069" w:rsidRPr="00613F96">
        <w:rPr>
          <w:vertAlign w:val="superscript"/>
        </w:rPr>
        <w:t>st</w:t>
      </w:r>
      <w:r w:rsidR="00664069" w:rsidRPr="00613F96">
        <w:t>.</w:t>
      </w:r>
    </w:p>
    <w:p w14:paraId="1EBFFEBA" w14:textId="572AC607" w:rsidR="000467C6" w:rsidRPr="00613F96" w:rsidRDefault="008F155E" w:rsidP="00EE76B4">
      <w:pPr>
        <w:pStyle w:val="ListParagraph"/>
        <w:numPr>
          <w:ilvl w:val="2"/>
          <w:numId w:val="24"/>
        </w:numPr>
        <w:spacing w:after="120"/>
      </w:pPr>
      <w:r w:rsidRPr="00613F96">
        <w:rPr>
          <w:b/>
        </w:rPr>
        <w:t>Annual Report</w:t>
      </w:r>
      <w:r w:rsidR="00FD37E6" w:rsidRPr="00613F96">
        <w:rPr>
          <w:b/>
        </w:rPr>
        <w:t>ing</w:t>
      </w:r>
      <w:r w:rsidRPr="00613F96">
        <w:rPr>
          <w:b/>
        </w:rPr>
        <w:t xml:space="preserve">: </w:t>
      </w:r>
      <w:r w:rsidRPr="00613F96">
        <w:t xml:space="preserve">The Contractor </w:t>
      </w:r>
      <w:r w:rsidR="0042001B" w:rsidRPr="00613F96">
        <w:t xml:space="preserve">must </w:t>
      </w:r>
      <w:r w:rsidRPr="00613F96">
        <w:t xml:space="preserve">report </w:t>
      </w:r>
      <w:r w:rsidR="00992885" w:rsidRPr="00613F96">
        <w:t>their annual statistics related to</w:t>
      </w:r>
      <w:r w:rsidRPr="00613F96">
        <w:t xml:space="preserve"> meeting the minimum contract </w:t>
      </w:r>
      <w:r w:rsidR="0042001B" w:rsidRPr="00613F96">
        <w:t xml:space="preserve">goals </w:t>
      </w:r>
      <w:r w:rsidRPr="00613F96">
        <w:t xml:space="preserve">for </w:t>
      </w:r>
      <w:r w:rsidR="00636156" w:rsidRPr="00613F96">
        <w:t>JP</w:t>
      </w:r>
      <w:r w:rsidRPr="00613F96">
        <w:t xml:space="preserve"> on the </w:t>
      </w:r>
      <w:r w:rsidR="00AC390D" w:rsidRPr="00613F96">
        <w:t>A</w:t>
      </w:r>
      <w:r w:rsidRPr="00613F96">
        <w:t xml:space="preserve">nnual </w:t>
      </w:r>
      <w:r w:rsidR="007B058B" w:rsidRPr="00613F96">
        <w:rPr>
          <w:b/>
        </w:rPr>
        <w:t>ESS-A-010</w:t>
      </w:r>
      <w:r w:rsidR="001802C5" w:rsidRPr="00613F96">
        <w:rPr>
          <w:bCs/>
        </w:rPr>
        <w:t xml:space="preserve"> </w:t>
      </w:r>
      <w:r w:rsidRPr="00613F96">
        <w:rPr>
          <w:i/>
        </w:rPr>
        <w:t xml:space="preserve">Contract </w:t>
      </w:r>
      <w:r w:rsidR="006A2F89" w:rsidRPr="00613F96">
        <w:rPr>
          <w:i/>
        </w:rPr>
        <w:t>Production Report</w:t>
      </w:r>
      <w:r w:rsidR="006A2F89" w:rsidRPr="00613F96">
        <w:t xml:space="preserve"> </w:t>
      </w:r>
      <w:r w:rsidR="00664069" w:rsidRPr="00613F96">
        <w:t xml:space="preserve">by July </w:t>
      </w:r>
      <w:r w:rsidR="00A211F6" w:rsidRPr="00613F96">
        <w:t>31</w:t>
      </w:r>
      <w:r w:rsidR="0042001B" w:rsidRPr="00613F96">
        <w:rPr>
          <w:vertAlign w:val="superscript"/>
        </w:rPr>
        <w:t>st</w:t>
      </w:r>
      <w:r w:rsidR="00A211F6" w:rsidRPr="00613F96">
        <w:t>.</w:t>
      </w:r>
    </w:p>
    <w:p w14:paraId="6524648B" w14:textId="448308BB" w:rsidR="008F155E" w:rsidRPr="00613F96" w:rsidRDefault="00C50420" w:rsidP="00EE76B4">
      <w:pPr>
        <w:pStyle w:val="ListParagraph"/>
        <w:numPr>
          <w:ilvl w:val="2"/>
          <w:numId w:val="24"/>
        </w:numPr>
        <w:spacing w:after="120"/>
        <w:rPr>
          <w:b/>
        </w:rPr>
      </w:pPr>
      <w:r w:rsidRPr="00613F96">
        <w:rPr>
          <w:b/>
        </w:rPr>
        <w:t>Staff Reporting:</w:t>
      </w:r>
      <w:r w:rsidRPr="00613F96">
        <w:t xml:space="preserve"> When any staff changes occur, Contractors must notify their ESS TA </w:t>
      </w:r>
      <w:r w:rsidR="0042001B" w:rsidRPr="00613F96">
        <w:t xml:space="preserve">promptly </w:t>
      </w:r>
      <w:r w:rsidRPr="00613F96">
        <w:rPr>
          <w:b/>
          <w:bCs/>
        </w:rPr>
        <w:t>by email</w:t>
      </w:r>
      <w:r w:rsidRPr="00613F96">
        <w:t>. The email will include the following:</w:t>
      </w:r>
    </w:p>
    <w:p w14:paraId="792F3FD5" w14:textId="56AADEC1" w:rsidR="005E0548" w:rsidRPr="00613F96" w:rsidRDefault="005E0548" w:rsidP="00EE76B4">
      <w:pPr>
        <w:pStyle w:val="ListParagraph"/>
        <w:numPr>
          <w:ilvl w:val="3"/>
          <w:numId w:val="24"/>
        </w:numPr>
        <w:spacing w:after="120"/>
        <w:rPr>
          <w:b/>
        </w:rPr>
      </w:pPr>
      <w:r w:rsidRPr="00613F96">
        <w:rPr>
          <w:bCs/>
        </w:rPr>
        <w:t>Name</w:t>
      </w:r>
    </w:p>
    <w:p w14:paraId="7BFEA03E" w14:textId="51BD364B" w:rsidR="005E0548" w:rsidRPr="00613F96" w:rsidRDefault="005E0548" w:rsidP="00EE76B4">
      <w:pPr>
        <w:pStyle w:val="ListParagraph"/>
        <w:numPr>
          <w:ilvl w:val="3"/>
          <w:numId w:val="24"/>
        </w:numPr>
        <w:spacing w:after="120"/>
        <w:rPr>
          <w:b/>
        </w:rPr>
      </w:pPr>
      <w:r w:rsidRPr="00613F96">
        <w:t xml:space="preserve">Date National Background Check completed (See </w:t>
      </w:r>
      <w:r w:rsidRPr="00613F96">
        <w:rPr>
          <w:b/>
        </w:rPr>
        <w:t>note</w:t>
      </w:r>
      <w:r w:rsidRPr="00613F96">
        <w:t xml:space="preserve"> below)</w:t>
      </w:r>
    </w:p>
    <w:p w14:paraId="62D8CDE2" w14:textId="50FDE310" w:rsidR="005E0548" w:rsidRPr="00613F96" w:rsidRDefault="005E0548" w:rsidP="00EE76B4">
      <w:pPr>
        <w:pStyle w:val="ListParagraph"/>
        <w:numPr>
          <w:ilvl w:val="3"/>
          <w:numId w:val="24"/>
        </w:numPr>
        <w:spacing w:after="120"/>
        <w:rPr>
          <w:b/>
        </w:rPr>
      </w:pPr>
      <w:r w:rsidRPr="00613F96">
        <w:t>Start Date</w:t>
      </w:r>
    </w:p>
    <w:p w14:paraId="36FCABCA" w14:textId="1D15C24B" w:rsidR="005E0548" w:rsidRPr="00613F96" w:rsidRDefault="005E0548" w:rsidP="00EE76B4">
      <w:pPr>
        <w:pStyle w:val="ListParagraph"/>
        <w:numPr>
          <w:ilvl w:val="3"/>
          <w:numId w:val="24"/>
        </w:numPr>
        <w:spacing w:after="120"/>
        <w:rPr>
          <w:b/>
        </w:rPr>
      </w:pPr>
      <w:r w:rsidRPr="00613F96">
        <w:t>Termination Date</w:t>
      </w:r>
    </w:p>
    <w:p w14:paraId="66CB6AB8" w14:textId="62220597" w:rsidR="005E0548" w:rsidRPr="00613F96" w:rsidRDefault="005E0548" w:rsidP="00EE76B4">
      <w:pPr>
        <w:pStyle w:val="ListParagraph"/>
        <w:numPr>
          <w:ilvl w:val="3"/>
          <w:numId w:val="24"/>
        </w:numPr>
        <w:spacing w:after="120"/>
        <w:rPr>
          <w:b/>
        </w:rPr>
      </w:pPr>
      <w:r w:rsidRPr="00613F96">
        <w:t>Salary</w:t>
      </w:r>
    </w:p>
    <w:p w14:paraId="4E3D4F11" w14:textId="00A005C4" w:rsidR="005E0548" w:rsidRPr="00613F96" w:rsidRDefault="0028528C" w:rsidP="00EE76B4">
      <w:pPr>
        <w:pStyle w:val="ListParagraph"/>
        <w:spacing w:after="120"/>
        <w:ind w:left="1080"/>
        <w:rPr>
          <w:b/>
        </w:rPr>
      </w:pPr>
      <w:r w:rsidRPr="00613F96">
        <w:rPr>
          <w:b/>
        </w:rPr>
        <w:lastRenderedPageBreak/>
        <w:t>NOTE</w:t>
      </w:r>
      <w:r w:rsidRPr="00613F96">
        <w:t xml:space="preserve">: For the National Background Check, only the completion date is reported. Do </w:t>
      </w:r>
      <w:r w:rsidRPr="00613F96">
        <w:rPr>
          <w:b/>
        </w:rPr>
        <w:t>NOT</w:t>
      </w:r>
      <w:r w:rsidRPr="00613F96">
        <w:t xml:space="preserve"> send the actual report. Retain </w:t>
      </w:r>
      <w:r w:rsidR="0042001B" w:rsidRPr="00613F96">
        <w:t xml:space="preserve">the </w:t>
      </w:r>
      <w:r w:rsidRPr="00613F96">
        <w:t>national background check on file for audit purposes.</w:t>
      </w:r>
      <w:r w:rsidR="00763CE4" w:rsidRPr="00613F96">
        <w:t xml:space="preserve"> </w:t>
      </w:r>
      <w:bookmarkStart w:id="6" w:name="_Hlk95833114"/>
      <w:r w:rsidR="00763CE4" w:rsidRPr="00613F96">
        <w:rPr>
          <w:b/>
          <w:bCs/>
        </w:rPr>
        <w:t>(See section IV. Special Terms; B. National Background Checks; 3. Contract monitoring for required frequency of National Background Checks)</w:t>
      </w:r>
      <w:bookmarkEnd w:id="6"/>
    </w:p>
    <w:p w14:paraId="2E349F42" w14:textId="5680AC0A" w:rsidR="0028528C" w:rsidRPr="00613F96" w:rsidRDefault="0028528C" w:rsidP="00EE76B4">
      <w:pPr>
        <w:pStyle w:val="ListParagraph"/>
        <w:spacing w:after="120"/>
        <w:ind w:left="1080"/>
        <w:rPr>
          <w:b/>
        </w:rPr>
      </w:pPr>
      <w:r w:rsidRPr="00613F96">
        <w:t xml:space="preserve">Contractors must update and submit their </w:t>
      </w:r>
      <w:r w:rsidRPr="00613F96">
        <w:rPr>
          <w:b/>
          <w:i/>
        </w:rPr>
        <w:t>ESS-A-005</w:t>
      </w:r>
      <w:r w:rsidR="001802C5" w:rsidRPr="00613F96">
        <w:rPr>
          <w:i/>
        </w:rPr>
        <w:t xml:space="preserve"> </w:t>
      </w:r>
      <w:r w:rsidRPr="00613F96">
        <w:rPr>
          <w:i/>
        </w:rPr>
        <w:t>Contractor Staff and Training Form</w:t>
      </w:r>
      <w:r w:rsidRPr="00613F96">
        <w:t xml:space="preserve"> with their mid-year reporting and annual contract renewal.</w:t>
      </w:r>
    </w:p>
    <w:p w14:paraId="3C3363AE" w14:textId="32B088AC" w:rsidR="0028528C" w:rsidRPr="00613F96" w:rsidRDefault="0028528C" w:rsidP="00EE76B4">
      <w:pPr>
        <w:pStyle w:val="ListParagraph"/>
        <w:numPr>
          <w:ilvl w:val="2"/>
          <w:numId w:val="24"/>
        </w:numPr>
        <w:spacing w:after="120"/>
        <w:rPr>
          <w:b/>
        </w:rPr>
      </w:pPr>
      <w:r w:rsidRPr="00613F96">
        <w:rPr>
          <w:b/>
        </w:rPr>
        <w:t xml:space="preserve">Quality Assurance Review: </w:t>
      </w:r>
      <w:r w:rsidRPr="00613F96">
        <w:t>The Contractor</w:t>
      </w:r>
      <w:r w:rsidR="00D269B0" w:rsidRPr="00613F96">
        <w:t xml:space="preserve"> is required to </w:t>
      </w:r>
      <w:r w:rsidRPr="00613F96">
        <w:t xml:space="preserve">make their case records available for </w:t>
      </w:r>
      <w:r w:rsidRPr="00613F96">
        <w:rPr>
          <w:b/>
        </w:rPr>
        <w:t>quality assurance review</w:t>
      </w:r>
      <w:r w:rsidR="00D269B0" w:rsidRPr="00613F96">
        <w:rPr>
          <w:b/>
        </w:rPr>
        <w:t>s</w:t>
      </w:r>
      <w:r w:rsidRPr="00613F96">
        <w:t xml:space="preserve"> at any time at the request of the ESS Unit. ESS </w:t>
      </w:r>
      <w:r w:rsidR="0042001B" w:rsidRPr="00613F96">
        <w:t>TAs</w:t>
      </w:r>
      <w:r w:rsidRPr="00613F96">
        <w:t xml:space="preserve"> are required to conduct Quality Assurance Reviews to evaluate contract compliance and identify training need(s) related to case documentation and/or contract requirements. DRS Counselor(s) may be included in the </w:t>
      </w:r>
      <w:r w:rsidRPr="00613F96">
        <w:rPr>
          <w:b/>
        </w:rPr>
        <w:t>quality assurance review</w:t>
      </w:r>
      <w:r w:rsidRPr="00613F96">
        <w:t xml:space="preserve"> process.</w:t>
      </w:r>
    </w:p>
    <w:p w14:paraId="6D087893" w14:textId="7C3537ED" w:rsidR="007117F7" w:rsidRPr="00613F96" w:rsidRDefault="007117F7" w:rsidP="00EE76B4">
      <w:pPr>
        <w:pStyle w:val="ListParagraph"/>
        <w:numPr>
          <w:ilvl w:val="2"/>
          <w:numId w:val="24"/>
        </w:numPr>
        <w:spacing w:after="120"/>
        <w:rPr>
          <w:b/>
        </w:rPr>
      </w:pPr>
      <w:r w:rsidRPr="00613F96">
        <w:rPr>
          <w:b/>
        </w:rPr>
        <w:t xml:space="preserve">Monthly </w:t>
      </w:r>
      <w:r w:rsidR="00D171CC" w:rsidRPr="00613F96">
        <w:rPr>
          <w:b/>
        </w:rPr>
        <w:t xml:space="preserve">Contractor </w:t>
      </w:r>
      <w:r w:rsidRPr="00613F96">
        <w:rPr>
          <w:b/>
        </w:rPr>
        <w:t>Production Report:</w:t>
      </w:r>
      <w:r w:rsidRPr="00613F96">
        <w:t xml:space="preserve"> The Contractor is required to complete and submit</w:t>
      </w:r>
      <w:r w:rsidR="006C4CD5" w:rsidRPr="00613F96">
        <w:t xml:space="preserve"> the </w:t>
      </w:r>
      <w:r w:rsidR="006C4CD5" w:rsidRPr="00613F96">
        <w:rPr>
          <w:b/>
          <w:bCs/>
        </w:rPr>
        <w:t xml:space="preserve">ESS-A-080 </w:t>
      </w:r>
      <w:r w:rsidR="006C4CD5" w:rsidRPr="00613F96">
        <w:rPr>
          <w:b/>
          <w:bCs/>
          <w:i/>
          <w:iCs/>
        </w:rPr>
        <w:t>Monthly Contractor Production Report</w:t>
      </w:r>
      <w:r w:rsidR="006C4CD5" w:rsidRPr="00613F96">
        <w:rPr>
          <w:b/>
          <w:bCs/>
        </w:rPr>
        <w:t xml:space="preserve"> </w:t>
      </w:r>
      <w:r w:rsidR="006C4CD5" w:rsidRPr="00613F96">
        <w:t xml:space="preserve">to </w:t>
      </w:r>
      <w:r w:rsidR="007605E8" w:rsidRPr="00613F96">
        <w:t>the</w:t>
      </w:r>
      <w:r w:rsidR="007605E8" w:rsidRPr="00613F96">
        <w:rPr>
          <w:b/>
          <w:bCs/>
        </w:rPr>
        <w:t xml:space="preserve"> </w:t>
      </w:r>
      <w:r w:rsidR="006C4CD5" w:rsidRPr="00613F96">
        <w:rPr>
          <w:b/>
          <w:bCs/>
        </w:rPr>
        <w:t>ESS TA</w:t>
      </w:r>
      <w:r w:rsidR="00D171CC" w:rsidRPr="00613F96">
        <w:rPr>
          <w:b/>
          <w:bCs/>
        </w:rPr>
        <w:t xml:space="preserve"> by the 10</w:t>
      </w:r>
      <w:r w:rsidR="00D171CC" w:rsidRPr="00613F96">
        <w:rPr>
          <w:b/>
          <w:bCs/>
          <w:vertAlign w:val="superscript"/>
        </w:rPr>
        <w:t>th</w:t>
      </w:r>
      <w:r w:rsidR="00D171CC" w:rsidRPr="00613F96">
        <w:rPr>
          <w:b/>
          <w:bCs/>
        </w:rPr>
        <w:t xml:space="preserve"> of each month</w:t>
      </w:r>
      <w:r w:rsidRPr="00613F96">
        <w:rPr>
          <w:b/>
          <w:bCs/>
        </w:rPr>
        <w:t>.</w:t>
      </w:r>
    </w:p>
    <w:p w14:paraId="5F10EF8B" w14:textId="7F7AE4AD" w:rsidR="008F155E" w:rsidRPr="00613F96" w:rsidRDefault="0028528C" w:rsidP="002E150A">
      <w:pPr>
        <w:pStyle w:val="ListParagraph"/>
        <w:numPr>
          <w:ilvl w:val="2"/>
          <w:numId w:val="24"/>
        </w:numPr>
        <w:spacing w:after="240"/>
      </w:pPr>
      <w:r w:rsidRPr="00613F96">
        <w:rPr>
          <w:b/>
        </w:rPr>
        <w:t xml:space="preserve">Occasional Reporting: </w:t>
      </w:r>
      <w:r w:rsidRPr="00613F96">
        <w:t>The Contractor is required to provide additional information as needed and requested by the ESS Unit.</w:t>
      </w:r>
    </w:p>
    <w:p w14:paraId="6DEDFAA2" w14:textId="5F8407F1" w:rsidR="00A45DBD" w:rsidRPr="00613F96" w:rsidRDefault="008F155E" w:rsidP="00EE76B4">
      <w:pPr>
        <w:pStyle w:val="ListParagraph"/>
        <w:numPr>
          <w:ilvl w:val="1"/>
          <w:numId w:val="24"/>
        </w:numPr>
        <w:spacing w:after="120"/>
        <w:rPr>
          <w:b/>
        </w:rPr>
      </w:pPr>
      <w:r w:rsidRPr="00613F96">
        <w:rPr>
          <w:b/>
          <w:u w:val="single"/>
        </w:rPr>
        <w:t>Contractor Qualifications</w:t>
      </w:r>
    </w:p>
    <w:p w14:paraId="5DB50BB7" w14:textId="66745BD6" w:rsidR="008F155E" w:rsidRPr="00613F96" w:rsidRDefault="008F155E" w:rsidP="00EE76B4">
      <w:pPr>
        <w:pStyle w:val="ListParagraph"/>
        <w:numPr>
          <w:ilvl w:val="2"/>
          <w:numId w:val="24"/>
        </w:numPr>
        <w:spacing w:after="120"/>
        <w:rPr>
          <w:b/>
          <w:u w:val="single"/>
        </w:rPr>
      </w:pPr>
      <w:r w:rsidRPr="00613F96">
        <w:rPr>
          <w:b/>
          <w:u w:val="single"/>
        </w:rPr>
        <w:t>All Contractors</w:t>
      </w:r>
    </w:p>
    <w:p w14:paraId="05F52A2E" w14:textId="09593527" w:rsidR="0042001B" w:rsidRPr="00613F96" w:rsidRDefault="008F155E" w:rsidP="00EE76B4">
      <w:pPr>
        <w:pStyle w:val="ListParagraph"/>
        <w:spacing w:after="120"/>
        <w:ind w:left="1080"/>
      </w:pPr>
      <w:r w:rsidRPr="00613F96">
        <w:t>Contractors may include a public, private non-profit or private for-profit entity. Contractors must designate a Project Director and employ a minimum number of staff. The minimum staff requirement to utilize this contract is one (1) Full</w:t>
      </w:r>
      <w:r w:rsidR="007605E8" w:rsidRPr="00613F96">
        <w:t>-</w:t>
      </w:r>
      <w:r w:rsidRPr="00613F96">
        <w:t xml:space="preserve">Time Employee. </w:t>
      </w:r>
      <w:bookmarkStart w:id="7" w:name="_Hlk130308791"/>
      <w:r w:rsidR="0042001B" w:rsidRPr="00613F96">
        <w:t>If the Project Director leaves and a new Project Director is hired, the new Project Director must complete the Employment Consultant (EC) training within six (6) months of the hire date. The Contractor can continue accepting referrals, if a current EC has a certificate of completion for the EC training</w:t>
      </w:r>
      <w:bookmarkEnd w:id="7"/>
      <w:r w:rsidR="0042001B" w:rsidRPr="00613F96">
        <w:t>.</w:t>
      </w:r>
      <w:r w:rsidRPr="00613F96">
        <w:t xml:space="preserve"> </w:t>
      </w:r>
    </w:p>
    <w:p w14:paraId="058F56DB" w14:textId="4C1C706F" w:rsidR="008F155E" w:rsidRPr="00613F96" w:rsidRDefault="008F155E" w:rsidP="00EE76B4">
      <w:pPr>
        <w:pStyle w:val="ListParagraph"/>
        <w:spacing w:after="120"/>
        <w:ind w:left="1080"/>
      </w:pPr>
      <w:r w:rsidRPr="00613F96">
        <w:t>Job Club Trainers must complete Job Club Train</w:t>
      </w:r>
      <w:r w:rsidR="0042001B" w:rsidRPr="00613F96">
        <w:t>-</w:t>
      </w:r>
      <w:r w:rsidRPr="00613F96">
        <w:t>the</w:t>
      </w:r>
      <w:r w:rsidR="0042001B" w:rsidRPr="00613F96">
        <w:t>-</w:t>
      </w:r>
      <w:r w:rsidRPr="00613F96">
        <w:t xml:space="preserve">Trainer </w:t>
      </w:r>
      <w:r w:rsidR="00CA2446" w:rsidRPr="00613F96">
        <w:t>T</w:t>
      </w:r>
      <w:r w:rsidRPr="00613F96">
        <w:t xml:space="preserve">raining offered by University of Oklahoma </w:t>
      </w:r>
      <w:r w:rsidR="00D64F14" w:rsidRPr="00613F96">
        <w:t>before</w:t>
      </w:r>
      <w:r w:rsidRPr="00613F96">
        <w:t xml:space="preserve"> delivering Job Club sessions.</w:t>
      </w:r>
    </w:p>
    <w:p w14:paraId="180A4EAD" w14:textId="659DE581" w:rsidR="00F07606" w:rsidRPr="00613F96" w:rsidRDefault="00F07606" w:rsidP="00EE76B4">
      <w:pPr>
        <w:pStyle w:val="ListParagraph"/>
        <w:spacing w:after="120"/>
        <w:ind w:left="1080"/>
      </w:pPr>
      <w:r w:rsidRPr="00613F96">
        <w:t xml:space="preserve">Contractors are required to submit an </w:t>
      </w:r>
      <w:r w:rsidR="002E1CF2" w:rsidRPr="00613F96">
        <w:rPr>
          <w:b/>
        </w:rPr>
        <w:t>ESS-A-001</w:t>
      </w:r>
      <w:r w:rsidR="001802C5" w:rsidRPr="00613F96">
        <w:rPr>
          <w:bCs/>
        </w:rPr>
        <w:t xml:space="preserve"> </w:t>
      </w:r>
      <w:r w:rsidR="00B86C11" w:rsidRPr="00613F96">
        <w:rPr>
          <w:i/>
        </w:rPr>
        <w:t>ESS Contractor Renewal Form</w:t>
      </w:r>
      <w:r w:rsidR="00C7389B" w:rsidRPr="00613F96">
        <w:rPr>
          <w:b/>
        </w:rPr>
        <w:t xml:space="preserve"> </w:t>
      </w:r>
      <w:r w:rsidR="00C7389B" w:rsidRPr="00613F96">
        <w:t xml:space="preserve">by </w:t>
      </w:r>
      <w:r w:rsidR="000F7D29" w:rsidRPr="00613F96">
        <w:t>email</w:t>
      </w:r>
      <w:r w:rsidR="00C7389B" w:rsidRPr="00613F96">
        <w:t xml:space="preserve"> </w:t>
      </w:r>
      <w:r w:rsidRPr="00613F96">
        <w:rPr>
          <w:b/>
        </w:rPr>
        <w:t>to their ESS TA</w:t>
      </w:r>
      <w:r w:rsidR="00D25CAF" w:rsidRPr="00613F96">
        <w:t>,</w:t>
      </w:r>
      <w:r w:rsidRPr="00613F96">
        <w:t xml:space="preserve"> </w:t>
      </w:r>
      <w:r w:rsidRPr="00613F96">
        <w:rPr>
          <w:u w:val="single"/>
        </w:rPr>
        <w:t>to</w:t>
      </w:r>
      <w:r w:rsidR="00C7389B" w:rsidRPr="00613F96">
        <w:rPr>
          <w:u w:val="single"/>
        </w:rPr>
        <w:t xml:space="preserve"> </w:t>
      </w:r>
      <w:r w:rsidR="006045BD" w:rsidRPr="00613F96">
        <w:rPr>
          <w:u w:val="single"/>
        </w:rPr>
        <w:t xml:space="preserve">provide or </w:t>
      </w:r>
      <w:r w:rsidR="00C7389B" w:rsidRPr="00613F96">
        <w:rPr>
          <w:u w:val="single"/>
        </w:rPr>
        <w:t>update information</w:t>
      </w:r>
      <w:r w:rsidR="00C7389B" w:rsidRPr="00613F96">
        <w:t xml:space="preserve"> and</w:t>
      </w:r>
      <w:r w:rsidRPr="00613F96">
        <w:t xml:space="preserve"> </w:t>
      </w:r>
      <w:r w:rsidRPr="00613F96">
        <w:rPr>
          <w:u w:val="single"/>
        </w:rPr>
        <w:t>re</w:t>
      </w:r>
      <w:r w:rsidR="003F0329" w:rsidRPr="00613F96">
        <w:rPr>
          <w:u w:val="single"/>
        </w:rPr>
        <w:t>quest</w:t>
      </w:r>
      <w:r w:rsidRPr="00613F96">
        <w:rPr>
          <w:u w:val="single"/>
        </w:rPr>
        <w:t xml:space="preserve"> </w:t>
      </w:r>
      <w:r w:rsidR="003F0329" w:rsidRPr="00613F96">
        <w:rPr>
          <w:u w:val="single"/>
        </w:rPr>
        <w:t>contract</w:t>
      </w:r>
      <w:r w:rsidR="00D25CAF" w:rsidRPr="00613F96">
        <w:rPr>
          <w:u w:val="single"/>
        </w:rPr>
        <w:t>(</w:t>
      </w:r>
      <w:r w:rsidR="003F0329" w:rsidRPr="00613F96">
        <w:rPr>
          <w:u w:val="single"/>
        </w:rPr>
        <w:t>s</w:t>
      </w:r>
      <w:r w:rsidR="00D25CAF" w:rsidRPr="00613F96">
        <w:rPr>
          <w:u w:val="single"/>
        </w:rPr>
        <w:t>)</w:t>
      </w:r>
      <w:r w:rsidR="003F0329" w:rsidRPr="00613F96">
        <w:t xml:space="preserve"> for the</w:t>
      </w:r>
      <w:r w:rsidR="006045BD" w:rsidRPr="00613F96">
        <w:t xml:space="preserve"> </w:t>
      </w:r>
      <w:r w:rsidR="006045BD" w:rsidRPr="00613F96">
        <w:rPr>
          <w:u w:val="single"/>
        </w:rPr>
        <w:t>current or next</w:t>
      </w:r>
      <w:r w:rsidRPr="00613F96">
        <w:rPr>
          <w:u w:val="single"/>
        </w:rPr>
        <w:t xml:space="preserve"> fiscal year</w:t>
      </w:r>
      <w:r w:rsidRPr="00613F96">
        <w:t xml:space="preserve">. </w:t>
      </w:r>
      <w:r w:rsidR="00C7389B" w:rsidRPr="00613F96">
        <w:rPr>
          <w:b/>
          <w:bCs/>
          <w:u w:val="single"/>
        </w:rPr>
        <w:t xml:space="preserve">If not </w:t>
      </w:r>
      <w:r w:rsidR="0042001B" w:rsidRPr="00613F96">
        <w:rPr>
          <w:b/>
          <w:bCs/>
          <w:u w:val="single"/>
        </w:rPr>
        <w:t xml:space="preserve">planning to </w:t>
      </w:r>
      <w:r w:rsidR="00C7389B" w:rsidRPr="00613F96">
        <w:rPr>
          <w:b/>
          <w:bCs/>
          <w:u w:val="single"/>
        </w:rPr>
        <w:t>renew</w:t>
      </w:r>
      <w:r w:rsidR="00C7389B" w:rsidRPr="00613F96">
        <w:rPr>
          <w:u w:val="single"/>
        </w:rPr>
        <w:t xml:space="preserve"> </w:t>
      </w:r>
      <w:r w:rsidR="00C7389B" w:rsidRPr="00613F96">
        <w:rPr>
          <w:b/>
          <w:bCs/>
          <w:u w:val="single"/>
        </w:rPr>
        <w:t>for the next fiscal year, notify ESS TA in writing</w:t>
      </w:r>
      <w:r w:rsidR="0042001B" w:rsidRPr="00613F96">
        <w:rPr>
          <w:b/>
          <w:bCs/>
          <w:u w:val="single"/>
        </w:rPr>
        <w:t xml:space="preserve"> as soon as possible</w:t>
      </w:r>
      <w:r w:rsidR="00C7389B" w:rsidRPr="00613F96">
        <w:rPr>
          <w:b/>
          <w:bCs/>
        </w:rPr>
        <w:t>.</w:t>
      </w:r>
      <w:r w:rsidR="00C7389B" w:rsidRPr="00613F96">
        <w:t xml:space="preserve"> </w:t>
      </w:r>
    </w:p>
    <w:p w14:paraId="6174C0FD" w14:textId="5450C8AA" w:rsidR="00F07606" w:rsidRPr="00613F96" w:rsidRDefault="00F07606" w:rsidP="00EE76B4">
      <w:pPr>
        <w:pStyle w:val="ListParagraph"/>
        <w:spacing w:after="120"/>
        <w:ind w:left="1080"/>
        <w:rPr>
          <w:b/>
          <w:u w:val="single"/>
        </w:rPr>
      </w:pPr>
      <w:r w:rsidRPr="00613F96">
        <w:rPr>
          <w:b/>
          <w:u w:val="single"/>
        </w:rPr>
        <w:t>Contractors are required to</w:t>
      </w:r>
      <w:r w:rsidR="00C7389B" w:rsidRPr="00613F96">
        <w:rPr>
          <w:b/>
          <w:u w:val="single"/>
        </w:rPr>
        <w:t xml:space="preserve"> complete the requested</w:t>
      </w:r>
      <w:r w:rsidRPr="00613F96">
        <w:rPr>
          <w:b/>
          <w:u w:val="single"/>
        </w:rPr>
        <w:t xml:space="preserve"> Contract</w:t>
      </w:r>
      <w:r w:rsidR="00C7389B" w:rsidRPr="00613F96">
        <w:rPr>
          <w:b/>
          <w:u w:val="single"/>
        </w:rPr>
        <w:t>(s)</w:t>
      </w:r>
      <w:r w:rsidRPr="00613F96">
        <w:rPr>
          <w:b/>
          <w:u w:val="single"/>
        </w:rPr>
        <w:t>, and  Non-Collusion Certificate</w:t>
      </w:r>
      <w:r w:rsidR="00D443DC" w:rsidRPr="00613F96">
        <w:rPr>
          <w:b/>
          <w:u w:val="single"/>
        </w:rPr>
        <w:t>(s)</w:t>
      </w:r>
      <w:r w:rsidRPr="00613F96">
        <w:rPr>
          <w:b/>
          <w:u w:val="single"/>
        </w:rPr>
        <w:t xml:space="preserve"> (OMES-CP-004SA) using the Adobe Document Cloud e-Sign process.</w:t>
      </w:r>
    </w:p>
    <w:p w14:paraId="7BB51165" w14:textId="4C32868B" w:rsidR="003F0329" w:rsidRPr="00613F96" w:rsidRDefault="00F07606" w:rsidP="00EE76B4">
      <w:pPr>
        <w:pStyle w:val="ListParagraph"/>
        <w:spacing w:after="120"/>
        <w:ind w:left="1080"/>
      </w:pPr>
      <w:r w:rsidRPr="00613F96">
        <w:t xml:space="preserve">Contractors must submit a completed/updated </w:t>
      </w:r>
      <w:r w:rsidR="001C5FBF" w:rsidRPr="00613F96">
        <w:rPr>
          <w:b/>
        </w:rPr>
        <w:t>ESS-A-005</w:t>
      </w:r>
      <w:r w:rsidR="001802C5" w:rsidRPr="00613F96">
        <w:rPr>
          <w:bCs/>
        </w:rPr>
        <w:t xml:space="preserve"> </w:t>
      </w:r>
      <w:r w:rsidRPr="00613F96">
        <w:rPr>
          <w:i/>
        </w:rPr>
        <w:t>Contractor Staff and Training Form</w:t>
      </w:r>
      <w:r w:rsidRPr="00613F96">
        <w:t xml:space="preserve">, along with new training certificates for all training completed, </w:t>
      </w:r>
      <w:r w:rsidR="00D25CAF" w:rsidRPr="00613F96">
        <w:rPr>
          <w:b/>
        </w:rPr>
        <w:t>when staff changes occur</w:t>
      </w:r>
      <w:r w:rsidR="00D25CAF" w:rsidRPr="00613F96">
        <w:t xml:space="preserve">, </w:t>
      </w:r>
      <w:r w:rsidRPr="00613F96">
        <w:t>with the Mid-Year</w:t>
      </w:r>
      <w:r w:rsidR="00D754AB" w:rsidRPr="00613F96">
        <w:t xml:space="preserve"> </w:t>
      </w:r>
      <w:r w:rsidR="00BA772E" w:rsidRPr="00613F96">
        <w:rPr>
          <w:b/>
        </w:rPr>
        <w:t>ESS-A-010</w:t>
      </w:r>
      <w:r w:rsidR="001802C5" w:rsidRPr="00613F96">
        <w:rPr>
          <w:bCs/>
        </w:rPr>
        <w:t xml:space="preserve"> </w:t>
      </w:r>
      <w:r w:rsidRPr="00613F96">
        <w:rPr>
          <w:i/>
        </w:rPr>
        <w:t>Contract</w:t>
      </w:r>
      <w:r w:rsidR="00D443DC" w:rsidRPr="00613F96">
        <w:rPr>
          <w:i/>
        </w:rPr>
        <w:t>s</w:t>
      </w:r>
      <w:r w:rsidRPr="00613F96">
        <w:rPr>
          <w:i/>
        </w:rPr>
        <w:t xml:space="preserve"> </w:t>
      </w:r>
      <w:r w:rsidR="00D443DC" w:rsidRPr="00613F96">
        <w:rPr>
          <w:i/>
        </w:rPr>
        <w:t>Production Report</w:t>
      </w:r>
      <w:r w:rsidRPr="00613F96">
        <w:t>, and when processing contracts each fiscal year.</w:t>
      </w:r>
    </w:p>
    <w:p w14:paraId="1C0E99D7" w14:textId="77777777" w:rsidR="008F155E" w:rsidRPr="00613F96" w:rsidRDefault="008F155E" w:rsidP="00EE76B4">
      <w:pPr>
        <w:pStyle w:val="ListParagraph"/>
        <w:spacing w:after="120"/>
        <w:ind w:left="1080"/>
      </w:pPr>
      <w:r w:rsidRPr="00613F96">
        <w:t>When a staff member of one Contractor goes to work for another Contractor, that staff member cannot continue to provide services to the individuals they were serving with the initial Contractor.</w:t>
      </w:r>
    </w:p>
    <w:p w14:paraId="1B629E90" w14:textId="0486EDC1" w:rsidR="008F155E" w:rsidRPr="00613F96" w:rsidRDefault="00A61797" w:rsidP="00EE76B4">
      <w:pPr>
        <w:pStyle w:val="ListParagraph"/>
        <w:spacing w:after="120"/>
        <w:ind w:left="1080"/>
      </w:pPr>
      <w:r w:rsidRPr="00613F96">
        <w:rPr>
          <w:bCs/>
          <w:color w:val="000000"/>
        </w:rPr>
        <w:t xml:space="preserve">Contractors serving as the assigned SSA Employment Network (EN) and providing services to individuals with a Ticket to Work cannot provide services to those individuals </w:t>
      </w:r>
      <w:r w:rsidRPr="00613F96">
        <w:rPr>
          <w:bCs/>
          <w:color w:val="000000"/>
        </w:rPr>
        <w:lastRenderedPageBreak/>
        <w:t>under this contract.</w:t>
      </w:r>
      <w:r w:rsidR="008F155E" w:rsidRPr="00613F96">
        <w:t xml:space="preserve"> Please contact Maximus at 866-968-7842 to bill for reimbursement for services through SSA.</w:t>
      </w:r>
    </w:p>
    <w:p w14:paraId="3E1A719B" w14:textId="1C266867" w:rsidR="003454E7" w:rsidRPr="00613F96" w:rsidRDefault="003454E7" w:rsidP="00EE76B4">
      <w:pPr>
        <w:pStyle w:val="ListParagraph"/>
        <w:spacing w:after="120"/>
        <w:ind w:left="1080"/>
      </w:pPr>
      <w:r w:rsidRPr="00613F96">
        <w:t xml:space="preserve">To cancel </w:t>
      </w:r>
      <w:r w:rsidR="0042001B" w:rsidRPr="00613F96">
        <w:t>c</w:t>
      </w:r>
      <w:r w:rsidRPr="00613F96">
        <w:t>ontract</w:t>
      </w:r>
      <w:r w:rsidR="0042001B" w:rsidRPr="00613F96">
        <w:t>,</w:t>
      </w:r>
      <w:r w:rsidRPr="00613F96">
        <w:t xml:space="preserve"> see section</w:t>
      </w:r>
      <w:r w:rsidR="00331704" w:rsidRPr="00613F96">
        <w:t>,</w:t>
      </w:r>
      <w:r w:rsidRPr="00613F96">
        <w:t xml:space="preserve"> </w:t>
      </w:r>
      <w:r w:rsidRPr="00613F96">
        <w:rPr>
          <w:u w:val="single"/>
        </w:rPr>
        <w:t>V. Standard Terms</w:t>
      </w:r>
      <w:r w:rsidRPr="00613F96">
        <w:t xml:space="preserve">, Subsection </w:t>
      </w:r>
      <w:r w:rsidRPr="00613F96">
        <w:rPr>
          <w:u w:val="single"/>
        </w:rPr>
        <w:t xml:space="preserve">F. </w:t>
      </w:r>
      <w:r w:rsidR="004D0664" w:rsidRPr="00613F96">
        <w:rPr>
          <w:u w:val="single"/>
        </w:rPr>
        <w:t>c</w:t>
      </w:r>
      <w:r w:rsidRPr="00613F96">
        <w:rPr>
          <w:u w:val="single"/>
        </w:rPr>
        <w:t>ancellation</w:t>
      </w:r>
      <w:r w:rsidRPr="00613F96">
        <w:t xml:space="preserve"> of this contract.</w:t>
      </w:r>
    </w:p>
    <w:p w14:paraId="6AEDAE1C" w14:textId="1A450226" w:rsidR="008F155E" w:rsidRPr="00613F96" w:rsidRDefault="008F155E" w:rsidP="00EE76B4">
      <w:pPr>
        <w:pStyle w:val="ListParagraph"/>
        <w:numPr>
          <w:ilvl w:val="2"/>
          <w:numId w:val="24"/>
        </w:numPr>
        <w:spacing w:after="120"/>
        <w:rPr>
          <w:b/>
          <w:u w:val="single"/>
        </w:rPr>
      </w:pPr>
      <w:r w:rsidRPr="00613F96">
        <w:rPr>
          <w:b/>
          <w:u w:val="single"/>
        </w:rPr>
        <w:t>New Contractors</w:t>
      </w:r>
    </w:p>
    <w:p w14:paraId="64702114" w14:textId="613EBCB0" w:rsidR="0028528C" w:rsidRPr="00613F96" w:rsidRDefault="0028528C" w:rsidP="00EE76B4">
      <w:pPr>
        <w:pStyle w:val="ListParagraph"/>
        <w:spacing w:after="120"/>
        <w:ind w:left="1080"/>
        <w:rPr>
          <w:b/>
          <w:u w:val="single"/>
        </w:rPr>
      </w:pPr>
      <w:r w:rsidRPr="00613F96">
        <w:t xml:space="preserve">The new Contractor and/or Project Director verifies at the start of their contract period s/he was not an </w:t>
      </w:r>
      <w:r w:rsidR="00E0031D" w:rsidRPr="00613F96">
        <w:t xml:space="preserve">existing DRS Employment Contractor </w:t>
      </w:r>
      <w:r w:rsidRPr="00613F96">
        <w:t>employee during the previous twelve (12) months. The new Contractor and/or Project Director must submit  copies of the following:</w:t>
      </w:r>
    </w:p>
    <w:p w14:paraId="2BB44A13" w14:textId="4CC2B6DB" w:rsidR="0028528C" w:rsidRPr="00613F96" w:rsidRDefault="0028528C" w:rsidP="00EE76B4">
      <w:pPr>
        <w:pStyle w:val="ListParagraph"/>
        <w:numPr>
          <w:ilvl w:val="3"/>
          <w:numId w:val="24"/>
        </w:numPr>
        <w:spacing w:after="120"/>
        <w:rPr>
          <w:b/>
          <w:u w:val="single"/>
        </w:rPr>
      </w:pPr>
      <w:r w:rsidRPr="00613F96">
        <w:t>Project Director’s current résumé;</w:t>
      </w:r>
    </w:p>
    <w:p w14:paraId="64EDC9F5" w14:textId="3F31EE20" w:rsidR="0028528C" w:rsidRPr="00613F96" w:rsidRDefault="0028528C" w:rsidP="00EE76B4">
      <w:pPr>
        <w:pStyle w:val="ListParagraph"/>
        <w:numPr>
          <w:ilvl w:val="3"/>
          <w:numId w:val="24"/>
        </w:numPr>
        <w:spacing w:after="120"/>
        <w:rPr>
          <w:b/>
          <w:u w:val="single"/>
        </w:rPr>
      </w:pPr>
      <w:r w:rsidRPr="00613F96">
        <w:t>Project Director’s Certification of Completion of Employment Consultant Training;</w:t>
      </w:r>
    </w:p>
    <w:p w14:paraId="798919F6" w14:textId="35AE84C3" w:rsidR="0028528C" w:rsidRPr="00613F96" w:rsidRDefault="0028528C" w:rsidP="00EE76B4">
      <w:pPr>
        <w:pStyle w:val="ListParagraph"/>
        <w:numPr>
          <w:ilvl w:val="3"/>
          <w:numId w:val="24"/>
        </w:numPr>
        <w:spacing w:after="120"/>
        <w:rPr>
          <w:b/>
          <w:u w:val="single"/>
        </w:rPr>
      </w:pPr>
      <w:r w:rsidRPr="00613F96">
        <w:t xml:space="preserve">Twelve (12) month </w:t>
      </w:r>
      <w:r w:rsidR="00E0031D" w:rsidRPr="00613F96">
        <w:t xml:space="preserve">projected budget of monthly income and expenditures, and </w:t>
      </w:r>
      <w:r w:rsidRPr="00613F96">
        <w:t>;</w:t>
      </w:r>
    </w:p>
    <w:p w14:paraId="61A98616" w14:textId="38DC0F9B" w:rsidR="0028528C" w:rsidRPr="00613F96" w:rsidRDefault="0028528C" w:rsidP="00EE76B4">
      <w:pPr>
        <w:pStyle w:val="ListParagraph"/>
        <w:numPr>
          <w:ilvl w:val="3"/>
          <w:numId w:val="24"/>
        </w:numPr>
        <w:spacing w:after="120"/>
        <w:rPr>
          <w:b/>
          <w:u w:val="single"/>
        </w:rPr>
      </w:pPr>
      <w:r w:rsidRPr="00613F96">
        <w:t>Evidence of financial solvency documenting liquid assets or lines of credit</w:t>
      </w:r>
    </w:p>
    <w:p w14:paraId="6D4F8D37" w14:textId="3ED36AA8" w:rsidR="0028528C" w:rsidRPr="00613F96" w:rsidRDefault="0028528C" w:rsidP="0047705C">
      <w:pPr>
        <w:pStyle w:val="ListParagraph"/>
        <w:numPr>
          <w:ilvl w:val="4"/>
          <w:numId w:val="24"/>
        </w:numPr>
        <w:spacing w:after="120"/>
        <w:ind w:hanging="180"/>
        <w:rPr>
          <w:b/>
          <w:u w:val="single"/>
        </w:rPr>
      </w:pPr>
      <w:r w:rsidRPr="00613F96">
        <w:t>At least fifty thousand dollars ($50,000) Serving Metro Areas, or;</w:t>
      </w:r>
    </w:p>
    <w:p w14:paraId="4FAF7444" w14:textId="46FC405F" w:rsidR="0028528C" w:rsidRPr="00613F96" w:rsidRDefault="0028528C" w:rsidP="0047705C">
      <w:pPr>
        <w:pStyle w:val="ListParagraph"/>
        <w:numPr>
          <w:ilvl w:val="4"/>
          <w:numId w:val="24"/>
        </w:numPr>
        <w:spacing w:after="120"/>
        <w:ind w:hanging="180"/>
        <w:rPr>
          <w:b/>
          <w:u w:val="single"/>
        </w:rPr>
      </w:pPr>
      <w:r w:rsidRPr="00613F96">
        <w:t>twenty-five thousand dollars ($25,000) serving only Rural Areas</w:t>
      </w:r>
    </w:p>
    <w:p w14:paraId="48F3978B" w14:textId="1F4B493A" w:rsidR="0028528C" w:rsidRPr="00613F96" w:rsidRDefault="0028528C" w:rsidP="002E150A">
      <w:pPr>
        <w:pStyle w:val="ListParagraph"/>
        <w:spacing w:after="240"/>
        <w:ind w:left="1080"/>
      </w:pPr>
      <w:r w:rsidRPr="00613F96">
        <w:t>New Contractors must submit all required documentation no later than March 31</w:t>
      </w:r>
      <w:r w:rsidR="00E0031D" w:rsidRPr="00613F96">
        <w:rPr>
          <w:vertAlign w:val="superscript"/>
        </w:rPr>
        <w:t>st</w:t>
      </w:r>
      <w:r w:rsidR="00E0031D" w:rsidRPr="00613F96">
        <w:t xml:space="preserve"> </w:t>
      </w:r>
      <w:r w:rsidRPr="00613F96">
        <w:t>to initiate a contract and provide services during the current fiscal year.</w:t>
      </w:r>
    </w:p>
    <w:p w14:paraId="2CC713CB" w14:textId="478970B6" w:rsidR="00A45DBD" w:rsidRPr="00613F96" w:rsidRDefault="008F155E" w:rsidP="00EE76B4">
      <w:pPr>
        <w:pStyle w:val="ListParagraph"/>
        <w:numPr>
          <w:ilvl w:val="1"/>
          <w:numId w:val="24"/>
        </w:numPr>
        <w:spacing w:after="120"/>
        <w:rPr>
          <w:b/>
        </w:rPr>
      </w:pPr>
      <w:r w:rsidRPr="00613F96">
        <w:rPr>
          <w:b/>
          <w:u w:val="single"/>
        </w:rPr>
        <w:t>Staff Qualifications</w:t>
      </w:r>
    </w:p>
    <w:p w14:paraId="2F6961F9" w14:textId="314684B1" w:rsidR="008F155E" w:rsidRPr="00613F96" w:rsidRDefault="008F155E" w:rsidP="00EE76B4">
      <w:pPr>
        <w:pStyle w:val="ListParagraph"/>
        <w:numPr>
          <w:ilvl w:val="2"/>
          <w:numId w:val="24"/>
        </w:numPr>
        <w:spacing w:after="120"/>
      </w:pPr>
      <w:r w:rsidRPr="00613F96">
        <w:rPr>
          <w:b/>
        </w:rPr>
        <w:t>Project Director</w:t>
      </w:r>
      <w:r w:rsidRPr="00613F96">
        <w:t xml:space="preserve">: </w:t>
      </w:r>
      <w:r w:rsidR="00B86F50" w:rsidRPr="00613F96">
        <w:t xml:space="preserve">A </w:t>
      </w:r>
      <w:r w:rsidRPr="00613F96">
        <w:t xml:space="preserve">Project Director working under </w:t>
      </w:r>
      <w:r w:rsidR="00B86F50" w:rsidRPr="00613F96">
        <w:t>the Job Placement Contract</w:t>
      </w:r>
      <w:r w:rsidRPr="00613F96">
        <w:t xml:space="preserve"> must be </w:t>
      </w:r>
      <w:r w:rsidRPr="00613F96">
        <w:rPr>
          <w:b/>
        </w:rPr>
        <w:t>certified</w:t>
      </w:r>
      <w:r w:rsidRPr="00613F96">
        <w:t xml:space="preserve"> by completing the DRS Employment Consultant Training course as provided by the University of Oklahoma, National Center for Disability Education and Training (OU-NCDET), </w:t>
      </w:r>
      <w:r w:rsidR="00D64F14" w:rsidRPr="00613F96">
        <w:t>before</w:t>
      </w:r>
      <w:r w:rsidRPr="00613F96">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p>
    <w:p w14:paraId="53F31FC3" w14:textId="051C1D4D" w:rsidR="008F155E" w:rsidRPr="00613F96" w:rsidRDefault="00B86F50" w:rsidP="00EE76B4">
      <w:pPr>
        <w:pStyle w:val="ListParagraph"/>
        <w:numPr>
          <w:ilvl w:val="2"/>
          <w:numId w:val="24"/>
        </w:numPr>
        <w:spacing w:after="120"/>
      </w:pPr>
      <w:r w:rsidRPr="00613F96">
        <w:rPr>
          <w:b/>
        </w:rPr>
        <w:t>Employment Consultant</w:t>
      </w:r>
      <w:r w:rsidR="006A2F89" w:rsidRPr="00613F96">
        <w:rPr>
          <w:b/>
        </w:rPr>
        <w:t>(</w:t>
      </w:r>
      <w:r w:rsidRPr="00613F96">
        <w:rPr>
          <w:b/>
        </w:rPr>
        <w:t>s</w:t>
      </w:r>
      <w:r w:rsidR="006A2F89" w:rsidRPr="00613F96">
        <w:rPr>
          <w:b/>
        </w:rPr>
        <w:t>)</w:t>
      </w:r>
      <w:r w:rsidRPr="00613F96">
        <w:rPr>
          <w:b/>
        </w:rPr>
        <w:t xml:space="preserve"> (</w:t>
      </w:r>
      <w:r w:rsidR="008F155E" w:rsidRPr="00613F96">
        <w:rPr>
          <w:b/>
        </w:rPr>
        <w:t>EC</w:t>
      </w:r>
      <w:r w:rsidRPr="00613F96">
        <w:rPr>
          <w:b/>
        </w:rPr>
        <w:t>(s))</w:t>
      </w:r>
      <w:r w:rsidR="008F155E" w:rsidRPr="00613F96">
        <w:t xml:space="preserve">: The minimum salary paid to an EC providing services under this contract shall be no less than twenty thousand dollars ($20,000) </w:t>
      </w:r>
      <w:r w:rsidRPr="00613F96">
        <w:t>annually</w:t>
      </w:r>
      <w:r w:rsidR="008F155E" w:rsidRPr="00613F96">
        <w:t xml:space="preserve">. Contractors must utilize the </w:t>
      </w:r>
      <w:r w:rsidR="00E0031D" w:rsidRPr="00613F96">
        <w:rPr>
          <w:b/>
          <w:bCs/>
        </w:rPr>
        <w:t xml:space="preserve">ESS-A-005 </w:t>
      </w:r>
      <w:r w:rsidR="00226E36" w:rsidRPr="00613F96">
        <w:rPr>
          <w:bCs/>
          <w:i/>
        </w:rPr>
        <w:t>Contractor Staff and Training Form</w:t>
      </w:r>
      <w:r w:rsidR="008F155E" w:rsidRPr="00613F96">
        <w:t xml:space="preserve"> to indicate training received by each EC working under this contract at the start of the contract year, and with the mid-year </w:t>
      </w:r>
      <w:r w:rsidR="006A2F89" w:rsidRPr="00613F96">
        <w:t>ESS-A-010 Contracts Production R</w:t>
      </w:r>
      <w:r w:rsidR="008F155E" w:rsidRPr="00613F96">
        <w:t>eport on</w:t>
      </w:r>
      <w:r w:rsidR="00664069" w:rsidRPr="00613F96">
        <w:t xml:space="preserve"> January </w:t>
      </w:r>
      <w:r w:rsidR="00A211F6" w:rsidRPr="00613F96">
        <w:t>31</w:t>
      </w:r>
      <w:r w:rsidR="00E0031D" w:rsidRPr="00613F96">
        <w:rPr>
          <w:vertAlign w:val="superscript"/>
        </w:rPr>
        <w:t>st</w:t>
      </w:r>
      <w:r w:rsidR="00A211F6" w:rsidRPr="00613F96">
        <w:t xml:space="preserve">. </w:t>
      </w:r>
      <w:r w:rsidR="008F155E" w:rsidRPr="00613F96">
        <w:rPr>
          <w:b/>
        </w:rPr>
        <w:t>Within six (6) months of their hire date</w:t>
      </w:r>
      <w:r w:rsidR="008F155E" w:rsidRPr="00613F96">
        <w:t xml:space="preserve">, </w:t>
      </w:r>
      <w:r w:rsidRPr="00613F96">
        <w:rPr>
          <w:b/>
        </w:rPr>
        <w:t>ECs</w:t>
      </w:r>
      <w:r w:rsidR="008F155E" w:rsidRPr="00613F96">
        <w:rPr>
          <w:b/>
        </w:rPr>
        <w:t xml:space="preserve"> must be </w:t>
      </w:r>
      <w:r w:rsidR="008F155E" w:rsidRPr="00613F96">
        <w:rPr>
          <w:b/>
          <w:u w:val="single"/>
        </w:rPr>
        <w:t>certified</w:t>
      </w:r>
      <w:r w:rsidR="008F155E" w:rsidRPr="00613F96">
        <w:rPr>
          <w:b/>
        </w:rPr>
        <w:t xml:space="preserve"> by completing the DRS Employment Consultant Training course provided by OU-NCDET</w:t>
      </w:r>
      <w:r w:rsidR="008F155E" w:rsidRPr="00613F96">
        <w:t>.</w:t>
      </w:r>
    </w:p>
    <w:p w14:paraId="441DA0A3" w14:textId="3CFEA0B8" w:rsidR="008F155E" w:rsidRPr="00613F96" w:rsidRDefault="008F155E" w:rsidP="00EE76B4">
      <w:pPr>
        <w:pStyle w:val="ListParagraph"/>
        <w:numPr>
          <w:ilvl w:val="2"/>
          <w:numId w:val="24"/>
        </w:numPr>
        <w:spacing w:after="120"/>
      </w:pPr>
      <w:r w:rsidRPr="00613F96">
        <w:rPr>
          <w:bCs/>
        </w:rPr>
        <w:t>A</w:t>
      </w:r>
      <w:r w:rsidR="00646C45" w:rsidRPr="00613F96">
        <w:rPr>
          <w:bCs/>
        </w:rPr>
        <w:t>ll</w:t>
      </w:r>
      <w:r w:rsidRPr="00613F96">
        <w:rPr>
          <w:bCs/>
        </w:rPr>
        <w:t xml:space="preserve"> </w:t>
      </w:r>
      <w:r w:rsidR="00B86F50" w:rsidRPr="00613F96">
        <w:rPr>
          <w:bCs/>
        </w:rPr>
        <w:t xml:space="preserve">ECs </w:t>
      </w:r>
      <w:r w:rsidRPr="00613F96">
        <w:rPr>
          <w:bCs/>
        </w:rPr>
        <w:t xml:space="preserve">delivering services must also successfully complete the additional training courses described below within </w:t>
      </w:r>
      <w:r w:rsidRPr="00613F96">
        <w:rPr>
          <w:bCs/>
          <w:u w:val="single"/>
        </w:rPr>
        <w:t>twelve (12) months</w:t>
      </w:r>
      <w:r w:rsidRPr="00613F96">
        <w:rPr>
          <w:bCs/>
        </w:rPr>
        <w:t xml:space="preserve"> of their hire date.</w:t>
      </w:r>
      <w:r w:rsidRPr="00613F96">
        <w:t xml:space="preserve"> The required training listed below is provided by OU-NCDET.</w:t>
      </w:r>
    </w:p>
    <w:p w14:paraId="3AD11265" w14:textId="77777777" w:rsidR="008F155E" w:rsidRPr="00613F96" w:rsidRDefault="008F155E" w:rsidP="00EE76B4">
      <w:pPr>
        <w:pStyle w:val="ListParagraph"/>
        <w:numPr>
          <w:ilvl w:val="3"/>
          <w:numId w:val="24"/>
        </w:numPr>
        <w:spacing w:after="120"/>
      </w:pPr>
      <w:r w:rsidRPr="00613F96">
        <w:t>Social Security Work Incentives</w:t>
      </w:r>
    </w:p>
    <w:p w14:paraId="13445426" w14:textId="77777777" w:rsidR="008F155E" w:rsidRPr="00613F96" w:rsidRDefault="008F155E" w:rsidP="00EE76B4">
      <w:pPr>
        <w:pStyle w:val="ListParagraph"/>
        <w:numPr>
          <w:ilvl w:val="3"/>
          <w:numId w:val="24"/>
        </w:numPr>
        <w:spacing w:after="120"/>
      </w:pPr>
      <w:r w:rsidRPr="00613F96">
        <w:t>Job Development/Marketing</w:t>
      </w:r>
    </w:p>
    <w:p w14:paraId="3F5CF2B9" w14:textId="14338A22" w:rsidR="008F155E" w:rsidRPr="00613F96" w:rsidRDefault="008F155E" w:rsidP="00EE76B4">
      <w:pPr>
        <w:pStyle w:val="ListParagraph"/>
        <w:numPr>
          <w:ilvl w:val="3"/>
          <w:numId w:val="24"/>
        </w:numPr>
        <w:spacing w:after="120"/>
        <w:rPr>
          <w:b/>
        </w:rPr>
      </w:pPr>
      <w:r w:rsidRPr="00613F96">
        <w:t>Job Club Train</w:t>
      </w:r>
      <w:r w:rsidR="0058036A" w:rsidRPr="00613F96">
        <w:t>-</w:t>
      </w:r>
      <w:r w:rsidRPr="00613F96">
        <w:t>the</w:t>
      </w:r>
      <w:r w:rsidR="0058036A" w:rsidRPr="00613F96">
        <w:t>-</w:t>
      </w:r>
      <w:r w:rsidRPr="00613F96">
        <w:t xml:space="preserve">Trainer Training </w:t>
      </w:r>
      <w:r w:rsidRPr="00613F96">
        <w:rPr>
          <w:bCs/>
        </w:rPr>
        <w:t>(required if EC is conducting Job Clubs)</w:t>
      </w:r>
    </w:p>
    <w:p w14:paraId="6BD88789" w14:textId="55D5F02F" w:rsidR="008F155E" w:rsidRPr="00613F96" w:rsidRDefault="008F155E" w:rsidP="00EE76B4">
      <w:pPr>
        <w:pStyle w:val="ListParagraph"/>
        <w:numPr>
          <w:ilvl w:val="3"/>
          <w:numId w:val="24"/>
        </w:numPr>
        <w:spacing w:after="120"/>
        <w:rPr>
          <w:b/>
        </w:rPr>
      </w:pPr>
      <w:r w:rsidRPr="00613F96">
        <w:t xml:space="preserve">Introduction to Positive Behavior Supports in the Workplace </w:t>
      </w:r>
      <w:r w:rsidRPr="002E150A">
        <w:rPr>
          <w:b/>
        </w:rPr>
        <w:t>(</w:t>
      </w:r>
      <w:r w:rsidR="00F45CC0" w:rsidRPr="00613F96">
        <w:rPr>
          <w:b/>
        </w:rPr>
        <w:t>online</w:t>
      </w:r>
      <w:r w:rsidR="00803E29" w:rsidRPr="00613F96">
        <w:rPr>
          <w:b/>
        </w:rPr>
        <w:t xml:space="preserve"> training</w:t>
      </w:r>
      <w:r w:rsidR="00F45CC0" w:rsidRPr="00613F96">
        <w:rPr>
          <w:b/>
        </w:rPr>
        <w:t>-</w:t>
      </w:r>
      <w:r w:rsidR="0058036A" w:rsidRPr="002E150A">
        <w:rPr>
          <w:b/>
          <w:iCs/>
        </w:rPr>
        <w:t>p</w:t>
      </w:r>
      <w:r w:rsidRPr="002E150A">
        <w:rPr>
          <w:b/>
          <w:iCs/>
        </w:rPr>
        <w:t>rerequisite</w:t>
      </w:r>
      <w:r w:rsidRPr="002E150A">
        <w:rPr>
          <w:bCs/>
          <w:iCs/>
        </w:rPr>
        <w:t xml:space="preserve"> for</w:t>
      </w:r>
      <w:r w:rsidRPr="00613F96">
        <w:rPr>
          <w:bCs/>
          <w:i/>
        </w:rPr>
        <w:t xml:space="preserve"> </w:t>
      </w:r>
      <w:r w:rsidRPr="002E150A">
        <w:rPr>
          <w:b/>
          <w:iCs/>
        </w:rPr>
        <w:t>Positive Behavior Supports</w:t>
      </w:r>
      <w:r w:rsidR="00803E29" w:rsidRPr="002E150A">
        <w:rPr>
          <w:b/>
          <w:iCs/>
        </w:rPr>
        <w:t xml:space="preserve"> in the Workplace</w:t>
      </w:r>
      <w:r w:rsidRPr="002E150A">
        <w:rPr>
          <w:b/>
        </w:rPr>
        <w:t>)</w:t>
      </w:r>
    </w:p>
    <w:p w14:paraId="6CD474EC" w14:textId="77777777" w:rsidR="008F155E" w:rsidRPr="00613F96" w:rsidRDefault="008F155E" w:rsidP="00EE76B4">
      <w:pPr>
        <w:pStyle w:val="ListParagraph"/>
        <w:numPr>
          <w:ilvl w:val="3"/>
          <w:numId w:val="24"/>
        </w:numPr>
        <w:spacing w:after="120"/>
      </w:pPr>
      <w:r w:rsidRPr="00613F96">
        <w:t>Positive Behavior Supports in the Workplace</w:t>
      </w:r>
    </w:p>
    <w:p w14:paraId="2D968024" w14:textId="77777777" w:rsidR="008F155E" w:rsidRPr="00613F96" w:rsidRDefault="008F155E" w:rsidP="00EE76B4">
      <w:pPr>
        <w:pStyle w:val="ListParagraph"/>
        <w:numPr>
          <w:ilvl w:val="3"/>
          <w:numId w:val="24"/>
        </w:numPr>
        <w:spacing w:after="120"/>
      </w:pPr>
      <w:r w:rsidRPr="00613F96">
        <w:lastRenderedPageBreak/>
        <w:t>Instructional Supports</w:t>
      </w:r>
    </w:p>
    <w:p w14:paraId="01BEA90B" w14:textId="6151FC97" w:rsidR="002776AE" w:rsidRPr="00613F96" w:rsidRDefault="007630C7" w:rsidP="00EE76B4">
      <w:pPr>
        <w:pStyle w:val="ListParagraph"/>
        <w:numPr>
          <w:ilvl w:val="3"/>
          <w:numId w:val="24"/>
        </w:numPr>
        <w:spacing w:after="120"/>
        <w:rPr>
          <w:bCs/>
        </w:rPr>
      </w:pPr>
      <w:r w:rsidRPr="00613F96">
        <w:rPr>
          <w:bCs/>
        </w:rPr>
        <w:t>B</w:t>
      </w:r>
      <w:r w:rsidR="002776AE" w:rsidRPr="00613F96">
        <w:rPr>
          <w:bCs/>
        </w:rPr>
        <w:t xml:space="preserve">lind </w:t>
      </w:r>
      <w:r w:rsidRPr="00613F96">
        <w:rPr>
          <w:bCs/>
        </w:rPr>
        <w:t xml:space="preserve">Culture </w:t>
      </w:r>
      <w:r w:rsidR="00F45CC0" w:rsidRPr="00613F96">
        <w:rPr>
          <w:bCs/>
        </w:rPr>
        <w:t xml:space="preserve">and </w:t>
      </w:r>
      <w:r w:rsidRPr="00613F96">
        <w:rPr>
          <w:bCs/>
        </w:rPr>
        <w:t>Job Placement for Individuals with Vision Loss</w:t>
      </w:r>
      <w:r w:rsidR="004D0664" w:rsidRPr="00613F96">
        <w:rPr>
          <w:bCs/>
        </w:rPr>
        <w:t xml:space="preserve"> </w:t>
      </w:r>
      <w:bookmarkStart w:id="8" w:name="_Hlk68090925"/>
      <w:r w:rsidR="004D0664" w:rsidRPr="00613F96">
        <w:rPr>
          <w:b/>
        </w:rPr>
        <w:t>(required by DRS Services to the Blind and Visually Impaired (SBVI))</w:t>
      </w:r>
      <w:bookmarkEnd w:id="8"/>
    </w:p>
    <w:p w14:paraId="21541A2E" w14:textId="71DF42D8" w:rsidR="00B86F50" w:rsidRPr="00613F96" w:rsidRDefault="00B86F50" w:rsidP="00EE76B4">
      <w:pPr>
        <w:pStyle w:val="ListParagraph"/>
        <w:numPr>
          <w:ilvl w:val="3"/>
          <w:numId w:val="24"/>
        </w:numPr>
        <w:spacing w:after="120"/>
        <w:rPr>
          <w:bCs/>
        </w:rPr>
      </w:pPr>
      <w:r w:rsidRPr="00613F96">
        <w:rPr>
          <w:b/>
          <w:bCs/>
          <w:color w:val="000000"/>
        </w:rPr>
        <w:t>Deaf</w:t>
      </w:r>
      <w:r w:rsidR="00221599" w:rsidRPr="00613F96">
        <w:rPr>
          <w:b/>
          <w:bCs/>
          <w:color w:val="000000"/>
        </w:rPr>
        <w:t>ness and Employment</w:t>
      </w:r>
    </w:p>
    <w:p w14:paraId="47902A50" w14:textId="33D63746" w:rsidR="001069B1" w:rsidRPr="00613F96" w:rsidRDefault="008F155E" w:rsidP="00EE76B4">
      <w:pPr>
        <w:spacing w:after="120"/>
        <w:ind w:left="1080"/>
      </w:pPr>
      <w:r w:rsidRPr="00613F96">
        <w:t xml:space="preserve">To access required online training click on the following link: </w:t>
      </w:r>
    </w:p>
    <w:p w14:paraId="1ABB2E18" w14:textId="6395391C" w:rsidR="008F155E" w:rsidRPr="0047705C" w:rsidRDefault="00680587" w:rsidP="00EE76B4">
      <w:pPr>
        <w:spacing w:after="120"/>
        <w:ind w:left="360"/>
        <w:jc w:val="center"/>
        <w:rPr>
          <w:b/>
          <w:bCs/>
          <w:color w:val="0000FF"/>
          <w:spacing w:val="40"/>
          <w:u w:val="single"/>
        </w:rPr>
      </w:pPr>
      <w:hyperlink r:id="rId15" w:history="1">
        <w:r w:rsidR="00601BBE" w:rsidRPr="0047705C">
          <w:rPr>
            <w:rStyle w:val="Hyperlink"/>
            <w:b/>
            <w:bCs/>
            <w:spacing w:val="40"/>
          </w:rPr>
          <w:t>http://ncdetcourses.com</w:t>
        </w:r>
      </w:hyperlink>
    </w:p>
    <w:p w14:paraId="100D832D" w14:textId="0DD59F7D" w:rsidR="00601BBE" w:rsidRPr="00613F96" w:rsidRDefault="00601BBE" w:rsidP="00EE76B4">
      <w:pPr>
        <w:spacing w:after="120"/>
        <w:ind w:left="360"/>
        <w:jc w:val="center"/>
        <w:rPr>
          <w:b/>
          <w:color w:val="0000FF"/>
          <w:spacing w:val="46"/>
          <w:u w:val="single"/>
        </w:rPr>
      </w:pPr>
      <w:r w:rsidRPr="009A7635">
        <w:rPr>
          <w:rStyle w:val="Hyperlink"/>
          <w:b/>
          <w:color w:val="000000" w:themeColor="text1"/>
          <w:u w:val="none"/>
        </w:rPr>
        <w:t>For additional assistance call:</w:t>
      </w:r>
      <w:r w:rsidRPr="009A7635">
        <w:rPr>
          <w:rStyle w:val="Hyperlink"/>
          <w:b/>
          <w:color w:val="000000" w:themeColor="text1"/>
          <w:spacing w:val="40"/>
          <w:u w:val="none"/>
        </w:rPr>
        <w:t xml:space="preserve"> 1-405-325-2745</w:t>
      </w:r>
    </w:p>
    <w:p w14:paraId="61C50296" w14:textId="45930897" w:rsidR="00422890" w:rsidRPr="00613F96" w:rsidRDefault="00422890" w:rsidP="00EE76B4">
      <w:pPr>
        <w:pStyle w:val="ListParagraph"/>
        <w:numPr>
          <w:ilvl w:val="2"/>
          <w:numId w:val="24"/>
        </w:numPr>
        <w:spacing w:after="120"/>
      </w:pPr>
      <w:bookmarkStart w:id="9" w:name="_Hlk130312769"/>
      <w:r w:rsidRPr="00613F96">
        <w:rPr>
          <w:b/>
        </w:rPr>
        <w:t xml:space="preserve">In addition to the required training </w:t>
      </w:r>
      <w:r w:rsidRPr="00613F96">
        <w:t>listed</w:t>
      </w:r>
      <w:r w:rsidRPr="00613F96">
        <w:rPr>
          <w:b/>
        </w:rPr>
        <w:t xml:space="preserve"> above, all Project Directors and ECs are required to complete six (6) clock hours of </w:t>
      </w:r>
      <w:r w:rsidRPr="00613F96">
        <w:rPr>
          <w:b/>
          <w:u w:val="single"/>
        </w:rPr>
        <w:t xml:space="preserve">new </w:t>
      </w:r>
      <w:r w:rsidRPr="00613F96">
        <w:rPr>
          <w:b/>
        </w:rPr>
        <w:t>continuing education each year.</w:t>
      </w:r>
      <w:r w:rsidR="00EE76B4" w:rsidRPr="00613F96">
        <w:t xml:space="preserve"> </w:t>
      </w:r>
    </w:p>
    <w:p w14:paraId="5E011213" w14:textId="77777777" w:rsidR="00422890" w:rsidRPr="00613F96" w:rsidRDefault="00422890" w:rsidP="00EE76B4">
      <w:pPr>
        <w:pStyle w:val="ListParagraph"/>
        <w:spacing w:after="120"/>
        <w:ind w:left="1080"/>
      </w:pPr>
      <w:r w:rsidRPr="00613F96">
        <w:t xml:space="preserve">Related areas for continuing education credit include, </w:t>
      </w:r>
      <w:r w:rsidRPr="00613F96">
        <w:rPr>
          <w:b/>
          <w:bCs/>
        </w:rPr>
        <w:t>but are not limited to</w:t>
      </w:r>
      <w:r w:rsidRPr="00613F96">
        <w:t>:</w:t>
      </w:r>
    </w:p>
    <w:p w14:paraId="6A1F5E15" w14:textId="77777777" w:rsidR="00422890" w:rsidRPr="00613F96" w:rsidRDefault="00422890" w:rsidP="00EE76B4">
      <w:pPr>
        <w:pStyle w:val="ListParagraph"/>
        <w:numPr>
          <w:ilvl w:val="3"/>
          <w:numId w:val="24"/>
        </w:numPr>
        <w:spacing w:after="120"/>
      </w:pPr>
      <w:r w:rsidRPr="00613F96">
        <w:t xml:space="preserve">Employment services, </w:t>
      </w:r>
    </w:p>
    <w:p w14:paraId="50693D25" w14:textId="77777777" w:rsidR="00422890" w:rsidRPr="00613F96" w:rsidRDefault="00422890" w:rsidP="00EE76B4">
      <w:pPr>
        <w:pStyle w:val="ListParagraph"/>
        <w:numPr>
          <w:ilvl w:val="3"/>
          <w:numId w:val="24"/>
        </w:numPr>
        <w:spacing w:after="120"/>
      </w:pPr>
      <w:r w:rsidRPr="00613F96">
        <w:t xml:space="preserve">Management/leadership, </w:t>
      </w:r>
    </w:p>
    <w:p w14:paraId="705B9565" w14:textId="77777777" w:rsidR="00422890" w:rsidRPr="00613F96" w:rsidRDefault="00422890" w:rsidP="00EE76B4">
      <w:pPr>
        <w:pStyle w:val="ListParagraph"/>
        <w:numPr>
          <w:ilvl w:val="3"/>
          <w:numId w:val="24"/>
        </w:numPr>
        <w:spacing w:after="120"/>
      </w:pPr>
      <w:r w:rsidRPr="00613F96">
        <w:t xml:space="preserve">Behavior management, </w:t>
      </w:r>
    </w:p>
    <w:p w14:paraId="047F458C" w14:textId="77777777" w:rsidR="00422890" w:rsidRPr="00613F96" w:rsidRDefault="00422890" w:rsidP="00EE76B4">
      <w:pPr>
        <w:pStyle w:val="ListParagraph"/>
        <w:numPr>
          <w:ilvl w:val="3"/>
          <w:numId w:val="24"/>
        </w:numPr>
        <w:spacing w:after="120"/>
      </w:pPr>
      <w:r w:rsidRPr="00613F96">
        <w:t xml:space="preserve">Time management, </w:t>
      </w:r>
    </w:p>
    <w:p w14:paraId="219BB718" w14:textId="77777777" w:rsidR="00422890" w:rsidRPr="00613F96" w:rsidRDefault="00422890" w:rsidP="00EE76B4">
      <w:pPr>
        <w:pStyle w:val="ListParagraph"/>
        <w:numPr>
          <w:ilvl w:val="3"/>
          <w:numId w:val="24"/>
        </w:numPr>
        <w:spacing w:after="120"/>
      </w:pPr>
      <w:r w:rsidRPr="00613F96">
        <w:t xml:space="preserve">Conflict resolution, </w:t>
      </w:r>
    </w:p>
    <w:p w14:paraId="6DCBE623" w14:textId="77777777" w:rsidR="00422890" w:rsidRPr="00613F96" w:rsidRDefault="00422890" w:rsidP="00EE76B4">
      <w:pPr>
        <w:pStyle w:val="ListParagraph"/>
        <w:numPr>
          <w:ilvl w:val="3"/>
          <w:numId w:val="24"/>
        </w:numPr>
        <w:spacing w:after="120"/>
      </w:pPr>
      <w:r w:rsidRPr="00613F96">
        <w:t xml:space="preserve">Specific disabilities, </w:t>
      </w:r>
    </w:p>
    <w:p w14:paraId="4248C56D" w14:textId="77777777" w:rsidR="00422890" w:rsidRPr="00613F96" w:rsidRDefault="00422890" w:rsidP="00EE76B4">
      <w:pPr>
        <w:pStyle w:val="ListParagraph"/>
        <w:numPr>
          <w:ilvl w:val="3"/>
          <w:numId w:val="24"/>
        </w:numPr>
        <w:spacing w:after="120"/>
      </w:pPr>
      <w:r w:rsidRPr="00613F96">
        <w:t xml:space="preserve">Effective Teaching and Learning (ETL), </w:t>
      </w:r>
    </w:p>
    <w:p w14:paraId="7CCAB20C" w14:textId="6D8915A8" w:rsidR="00422890" w:rsidRPr="00613F96" w:rsidRDefault="00422890" w:rsidP="00EE76B4">
      <w:pPr>
        <w:pStyle w:val="ListParagraph"/>
        <w:numPr>
          <w:ilvl w:val="3"/>
          <w:numId w:val="24"/>
        </w:numPr>
        <w:spacing w:after="120"/>
      </w:pPr>
      <w:r w:rsidRPr="00613F96">
        <w:t>Assistive technology</w:t>
      </w:r>
      <w:r w:rsidR="00E0031D" w:rsidRPr="00613F96">
        <w:t>,</w:t>
      </w:r>
    </w:p>
    <w:p w14:paraId="18076A40" w14:textId="6D02DA1A" w:rsidR="00E0031D" w:rsidRPr="00613F96" w:rsidRDefault="00E0031D" w:rsidP="00EE76B4">
      <w:pPr>
        <w:pStyle w:val="ListParagraph"/>
        <w:numPr>
          <w:ilvl w:val="3"/>
          <w:numId w:val="24"/>
        </w:numPr>
        <w:spacing w:after="120"/>
      </w:pPr>
      <w:r w:rsidRPr="00613F96">
        <w:rPr>
          <w:b/>
          <w:bCs/>
        </w:rPr>
        <w:t>Tech Tuesday virtual training,</w:t>
      </w:r>
      <w:r w:rsidRPr="00613F96">
        <w:t xml:space="preserve"> or</w:t>
      </w:r>
    </w:p>
    <w:p w14:paraId="071D7332" w14:textId="77777777" w:rsidR="00422890" w:rsidRPr="00613F96" w:rsidRDefault="00422890" w:rsidP="00EE76B4">
      <w:pPr>
        <w:pStyle w:val="ListParagraph"/>
        <w:numPr>
          <w:ilvl w:val="3"/>
          <w:numId w:val="24"/>
        </w:numPr>
        <w:spacing w:after="120"/>
      </w:pPr>
      <w:r w:rsidRPr="00613F96">
        <w:t>Other as approved by ESS TA</w:t>
      </w:r>
    </w:p>
    <w:p w14:paraId="0FD8E9F5" w14:textId="77777777" w:rsidR="00422890" w:rsidRPr="00613F96" w:rsidRDefault="00422890" w:rsidP="00EE76B4">
      <w:pPr>
        <w:pStyle w:val="ListParagraph"/>
        <w:spacing w:after="120"/>
        <w:ind w:left="1080"/>
      </w:pPr>
      <w:r w:rsidRPr="00613F96">
        <w:t xml:space="preserve">Continuing education hours can be obtained through a variety of sources including, </w:t>
      </w:r>
      <w:r w:rsidRPr="00613F96">
        <w:rPr>
          <w:b/>
          <w:bCs/>
        </w:rPr>
        <w:t>but not limited to</w:t>
      </w:r>
      <w:r w:rsidRPr="00613F96">
        <w:t xml:space="preserve">: </w:t>
      </w:r>
    </w:p>
    <w:p w14:paraId="0F94169A" w14:textId="77777777" w:rsidR="00422890" w:rsidRPr="00613F96" w:rsidRDefault="00422890" w:rsidP="00EE76B4">
      <w:pPr>
        <w:pStyle w:val="ListParagraph"/>
        <w:numPr>
          <w:ilvl w:val="3"/>
          <w:numId w:val="27"/>
        </w:numPr>
        <w:spacing w:after="120"/>
      </w:pPr>
      <w:r w:rsidRPr="00613F96">
        <w:t xml:space="preserve">University of Arkansas Center for the Utilization of Rehabilitation Resources for Education Networking Training &amp; Service (UA CURRENTS), </w:t>
      </w:r>
    </w:p>
    <w:p w14:paraId="3F33C712" w14:textId="1F4FD223" w:rsidR="00422890" w:rsidRPr="00613F96" w:rsidRDefault="00422890" w:rsidP="00EE76B4">
      <w:pPr>
        <w:pStyle w:val="ListParagraph"/>
        <w:numPr>
          <w:ilvl w:val="3"/>
          <w:numId w:val="27"/>
        </w:numPr>
        <w:spacing w:after="120"/>
      </w:pPr>
      <w:r w:rsidRPr="00613F96">
        <w:t>On-line training provided by Virginia Commonwealth University Rehabilitation Research &amp; Training Center (VCU RRTC)</w:t>
      </w:r>
      <w:r w:rsidR="00E0031D" w:rsidRPr="00613F96">
        <w:t>,</w:t>
      </w:r>
      <w:r w:rsidRPr="00613F96">
        <w:t xml:space="preserve"> </w:t>
      </w:r>
    </w:p>
    <w:p w14:paraId="4068CF10" w14:textId="1D572D5D" w:rsidR="00422890" w:rsidRPr="00613F96" w:rsidRDefault="00422890" w:rsidP="00EE76B4">
      <w:pPr>
        <w:pStyle w:val="ListParagraph"/>
        <w:numPr>
          <w:ilvl w:val="3"/>
          <w:numId w:val="27"/>
        </w:numPr>
        <w:spacing w:after="120"/>
      </w:pPr>
      <w:r w:rsidRPr="00613F96">
        <w:t>Workforce Innovation Technical Assistance Center (WINTAC)</w:t>
      </w:r>
      <w:r w:rsidR="00E0031D" w:rsidRPr="00613F96">
        <w:t>,</w:t>
      </w:r>
      <w:r w:rsidRPr="00613F96">
        <w:t xml:space="preserve"> </w:t>
      </w:r>
    </w:p>
    <w:p w14:paraId="0FDC6445" w14:textId="2A939EEB" w:rsidR="00422890" w:rsidRPr="00613F96" w:rsidRDefault="00422890" w:rsidP="00EE76B4">
      <w:pPr>
        <w:pStyle w:val="ListParagraph"/>
        <w:numPr>
          <w:ilvl w:val="3"/>
          <w:numId w:val="27"/>
        </w:numPr>
        <w:spacing w:after="120"/>
      </w:pPr>
      <w:r w:rsidRPr="00613F96">
        <w:t>Vocational Rehabilitation Youth Technical Assistance Center (Y-TAC)</w:t>
      </w:r>
      <w:r w:rsidR="00E0031D" w:rsidRPr="00613F96">
        <w:t>,</w:t>
      </w:r>
      <w:r w:rsidRPr="00613F96">
        <w:t xml:space="preserve">  </w:t>
      </w:r>
    </w:p>
    <w:p w14:paraId="6A48EB45" w14:textId="326FC904" w:rsidR="00E0031D" w:rsidRPr="00613F96" w:rsidRDefault="00E0031D" w:rsidP="00EE76B4">
      <w:pPr>
        <w:pStyle w:val="ListParagraph"/>
        <w:numPr>
          <w:ilvl w:val="3"/>
          <w:numId w:val="27"/>
        </w:numPr>
        <w:spacing w:after="120"/>
      </w:pPr>
      <w:bookmarkStart w:id="10" w:name="_Hlk129698480"/>
      <w:r w:rsidRPr="00613F96">
        <w:t>Vocational Rehabilitation Technical Assistance Center for Quality Employment (VRTAC-QE)</w:t>
      </w:r>
      <w:bookmarkEnd w:id="10"/>
      <w:r w:rsidRPr="00613F96">
        <w:t>,</w:t>
      </w:r>
    </w:p>
    <w:p w14:paraId="14FF5B2C" w14:textId="449D5DFF" w:rsidR="00422890" w:rsidRPr="00613F96" w:rsidRDefault="00422890" w:rsidP="00EE76B4">
      <w:pPr>
        <w:pStyle w:val="ListParagraph"/>
        <w:numPr>
          <w:ilvl w:val="3"/>
          <w:numId w:val="27"/>
        </w:numPr>
        <w:spacing w:after="120"/>
      </w:pPr>
      <w:r w:rsidRPr="00613F96">
        <w:t>Other DRS</w:t>
      </w:r>
      <w:r w:rsidR="00E0031D" w:rsidRPr="00613F96">
        <w:t>-</w:t>
      </w:r>
      <w:r w:rsidRPr="00613F96">
        <w:t xml:space="preserve">recognized sources, webinars, </w:t>
      </w:r>
      <w:r w:rsidR="00764E65" w:rsidRPr="00613F96">
        <w:t>computer-based</w:t>
      </w:r>
      <w:r w:rsidRPr="00613F96">
        <w:t xml:space="preserve"> </w:t>
      </w:r>
      <w:r w:rsidR="00B32C42" w:rsidRPr="00613F96">
        <w:t>training,</w:t>
      </w:r>
      <w:r w:rsidRPr="00613F96">
        <w:t xml:space="preserve"> or in-service training approved by the ESS TA</w:t>
      </w:r>
      <w:r w:rsidR="00E0031D" w:rsidRPr="00613F96">
        <w:t>, or</w:t>
      </w:r>
      <w:r w:rsidRPr="00613F96">
        <w:t xml:space="preserve"> </w:t>
      </w:r>
    </w:p>
    <w:p w14:paraId="235971FD" w14:textId="77777777" w:rsidR="00422890" w:rsidRPr="00613F96" w:rsidRDefault="00422890" w:rsidP="00EE76B4">
      <w:pPr>
        <w:pStyle w:val="ListParagraph"/>
        <w:numPr>
          <w:ilvl w:val="3"/>
          <w:numId w:val="27"/>
        </w:numPr>
        <w:spacing w:after="120"/>
      </w:pPr>
      <w:r w:rsidRPr="00613F96">
        <w:rPr>
          <w:b/>
          <w:bCs/>
        </w:rPr>
        <w:t xml:space="preserve">ESS staff may </w:t>
      </w:r>
      <w:r w:rsidRPr="005D01B5">
        <w:rPr>
          <w:b/>
          <w:bCs/>
        </w:rPr>
        <w:t>periodically</w:t>
      </w:r>
      <w:r w:rsidRPr="00613F96">
        <w:rPr>
          <w:b/>
          <w:bCs/>
        </w:rPr>
        <w:t xml:space="preserve"> email other pre-approved training opportunities</w:t>
      </w:r>
      <w:r w:rsidRPr="00613F96">
        <w:t>.</w:t>
      </w:r>
    </w:p>
    <w:p w14:paraId="5DBEB81C" w14:textId="300FE39D" w:rsidR="008F155E" w:rsidRPr="00613F96" w:rsidRDefault="00422890" w:rsidP="002E150A">
      <w:pPr>
        <w:pStyle w:val="ListParagraph"/>
        <w:spacing w:after="240"/>
        <w:ind w:left="1080"/>
        <w:rPr>
          <w:b/>
          <w:bCs/>
        </w:rPr>
      </w:pPr>
      <w:r w:rsidRPr="00613F96">
        <w:rPr>
          <w:b/>
          <w:bCs/>
        </w:rPr>
        <w:t>Note: CEU’s obtained as part of job requirement</w:t>
      </w:r>
      <w:r w:rsidR="00E0031D" w:rsidRPr="00613F96">
        <w:rPr>
          <w:b/>
          <w:bCs/>
        </w:rPr>
        <w:t>s</w:t>
      </w:r>
      <w:r w:rsidRPr="00613F96">
        <w:rPr>
          <w:b/>
          <w:bCs/>
        </w:rPr>
        <w:t xml:space="preserve"> related to</w:t>
      </w:r>
      <w:r w:rsidR="00E0031D" w:rsidRPr="00613F96">
        <w:rPr>
          <w:b/>
          <w:bCs/>
        </w:rPr>
        <w:t xml:space="preserve"> the</w:t>
      </w:r>
      <w:r w:rsidRPr="00613F96">
        <w:rPr>
          <w:b/>
          <w:bCs/>
        </w:rPr>
        <w:t xml:space="preserve"> employment services field may be approved by </w:t>
      </w:r>
      <w:r w:rsidR="00764E65" w:rsidRPr="00613F96">
        <w:rPr>
          <w:b/>
          <w:bCs/>
        </w:rPr>
        <w:t xml:space="preserve">the </w:t>
      </w:r>
      <w:r w:rsidRPr="00613F96">
        <w:rPr>
          <w:b/>
          <w:bCs/>
        </w:rPr>
        <w:t>ESS TA</w:t>
      </w:r>
      <w:bookmarkEnd w:id="9"/>
      <w:r w:rsidRPr="00613F96">
        <w:rPr>
          <w:b/>
          <w:bCs/>
        </w:rPr>
        <w:t>.</w:t>
      </w:r>
    </w:p>
    <w:p w14:paraId="2925A2A8" w14:textId="087376EB" w:rsidR="00A45DBD" w:rsidRPr="00613F96" w:rsidRDefault="008F155E" w:rsidP="00EE76B4">
      <w:pPr>
        <w:pStyle w:val="ListParagraph"/>
        <w:numPr>
          <w:ilvl w:val="1"/>
          <w:numId w:val="24"/>
        </w:numPr>
        <w:spacing w:after="120"/>
        <w:rPr>
          <w:b/>
        </w:rPr>
      </w:pPr>
      <w:r w:rsidRPr="00613F96">
        <w:rPr>
          <w:b/>
          <w:u w:val="single"/>
        </w:rPr>
        <w:t>Contract Compliance</w:t>
      </w:r>
    </w:p>
    <w:p w14:paraId="753FBA9D" w14:textId="01C54C21" w:rsidR="00902BBB" w:rsidRPr="00613F96" w:rsidRDefault="00902BBB" w:rsidP="003724B5">
      <w:pPr>
        <w:pStyle w:val="ListParagraph"/>
        <w:numPr>
          <w:ilvl w:val="2"/>
          <w:numId w:val="24"/>
        </w:numPr>
        <w:spacing w:after="120"/>
      </w:pPr>
      <w:r w:rsidRPr="00613F96">
        <w:lastRenderedPageBreak/>
        <w:t xml:space="preserve">The ESS TA will review </w:t>
      </w:r>
      <w:r w:rsidR="00764E65" w:rsidRPr="00613F96">
        <w:t xml:space="preserve">the </w:t>
      </w:r>
      <w:r w:rsidRPr="00613F96">
        <w:t xml:space="preserve">documentation and information below to determine if Contractor is following the contract: </w:t>
      </w:r>
    </w:p>
    <w:p w14:paraId="28E71C76" w14:textId="3B6FE6CC" w:rsidR="00902BBB" w:rsidRPr="00613F96" w:rsidRDefault="00902BBB" w:rsidP="003724B5">
      <w:pPr>
        <w:pStyle w:val="Header"/>
        <w:numPr>
          <w:ilvl w:val="0"/>
          <w:numId w:val="29"/>
        </w:numPr>
        <w:spacing w:after="120"/>
        <w:ind w:left="1440"/>
      </w:pPr>
      <w:r w:rsidRPr="00613F96">
        <w:t xml:space="preserve">Attendance at </w:t>
      </w:r>
      <w:r w:rsidR="00D171CC" w:rsidRPr="00E93E5C">
        <w:rPr>
          <w:b/>
          <w:bCs/>
          <w:u w:val="single"/>
        </w:rPr>
        <w:t>all</w:t>
      </w:r>
      <w:r w:rsidR="00D171CC" w:rsidRPr="00613F96">
        <w:t xml:space="preserve"> </w:t>
      </w:r>
      <w:r w:rsidRPr="00613F96">
        <w:t>Project Director Meetings</w:t>
      </w:r>
    </w:p>
    <w:p w14:paraId="453BA56C" w14:textId="3998C186" w:rsidR="00902BBB" w:rsidRPr="00613F96" w:rsidRDefault="00902BBB" w:rsidP="003724B5">
      <w:pPr>
        <w:pStyle w:val="ListParagraph"/>
        <w:numPr>
          <w:ilvl w:val="0"/>
          <w:numId w:val="29"/>
        </w:numPr>
        <w:spacing w:after="120" w:line="259" w:lineRule="auto"/>
        <w:ind w:left="1440"/>
      </w:pPr>
      <w:r w:rsidRPr="00613F96">
        <w:t xml:space="preserve">Obtaining required training within </w:t>
      </w:r>
      <w:r w:rsidR="00D171CC" w:rsidRPr="00613F96">
        <w:t xml:space="preserve">the </w:t>
      </w:r>
      <w:r w:rsidRPr="00613F96">
        <w:t xml:space="preserve">time frames stated in </w:t>
      </w:r>
      <w:r w:rsidR="00D171CC" w:rsidRPr="00613F96">
        <w:t xml:space="preserve">the </w:t>
      </w:r>
      <w:r w:rsidRPr="00613F96">
        <w:t>contract (unless extensions are approved by ESS TA)</w:t>
      </w:r>
    </w:p>
    <w:p w14:paraId="1C45EFD0" w14:textId="77777777" w:rsidR="00902BBB" w:rsidRPr="00613F96" w:rsidRDefault="00902BBB" w:rsidP="003724B5">
      <w:pPr>
        <w:pStyle w:val="ListParagraph"/>
        <w:numPr>
          <w:ilvl w:val="0"/>
          <w:numId w:val="29"/>
        </w:numPr>
        <w:spacing w:after="120" w:line="259" w:lineRule="auto"/>
        <w:ind w:left="1440"/>
        <w:rPr>
          <w:color w:val="000000" w:themeColor="text1"/>
        </w:rPr>
      </w:pPr>
      <w:r w:rsidRPr="00613F96">
        <w:rPr>
          <w:color w:val="000000" w:themeColor="text1"/>
        </w:rPr>
        <w:t>Completion of at least 6 hours of continuing education each contract year – related to field, by project director and employment consultants</w:t>
      </w:r>
    </w:p>
    <w:p w14:paraId="420DAE4B" w14:textId="64A86111" w:rsidR="00902BBB" w:rsidRPr="00613F96" w:rsidRDefault="00902BBB" w:rsidP="003724B5">
      <w:pPr>
        <w:pStyle w:val="ListParagraph"/>
        <w:numPr>
          <w:ilvl w:val="0"/>
          <w:numId w:val="29"/>
        </w:numPr>
        <w:spacing w:after="120" w:line="259" w:lineRule="auto"/>
        <w:ind w:left="1440"/>
      </w:pPr>
      <w:r w:rsidRPr="00613F96">
        <w:t>Mid-Year Reporting with supporting documentation</w:t>
      </w:r>
      <w:r w:rsidR="00764E65" w:rsidRPr="00613F96">
        <w:t xml:space="preserve"> </w:t>
      </w:r>
      <w:r w:rsidR="00764E65" w:rsidRPr="00613F96">
        <w:rPr>
          <w:b/>
          <w:bCs/>
        </w:rPr>
        <w:t>submitted by January 31</w:t>
      </w:r>
      <w:r w:rsidR="00764E65" w:rsidRPr="00613F96">
        <w:rPr>
          <w:b/>
          <w:bCs/>
          <w:vertAlign w:val="superscript"/>
        </w:rPr>
        <w:t>st</w:t>
      </w:r>
      <w:r w:rsidR="00764E65" w:rsidRPr="00613F96">
        <w:t xml:space="preserve"> </w:t>
      </w:r>
    </w:p>
    <w:p w14:paraId="21E441C6" w14:textId="6CC41DC1" w:rsidR="00902BBB" w:rsidRPr="00613F96" w:rsidRDefault="00902BBB" w:rsidP="003724B5">
      <w:pPr>
        <w:pStyle w:val="ListParagraph"/>
        <w:numPr>
          <w:ilvl w:val="0"/>
          <w:numId w:val="29"/>
        </w:numPr>
        <w:spacing w:after="120" w:line="259" w:lineRule="auto"/>
        <w:ind w:left="1440"/>
      </w:pPr>
      <w:r w:rsidRPr="00613F96">
        <w:t xml:space="preserve">Annual Reporting with supporting documentation (if updated from </w:t>
      </w:r>
      <w:r w:rsidR="00764E65" w:rsidRPr="00613F96">
        <w:t xml:space="preserve">the </w:t>
      </w:r>
      <w:r w:rsidRPr="00613F96">
        <w:t>time of contract renewal)</w:t>
      </w:r>
      <w:r w:rsidR="00D171CC" w:rsidRPr="00613F96">
        <w:t xml:space="preserve"> </w:t>
      </w:r>
      <w:r w:rsidR="00D171CC" w:rsidRPr="00613F96">
        <w:rPr>
          <w:b/>
          <w:bCs/>
        </w:rPr>
        <w:t>submitted by July 31</w:t>
      </w:r>
      <w:r w:rsidR="00D171CC" w:rsidRPr="00613F96">
        <w:rPr>
          <w:b/>
          <w:bCs/>
          <w:vertAlign w:val="superscript"/>
        </w:rPr>
        <w:t>st</w:t>
      </w:r>
      <w:r w:rsidR="00D171CC" w:rsidRPr="00613F96">
        <w:t xml:space="preserve"> </w:t>
      </w:r>
    </w:p>
    <w:p w14:paraId="4CBC0A31" w14:textId="77777777" w:rsidR="00902BBB" w:rsidRPr="00613F96" w:rsidRDefault="00902BBB" w:rsidP="003724B5">
      <w:pPr>
        <w:pStyle w:val="ListParagraph"/>
        <w:numPr>
          <w:ilvl w:val="0"/>
          <w:numId w:val="29"/>
        </w:numPr>
        <w:spacing w:after="120" w:line="259" w:lineRule="auto"/>
        <w:ind w:left="1440"/>
      </w:pPr>
      <w:r w:rsidRPr="00613F96">
        <w:rPr>
          <w:color w:val="000000" w:themeColor="text1"/>
        </w:rPr>
        <w:t>Timely notification to ESS TA by email when staff changes occur. (Include: Name; B</w:t>
      </w:r>
      <w:r w:rsidRPr="00613F96">
        <w:t>ackground Check Completion Date; Salary; Start Date, and Termination Date)</w:t>
      </w:r>
    </w:p>
    <w:p w14:paraId="64DFDBA8" w14:textId="77777777" w:rsidR="00902BBB" w:rsidRPr="00613F96" w:rsidRDefault="00902BBB" w:rsidP="003724B5">
      <w:pPr>
        <w:pStyle w:val="ListParagraph"/>
        <w:numPr>
          <w:ilvl w:val="0"/>
          <w:numId w:val="29"/>
        </w:numPr>
        <w:spacing w:after="120" w:line="259" w:lineRule="auto"/>
        <w:ind w:left="1440"/>
      </w:pPr>
      <w:r w:rsidRPr="00613F96">
        <w:t>Quality Assurance Reviews (average of case reviews completed at Mid-Year and Annual Reporting)</w:t>
      </w:r>
    </w:p>
    <w:p w14:paraId="7AFA9E69" w14:textId="6FE01626" w:rsidR="00902BBB" w:rsidRPr="00613F96" w:rsidRDefault="002E150A" w:rsidP="003724B5">
      <w:pPr>
        <w:pStyle w:val="ListParagraph"/>
        <w:numPr>
          <w:ilvl w:val="0"/>
          <w:numId w:val="29"/>
        </w:numPr>
        <w:spacing w:after="120" w:line="259" w:lineRule="auto"/>
        <w:ind w:left="1440"/>
      </w:pPr>
      <w:bookmarkStart w:id="11" w:name="_Hlk135149041"/>
      <w:r w:rsidRPr="00E40E09">
        <w:rPr>
          <w:b/>
          <w:bCs/>
        </w:rPr>
        <w:t>ESS-A-080</w:t>
      </w:r>
      <w:bookmarkEnd w:id="11"/>
      <w:r>
        <w:rPr>
          <w:b/>
          <w:bCs/>
        </w:rPr>
        <w:t xml:space="preserve"> </w:t>
      </w:r>
      <w:r w:rsidR="00902BBB" w:rsidRPr="002E150A">
        <w:rPr>
          <w:i/>
          <w:iCs/>
        </w:rPr>
        <w:t>Monthly Contractor Production Report</w:t>
      </w:r>
      <w:r w:rsidR="00902BBB" w:rsidRPr="00613F96">
        <w:t xml:space="preserve"> </w:t>
      </w:r>
      <w:r w:rsidR="00D171CC" w:rsidRPr="00613F96">
        <w:rPr>
          <w:b/>
          <w:bCs/>
        </w:rPr>
        <w:t>submitted by the 10</w:t>
      </w:r>
      <w:r w:rsidR="00D171CC" w:rsidRPr="00613F96">
        <w:rPr>
          <w:b/>
          <w:bCs/>
          <w:vertAlign w:val="superscript"/>
        </w:rPr>
        <w:t>th</w:t>
      </w:r>
      <w:r w:rsidR="00D171CC" w:rsidRPr="00613F96">
        <w:rPr>
          <w:b/>
          <w:bCs/>
        </w:rPr>
        <w:t xml:space="preserve"> of each month</w:t>
      </w:r>
      <w:r w:rsidR="00D171CC" w:rsidRPr="00613F96">
        <w:t xml:space="preserve"> </w:t>
      </w:r>
    </w:p>
    <w:p w14:paraId="7B9C0EF0" w14:textId="77777777" w:rsidR="00902BBB" w:rsidRPr="00613F96" w:rsidRDefault="00902BBB" w:rsidP="003724B5">
      <w:pPr>
        <w:pStyle w:val="ListParagraph"/>
        <w:numPr>
          <w:ilvl w:val="0"/>
          <w:numId w:val="29"/>
        </w:numPr>
        <w:spacing w:after="120" w:line="259" w:lineRule="auto"/>
        <w:ind w:left="1440"/>
      </w:pPr>
      <w:r w:rsidRPr="00613F96">
        <w:t>Pre-Placement Reports</w:t>
      </w:r>
    </w:p>
    <w:p w14:paraId="2CF60380" w14:textId="77777777" w:rsidR="00902BBB" w:rsidRPr="00613F96" w:rsidRDefault="00902BBB" w:rsidP="003724B5">
      <w:pPr>
        <w:pStyle w:val="ListParagraph"/>
        <w:numPr>
          <w:ilvl w:val="0"/>
          <w:numId w:val="29"/>
        </w:numPr>
        <w:spacing w:after="120" w:line="259" w:lineRule="auto"/>
        <w:ind w:left="1440"/>
      </w:pPr>
      <w:r w:rsidRPr="00613F96">
        <w:t>Other contract requirements</w:t>
      </w:r>
    </w:p>
    <w:p w14:paraId="74F11825" w14:textId="77777777" w:rsidR="00902BBB" w:rsidRPr="00613F96" w:rsidRDefault="00902BBB" w:rsidP="003724B5">
      <w:pPr>
        <w:pStyle w:val="ListParagraph"/>
        <w:numPr>
          <w:ilvl w:val="2"/>
          <w:numId w:val="24"/>
        </w:numPr>
        <w:spacing w:after="120"/>
      </w:pPr>
      <w:r w:rsidRPr="00613F96">
        <w:t>Procedures:</w:t>
      </w:r>
    </w:p>
    <w:p w14:paraId="60382AB1" w14:textId="77777777" w:rsidR="00902BBB" w:rsidRPr="00613F96" w:rsidRDefault="00902BBB" w:rsidP="003724B5">
      <w:pPr>
        <w:pStyle w:val="ListParagraph"/>
        <w:numPr>
          <w:ilvl w:val="0"/>
          <w:numId w:val="30"/>
        </w:numPr>
        <w:spacing w:after="120" w:line="259" w:lineRule="auto"/>
        <w:ind w:left="1440"/>
      </w:pPr>
      <w:r w:rsidRPr="00613F96">
        <w:t xml:space="preserve">The ESS TA will send an </w:t>
      </w:r>
      <w:r w:rsidRPr="00613F96">
        <w:rPr>
          <w:b/>
        </w:rPr>
        <w:t>ESS-A-035</w:t>
      </w:r>
      <w:r w:rsidRPr="00613F96">
        <w:t xml:space="preserve"> </w:t>
      </w:r>
      <w:r w:rsidRPr="00613F96">
        <w:rPr>
          <w:bCs/>
          <w:i/>
        </w:rPr>
        <w:t>Contract Compliance Review</w:t>
      </w:r>
      <w:r w:rsidRPr="00613F96">
        <w:t xml:space="preserve"> to notify Contractor of their compliance status. </w:t>
      </w:r>
    </w:p>
    <w:p w14:paraId="65CAADD4" w14:textId="5FE3EA0F" w:rsidR="00902BBB" w:rsidRPr="00613F96" w:rsidRDefault="00902BBB" w:rsidP="003724B5">
      <w:pPr>
        <w:pStyle w:val="ListParagraph"/>
        <w:numPr>
          <w:ilvl w:val="0"/>
          <w:numId w:val="30"/>
        </w:numPr>
        <w:spacing w:after="120" w:line="259" w:lineRule="auto"/>
        <w:ind w:left="1440"/>
      </w:pPr>
      <w:r w:rsidRPr="00613F96">
        <w:t xml:space="preserve">If a Contractor is found to be out-of-compliance, the ESS TA will determine if a </w:t>
      </w:r>
      <w:r w:rsidR="00B219FF" w:rsidRPr="00613F96">
        <w:t>P</w:t>
      </w:r>
      <w:r w:rsidRPr="00613F96">
        <w:t xml:space="preserve">lan of </w:t>
      </w:r>
      <w:r w:rsidR="00B219FF" w:rsidRPr="00613F96">
        <w:t>A</w:t>
      </w:r>
      <w:r w:rsidRPr="00613F96">
        <w:t xml:space="preserve">ction is necessary. </w:t>
      </w:r>
    </w:p>
    <w:p w14:paraId="2B7B7C94" w14:textId="2631A263" w:rsidR="00902BBB" w:rsidRPr="00613F96" w:rsidRDefault="00902BBB" w:rsidP="0047705C">
      <w:pPr>
        <w:pStyle w:val="ListParagraph"/>
        <w:numPr>
          <w:ilvl w:val="2"/>
          <w:numId w:val="30"/>
        </w:numPr>
        <w:spacing w:after="120" w:line="259" w:lineRule="auto"/>
        <w:ind w:left="1710" w:hanging="180"/>
      </w:pPr>
      <w:r w:rsidRPr="00613F96">
        <w:t xml:space="preserve">When required, </w:t>
      </w:r>
      <w:r w:rsidR="00B219FF" w:rsidRPr="00613F96">
        <w:t xml:space="preserve">the </w:t>
      </w:r>
      <w:r w:rsidRPr="00613F96">
        <w:t xml:space="preserve">Contractor will write a </w:t>
      </w:r>
      <w:r w:rsidR="002E150A">
        <w:t>p</w:t>
      </w:r>
      <w:r w:rsidRPr="00613F96">
        <w:t xml:space="preserve">lan of </w:t>
      </w:r>
      <w:r w:rsidR="002E150A">
        <w:t>a</w:t>
      </w:r>
      <w:r w:rsidRPr="00613F96">
        <w:t xml:space="preserve">ction outlining the steps to be implemented to meet contract compliance within the next six (6) months. </w:t>
      </w:r>
    </w:p>
    <w:p w14:paraId="3B66F615" w14:textId="748DDC9F" w:rsidR="00902BBB" w:rsidRPr="00613F96" w:rsidRDefault="00902BBB" w:rsidP="0047705C">
      <w:pPr>
        <w:pStyle w:val="ListParagraph"/>
        <w:numPr>
          <w:ilvl w:val="2"/>
          <w:numId w:val="30"/>
        </w:numPr>
        <w:spacing w:after="120" w:line="259" w:lineRule="auto"/>
        <w:ind w:left="1710" w:hanging="180"/>
      </w:pPr>
      <w:r w:rsidRPr="00613F96">
        <w:t xml:space="preserve">The </w:t>
      </w:r>
      <w:r w:rsidR="002E150A">
        <w:t>p</w:t>
      </w:r>
      <w:r w:rsidRPr="00613F96">
        <w:t xml:space="preserve">lan of </w:t>
      </w:r>
      <w:r w:rsidR="002E150A">
        <w:t>a</w:t>
      </w:r>
      <w:r w:rsidRPr="00613F96">
        <w:t xml:space="preserve">ction will be submitted to the ESS TA within thirty (30) days of receiving the </w:t>
      </w:r>
      <w:r w:rsidRPr="00613F96">
        <w:rPr>
          <w:b/>
        </w:rPr>
        <w:t>ESS-A-035</w:t>
      </w:r>
      <w:r w:rsidRPr="00613F96">
        <w:t xml:space="preserve"> </w:t>
      </w:r>
      <w:r w:rsidRPr="00613F96">
        <w:rPr>
          <w:bCs/>
          <w:i/>
        </w:rPr>
        <w:t>Contract Compliance Review</w:t>
      </w:r>
      <w:r w:rsidRPr="00613F96">
        <w:rPr>
          <w:bCs/>
        </w:rPr>
        <w:t>.</w:t>
      </w:r>
      <w:r w:rsidRPr="00613F96">
        <w:t xml:space="preserve"> </w:t>
      </w:r>
    </w:p>
    <w:p w14:paraId="77FB65EF" w14:textId="77777777" w:rsidR="00902BBB" w:rsidRPr="00613F96" w:rsidRDefault="00902BBB" w:rsidP="0047705C">
      <w:pPr>
        <w:pStyle w:val="ListParagraph"/>
        <w:numPr>
          <w:ilvl w:val="2"/>
          <w:numId w:val="30"/>
        </w:numPr>
        <w:spacing w:after="120" w:line="259" w:lineRule="auto"/>
        <w:ind w:left="1710" w:hanging="180"/>
      </w:pPr>
      <w:r w:rsidRPr="00613F96">
        <w:t xml:space="preserve">The ESS TA will review contract compliance again in six (6) months. </w:t>
      </w:r>
    </w:p>
    <w:p w14:paraId="028267A8" w14:textId="29A382A9" w:rsidR="00902BBB" w:rsidRPr="00613F96" w:rsidRDefault="00902BBB" w:rsidP="0047705C">
      <w:pPr>
        <w:pStyle w:val="ListParagraph"/>
        <w:numPr>
          <w:ilvl w:val="2"/>
          <w:numId w:val="30"/>
        </w:numPr>
        <w:spacing w:after="120" w:line="259" w:lineRule="auto"/>
        <w:ind w:left="1710" w:hanging="180"/>
      </w:pPr>
      <w:r w:rsidRPr="00613F96">
        <w:t xml:space="preserve">Upon review, the ESS TA will contact Contractor to discuss their progress and determine if an updated </w:t>
      </w:r>
      <w:r w:rsidR="002E150A">
        <w:t>p</w:t>
      </w:r>
      <w:r w:rsidRPr="00613F96">
        <w:t xml:space="preserve">lan of </w:t>
      </w:r>
      <w:r w:rsidR="002E150A">
        <w:t>a</w:t>
      </w:r>
      <w:r w:rsidRPr="00613F96">
        <w:t xml:space="preserve">ction is required. </w:t>
      </w:r>
    </w:p>
    <w:p w14:paraId="5FCF45D0" w14:textId="51AD4A63" w:rsidR="00902BBB" w:rsidRPr="00613F96" w:rsidRDefault="00902BBB" w:rsidP="0047705C">
      <w:pPr>
        <w:pStyle w:val="ListParagraph"/>
        <w:numPr>
          <w:ilvl w:val="2"/>
          <w:numId w:val="30"/>
        </w:numPr>
        <w:spacing w:after="120" w:line="259" w:lineRule="auto"/>
        <w:ind w:left="1710" w:hanging="180"/>
      </w:pPr>
      <w:r w:rsidRPr="00613F96">
        <w:t xml:space="preserve">If </w:t>
      </w:r>
      <w:r w:rsidR="00C80C37" w:rsidRPr="00613F96">
        <w:t xml:space="preserve">the </w:t>
      </w:r>
      <w:r w:rsidRPr="00613F96">
        <w:t xml:space="preserve">Contractor </w:t>
      </w:r>
      <w:r w:rsidRPr="00613F96">
        <w:rPr>
          <w:b/>
          <w:bCs/>
        </w:rPr>
        <w:t>fails</w:t>
      </w:r>
      <w:r w:rsidRPr="00613F96">
        <w:t xml:space="preserve"> to follow through with their </w:t>
      </w:r>
      <w:r w:rsidR="002E150A">
        <w:t>p</w:t>
      </w:r>
      <w:r w:rsidRPr="00613F96">
        <w:t xml:space="preserve">lan of </w:t>
      </w:r>
      <w:r w:rsidR="002E150A">
        <w:t>a</w:t>
      </w:r>
      <w:r w:rsidRPr="00613F96">
        <w:t xml:space="preserve">ction, </w:t>
      </w:r>
      <w:r w:rsidR="00C80C37" w:rsidRPr="00613F96">
        <w:t xml:space="preserve">the </w:t>
      </w:r>
      <w:r w:rsidRPr="00613F96">
        <w:t xml:space="preserve">Contractor must meet with the ESS Unit and develop a six (6) month </w:t>
      </w:r>
      <w:r w:rsidR="002E150A">
        <w:t>p</w:t>
      </w:r>
      <w:r w:rsidRPr="00613F96">
        <w:t xml:space="preserve">lan of </w:t>
      </w:r>
      <w:r w:rsidR="002E150A">
        <w:t>c</w:t>
      </w:r>
      <w:r w:rsidRPr="00613F96">
        <w:t xml:space="preserve">orrection. </w:t>
      </w:r>
    </w:p>
    <w:p w14:paraId="2DB615BB" w14:textId="66212EC7" w:rsidR="00902BBB" w:rsidRPr="00613F96" w:rsidRDefault="00C80C37" w:rsidP="003724B5">
      <w:pPr>
        <w:pStyle w:val="ListParagraph"/>
        <w:numPr>
          <w:ilvl w:val="3"/>
          <w:numId w:val="30"/>
        </w:numPr>
        <w:spacing w:after="120" w:line="259" w:lineRule="auto"/>
        <w:ind w:left="2070"/>
      </w:pPr>
      <w:r w:rsidRPr="00613F96">
        <w:t xml:space="preserve">The ESS Unit will review the </w:t>
      </w:r>
      <w:r w:rsidR="00655EC2" w:rsidRPr="00613F96">
        <w:t>p</w:t>
      </w:r>
      <w:r w:rsidRPr="00613F96">
        <w:t xml:space="preserve">lan of </w:t>
      </w:r>
      <w:r w:rsidR="00655EC2" w:rsidRPr="00613F96">
        <w:t xml:space="preserve">correction </w:t>
      </w:r>
      <w:r w:rsidR="00902BBB" w:rsidRPr="00613F96">
        <w:t xml:space="preserve">at the end of six (6) months. </w:t>
      </w:r>
    </w:p>
    <w:p w14:paraId="3D6C7742" w14:textId="49A903CC" w:rsidR="00902BBB" w:rsidRPr="00CE1513" w:rsidRDefault="00902BBB" w:rsidP="003724B5">
      <w:pPr>
        <w:pStyle w:val="ListParagraph"/>
        <w:numPr>
          <w:ilvl w:val="3"/>
          <w:numId w:val="30"/>
        </w:numPr>
        <w:spacing w:after="120" w:line="259" w:lineRule="auto"/>
        <w:ind w:left="2070"/>
      </w:pPr>
      <w:r w:rsidRPr="00CE1513">
        <w:t xml:space="preserve">If no progress has been made at that time, </w:t>
      </w:r>
      <w:r w:rsidR="00C80C37" w:rsidRPr="00CE1513">
        <w:t xml:space="preserve">the </w:t>
      </w:r>
      <w:r w:rsidRPr="00CE1513">
        <w:t xml:space="preserve">Contractor will be placed on probation, and all new referrals will be suspended. </w:t>
      </w:r>
    </w:p>
    <w:p w14:paraId="0527EE08" w14:textId="4ABCBD51" w:rsidR="00902BBB" w:rsidRPr="00613F96" w:rsidRDefault="00C80C37" w:rsidP="003724B5">
      <w:pPr>
        <w:pStyle w:val="ListParagraph"/>
        <w:numPr>
          <w:ilvl w:val="4"/>
          <w:numId w:val="30"/>
        </w:numPr>
        <w:spacing w:after="120" w:line="259" w:lineRule="auto"/>
        <w:ind w:left="2430"/>
      </w:pPr>
      <w:r w:rsidRPr="00613F96">
        <w:t xml:space="preserve">The </w:t>
      </w:r>
      <w:r w:rsidR="00902BBB" w:rsidRPr="00613F96">
        <w:t xml:space="preserve">Contractor is required to submit a monthly progress report while on probation. </w:t>
      </w:r>
    </w:p>
    <w:p w14:paraId="67E34E38" w14:textId="4FF5F1DA" w:rsidR="00902BBB" w:rsidRPr="00613F96" w:rsidRDefault="00902BBB" w:rsidP="003724B5">
      <w:pPr>
        <w:pStyle w:val="ListParagraph"/>
        <w:numPr>
          <w:ilvl w:val="4"/>
          <w:numId w:val="30"/>
        </w:numPr>
        <w:spacing w:after="120" w:line="259" w:lineRule="auto"/>
        <w:ind w:left="2430"/>
      </w:pPr>
      <w:r w:rsidRPr="00613F96">
        <w:lastRenderedPageBreak/>
        <w:t xml:space="preserve">When </w:t>
      </w:r>
      <w:r w:rsidR="00C80C37" w:rsidRPr="00613F96">
        <w:t xml:space="preserve">the </w:t>
      </w:r>
      <w:r w:rsidRPr="00613F96">
        <w:t>Contractor demonstrates progress toward contract compliance, probation will be lifted.</w:t>
      </w:r>
    </w:p>
    <w:p w14:paraId="60878973" w14:textId="675822ED" w:rsidR="00221599" w:rsidRPr="00613F96" w:rsidRDefault="00902BBB" w:rsidP="002E150A">
      <w:pPr>
        <w:pStyle w:val="ListParagraph"/>
        <w:numPr>
          <w:ilvl w:val="0"/>
          <w:numId w:val="30"/>
        </w:numPr>
        <w:spacing w:after="240" w:line="259" w:lineRule="auto"/>
        <w:ind w:left="1440"/>
      </w:pPr>
      <w:r w:rsidRPr="00613F96">
        <w:t xml:space="preserve">Once Contractor is complying, the ESS TA will document this in writing and no further action is required. </w:t>
      </w:r>
    </w:p>
    <w:p w14:paraId="4422C847" w14:textId="055024E7" w:rsidR="00A45DBD" w:rsidRPr="00613F96" w:rsidRDefault="008F155E" w:rsidP="002E150A">
      <w:pPr>
        <w:pStyle w:val="ListParagraph"/>
        <w:numPr>
          <w:ilvl w:val="1"/>
          <w:numId w:val="24"/>
        </w:numPr>
        <w:spacing w:after="120"/>
        <w:rPr>
          <w:b/>
        </w:rPr>
      </w:pPr>
      <w:r w:rsidRPr="00613F96">
        <w:rPr>
          <w:b/>
          <w:u w:val="single"/>
        </w:rPr>
        <w:t>Contract Suspension</w:t>
      </w:r>
    </w:p>
    <w:p w14:paraId="51C88554" w14:textId="24B6B475" w:rsidR="009907BB" w:rsidRPr="00613F96" w:rsidRDefault="008F155E" w:rsidP="00EE76B4">
      <w:pPr>
        <w:pStyle w:val="ListParagraph"/>
        <w:spacing w:after="120"/>
        <w:rPr>
          <w:bCs/>
        </w:rPr>
      </w:pPr>
      <w:r w:rsidRPr="00613F96">
        <w:rPr>
          <w:bCs/>
        </w:rPr>
        <w:t xml:space="preserve">When a Contractor is alleged to have violated ethical standards according to the </w:t>
      </w:r>
      <w:r w:rsidR="00E0031D" w:rsidRPr="00613F96">
        <w:rPr>
          <w:b/>
          <w:i/>
          <w:iCs/>
        </w:rPr>
        <w:t>Code of Professional Ethics for Certified Rehabilitation Counselors</w:t>
      </w:r>
      <w:r w:rsidR="00E0031D" w:rsidRPr="00613F96">
        <w:rPr>
          <w:bCs/>
        </w:rPr>
        <w:t xml:space="preserve"> </w:t>
      </w:r>
      <w:r w:rsidRPr="00613F96">
        <w:rPr>
          <w:bCs/>
        </w:rPr>
        <w:t>identified in this contract and/or legal standards applicable to the treatment of individuals and claims for payments of public funds, the Contractor will be placed on temporary suspension pending the outcome of an investigation. Depending on the severity of the allegation(s) (</w:t>
      </w:r>
      <w:r w:rsidR="00E0031D" w:rsidRPr="00613F96">
        <w:rPr>
          <w:bCs/>
        </w:rPr>
        <w:t>i.e.,</w:t>
      </w:r>
      <w:r w:rsidRPr="00613F96">
        <w:rPr>
          <w:bCs/>
        </w:rPr>
        <w:t xml:space="preserve"> Involving the individual(s) welfare), DRS will suspend new referrals and remove all individuals currently receiving services. For allegations not involving the welfare of the individual(s), DRS will suspend new referrals and individuals in current service status will remain with the Contractor, pending the outcome of the investigation.</w:t>
      </w:r>
      <w:r w:rsidR="009907BB" w:rsidRPr="00613F96">
        <w:rPr>
          <w:bCs/>
        </w:rPr>
        <w:t xml:space="preserve"> </w:t>
      </w:r>
    </w:p>
    <w:p w14:paraId="36152C2C" w14:textId="5535E041" w:rsidR="009907BB" w:rsidRPr="00613F96" w:rsidRDefault="008F155E" w:rsidP="00EE76B4">
      <w:pPr>
        <w:pStyle w:val="ListParagraph"/>
        <w:spacing w:after="120"/>
        <w:rPr>
          <w:bCs/>
        </w:rPr>
      </w:pPr>
      <w:r w:rsidRPr="00613F96">
        <w:rPr>
          <w:bCs/>
        </w:rPr>
        <w:t xml:space="preserve">If the allegation(s) involves a Contractor’s staff, DRS requires the Contractor to take immediate and appropriate action and notify the ESS TA of </w:t>
      </w:r>
      <w:r w:rsidR="00807411" w:rsidRPr="00613F96">
        <w:rPr>
          <w:bCs/>
        </w:rPr>
        <w:t xml:space="preserve">the </w:t>
      </w:r>
      <w:r w:rsidRPr="00613F96">
        <w:rPr>
          <w:bCs/>
        </w:rPr>
        <w:t xml:space="preserve">action taken in writing. If appropriate action is not taken, the Contractor is subject to </w:t>
      </w:r>
      <w:r w:rsidR="00807411" w:rsidRPr="00613F96">
        <w:rPr>
          <w:bCs/>
        </w:rPr>
        <w:t>contract suspension</w:t>
      </w:r>
      <w:r w:rsidRPr="00613F96">
        <w:rPr>
          <w:bCs/>
        </w:rPr>
        <w:t>.</w:t>
      </w:r>
      <w:r w:rsidR="009907BB" w:rsidRPr="00613F96">
        <w:rPr>
          <w:bCs/>
        </w:rPr>
        <w:t xml:space="preserve"> </w:t>
      </w:r>
    </w:p>
    <w:p w14:paraId="3C7D9319" w14:textId="4F1E37D1" w:rsidR="009907BB" w:rsidRPr="00613F96" w:rsidRDefault="008F155E" w:rsidP="002E150A">
      <w:pPr>
        <w:pStyle w:val="ListParagraph"/>
        <w:spacing w:after="240"/>
        <w:rPr>
          <w:bCs/>
        </w:rPr>
      </w:pPr>
      <w:r w:rsidRPr="00613F96">
        <w:rPr>
          <w:bCs/>
        </w:rPr>
        <w:t xml:space="preserve">In the event of  contract suspension, the DRS will send written notice transmitted via certified mail to the </w:t>
      </w:r>
      <w:r w:rsidR="003724B5" w:rsidRPr="00613F96">
        <w:rPr>
          <w:bCs/>
        </w:rPr>
        <w:t>Contractor and</w:t>
      </w:r>
      <w:r w:rsidRPr="00613F96">
        <w:rPr>
          <w:bCs/>
        </w:rPr>
        <w:t xml:space="preserve"> suspend the contract effective upon receipt of notice or at 5:00 PM on the fifth (5th) calendar day from the date DRS mailed the notice, whichever occurs first.</w:t>
      </w:r>
      <w:r w:rsidR="009907BB" w:rsidRPr="00613F96">
        <w:rPr>
          <w:bCs/>
        </w:rPr>
        <w:t xml:space="preserve"> </w:t>
      </w:r>
    </w:p>
    <w:p w14:paraId="4618073A" w14:textId="2B832A12" w:rsidR="00A45DBD" w:rsidRPr="00613F96" w:rsidRDefault="008F155E" w:rsidP="00EE76B4">
      <w:pPr>
        <w:pStyle w:val="ListParagraph"/>
        <w:numPr>
          <w:ilvl w:val="1"/>
          <w:numId w:val="24"/>
        </w:numPr>
        <w:spacing w:after="120"/>
        <w:rPr>
          <w:b/>
        </w:rPr>
      </w:pPr>
      <w:r w:rsidRPr="00613F96">
        <w:rPr>
          <w:b/>
          <w:u w:val="single"/>
        </w:rPr>
        <w:t>Incentive Payments (send to ESS TA for payment)</w:t>
      </w:r>
      <w:r w:rsidR="00A45DBD" w:rsidRPr="00613F96">
        <w:rPr>
          <w:b/>
        </w:rPr>
        <w:t xml:space="preserve"> </w:t>
      </w:r>
    </w:p>
    <w:p w14:paraId="25282A91" w14:textId="77777777" w:rsidR="009907BB" w:rsidRPr="00613F96" w:rsidRDefault="008F155E" w:rsidP="00EE76B4">
      <w:pPr>
        <w:spacing w:after="120"/>
        <w:ind w:left="720"/>
        <w:jc w:val="both"/>
        <w:rPr>
          <w:u w:val="single"/>
        </w:rPr>
      </w:pPr>
      <w:r w:rsidRPr="00613F96">
        <w:rPr>
          <w:b/>
          <w:u w:val="single"/>
        </w:rPr>
        <w:t>Special Incentives</w:t>
      </w:r>
    </w:p>
    <w:p w14:paraId="3ED21E8D" w14:textId="294CA0A3" w:rsidR="009907BB" w:rsidRPr="00613F96" w:rsidRDefault="008F155E" w:rsidP="00EE76B4">
      <w:pPr>
        <w:spacing w:after="120"/>
        <w:ind w:left="720"/>
        <w:jc w:val="both"/>
      </w:pPr>
      <w:r w:rsidRPr="00613F96">
        <w:t xml:space="preserve">Based on </w:t>
      </w:r>
      <w:r w:rsidR="00065869" w:rsidRPr="00613F96">
        <w:t xml:space="preserve">the </w:t>
      </w:r>
      <w:r w:rsidRPr="00613F96">
        <w:t xml:space="preserve">availability of DRS funds, one (1) special incentive payment may be earned per case if the following conditions are </w:t>
      </w:r>
      <w:r w:rsidR="00E0031D" w:rsidRPr="00613F96">
        <w:t>met,</w:t>
      </w:r>
      <w:r w:rsidRPr="00613F96">
        <w:t xml:space="preserve"> and proper documentation is provided as described below:</w:t>
      </w:r>
      <w:r w:rsidR="009907BB" w:rsidRPr="00613F96">
        <w:t xml:space="preserve"> </w:t>
      </w:r>
    </w:p>
    <w:p w14:paraId="347465C8" w14:textId="4C79627E" w:rsidR="009D7531" w:rsidRPr="00613F96" w:rsidRDefault="008F155E" w:rsidP="00EE76B4">
      <w:pPr>
        <w:pStyle w:val="ListParagraph"/>
        <w:numPr>
          <w:ilvl w:val="2"/>
          <w:numId w:val="31"/>
        </w:numPr>
        <w:spacing w:after="120"/>
        <w:rPr>
          <w:b/>
        </w:rPr>
      </w:pPr>
      <w:r w:rsidRPr="00613F96">
        <w:t>The Contractor may receive an incentive of five hundred dollars ($500</w:t>
      </w:r>
      <w:r w:rsidR="00702053" w:rsidRPr="00613F96">
        <w:t>.00</w:t>
      </w:r>
      <w:r w:rsidRPr="00613F96">
        <w:t xml:space="preserve">) per individual for a one (1) time payment </w:t>
      </w:r>
      <w:r w:rsidR="00270310" w:rsidRPr="00613F96">
        <w:t xml:space="preserve">upon completion of the </w:t>
      </w:r>
      <w:r w:rsidR="00270310" w:rsidRPr="00613F96">
        <w:rPr>
          <w:b/>
          <w:bCs/>
          <w:color w:val="000000"/>
          <w:u w:val="single"/>
        </w:rPr>
        <w:t>JP EM Milestone</w:t>
      </w:r>
      <w:r w:rsidR="00270310" w:rsidRPr="00613F96">
        <w:rPr>
          <w:b/>
          <w:bCs/>
          <w:color w:val="000000"/>
        </w:rPr>
        <w:t>: Successful Employment</w:t>
      </w:r>
      <w:r w:rsidR="00270310" w:rsidRPr="00613F96">
        <w:t xml:space="preserve">, </w:t>
      </w:r>
      <w:r w:rsidR="00D64F14" w:rsidRPr="00613F96">
        <w:rPr>
          <w:b/>
          <w:bCs/>
          <w:u w:val="single"/>
        </w:rPr>
        <w:t>before</w:t>
      </w:r>
      <w:r w:rsidR="00270310" w:rsidRPr="00613F96">
        <w:rPr>
          <w:b/>
          <w:bCs/>
          <w:u w:val="single"/>
        </w:rPr>
        <w:t xml:space="preserve"> DRS case closure</w:t>
      </w:r>
      <w:r w:rsidRPr="00613F96">
        <w:t xml:space="preserve">, for difficult-to-serve individuals in these categories: individuals who have felony convictions, high school students who are classified by the school as severely emotionally disturbed (SED), individuals with HIV/AIDS, individuals who are legally blind, </w:t>
      </w:r>
      <w:r w:rsidR="00EC7900" w:rsidRPr="00613F96">
        <w:t xml:space="preserve">individuals who are </w:t>
      </w:r>
      <w:r w:rsidRPr="00613F96">
        <w:t xml:space="preserve">deaf with primary communication of sign language, or </w:t>
      </w:r>
      <w:r w:rsidR="00EC7900" w:rsidRPr="00613F96">
        <w:t xml:space="preserve">individuals who are </w:t>
      </w:r>
      <w:r w:rsidRPr="00613F96">
        <w:t xml:space="preserve">deaf/blind. </w:t>
      </w:r>
    </w:p>
    <w:p w14:paraId="58A33F25" w14:textId="2B8D74C0" w:rsidR="002C3ABB" w:rsidRPr="00613F96" w:rsidRDefault="002C3ABB" w:rsidP="00EE76B4">
      <w:pPr>
        <w:pStyle w:val="ListParagraph"/>
        <w:spacing w:after="120"/>
        <w:ind w:left="1080"/>
        <w:rPr>
          <w:b/>
        </w:rPr>
      </w:pPr>
      <w:r w:rsidRPr="00613F96">
        <w:rPr>
          <w:b/>
          <w:u w:val="single"/>
        </w:rPr>
        <w:t>For payment</w:t>
      </w:r>
      <w:r w:rsidRPr="00613F96">
        <w:rPr>
          <w:bCs/>
          <w:u w:val="single"/>
        </w:rPr>
        <w:t>, Contractors must submit the following information to their</w:t>
      </w:r>
      <w:r w:rsidRPr="00613F96">
        <w:rPr>
          <w:b/>
          <w:u w:val="single"/>
        </w:rPr>
        <w:t xml:space="preserve"> ESS TA</w:t>
      </w:r>
      <w:r w:rsidR="006222AB" w:rsidRPr="00613F96">
        <w:rPr>
          <w:b/>
          <w:u w:val="single"/>
        </w:rPr>
        <w:t xml:space="preserve"> before </w:t>
      </w:r>
      <w:r w:rsidR="006222AB" w:rsidRPr="00613F96">
        <w:rPr>
          <w:bCs/>
          <w:u w:val="single"/>
        </w:rPr>
        <w:t>submitting</w:t>
      </w:r>
      <w:r w:rsidR="006222AB" w:rsidRPr="00613F96">
        <w:rPr>
          <w:b/>
          <w:u w:val="single"/>
        </w:rPr>
        <w:t xml:space="preserve"> Required Case Documentation for Payment of JP EM Milestone to the DRS Counselor</w:t>
      </w:r>
      <w:r w:rsidRPr="00613F96">
        <w:rPr>
          <w:b/>
        </w:rPr>
        <w:t xml:space="preserve">: </w:t>
      </w:r>
    </w:p>
    <w:p w14:paraId="4BF7D25E" w14:textId="4356AE93" w:rsidR="002C3ABB" w:rsidRPr="00613F96" w:rsidRDefault="000946C0" w:rsidP="00EE76B4">
      <w:pPr>
        <w:pStyle w:val="ListParagraph"/>
        <w:numPr>
          <w:ilvl w:val="3"/>
          <w:numId w:val="31"/>
        </w:numPr>
        <w:spacing w:after="120"/>
        <w:rPr>
          <w:b/>
        </w:rPr>
      </w:pPr>
      <w:r w:rsidRPr="00613F96">
        <w:rPr>
          <w:b/>
        </w:rPr>
        <w:t>ESS-A-020</w:t>
      </w:r>
      <w:r w:rsidR="001802C5" w:rsidRPr="00613F96">
        <w:rPr>
          <w:b/>
        </w:rPr>
        <w:t xml:space="preserve"> </w:t>
      </w:r>
      <w:r w:rsidRPr="00613F96">
        <w:rPr>
          <w:i/>
        </w:rPr>
        <w:t xml:space="preserve">Incentive Payment </w:t>
      </w:r>
      <w:r w:rsidR="00E0031D" w:rsidRPr="00613F96">
        <w:rPr>
          <w:i/>
        </w:rPr>
        <w:t xml:space="preserve">Request </w:t>
      </w:r>
      <w:r w:rsidRPr="00613F96">
        <w:rPr>
          <w:i/>
        </w:rPr>
        <w:t>Form</w:t>
      </w:r>
      <w:r w:rsidR="00270310" w:rsidRPr="00613F96">
        <w:rPr>
          <w:bCs/>
        </w:rPr>
        <w:t>,</w:t>
      </w:r>
    </w:p>
    <w:p w14:paraId="7A359BFB" w14:textId="75ADD707" w:rsidR="00270310" w:rsidRPr="00613F96" w:rsidRDefault="00270310" w:rsidP="00EE76B4">
      <w:pPr>
        <w:pStyle w:val="ListParagraph"/>
        <w:numPr>
          <w:ilvl w:val="3"/>
          <w:numId w:val="31"/>
        </w:numPr>
        <w:spacing w:after="120"/>
        <w:rPr>
          <w:b/>
        </w:rPr>
      </w:pPr>
      <w:r w:rsidRPr="00613F96">
        <w:rPr>
          <w:b/>
          <w:bCs/>
          <w:color w:val="000000"/>
        </w:rPr>
        <w:t>All EM Milestone documentation and,</w:t>
      </w:r>
    </w:p>
    <w:p w14:paraId="3FDF3061" w14:textId="5BFC7A83" w:rsidR="00CD23A5" w:rsidRPr="00613F96" w:rsidRDefault="002C3ABB" w:rsidP="00EE76B4">
      <w:pPr>
        <w:pStyle w:val="ListParagraph"/>
        <w:numPr>
          <w:ilvl w:val="3"/>
          <w:numId w:val="31"/>
        </w:numPr>
        <w:spacing w:after="120"/>
        <w:rPr>
          <w:b/>
        </w:rPr>
      </w:pPr>
      <w:r w:rsidRPr="00613F96">
        <w:rPr>
          <w:b/>
        </w:rPr>
        <w:t xml:space="preserve">Records of any felony conviction(s) </w:t>
      </w:r>
      <w:r w:rsidR="000946C0" w:rsidRPr="00613F96">
        <w:rPr>
          <w:b/>
        </w:rPr>
        <w:t>(</w:t>
      </w:r>
      <w:r w:rsidRPr="00613F96">
        <w:rPr>
          <w:b/>
        </w:rPr>
        <w:t>Oklahoma convictions</w:t>
      </w:r>
      <w:r w:rsidR="000946C0" w:rsidRPr="00613F96">
        <w:rPr>
          <w:b/>
        </w:rPr>
        <w:t xml:space="preserve"> only)</w:t>
      </w:r>
      <w:r w:rsidRPr="00613F96">
        <w:rPr>
          <w:b/>
        </w:rPr>
        <w:t xml:space="preserve"> available at:</w:t>
      </w:r>
    </w:p>
    <w:p w14:paraId="46988D03" w14:textId="77777777" w:rsidR="000946C0" w:rsidRPr="0047705C" w:rsidRDefault="00680587" w:rsidP="00EE76B4">
      <w:pPr>
        <w:pStyle w:val="ListParagraph"/>
        <w:spacing w:after="120"/>
        <w:ind w:left="1080"/>
        <w:jc w:val="center"/>
        <w:rPr>
          <w:rStyle w:val="Hyperlink"/>
          <w:b/>
          <w:spacing w:val="40"/>
          <w:u w:val="none"/>
        </w:rPr>
      </w:pPr>
      <w:hyperlink r:id="rId16" w:history="1">
        <w:r w:rsidR="004131E1" w:rsidRPr="0047705C">
          <w:rPr>
            <w:rStyle w:val="Hyperlink"/>
            <w:b/>
            <w:spacing w:val="40"/>
            <w:u w:val="none"/>
          </w:rPr>
          <w:t>https://okoffender.doc.ok.gov</w:t>
        </w:r>
      </w:hyperlink>
    </w:p>
    <w:p w14:paraId="42C5E7E7" w14:textId="4EA0F1C0" w:rsidR="002C3ABB" w:rsidRPr="00613F96" w:rsidRDefault="001C599F" w:rsidP="00EE76B4">
      <w:pPr>
        <w:pStyle w:val="ListParagraph"/>
        <w:spacing w:after="120"/>
        <w:ind w:left="1080"/>
        <w:rPr>
          <w:b/>
          <w:color w:val="000000" w:themeColor="text1"/>
          <w:u w:val="single"/>
        </w:rPr>
      </w:pPr>
      <w:r w:rsidRPr="00613F96">
        <w:rPr>
          <w:b/>
          <w:color w:val="000000" w:themeColor="text1"/>
          <w:spacing w:val="40"/>
        </w:rPr>
        <w:tab/>
      </w:r>
      <w:r w:rsidRPr="00613F96">
        <w:rPr>
          <w:b/>
          <w:color w:val="000000" w:themeColor="text1"/>
          <w:u w:val="single"/>
        </w:rPr>
        <w:t>OR</w:t>
      </w:r>
    </w:p>
    <w:p w14:paraId="19FE1754" w14:textId="35CDFDAF" w:rsidR="002C3ABB" w:rsidRPr="00613F96" w:rsidRDefault="002C3ABB" w:rsidP="00EE76B4">
      <w:pPr>
        <w:pStyle w:val="ListParagraph"/>
        <w:numPr>
          <w:ilvl w:val="3"/>
          <w:numId w:val="31"/>
        </w:numPr>
        <w:spacing w:after="120"/>
        <w:rPr>
          <w:b/>
        </w:rPr>
      </w:pPr>
      <w:r w:rsidRPr="00613F96">
        <w:rPr>
          <w:b/>
        </w:rPr>
        <w:lastRenderedPageBreak/>
        <w:t xml:space="preserve">Documentation of eligible disability </w:t>
      </w:r>
      <w:r w:rsidR="00971826" w:rsidRPr="00613F96">
        <w:rPr>
          <w:b/>
        </w:rPr>
        <w:t>including</w:t>
      </w:r>
      <w:r w:rsidRPr="00613F96">
        <w:rPr>
          <w:b/>
        </w:rPr>
        <w:t xml:space="preserve"> DRS eligibility statement, related medical information or educational records or other identifying disability documentation.</w:t>
      </w:r>
    </w:p>
    <w:p w14:paraId="7442CCFE" w14:textId="6286CC79" w:rsidR="00064AE1" w:rsidRPr="00613F96" w:rsidRDefault="00064AE1" w:rsidP="00EE76B4">
      <w:pPr>
        <w:pStyle w:val="ListParagraph"/>
        <w:spacing w:after="120"/>
        <w:ind w:left="1440"/>
        <w:rPr>
          <w:b/>
          <w:u w:val="single"/>
        </w:rPr>
      </w:pPr>
      <w:r w:rsidRPr="00613F96">
        <w:rPr>
          <w:b/>
          <w:u w:val="single"/>
        </w:rPr>
        <w:t>OR</w:t>
      </w:r>
    </w:p>
    <w:p w14:paraId="542C335C" w14:textId="7D9E1112" w:rsidR="00FA43BA" w:rsidRPr="00613F96" w:rsidRDefault="00064AE1" w:rsidP="00EE76B4">
      <w:pPr>
        <w:pStyle w:val="ListParagraph"/>
        <w:numPr>
          <w:ilvl w:val="2"/>
          <w:numId w:val="31"/>
        </w:numPr>
        <w:spacing w:after="120"/>
      </w:pPr>
      <w:r w:rsidRPr="00613F96">
        <w:t>T</w:t>
      </w:r>
      <w:r w:rsidR="00FB504D" w:rsidRPr="00613F96">
        <w:t xml:space="preserve">he </w:t>
      </w:r>
      <w:r w:rsidR="008F155E" w:rsidRPr="00613F96">
        <w:t>Contractor may receive an incentive of five hundred dollars ($500</w:t>
      </w:r>
      <w:r w:rsidR="00702053" w:rsidRPr="00613F96">
        <w:t>.00</w:t>
      </w:r>
      <w:r w:rsidR="008F155E" w:rsidRPr="00613F96">
        <w:t xml:space="preserve">) per individual for a one (1) time payment, </w:t>
      </w:r>
      <w:r w:rsidR="00EB5692" w:rsidRPr="00613F96">
        <w:rPr>
          <w:b/>
        </w:rPr>
        <w:t>due upon successful closure by DRS Counselor,</w:t>
      </w:r>
      <w:r w:rsidR="008F155E" w:rsidRPr="00613F96">
        <w:t xml:space="preserve"> when the individual earns more than </w:t>
      </w:r>
      <w:r w:rsidR="00E2295D" w:rsidRPr="00613F96">
        <w:rPr>
          <w:b/>
          <w:u w:val="single"/>
        </w:rPr>
        <w:t>$2</w:t>
      </w:r>
      <w:r w:rsidR="00DD46CA" w:rsidRPr="00613F96">
        <w:rPr>
          <w:b/>
          <w:u w:val="single"/>
        </w:rPr>
        <w:t>4</w:t>
      </w:r>
      <w:r w:rsidR="00E2295D" w:rsidRPr="00613F96">
        <w:rPr>
          <w:b/>
          <w:u w:val="single"/>
        </w:rPr>
        <w:t>.</w:t>
      </w:r>
      <w:r w:rsidR="00DD46CA" w:rsidRPr="00613F96">
        <w:rPr>
          <w:b/>
          <w:u w:val="single"/>
        </w:rPr>
        <w:t>49</w:t>
      </w:r>
      <w:r w:rsidR="009D0E3B" w:rsidRPr="00613F96">
        <w:t xml:space="preserve"> </w:t>
      </w:r>
      <w:r w:rsidR="008F155E" w:rsidRPr="00613F96">
        <w:t xml:space="preserve">per hour. This amount is based on the average hourly wage for Oklahoma at the time this contract was written. </w:t>
      </w:r>
    </w:p>
    <w:p w14:paraId="5D03F253" w14:textId="7B956775" w:rsidR="003367DB" w:rsidRPr="00613F96" w:rsidRDefault="00FA43BA" w:rsidP="00DD46CA">
      <w:pPr>
        <w:pStyle w:val="ListParagraph"/>
        <w:spacing w:after="120"/>
        <w:ind w:left="1080"/>
      </w:pPr>
      <w:r w:rsidRPr="00613F96">
        <w:rPr>
          <w:b/>
          <w:u w:val="single"/>
        </w:rPr>
        <w:t>For payment</w:t>
      </w:r>
      <w:r w:rsidRPr="00613F96">
        <w:rPr>
          <w:bCs/>
          <w:u w:val="single"/>
        </w:rPr>
        <w:t>, Contractors must submit the following information to their</w:t>
      </w:r>
      <w:r w:rsidRPr="00613F96">
        <w:rPr>
          <w:b/>
          <w:u w:val="single"/>
        </w:rPr>
        <w:t xml:space="preserve"> ESS TA before </w:t>
      </w:r>
      <w:r w:rsidRPr="00613F96">
        <w:rPr>
          <w:bCs/>
          <w:u w:val="single"/>
        </w:rPr>
        <w:t>submitting</w:t>
      </w:r>
      <w:r w:rsidRPr="00613F96">
        <w:rPr>
          <w:b/>
          <w:u w:val="single"/>
        </w:rPr>
        <w:t xml:space="preserve"> Required Case Documentation for Payment of JP EM Milestone to the DRS Counselor</w:t>
      </w:r>
      <w:r w:rsidRPr="00613F96">
        <w:rPr>
          <w:b/>
        </w:rPr>
        <w:t>:</w:t>
      </w:r>
      <w:r w:rsidR="00251070" w:rsidRPr="00613F96">
        <w:rPr>
          <w:b/>
        </w:rPr>
        <w:t xml:space="preserve"> </w:t>
      </w:r>
    </w:p>
    <w:p w14:paraId="33DEAA3D" w14:textId="0763A622" w:rsidR="00C267F8" w:rsidRPr="00613F96" w:rsidRDefault="00C267F8" w:rsidP="00EE76B4">
      <w:pPr>
        <w:pStyle w:val="ListParagraph"/>
        <w:numPr>
          <w:ilvl w:val="3"/>
          <w:numId w:val="31"/>
        </w:numPr>
        <w:spacing w:after="120"/>
      </w:pPr>
      <w:r w:rsidRPr="00613F96">
        <w:rPr>
          <w:b/>
        </w:rPr>
        <w:t>ESS-A-020</w:t>
      </w:r>
      <w:r w:rsidR="001802C5" w:rsidRPr="00613F96">
        <w:rPr>
          <w:b/>
        </w:rPr>
        <w:t xml:space="preserve"> </w:t>
      </w:r>
      <w:r w:rsidRPr="00613F96">
        <w:rPr>
          <w:i/>
        </w:rPr>
        <w:t xml:space="preserve">Incentive Payment </w:t>
      </w:r>
      <w:r w:rsidR="00E0031D" w:rsidRPr="00613F96">
        <w:rPr>
          <w:i/>
        </w:rPr>
        <w:t xml:space="preserve">Request </w:t>
      </w:r>
      <w:r w:rsidRPr="00613F96">
        <w:rPr>
          <w:i/>
        </w:rPr>
        <w:t>Form</w:t>
      </w:r>
      <w:r w:rsidRPr="00613F96">
        <w:t>, and</w:t>
      </w:r>
      <w:r w:rsidR="00270310" w:rsidRPr="00613F96">
        <w:t>,</w:t>
      </w:r>
    </w:p>
    <w:p w14:paraId="0CD9D7A5" w14:textId="2B19AA3B" w:rsidR="00270310" w:rsidRPr="00613F96" w:rsidRDefault="00270310" w:rsidP="00EE76B4">
      <w:pPr>
        <w:pStyle w:val="ListParagraph"/>
        <w:numPr>
          <w:ilvl w:val="3"/>
          <w:numId w:val="31"/>
        </w:numPr>
        <w:spacing w:after="120"/>
      </w:pPr>
      <w:r w:rsidRPr="00613F96">
        <w:rPr>
          <w:b/>
          <w:bCs/>
          <w:color w:val="000000"/>
        </w:rPr>
        <w:t>All EM Milestone documentation and,</w:t>
      </w:r>
    </w:p>
    <w:p w14:paraId="296F8D89" w14:textId="6D195136" w:rsidR="00C267F8" w:rsidRPr="00613F96" w:rsidRDefault="00EC7900" w:rsidP="00EE76B4">
      <w:pPr>
        <w:pStyle w:val="ListParagraph"/>
        <w:numPr>
          <w:ilvl w:val="3"/>
          <w:numId w:val="31"/>
        </w:numPr>
        <w:spacing w:after="120"/>
      </w:pPr>
      <w:r w:rsidRPr="00613F96">
        <w:rPr>
          <w:b/>
          <w:bCs/>
          <w:u w:val="single"/>
        </w:rPr>
        <w:t>One</w:t>
      </w:r>
      <w:r w:rsidRPr="00613F96">
        <w:t xml:space="preserve"> </w:t>
      </w:r>
      <w:r w:rsidR="00C267F8" w:rsidRPr="00613F96">
        <w:t>of the following:</w:t>
      </w:r>
    </w:p>
    <w:p w14:paraId="6E621FEB" w14:textId="254C5193" w:rsidR="00B361B9" w:rsidRPr="00613F96" w:rsidRDefault="00B361B9" w:rsidP="00EE76B4">
      <w:pPr>
        <w:pStyle w:val="ListParagraph"/>
        <w:numPr>
          <w:ilvl w:val="4"/>
          <w:numId w:val="31"/>
        </w:numPr>
        <w:spacing w:after="120"/>
      </w:pPr>
      <w:r w:rsidRPr="00613F96">
        <w:t xml:space="preserve">A </w:t>
      </w:r>
      <w:r w:rsidR="00064AE1" w:rsidRPr="00613F96">
        <w:t>c</w:t>
      </w:r>
      <w:r w:rsidRPr="00613F96">
        <w:t>opy of the most current paystub/earnings statement including the individual’s name, address, payroll period, date issued and check amount</w:t>
      </w:r>
      <w:r w:rsidR="00064AE1" w:rsidRPr="00613F96">
        <w:t xml:space="preserve"> </w:t>
      </w:r>
      <w:r w:rsidR="00064AE1" w:rsidRPr="00613F96">
        <w:rPr>
          <w:b/>
        </w:rPr>
        <w:t>or,</w:t>
      </w:r>
    </w:p>
    <w:p w14:paraId="7EC41079" w14:textId="212B383D" w:rsidR="00C267F8" w:rsidRPr="00613F96" w:rsidRDefault="00C267F8" w:rsidP="00EE76B4">
      <w:pPr>
        <w:pStyle w:val="ListParagraph"/>
        <w:numPr>
          <w:ilvl w:val="4"/>
          <w:numId w:val="31"/>
        </w:numPr>
        <w:spacing w:after="120"/>
      </w:pPr>
      <w:r w:rsidRPr="00613F96">
        <w:t>A wage verification letter on the employer’s letterhead which indicates a breakdown of monthly wages</w:t>
      </w:r>
      <w:r w:rsidR="00E0031D" w:rsidRPr="00613F96">
        <w:t xml:space="preserve"> and hours worked</w:t>
      </w:r>
      <w:r w:rsidRPr="00613F96">
        <w:t xml:space="preserve">. The verification letter should also include a contact person and a telephone number </w:t>
      </w:r>
      <w:r w:rsidRPr="00613F96">
        <w:rPr>
          <w:b/>
        </w:rPr>
        <w:t>or,</w:t>
      </w:r>
    </w:p>
    <w:p w14:paraId="7CD2F80B" w14:textId="36403B99" w:rsidR="003824AF" w:rsidRPr="00613F96" w:rsidRDefault="00270310" w:rsidP="0047705C">
      <w:pPr>
        <w:pStyle w:val="ListParagraph"/>
        <w:numPr>
          <w:ilvl w:val="4"/>
          <w:numId w:val="31"/>
        </w:numPr>
        <w:spacing w:after="360"/>
      </w:pPr>
      <w:r w:rsidRPr="00613F96">
        <w:t>Most recent</w:t>
      </w:r>
      <w:r w:rsidR="00C267F8" w:rsidRPr="00613F96">
        <w:t xml:space="preserve"> Payroll Report from the employer which documents the individual’s name, social security number, paycheck date, and breakdown of monthly payments, including a contact person and telephone number of the employer</w:t>
      </w:r>
      <w:r w:rsidR="00B361B9" w:rsidRPr="00613F96">
        <w:t>.</w:t>
      </w:r>
    </w:p>
    <w:p w14:paraId="0573BC46" w14:textId="030F4790" w:rsidR="008F155E" w:rsidRPr="0047705C" w:rsidRDefault="008F155E" w:rsidP="0047705C">
      <w:pPr>
        <w:pStyle w:val="ListParagraph"/>
        <w:numPr>
          <w:ilvl w:val="0"/>
          <w:numId w:val="24"/>
        </w:numPr>
        <w:ind w:left="907" w:hanging="907"/>
        <w:rPr>
          <w:b/>
        </w:rPr>
      </w:pPr>
      <w:r w:rsidRPr="0047705C">
        <w:rPr>
          <w:b/>
          <w:u w:val="single"/>
        </w:rPr>
        <w:t>Compensation</w:t>
      </w:r>
    </w:p>
    <w:p w14:paraId="440A78C9" w14:textId="77777777" w:rsidR="008F155E" w:rsidRPr="00613F96" w:rsidRDefault="008F155E" w:rsidP="006D73E3">
      <w:pPr>
        <w:jc w:val="both"/>
      </w:pPr>
    </w:p>
    <w:p w14:paraId="60C88910" w14:textId="77777777" w:rsidR="00DB67DF" w:rsidRPr="00613F96" w:rsidRDefault="00DB67DF" w:rsidP="0047705C">
      <w:pPr>
        <w:tabs>
          <w:tab w:val="left" w:pos="720"/>
        </w:tabs>
        <w:rPr>
          <w:b/>
        </w:rPr>
      </w:pPr>
      <w:r w:rsidRPr="00613F96">
        <w:rPr>
          <w:b/>
        </w:rPr>
        <w:t xml:space="preserve">A. </w:t>
      </w:r>
      <w:r w:rsidRPr="00613F96">
        <w:rPr>
          <w:b/>
        </w:rPr>
        <w:tab/>
        <w:t>Contract Amount</w:t>
      </w:r>
    </w:p>
    <w:p w14:paraId="083F270C" w14:textId="77777777" w:rsidR="00DB67DF" w:rsidRPr="00613F96" w:rsidRDefault="00DB67DF" w:rsidP="00DB67DF"/>
    <w:p w14:paraId="79C9B0FA" w14:textId="4C449D73" w:rsidR="00DB67DF" w:rsidRPr="00613F96" w:rsidRDefault="00DB67DF" w:rsidP="00DB67DF">
      <w:r w:rsidRPr="00613F96">
        <w:t xml:space="preserve">In consideration of the satisfactory performance of said services, the DRS shall pay the Contractor pursuant to the approved fixed rates </w:t>
      </w:r>
      <w:r w:rsidR="00B523A8" w:rsidRPr="00613F96">
        <w:t xml:space="preserve">set forth in section II </w:t>
      </w:r>
      <w:r w:rsidRPr="00613F96">
        <w:t>for the services authorized by the Contract.</w:t>
      </w:r>
      <w:r w:rsidR="00255B9D" w:rsidRPr="00613F96">
        <w:t xml:space="preserve"> </w:t>
      </w:r>
      <w:r w:rsidRPr="00613F96">
        <w:t xml:space="preserve">Payment shall be made upon receipt of a proper invoice documenting the provision of services and/or </w:t>
      </w:r>
      <w:r w:rsidR="005F5228" w:rsidRPr="00613F96">
        <w:t xml:space="preserve">receipt of </w:t>
      </w:r>
      <w:r w:rsidRPr="00613F96">
        <w:t>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49975ACF" w14:textId="77777777" w:rsidR="00DB67DF" w:rsidRPr="00613F96" w:rsidRDefault="00DB67DF" w:rsidP="00DB67DF">
      <w:pPr>
        <w:rPr>
          <w:b/>
        </w:rPr>
      </w:pPr>
    </w:p>
    <w:p w14:paraId="4E8397EE" w14:textId="77777777" w:rsidR="00DB67DF" w:rsidRPr="00613F96" w:rsidRDefault="00DB67DF" w:rsidP="00DB67DF">
      <w:pPr>
        <w:rPr>
          <w:b/>
        </w:rPr>
      </w:pPr>
      <w:r w:rsidRPr="00613F96">
        <w:rPr>
          <w:b/>
        </w:rPr>
        <w:t xml:space="preserve">B. </w:t>
      </w:r>
      <w:r w:rsidRPr="00613F96">
        <w:rPr>
          <w:b/>
        </w:rPr>
        <w:tab/>
        <w:t>Payment</w:t>
      </w:r>
    </w:p>
    <w:p w14:paraId="29687269" w14:textId="77777777" w:rsidR="00DB67DF" w:rsidRPr="00613F96" w:rsidRDefault="00DB67DF" w:rsidP="00DB67DF"/>
    <w:p w14:paraId="26F9DDAB" w14:textId="7F558984" w:rsidR="00DB67DF" w:rsidRPr="00613F96" w:rsidRDefault="00DB67DF" w:rsidP="00DB67DF">
      <w:r w:rsidRPr="00613F96">
        <w:t xml:space="preserve">The State of Oklahoma has forty-five (45) days from receipt of a proper invoice documenting the provision of services and/or </w:t>
      </w:r>
      <w:r w:rsidR="005F5228" w:rsidRPr="00613F96">
        <w:t xml:space="preserve">receipt of </w:t>
      </w:r>
      <w:r w:rsidRPr="00613F96">
        <w:t xml:space="preserve">a proper claim for reimbursement of travel expenses pursuant to the contract for services to make payment to the Contractor. Invoices/claims shall be sent to the DRS counselor who authorized services for each DRS client. The DRS counselor’s name, address, and telephone number are shown on each DRS client’s Authorization for Purchase. If the State of Oklahoma fails to make payment within the forty-five (45) days, the Contractor is eligible to receive </w:t>
      </w:r>
      <w:r w:rsidRPr="00613F96">
        <w:lastRenderedPageBreak/>
        <w:t>interest on the unpaid balance due per State of Oklahoma Statutes. The Contractor is responsible for claiming the interest.</w:t>
      </w:r>
    </w:p>
    <w:p w14:paraId="5AB9B373" w14:textId="77777777" w:rsidR="00DB67DF" w:rsidRPr="00613F96" w:rsidRDefault="00DB67DF" w:rsidP="00DB67DF">
      <w:pPr>
        <w:rPr>
          <w:b/>
        </w:rPr>
      </w:pPr>
    </w:p>
    <w:p w14:paraId="212623D0" w14:textId="0C68B3E5" w:rsidR="00DB67DF" w:rsidRPr="00613F96" w:rsidRDefault="00DB67DF" w:rsidP="00DB67DF">
      <w:pPr>
        <w:rPr>
          <w:b/>
        </w:rPr>
      </w:pPr>
      <w:r w:rsidRPr="00613F96">
        <w:rPr>
          <w:b/>
        </w:rPr>
        <w:t xml:space="preserve">C. </w:t>
      </w:r>
      <w:r w:rsidRPr="00613F96">
        <w:rPr>
          <w:b/>
        </w:rPr>
        <w:tab/>
        <w:t xml:space="preserve">Lapse </w:t>
      </w:r>
      <w:r w:rsidR="00844ADA" w:rsidRPr="00613F96">
        <w:rPr>
          <w:b/>
        </w:rPr>
        <w:t>O</w:t>
      </w:r>
      <w:r w:rsidRPr="00613F96">
        <w:rPr>
          <w:b/>
        </w:rPr>
        <w:t>f Invoices/Claims</w:t>
      </w:r>
    </w:p>
    <w:p w14:paraId="4F389EA8" w14:textId="77777777" w:rsidR="00DB67DF" w:rsidRPr="00613F96" w:rsidRDefault="00DB67DF" w:rsidP="00DB67DF"/>
    <w:p w14:paraId="4A2B606F" w14:textId="066C4A30" w:rsidR="00DB67DF" w:rsidRDefault="00DB67DF" w:rsidP="00DB67DF">
      <w:r w:rsidRPr="00613F9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767440B" w14:textId="77777777" w:rsidR="0047705C" w:rsidRDefault="0047705C" w:rsidP="0047705C">
      <w:pPr>
        <w:tabs>
          <w:tab w:val="left" w:pos="900"/>
          <w:tab w:val="left" w:pos="1080"/>
        </w:tabs>
        <w:jc w:val="both"/>
        <w:rPr>
          <w:b/>
        </w:rPr>
      </w:pPr>
    </w:p>
    <w:p w14:paraId="7BB3B707" w14:textId="77777777" w:rsidR="0047705C" w:rsidRDefault="0047705C" w:rsidP="0047705C">
      <w:pPr>
        <w:tabs>
          <w:tab w:val="left" w:pos="900"/>
          <w:tab w:val="left" w:pos="1080"/>
        </w:tabs>
        <w:jc w:val="both"/>
        <w:rPr>
          <w:b/>
        </w:rPr>
      </w:pPr>
    </w:p>
    <w:p w14:paraId="5C8958D3" w14:textId="77777777" w:rsidR="0047705C" w:rsidRDefault="0047705C" w:rsidP="0047705C">
      <w:pPr>
        <w:tabs>
          <w:tab w:val="left" w:pos="900"/>
          <w:tab w:val="left" w:pos="1080"/>
        </w:tabs>
        <w:jc w:val="both"/>
        <w:rPr>
          <w:b/>
        </w:rPr>
      </w:pPr>
    </w:p>
    <w:p w14:paraId="4BA2EF66" w14:textId="77777777" w:rsidR="0047705C" w:rsidRDefault="0047705C" w:rsidP="0047705C">
      <w:pPr>
        <w:tabs>
          <w:tab w:val="left" w:pos="900"/>
          <w:tab w:val="left" w:pos="1080"/>
        </w:tabs>
        <w:jc w:val="both"/>
        <w:rPr>
          <w:b/>
        </w:rPr>
      </w:pPr>
    </w:p>
    <w:p w14:paraId="21C56D7E" w14:textId="77777777" w:rsidR="0047705C" w:rsidRDefault="0047705C" w:rsidP="0047705C">
      <w:pPr>
        <w:tabs>
          <w:tab w:val="left" w:pos="900"/>
          <w:tab w:val="left" w:pos="1080"/>
        </w:tabs>
        <w:jc w:val="both"/>
        <w:rPr>
          <w:b/>
        </w:rPr>
      </w:pPr>
    </w:p>
    <w:p w14:paraId="407C2427" w14:textId="77777777" w:rsidR="0047705C" w:rsidRDefault="0047705C" w:rsidP="0047705C">
      <w:pPr>
        <w:tabs>
          <w:tab w:val="left" w:pos="900"/>
          <w:tab w:val="left" w:pos="1080"/>
        </w:tabs>
        <w:jc w:val="both"/>
        <w:rPr>
          <w:b/>
        </w:rPr>
      </w:pPr>
    </w:p>
    <w:p w14:paraId="4265925F" w14:textId="2E063DC3" w:rsidR="004E6CCB" w:rsidRPr="00613F96" w:rsidRDefault="004E6CCB" w:rsidP="0047705C">
      <w:pPr>
        <w:tabs>
          <w:tab w:val="left" w:pos="900"/>
          <w:tab w:val="left" w:pos="1080"/>
        </w:tabs>
        <w:jc w:val="both"/>
        <w:rPr>
          <w:b/>
        </w:rPr>
      </w:pPr>
      <w:r w:rsidRPr="00613F96">
        <w:rPr>
          <w:b/>
        </w:rPr>
        <w:t>IV.</w:t>
      </w:r>
      <w:r w:rsidR="004131E1" w:rsidRPr="00613F96">
        <w:rPr>
          <w:b/>
        </w:rPr>
        <w:tab/>
      </w:r>
      <w:r w:rsidRPr="00613F96">
        <w:rPr>
          <w:b/>
          <w:u w:val="single"/>
        </w:rPr>
        <w:t>Special Terms</w:t>
      </w:r>
    </w:p>
    <w:p w14:paraId="4DAD2260" w14:textId="77777777" w:rsidR="004E6CCB" w:rsidRPr="00613F96" w:rsidRDefault="004E6CCB" w:rsidP="006D73E3">
      <w:pPr>
        <w:tabs>
          <w:tab w:val="left" w:pos="2338"/>
        </w:tabs>
        <w:spacing w:line="273" w:lineRule="exact"/>
        <w:jc w:val="both"/>
      </w:pPr>
    </w:p>
    <w:p w14:paraId="2A389096" w14:textId="10F4EFF6" w:rsidR="004E6CCB" w:rsidRPr="00613F96" w:rsidRDefault="004E6CCB" w:rsidP="0047705C">
      <w:pPr>
        <w:spacing w:after="120"/>
        <w:jc w:val="both"/>
        <w:rPr>
          <w:rFonts w:ascii="Times New Roman" w:hAnsi="Times New Roman"/>
          <w:b/>
        </w:rPr>
      </w:pPr>
      <w:r w:rsidRPr="00613F96">
        <w:rPr>
          <w:b/>
        </w:rPr>
        <w:t xml:space="preserve">A. </w:t>
      </w:r>
      <w:r w:rsidRPr="00613F96">
        <w:rPr>
          <w:b/>
        </w:rPr>
        <w:tab/>
        <w:t>Travel Restriction</w:t>
      </w:r>
    </w:p>
    <w:p w14:paraId="570FA2D5" w14:textId="7C7C576B" w:rsidR="004E6CCB" w:rsidRPr="00613F96" w:rsidRDefault="004E6CCB" w:rsidP="0047705C">
      <w:pPr>
        <w:spacing w:after="240"/>
        <w:jc w:val="both"/>
      </w:pPr>
      <w:r w:rsidRPr="00613F96">
        <w:t>Because this is a fixed rate contract, certain limited travel costs are calculated into the rate. For any assignment that is thirty-five (35) miles or more one way, the Contractor can be paid mileage upon request and with prior approval from the DRS.</w:t>
      </w:r>
    </w:p>
    <w:p w14:paraId="6DF69534" w14:textId="2EF78FA4" w:rsidR="004E6CCB" w:rsidRPr="00613F96" w:rsidRDefault="004E6CCB" w:rsidP="0047705C">
      <w:pPr>
        <w:spacing w:after="120"/>
        <w:jc w:val="both"/>
        <w:rPr>
          <w:b/>
        </w:rPr>
      </w:pPr>
      <w:r w:rsidRPr="00613F96">
        <w:rPr>
          <w:b/>
        </w:rPr>
        <w:t>B.</w:t>
      </w:r>
      <w:r w:rsidR="007270C3" w:rsidRPr="00613F96">
        <w:rPr>
          <w:b/>
        </w:rPr>
        <w:tab/>
      </w:r>
      <w:r w:rsidRPr="00613F96">
        <w:rPr>
          <w:b/>
        </w:rPr>
        <w:t>National</w:t>
      </w:r>
      <w:r w:rsidRPr="00613F96">
        <w:t xml:space="preserve"> </w:t>
      </w:r>
      <w:r w:rsidRPr="00613F96">
        <w:rPr>
          <w:b/>
        </w:rPr>
        <w:t>Background Checks</w:t>
      </w:r>
    </w:p>
    <w:p w14:paraId="27C6D7B7" w14:textId="77777777" w:rsidR="004E6CCB" w:rsidRPr="00613F96" w:rsidRDefault="004E6CCB" w:rsidP="0047705C">
      <w:pPr>
        <w:tabs>
          <w:tab w:val="left" w:pos="90"/>
          <w:tab w:val="left" w:pos="360"/>
        </w:tabs>
        <w:jc w:val="both"/>
      </w:pPr>
      <w:r w:rsidRPr="00613F96">
        <w:rPr>
          <w:b/>
        </w:rPr>
        <w:t>1.</w:t>
      </w:r>
      <w:r w:rsidR="004131E1" w:rsidRPr="00613F96">
        <w:rPr>
          <w:b/>
        </w:rPr>
        <w:t xml:space="preserve"> </w:t>
      </w:r>
      <w:r w:rsidRPr="00613F96">
        <w:rPr>
          <w:b/>
          <w:u w:val="single"/>
        </w:rPr>
        <w:t>Purpose</w:t>
      </w:r>
    </w:p>
    <w:p w14:paraId="124E49A5" w14:textId="77777777" w:rsidR="004E6CCB" w:rsidRPr="00613F96" w:rsidRDefault="004E6CCB" w:rsidP="00390032">
      <w:pPr>
        <w:tabs>
          <w:tab w:val="left" w:pos="360"/>
        </w:tabs>
        <w:jc w:val="both"/>
      </w:pPr>
      <w:r w:rsidRPr="00613F96">
        <w:t>To protect the safety of individuals while receiving DRS services, the agency requires Employment Contractors to obtain national criminal background checks for any employees, supervisors, independent contractors or agents working under a contract with DRS. The agency further requires Employment Contractors to ensure that any of their employees, supervisors, independent contractors or agents who have criminal convictions that suggest they could pose a threat to the health and safety of DRS clients will not be assigned to work under a DRS contract if such assignment would involve access to or interaction with DRS clients.</w:t>
      </w:r>
    </w:p>
    <w:p w14:paraId="606C0154" w14:textId="77777777" w:rsidR="004E6CCB" w:rsidRPr="00613F96" w:rsidRDefault="004E6CCB" w:rsidP="00651E80">
      <w:pPr>
        <w:tabs>
          <w:tab w:val="left" w:pos="90"/>
          <w:tab w:val="left" w:pos="360"/>
        </w:tabs>
        <w:jc w:val="both"/>
      </w:pPr>
    </w:p>
    <w:p w14:paraId="2A7BCACF" w14:textId="77777777" w:rsidR="004E6CCB" w:rsidRPr="00613F96" w:rsidRDefault="004E6CCB" w:rsidP="00651E80">
      <w:pPr>
        <w:tabs>
          <w:tab w:val="left" w:pos="90"/>
          <w:tab w:val="left" w:pos="360"/>
          <w:tab w:val="left" w:pos="900"/>
          <w:tab w:val="left" w:pos="1350"/>
        </w:tabs>
        <w:jc w:val="both"/>
        <w:rPr>
          <w:b/>
          <w:u w:val="single"/>
        </w:rPr>
      </w:pPr>
      <w:r w:rsidRPr="00613F96">
        <w:rPr>
          <w:b/>
        </w:rPr>
        <w:t>2.</w:t>
      </w:r>
      <w:r w:rsidR="004131E1" w:rsidRPr="00613F96">
        <w:rPr>
          <w:b/>
        </w:rPr>
        <w:t xml:space="preserve"> </w:t>
      </w:r>
      <w:r w:rsidRPr="00613F96">
        <w:rPr>
          <w:b/>
          <w:u w:val="single"/>
        </w:rPr>
        <w:t>Authority</w:t>
      </w:r>
    </w:p>
    <w:p w14:paraId="6A203220" w14:textId="77777777" w:rsidR="004E6CCB" w:rsidRPr="00613F96" w:rsidRDefault="004E6CCB" w:rsidP="00651E80">
      <w:pPr>
        <w:tabs>
          <w:tab w:val="left" w:pos="90"/>
          <w:tab w:val="left" w:pos="360"/>
        </w:tabs>
        <w:jc w:val="both"/>
      </w:pPr>
      <w:r w:rsidRPr="00613F96">
        <w:t>DRS has determined that prudent exercise of its powers, duties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702FE80A" w14:textId="77777777" w:rsidR="004E6CCB" w:rsidRPr="00613F96" w:rsidRDefault="004E6CCB" w:rsidP="00651E80">
      <w:pPr>
        <w:tabs>
          <w:tab w:val="left" w:pos="90"/>
          <w:tab w:val="left" w:pos="360"/>
        </w:tabs>
        <w:jc w:val="both"/>
      </w:pPr>
    </w:p>
    <w:p w14:paraId="78E5AF7B" w14:textId="77777777" w:rsidR="004E6CCB" w:rsidRPr="00613F96" w:rsidRDefault="004E6CCB" w:rsidP="00651E80">
      <w:pPr>
        <w:tabs>
          <w:tab w:val="left" w:pos="90"/>
          <w:tab w:val="left" w:pos="360"/>
        </w:tabs>
        <w:jc w:val="both"/>
        <w:rPr>
          <w:b/>
          <w:u w:val="single"/>
        </w:rPr>
      </w:pPr>
      <w:r w:rsidRPr="00613F96">
        <w:rPr>
          <w:b/>
        </w:rPr>
        <w:t xml:space="preserve">3. </w:t>
      </w:r>
      <w:r w:rsidRPr="00613F96">
        <w:rPr>
          <w:b/>
          <w:u w:val="single"/>
        </w:rPr>
        <w:t>Contract monitoring</w:t>
      </w:r>
    </w:p>
    <w:p w14:paraId="1E89F899" w14:textId="77777777" w:rsidR="004E6CCB" w:rsidRPr="00613F96" w:rsidRDefault="004E6CCB" w:rsidP="00651E80">
      <w:pPr>
        <w:tabs>
          <w:tab w:val="left" w:pos="90"/>
          <w:tab w:val="left" w:pos="360"/>
        </w:tabs>
        <w:jc w:val="both"/>
      </w:pPr>
      <w:r w:rsidRPr="00613F96">
        <w:t>The criminal background checks required by this rule shall be national in scope</w:t>
      </w:r>
      <w:r w:rsidR="00CB2B7B" w:rsidRPr="00613F96">
        <w:t xml:space="preserve">, </w:t>
      </w:r>
      <w:r w:rsidR="00CB2B7B" w:rsidRPr="00613F96">
        <w:rPr>
          <w:b/>
        </w:rPr>
        <w:t>and</w:t>
      </w:r>
      <w:r w:rsidR="00CB2B7B" w:rsidRPr="00613F96">
        <w:t xml:space="preserve"> </w:t>
      </w:r>
      <w:r w:rsidR="00CB2B7B" w:rsidRPr="00613F96">
        <w:rPr>
          <w:b/>
        </w:rPr>
        <w:t>must be conducted at least once every three (3) years</w:t>
      </w:r>
      <w:r w:rsidRPr="00613F96">
        <w:t>. Contractor shall make the criminal background checks required by Paragraph IV.G.1 available for inspection and copying by DRS personnel upon request of DRS.</w:t>
      </w:r>
    </w:p>
    <w:p w14:paraId="2E12C340" w14:textId="77777777" w:rsidR="006C0887" w:rsidRPr="00613F96" w:rsidRDefault="006C0887" w:rsidP="00651E80">
      <w:pPr>
        <w:jc w:val="both"/>
      </w:pPr>
    </w:p>
    <w:p w14:paraId="20D93489" w14:textId="62058921" w:rsidR="004E6CCB" w:rsidRPr="00613F96" w:rsidRDefault="004E6CCB" w:rsidP="00D627FF">
      <w:pPr>
        <w:jc w:val="both"/>
        <w:rPr>
          <w:b/>
          <w:u w:val="single"/>
        </w:rPr>
      </w:pPr>
      <w:r w:rsidRPr="00613F96">
        <w:rPr>
          <w:b/>
        </w:rPr>
        <w:t>V.</w:t>
      </w:r>
      <w:r w:rsidRPr="00613F96">
        <w:rPr>
          <w:b/>
        </w:rPr>
        <w:tab/>
      </w:r>
      <w:r w:rsidR="00B32C42">
        <w:rPr>
          <w:b/>
        </w:rPr>
        <w:t xml:space="preserve"> </w:t>
      </w:r>
      <w:r w:rsidRPr="00613F96">
        <w:rPr>
          <w:b/>
          <w:u w:val="single"/>
        </w:rPr>
        <w:t>Standard Terms</w:t>
      </w:r>
    </w:p>
    <w:p w14:paraId="47C12DC8" w14:textId="77777777" w:rsidR="004131E1" w:rsidRPr="00613F96" w:rsidRDefault="004131E1" w:rsidP="00651E80">
      <w:pPr>
        <w:tabs>
          <w:tab w:val="left" w:pos="1440"/>
          <w:tab w:val="left" w:pos="1530"/>
        </w:tabs>
        <w:jc w:val="both"/>
        <w:rPr>
          <w:b/>
        </w:rPr>
      </w:pPr>
    </w:p>
    <w:p w14:paraId="59062C78" w14:textId="77777777" w:rsidR="004E6CCB" w:rsidRPr="00613F96" w:rsidRDefault="004E6CCB" w:rsidP="00651E80">
      <w:pPr>
        <w:numPr>
          <w:ilvl w:val="0"/>
          <w:numId w:val="9"/>
        </w:numPr>
        <w:tabs>
          <w:tab w:val="left" w:pos="720"/>
        </w:tabs>
        <w:ind w:left="0" w:firstLine="0"/>
        <w:jc w:val="both"/>
        <w:rPr>
          <w:b/>
          <w:bCs/>
        </w:rPr>
      </w:pPr>
      <w:r w:rsidRPr="00613F96">
        <w:rPr>
          <w:b/>
          <w:bCs/>
        </w:rPr>
        <w:t>Equal Opportunity/Non-Discrimination</w:t>
      </w:r>
    </w:p>
    <w:p w14:paraId="5CE4D720" w14:textId="77777777" w:rsidR="004E6CCB" w:rsidRPr="00613F96" w:rsidRDefault="004E6CCB" w:rsidP="006D73E3">
      <w:pPr>
        <w:jc w:val="both"/>
        <w:rPr>
          <w:b/>
          <w:bCs/>
        </w:rPr>
      </w:pPr>
    </w:p>
    <w:p w14:paraId="2EF4EF6D" w14:textId="557F9216" w:rsidR="003724B5" w:rsidRDefault="004E6CCB" w:rsidP="002E150A">
      <w:pPr>
        <w:jc w:val="both"/>
        <w:rPr>
          <w:rFonts w:cs="Times New Roman"/>
        </w:rPr>
      </w:pPr>
      <w:r w:rsidRPr="00613F96">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613F96">
        <w:rPr>
          <w:rFonts w:cs="Times New Roman"/>
          <w:i/>
        </w:rPr>
        <w:t>et seq</w:t>
      </w:r>
      <w:r w:rsidRPr="00613F96">
        <w:rPr>
          <w:rFonts w:cs="Times New Roman"/>
        </w:rPr>
        <w:t>.; Section 504 of the Rehabilitation Act of 1973, 29 U.S.C. §794;</w:t>
      </w:r>
      <w:r w:rsidRPr="00613F96">
        <w:rPr>
          <w:rFonts w:cs="Times New Roman"/>
          <w:i/>
        </w:rPr>
        <w:t xml:space="preserve"> </w:t>
      </w:r>
      <w:r w:rsidRPr="00613F96">
        <w:rPr>
          <w:rFonts w:cs="Times New Roman"/>
        </w:rPr>
        <w:t xml:space="preserve">the Americans With Disabilities Act of 1990, 42 U.S.C. §12101 </w:t>
      </w:r>
      <w:r w:rsidRPr="00613F96">
        <w:rPr>
          <w:rFonts w:cs="Times New Roman"/>
          <w:i/>
        </w:rPr>
        <w:t>et seq.;</w:t>
      </w:r>
      <w:r w:rsidRPr="00613F96">
        <w:rPr>
          <w:rFonts w:cs="Times New Roman"/>
        </w:rPr>
        <w:t xml:space="preserve"> Title IX of the Education Amendments of 1972, 20 U.S.C. §1681 </w:t>
      </w:r>
      <w:r w:rsidRPr="00613F96">
        <w:rPr>
          <w:rFonts w:cs="Times New Roman"/>
          <w:i/>
        </w:rPr>
        <w:t>et seq.</w:t>
      </w:r>
      <w:r w:rsidRPr="00613F96">
        <w:rPr>
          <w:rFonts w:cs="Times New Roman"/>
        </w:rPr>
        <w:t xml:space="preserve">; the Age Discrimination in Employment Act, 42 U.S.C. §6101 </w:t>
      </w:r>
      <w:r w:rsidRPr="00613F96">
        <w:rPr>
          <w:rFonts w:cs="Times New Roman"/>
          <w:i/>
        </w:rPr>
        <w:t>et seq</w:t>
      </w:r>
      <w:r w:rsidRPr="00613F96">
        <w:rPr>
          <w:rFonts w:cs="Times New Roman"/>
        </w:rPr>
        <w:t>.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w:t>
      </w:r>
      <w:r w:rsidR="00255B9D" w:rsidRPr="00613F96">
        <w:rPr>
          <w:rFonts w:cs="Times New Roman"/>
        </w:rPr>
        <w:t xml:space="preserve"> </w:t>
      </w:r>
    </w:p>
    <w:p w14:paraId="1A144198" w14:textId="77777777" w:rsidR="002E150A" w:rsidRPr="00613F96" w:rsidRDefault="002E150A" w:rsidP="002E150A">
      <w:pPr>
        <w:jc w:val="both"/>
        <w:rPr>
          <w:rFonts w:cs="Times New Roman"/>
        </w:rPr>
      </w:pPr>
    </w:p>
    <w:p w14:paraId="4C86E35D" w14:textId="77777777" w:rsidR="004E6CCB" w:rsidRPr="00613F96" w:rsidRDefault="004E6CCB" w:rsidP="00651E80">
      <w:pPr>
        <w:spacing w:line="240" w:lineRule="exact"/>
        <w:jc w:val="both"/>
        <w:rPr>
          <w:b/>
          <w:bCs/>
        </w:rPr>
      </w:pPr>
      <w:r w:rsidRPr="00613F96">
        <w:rPr>
          <w:b/>
          <w:bCs/>
        </w:rPr>
        <w:t>B.</w:t>
      </w:r>
      <w:r w:rsidRPr="00613F96">
        <w:rPr>
          <w:b/>
          <w:bCs/>
        </w:rPr>
        <w:tab/>
        <w:t>Lobbying Activities</w:t>
      </w:r>
    </w:p>
    <w:p w14:paraId="6DCD39A7" w14:textId="77777777" w:rsidR="004E6CCB" w:rsidRPr="00613F96" w:rsidRDefault="004E6CCB" w:rsidP="006D73E3">
      <w:pPr>
        <w:spacing w:line="240" w:lineRule="exact"/>
        <w:jc w:val="both"/>
        <w:rPr>
          <w:b/>
          <w:bCs/>
        </w:rPr>
      </w:pPr>
    </w:p>
    <w:p w14:paraId="7529B7D2" w14:textId="77777777" w:rsidR="004E6CCB" w:rsidRPr="00613F96" w:rsidRDefault="004E6CCB" w:rsidP="00390032">
      <w:pPr>
        <w:jc w:val="both"/>
        <w:rPr>
          <w:color w:val="000000"/>
        </w:rPr>
      </w:pPr>
      <w:r w:rsidRPr="00613F96">
        <w:rPr>
          <w:b/>
          <w:color w:val="000000"/>
        </w:rPr>
        <w:t>The Contractor certifies the following</w:t>
      </w:r>
      <w:r w:rsidRPr="00613F96">
        <w:rPr>
          <w:color w:val="000000"/>
        </w:rPr>
        <w:t>:</w:t>
      </w:r>
    </w:p>
    <w:p w14:paraId="5C7DF2BE" w14:textId="77777777" w:rsidR="004E6CCB" w:rsidRPr="00613F96" w:rsidRDefault="004E6CCB" w:rsidP="00651E80">
      <w:pPr>
        <w:jc w:val="both"/>
        <w:rPr>
          <w:color w:val="000000"/>
        </w:rPr>
      </w:pPr>
    </w:p>
    <w:p w14:paraId="66D63BD0" w14:textId="77777777" w:rsidR="004E6CCB" w:rsidRPr="00613F96" w:rsidRDefault="004E6CCB" w:rsidP="006D73E3">
      <w:pPr>
        <w:jc w:val="both"/>
        <w:rPr>
          <w:color w:val="000000"/>
        </w:rPr>
      </w:pPr>
      <w:r w:rsidRPr="00613F96">
        <w:rPr>
          <w:b/>
          <w:color w:val="000000"/>
        </w:rPr>
        <w:t>1.</w:t>
      </w:r>
      <w:r w:rsidR="0093564F" w:rsidRPr="00613F96">
        <w:rPr>
          <w:b/>
          <w:color w:val="000000"/>
        </w:rPr>
        <w:t xml:space="preserve"> </w:t>
      </w:r>
      <w:r w:rsidRPr="00613F96">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43C17DC5" w14:textId="77777777" w:rsidR="004E6CCB" w:rsidRPr="00613F96" w:rsidRDefault="004E6CCB" w:rsidP="00651E80">
      <w:pPr>
        <w:jc w:val="both"/>
        <w:rPr>
          <w:color w:val="000000"/>
        </w:rPr>
      </w:pPr>
    </w:p>
    <w:p w14:paraId="7102B4EC" w14:textId="6823C4E1" w:rsidR="004E6CCB" w:rsidRPr="00613F96" w:rsidRDefault="004E6CCB" w:rsidP="006D73E3">
      <w:pPr>
        <w:jc w:val="both"/>
        <w:rPr>
          <w:color w:val="000000"/>
        </w:rPr>
      </w:pPr>
      <w:r w:rsidRPr="00613F96">
        <w:rPr>
          <w:b/>
          <w:color w:val="000000"/>
        </w:rPr>
        <w:t>2.</w:t>
      </w:r>
      <w:r w:rsidR="00C50420" w:rsidRPr="00613F96">
        <w:rPr>
          <w:b/>
          <w:color w:val="000000"/>
        </w:rPr>
        <w:t xml:space="preserve"> </w:t>
      </w:r>
      <w:r w:rsidRPr="00613F96">
        <w:rPr>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3F44D7C9" w14:textId="77777777" w:rsidR="006F7E4A" w:rsidRPr="00613F96" w:rsidRDefault="006F7E4A" w:rsidP="006D73E3">
      <w:pPr>
        <w:jc w:val="both"/>
        <w:rPr>
          <w:color w:val="000000"/>
        </w:rPr>
      </w:pPr>
    </w:p>
    <w:p w14:paraId="2D0D231C" w14:textId="7C438049" w:rsidR="004E6CCB" w:rsidRPr="00613F96" w:rsidRDefault="004E6CCB" w:rsidP="00651E80">
      <w:pPr>
        <w:jc w:val="both"/>
      </w:pPr>
      <w:r w:rsidRPr="00613F96">
        <w:rPr>
          <w:b/>
          <w:bCs/>
        </w:rPr>
        <w:t>C.</w:t>
      </w:r>
      <w:r w:rsidRPr="00613F96">
        <w:rPr>
          <w:b/>
          <w:bCs/>
        </w:rPr>
        <w:tab/>
        <w:t xml:space="preserve">Debarment And Suspension </w:t>
      </w:r>
    </w:p>
    <w:p w14:paraId="6C08B0A7" w14:textId="77777777" w:rsidR="004E6CCB" w:rsidRPr="00613F96" w:rsidRDefault="004E6CCB" w:rsidP="006D73E3">
      <w:pPr>
        <w:jc w:val="both"/>
      </w:pPr>
    </w:p>
    <w:p w14:paraId="197137F7" w14:textId="24BEF78F" w:rsidR="006B2AD9" w:rsidRPr="00613F96" w:rsidRDefault="006B2AD9" w:rsidP="006B2AD9">
      <w:pPr>
        <w:tabs>
          <w:tab w:val="left" w:pos="450"/>
        </w:tabs>
        <w:jc w:val="both"/>
      </w:pPr>
      <w:r w:rsidRPr="00613F96">
        <w:t>In accordance with Presidential Executive Orders 12549 and 12689, the Contractor certifies that neither it nor its principals are presently debarred, suspended or otherwise disqualified for participation in federal assistance programs. Such certification is a material representation of fact upon which reliance is being placed when entering into the Contract.</w:t>
      </w:r>
      <w:r w:rsidR="00EE76B4" w:rsidRPr="00613F96">
        <w:t xml:space="preserve"> </w:t>
      </w:r>
      <w:r w:rsidRPr="00613F96">
        <w:t>A determination that the Contractor knowingly rendered an erroneous certification, in addition to other available remedies, may result in whole or partial termination of the Contract for the Contractor’s default.</w:t>
      </w:r>
      <w:r w:rsidR="00EE76B4" w:rsidRPr="00613F96">
        <w:t xml:space="preserve"> </w:t>
      </w:r>
      <w:r w:rsidRPr="00613F96">
        <w:t>Additionally, the Contractor shall promptly provide written notice to the Oklahoma state purchasing director if the certification becomes erroneous due to changed circumstances.</w:t>
      </w:r>
      <w:r w:rsidR="00EE76B4" w:rsidRPr="00613F96">
        <w:t xml:space="preserve"> </w:t>
      </w:r>
    </w:p>
    <w:p w14:paraId="4CF8076E" w14:textId="77777777" w:rsidR="00674092" w:rsidRPr="00613F96" w:rsidRDefault="00674092" w:rsidP="00390032">
      <w:pPr>
        <w:tabs>
          <w:tab w:val="left" w:pos="450"/>
        </w:tabs>
        <w:jc w:val="both"/>
      </w:pPr>
    </w:p>
    <w:p w14:paraId="022680DB" w14:textId="77777777" w:rsidR="004E6CCB" w:rsidRPr="00613F96" w:rsidRDefault="004E6CCB" w:rsidP="00651E80">
      <w:pPr>
        <w:jc w:val="both"/>
        <w:rPr>
          <w:b/>
        </w:rPr>
      </w:pPr>
      <w:r w:rsidRPr="00613F96">
        <w:rPr>
          <w:b/>
        </w:rPr>
        <w:t>D.</w:t>
      </w:r>
      <w:r w:rsidRPr="00613F96">
        <w:rPr>
          <w:b/>
        </w:rPr>
        <w:tab/>
        <w:t xml:space="preserve">Drug-Free Workplace </w:t>
      </w:r>
    </w:p>
    <w:p w14:paraId="1A2A05A3" w14:textId="77777777" w:rsidR="004E6CCB" w:rsidRPr="00613F96" w:rsidRDefault="004E6CCB" w:rsidP="006D73E3">
      <w:pPr>
        <w:jc w:val="both"/>
        <w:rPr>
          <w:rFonts w:cs="Times New Roman"/>
          <w:b/>
        </w:rPr>
      </w:pPr>
    </w:p>
    <w:p w14:paraId="5926FAE8" w14:textId="77777777" w:rsidR="004E6CCB" w:rsidRPr="00613F96" w:rsidRDefault="004E6CCB" w:rsidP="00390032">
      <w:pPr>
        <w:jc w:val="both"/>
        <w:rPr>
          <w:rFonts w:cs="Times New Roman"/>
        </w:rPr>
      </w:pPr>
      <w:r w:rsidRPr="00613F96">
        <w:rPr>
          <w:rFonts w:cs="Times New Roman"/>
        </w:rPr>
        <w:t>The Contractor certifies compliance in providing or continuing to provide a drug-free workplace in accordance with the Drug-Free Workplace Act of 1988.</w:t>
      </w:r>
    </w:p>
    <w:p w14:paraId="47748C12" w14:textId="77777777" w:rsidR="004E6CCB" w:rsidRPr="00613F96" w:rsidRDefault="004E6CCB" w:rsidP="00651E80">
      <w:pPr>
        <w:jc w:val="both"/>
        <w:rPr>
          <w:rFonts w:cs="Times New Roman"/>
        </w:rPr>
      </w:pPr>
    </w:p>
    <w:p w14:paraId="5D2E56B2" w14:textId="77777777" w:rsidR="004E6CCB" w:rsidRPr="00613F96" w:rsidRDefault="004E6CCB" w:rsidP="00651E80">
      <w:pPr>
        <w:jc w:val="both"/>
        <w:rPr>
          <w:b/>
        </w:rPr>
      </w:pPr>
      <w:r w:rsidRPr="00613F96">
        <w:rPr>
          <w:b/>
        </w:rPr>
        <w:t>E.</w:t>
      </w:r>
      <w:r w:rsidRPr="00613F96">
        <w:rPr>
          <w:b/>
        </w:rPr>
        <w:tab/>
        <w:t>Modification</w:t>
      </w:r>
    </w:p>
    <w:p w14:paraId="55C0C16E" w14:textId="77777777" w:rsidR="004E6CCB" w:rsidRPr="00613F96" w:rsidRDefault="004E6CCB" w:rsidP="006D73E3">
      <w:pPr>
        <w:jc w:val="both"/>
        <w:rPr>
          <w:rFonts w:cs="Times New Roman"/>
          <w:b/>
        </w:rPr>
      </w:pPr>
    </w:p>
    <w:p w14:paraId="5EC97FD6" w14:textId="77777777" w:rsidR="004E6CCB" w:rsidRPr="00613F96" w:rsidRDefault="004E6CCB" w:rsidP="00390032">
      <w:pPr>
        <w:jc w:val="both"/>
      </w:pPr>
      <w:r w:rsidRPr="00613F96">
        <w:t>The Contract may only be modified by mutual consent of the parties in writing.</w:t>
      </w:r>
    </w:p>
    <w:p w14:paraId="733A1DA4" w14:textId="77777777" w:rsidR="006C0887" w:rsidRPr="00613F96" w:rsidRDefault="006C0887" w:rsidP="00651E80">
      <w:pPr>
        <w:jc w:val="both"/>
      </w:pPr>
    </w:p>
    <w:p w14:paraId="179001CF" w14:textId="77777777" w:rsidR="004E6CCB" w:rsidRPr="00613F96" w:rsidRDefault="004E6CCB" w:rsidP="00651E80">
      <w:pPr>
        <w:tabs>
          <w:tab w:val="left" w:pos="720"/>
        </w:tabs>
        <w:jc w:val="both"/>
      </w:pPr>
      <w:r w:rsidRPr="00613F96">
        <w:rPr>
          <w:b/>
          <w:bCs/>
        </w:rPr>
        <w:t>F.</w:t>
      </w:r>
      <w:r w:rsidRPr="00613F96">
        <w:rPr>
          <w:b/>
          <w:bCs/>
        </w:rPr>
        <w:tab/>
        <w:t>Cancellation</w:t>
      </w:r>
    </w:p>
    <w:p w14:paraId="0AA224F7" w14:textId="77777777" w:rsidR="004E6CCB" w:rsidRPr="00613F96" w:rsidRDefault="004E6CCB" w:rsidP="00651E80">
      <w:pPr>
        <w:spacing w:line="292" w:lineRule="exact"/>
        <w:jc w:val="both"/>
      </w:pPr>
    </w:p>
    <w:p w14:paraId="0970C524" w14:textId="47B03516" w:rsidR="004E6CCB" w:rsidRPr="00613F96" w:rsidRDefault="004E6CCB" w:rsidP="00651E80">
      <w:pPr>
        <w:jc w:val="both"/>
      </w:pPr>
      <w:r w:rsidRPr="00613F96">
        <w:rPr>
          <w:b/>
        </w:rPr>
        <w:t xml:space="preserve">1. </w:t>
      </w:r>
      <w:r w:rsidRPr="00613F96">
        <w:rPr>
          <w:b/>
          <w:u w:val="single"/>
        </w:rPr>
        <w:t>With Cause</w:t>
      </w:r>
      <w:r w:rsidRPr="00613F96">
        <w:rPr>
          <w:b/>
        </w:rPr>
        <w:t>:</w:t>
      </w:r>
      <w:r w:rsidR="00255B9D" w:rsidRPr="00613F96">
        <w:t xml:space="preserve"> </w:t>
      </w:r>
      <w:r w:rsidRPr="00613F96">
        <w:t xml:space="preserve">In the event the Contractor fails to meet the terms and conditions of the Contract or fails to provide services in accordance with the provisions of the Contract, the DRS may upon written notice of default </w:t>
      </w:r>
      <w:r w:rsidRPr="00613F96">
        <w:rPr>
          <w:bCs/>
        </w:rPr>
        <w:t>transmitted via Certified Mail to Contractor, cancel the Contract effective upon receipt of notice or at 5:00 PM on the fifth calendar day from the date DRS mailed the notice, whichever occurs first</w:t>
      </w:r>
      <w:r w:rsidRPr="00613F96">
        <w:t>.</w:t>
      </w:r>
      <w:r w:rsidR="00255B9D" w:rsidRPr="00613F96">
        <w:t xml:space="preserve"> </w:t>
      </w:r>
      <w:r w:rsidRPr="00613F96">
        <w:t>Such cancellation shall not be an exclusive remedy, but shall be in addition to any other rights and remedies provided for by law.</w:t>
      </w:r>
      <w:r w:rsidR="00255B9D" w:rsidRPr="00613F96">
        <w:t xml:space="preserve"> </w:t>
      </w:r>
      <w:r w:rsidRPr="00613F96">
        <w:t>In the event a Notice of Cancellation is issued, the Contractor shall have the right to request a review of such decision as provided by the rules and regulations promulgated by the State of Oklahoma, Office of Management and Enterprise Services.</w:t>
      </w:r>
    </w:p>
    <w:p w14:paraId="4647AC67" w14:textId="77777777" w:rsidR="00333EDF" w:rsidRPr="00613F96" w:rsidRDefault="00333EDF" w:rsidP="00651E80">
      <w:pPr>
        <w:jc w:val="both"/>
      </w:pPr>
    </w:p>
    <w:p w14:paraId="46ADB958" w14:textId="4DF15659" w:rsidR="004E6CCB" w:rsidRPr="00613F96" w:rsidRDefault="004E6CCB" w:rsidP="006D73E3">
      <w:pPr>
        <w:jc w:val="both"/>
      </w:pPr>
      <w:r w:rsidRPr="00613F96">
        <w:rPr>
          <w:b/>
        </w:rPr>
        <w:t xml:space="preserve">2. </w:t>
      </w:r>
      <w:r w:rsidRPr="00613F96">
        <w:rPr>
          <w:b/>
          <w:u w:val="single"/>
        </w:rPr>
        <w:t>Without Cause</w:t>
      </w:r>
      <w:r w:rsidRPr="00613F96">
        <w:rPr>
          <w:b/>
        </w:rPr>
        <w:t>:</w:t>
      </w:r>
      <w:r w:rsidR="00255B9D" w:rsidRPr="00613F96">
        <w:t xml:space="preserve"> </w:t>
      </w:r>
      <w:r w:rsidRPr="00613F96">
        <w:t xml:space="preserve">It is further agreed that the Contract may be canceled by either party by providing thirty (30) days prior written notice. </w:t>
      </w:r>
    </w:p>
    <w:p w14:paraId="3386B950" w14:textId="77777777" w:rsidR="00844ADA" w:rsidRPr="00613F96" w:rsidRDefault="00844ADA" w:rsidP="00651E80">
      <w:pPr>
        <w:spacing w:line="273" w:lineRule="exact"/>
        <w:jc w:val="both"/>
        <w:rPr>
          <w:b/>
          <w:bCs/>
        </w:rPr>
      </w:pPr>
    </w:p>
    <w:p w14:paraId="17686315" w14:textId="5958822C" w:rsidR="004E6CCB" w:rsidRPr="00613F96" w:rsidRDefault="004E6CCB" w:rsidP="00651E80">
      <w:pPr>
        <w:spacing w:line="273" w:lineRule="exact"/>
        <w:jc w:val="both"/>
      </w:pPr>
      <w:r w:rsidRPr="00613F96">
        <w:rPr>
          <w:b/>
          <w:bCs/>
        </w:rPr>
        <w:t>G.</w:t>
      </w:r>
      <w:r w:rsidR="006C0887" w:rsidRPr="00613F96">
        <w:rPr>
          <w:b/>
          <w:bCs/>
        </w:rPr>
        <w:tab/>
      </w:r>
      <w:r w:rsidRPr="00613F96">
        <w:rPr>
          <w:b/>
          <w:bCs/>
        </w:rPr>
        <w:t>Access</w:t>
      </w:r>
      <w:r w:rsidRPr="00613F96">
        <w:t xml:space="preserve"> </w:t>
      </w:r>
      <w:r w:rsidRPr="00613F96">
        <w:rPr>
          <w:b/>
          <w:bCs/>
        </w:rPr>
        <w:t>To And Retention Of Records</w:t>
      </w:r>
    </w:p>
    <w:p w14:paraId="1AADD5A7" w14:textId="77777777" w:rsidR="004E6CCB" w:rsidRPr="00613F96" w:rsidRDefault="004E6CCB" w:rsidP="00651E80">
      <w:pPr>
        <w:spacing w:line="254" w:lineRule="exact"/>
        <w:jc w:val="both"/>
      </w:pPr>
    </w:p>
    <w:p w14:paraId="1B62D3AA" w14:textId="77777777" w:rsidR="00844ADA" w:rsidRPr="00613F96" w:rsidRDefault="00844ADA" w:rsidP="00844ADA">
      <w:pPr>
        <w:rPr>
          <w:rFonts w:eastAsia="Calibri"/>
        </w:rPr>
      </w:pPr>
      <w:r w:rsidRPr="00613F96">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395EDF40" w14:textId="77777777" w:rsidR="00844ADA" w:rsidRPr="00613F96" w:rsidRDefault="00844ADA" w:rsidP="00844ADA">
      <w:pPr>
        <w:rPr>
          <w:rFonts w:eastAsia="Calibri"/>
        </w:rPr>
      </w:pPr>
    </w:p>
    <w:p w14:paraId="07A76076" w14:textId="096A9E9E" w:rsidR="00844ADA" w:rsidRPr="00613F96" w:rsidRDefault="00844ADA" w:rsidP="00B32C42">
      <w:pPr>
        <w:rPr>
          <w:rFonts w:eastAsia="Calibri"/>
        </w:rPr>
      </w:pPr>
      <w:r w:rsidRPr="00613F96">
        <w:rPr>
          <w:rFonts w:eastAsia="Calibri"/>
        </w:rPr>
        <w:t>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46707CFB" w14:textId="77777777" w:rsidR="004E6CCB" w:rsidRPr="00613F96" w:rsidRDefault="004E6CCB" w:rsidP="00390032">
      <w:pPr>
        <w:spacing w:line="278" w:lineRule="exact"/>
        <w:jc w:val="both"/>
      </w:pPr>
    </w:p>
    <w:p w14:paraId="64779321" w14:textId="77777777" w:rsidR="004E6CCB" w:rsidRPr="00613F96" w:rsidRDefault="004E6CCB" w:rsidP="00B32C42">
      <w:pPr>
        <w:spacing w:line="326" w:lineRule="exact"/>
        <w:jc w:val="both"/>
      </w:pPr>
      <w:r w:rsidRPr="00613F96">
        <w:rPr>
          <w:b/>
          <w:bCs/>
        </w:rPr>
        <w:t>H.</w:t>
      </w:r>
      <w:r w:rsidR="006C0887" w:rsidRPr="00613F96">
        <w:rPr>
          <w:b/>
          <w:bCs/>
        </w:rPr>
        <w:tab/>
      </w:r>
      <w:r w:rsidRPr="00613F96">
        <w:rPr>
          <w:b/>
          <w:bCs/>
        </w:rPr>
        <w:t>Subcontracting</w:t>
      </w:r>
    </w:p>
    <w:p w14:paraId="5A54530C" w14:textId="77777777" w:rsidR="004E6CCB" w:rsidRPr="00613F96" w:rsidRDefault="004E6CCB" w:rsidP="006D73E3">
      <w:pPr>
        <w:spacing w:line="326" w:lineRule="exact"/>
        <w:jc w:val="both"/>
        <w:rPr>
          <w:i/>
        </w:rPr>
      </w:pPr>
    </w:p>
    <w:p w14:paraId="7002C913" w14:textId="0591FF12" w:rsidR="004E6CCB" w:rsidRPr="00613F96" w:rsidRDefault="004E6CCB" w:rsidP="006D73E3">
      <w:pPr>
        <w:spacing w:line="278" w:lineRule="exact"/>
        <w:jc w:val="both"/>
      </w:pPr>
      <w:r w:rsidRPr="00613F96">
        <w:t>The services to be performed under the Contract shall not be subcontracted, in whole or in part, to any other person or entity without written approval by the DRS. The terms of the Contract, and such additional terms as the DRS may require, shall be included in any subcontract.</w:t>
      </w:r>
      <w:r w:rsidR="00255B9D" w:rsidRPr="00613F96">
        <w:t xml:space="preserve"> </w:t>
      </w:r>
      <w:r w:rsidRPr="00613F96">
        <w:t xml:space="preserve">Approval of the subcontract shall not relieve the Contractor of any responsibility for performing the Contract. </w:t>
      </w:r>
    </w:p>
    <w:p w14:paraId="4CF2FA2E" w14:textId="77777777" w:rsidR="003724B5" w:rsidRPr="00613F96" w:rsidRDefault="003724B5" w:rsidP="006D73E3">
      <w:pPr>
        <w:spacing w:line="278" w:lineRule="exact"/>
        <w:jc w:val="both"/>
        <w:rPr>
          <w:b/>
          <w:bCs/>
        </w:rPr>
      </w:pPr>
    </w:p>
    <w:p w14:paraId="40729101" w14:textId="696005E9" w:rsidR="004E6CCB" w:rsidRPr="00613F96" w:rsidRDefault="004E6CCB" w:rsidP="00651E80">
      <w:pPr>
        <w:spacing w:line="307" w:lineRule="exact"/>
        <w:jc w:val="both"/>
      </w:pPr>
      <w:r w:rsidRPr="00613F96">
        <w:rPr>
          <w:b/>
          <w:bCs/>
        </w:rPr>
        <w:t>I.</w:t>
      </w:r>
      <w:r w:rsidR="006C0887" w:rsidRPr="00613F96">
        <w:rPr>
          <w:b/>
          <w:bCs/>
        </w:rPr>
        <w:tab/>
      </w:r>
      <w:r w:rsidRPr="00613F96">
        <w:rPr>
          <w:b/>
          <w:bCs/>
        </w:rPr>
        <w:t>Compliance With State And</w:t>
      </w:r>
      <w:r w:rsidRPr="00613F96">
        <w:t xml:space="preserve"> </w:t>
      </w:r>
      <w:r w:rsidRPr="00613F96">
        <w:rPr>
          <w:b/>
          <w:bCs/>
        </w:rPr>
        <w:t>Federal Laws</w:t>
      </w:r>
    </w:p>
    <w:p w14:paraId="0631BA52" w14:textId="77777777" w:rsidR="004E6CCB" w:rsidRPr="00613F96" w:rsidRDefault="004E6CCB" w:rsidP="006D73E3">
      <w:pPr>
        <w:spacing w:line="240" w:lineRule="exact"/>
        <w:jc w:val="both"/>
        <w:rPr>
          <w:b/>
          <w:bCs/>
        </w:rPr>
      </w:pPr>
    </w:p>
    <w:p w14:paraId="3CC57EEE" w14:textId="77777777" w:rsidR="004E6CCB" w:rsidRPr="00613F96" w:rsidRDefault="004E6CCB" w:rsidP="00390032">
      <w:pPr>
        <w:spacing w:line="268" w:lineRule="exact"/>
        <w:jc w:val="both"/>
      </w:pPr>
      <w:r w:rsidRPr="00613F96">
        <w:t>The Contractor shall comply with all applicable state and federal laws, rules and regulations relevant to the performance of the Contract. Compliance shall be the responsibility of the Contractor, without reliance on or direction by the DRS.</w:t>
      </w:r>
    </w:p>
    <w:p w14:paraId="3E6FAE8F" w14:textId="77777777" w:rsidR="00C50420" w:rsidRPr="00613F96" w:rsidRDefault="00C50420" w:rsidP="00651E80">
      <w:pPr>
        <w:spacing w:line="268" w:lineRule="exact"/>
        <w:jc w:val="both"/>
      </w:pPr>
    </w:p>
    <w:p w14:paraId="377D111A" w14:textId="77777777" w:rsidR="004E6CCB" w:rsidRPr="00613F96" w:rsidRDefault="004E6CCB" w:rsidP="00651E80">
      <w:pPr>
        <w:spacing w:line="240" w:lineRule="exact"/>
        <w:jc w:val="both"/>
      </w:pPr>
      <w:r w:rsidRPr="00613F96">
        <w:rPr>
          <w:b/>
          <w:bCs/>
        </w:rPr>
        <w:t>J.</w:t>
      </w:r>
      <w:r w:rsidR="006C0887" w:rsidRPr="00613F96">
        <w:rPr>
          <w:b/>
          <w:bCs/>
        </w:rPr>
        <w:tab/>
      </w:r>
      <w:r w:rsidRPr="00613F96">
        <w:rPr>
          <w:b/>
          <w:bCs/>
        </w:rPr>
        <w:t>Travel</w:t>
      </w:r>
    </w:p>
    <w:p w14:paraId="5405DBCD" w14:textId="77777777" w:rsidR="004E6CCB" w:rsidRPr="00613F96" w:rsidRDefault="004E6CCB" w:rsidP="006D73E3">
      <w:pPr>
        <w:spacing w:line="240" w:lineRule="exact"/>
        <w:jc w:val="both"/>
        <w:rPr>
          <w:b/>
        </w:rPr>
      </w:pPr>
    </w:p>
    <w:p w14:paraId="7FCE1AA4" w14:textId="5C34B926" w:rsidR="004E6CCB" w:rsidRPr="00613F96" w:rsidRDefault="004E6CCB" w:rsidP="00390032">
      <w:pPr>
        <w:spacing w:line="273" w:lineRule="exact"/>
        <w:jc w:val="both"/>
      </w:pPr>
      <w:r w:rsidRPr="00613F96">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w:t>
      </w:r>
      <w:r w:rsidRPr="00613F96">
        <w:lastRenderedPageBreak/>
        <w:t>74 O.S. § 500.1-37. The Contractor shall be responsible for all travel arrangements, and provide supporting documentation for reimbursement.</w:t>
      </w:r>
      <w:r w:rsidR="00255B9D" w:rsidRPr="00613F96">
        <w:t xml:space="preserve"> </w:t>
      </w:r>
    </w:p>
    <w:p w14:paraId="20E0F73F" w14:textId="77777777" w:rsidR="004E6CCB" w:rsidRPr="00613F96" w:rsidRDefault="004E6CCB" w:rsidP="00651E80">
      <w:pPr>
        <w:spacing w:line="273" w:lineRule="exact"/>
        <w:jc w:val="both"/>
      </w:pPr>
    </w:p>
    <w:p w14:paraId="7179F47D" w14:textId="77777777" w:rsidR="004E6CCB" w:rsidRPr="00613F96" w:rsidRDefault="004E6CCB" w:rsidP="00651E80">
      <w:pPr>
        <w:spacing w:line="273" w:lineRule="exact"/>
        <w:jc w:val="both"/>
      </w:pPr>
      <w:r w:rsidRPr="00613F96">
        <w:rPr>
          <w:b/>
          <w:bCs/>
        </w:rPr>
        <w:t>K.</w:t>
      </w:r>
      <w:r w:rsidR="006C0887" w:rsidRPr="00613F96">
        <w:rPr>
          <w:b/>
          <w:bCs/>
        </w:rPr>
        <w:tab/>
      </w:r>
      <w:r w:rsidRPr="00613F96">
        <w:rPr>
          <w:b/>
          <w:bCs/>
        </w:rPr>
        <w:t>Client Confidentiality</w:t>
      </w:r>
      <w:r w:rsidRPr="00613F96">
        <w:t xml:space="preserve"> </w:t>
      </w:r>
    </w:p>
    <w:p w14:paraId="6EA55FFC" w14:textId="77777777" w:rsidR="004E6CCB" w:rsidRPr="00613F96" w:rsidRDefault="004E6CCB" w:rsidP="006D73E3">
      <w:pPr>
        <w:spacing w:line="259" w:lineRule="exact"/>
        <w:jc w:val="both"/>
      </w:pPr>
    </w:p>
    <w:p w14:paraId="3E39FFDC" w14:textId="1425D2D2" w:rsidR="00844ADA" w:rsidRPr="00613F96" w:rsidRDefault="004E6CCB" w:rsidP="00390032">
      <w:pPr>
        <w:spacing w:line="273" w:lineRule="exact"/>
        <w:jc w:val="both"/>
      </w:pPr>
      <w:r w:rsidRPr="00613F96">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5BC699AC" w14:textId="77777777" w:rsidR="004E6CCB" w:rsidRPr="00613F96" w:rsidRDefault="004E6CCB" w:rsidP="00651E80">
      <w:pPr>
        <w:jc w:val="both"/>
      </w:pPr>
    </w:p>
    <w:p w14:paraId="6D02328C" w14:textId="77777777" w:rsidR="004E6CCB" w:rsidRPr="00613F96" w:rsidRDefault="004E6CCB" w:rsidP="00651E80">
      <w:pPr>
        <w:jc w:val="both"/>
        <w:rPr>
          <w:b/>
        </w:rPr>
      </w:pPr>
      <w:r w:rsidRPr="00613F96">
        <w:rPr>
          <w:b/>
          <w:caps/>
        </w:rPr>
        <w:t>L.</w:t>
      </w:r>
      <w:r w:rsidR="006C0887" w:rsidRPr="00613F96">
        <w:rPr>
          <w:b/>
          <w:caps/>
        </w:rPr>
        <w:tab/>
      </w:r>
      <w:r w:rsidRPr="00613F96">
        <w:rPr>
          <w:b/>
        </w:rPr>
        <w:t>Unallowable Costs</w:t>
      </w:r>
    </w:p>
    <w:p w14:paraId="085A279D" w14:textId="77777777" w:rsidR="004E6CCB" w:rsidRPr="00613F96" w:rsidRDefault="004E6CCB" w:rsidP="006D73E3">
      <w:pPr>
        <w:jc w:val="both"/>
      </w:pPr>
    </w:p>
    <w:p w14:paraId="05AE642B" w14:textId="57B32F5B" w:rsidR="004E6CCB" w:rsidRDefault="004E6CCB" w:rsidP="00390032">
      <w:pPr>
        <w:pStyle w:val="BodyTextIndent2"/>
        <w:ind w:left="0"/>
        <w:jc w:val="both"/>
      </w:pPr>
      <w:r w:rsidRPr="00613F96">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w:t>
      </w:r>
      <w:r w:rsidR="00255B9D" w:rsidRPr="00613F96">
        <w:t xml:space="preserve"> </w:t>
      </w:r>
      <w:r w:rsidRPr="00613F96">
        <w:t>The DRS may, at its sole discretion, deduct and withhold such amounts from subsequent payments to be made to the Contractor under this or other contracts.</w:t>
      </w:r>
    </w:p>
    <w:p w14:paraId="102C9153" w14:textId="77777777" w:rsidR="0047705C" w:rsidRPr="00613F96" w:rsidRDefault="0047705C" w:rsidP="00390032">
      <w:pPr>
        <w:pStyle w:val="BodyTextIndent2"/>
        <w:ind w:left="0"/>
        <w:jc w:val="both"/>
      </w:pPr>
    </w:p>
    <w:p w14:paraId="0E456698" w14:textId="77777777" w:rsidR="00AF659A" w:rsidRPr="00613F96" w:rsidRDefault="00AF659A" w:rsidP="00651E80">
      <w:pPr>
        <w:pStyle w:val="BodyTextIndent2"/>
        <w:ind w:left="0"/>
        <w:jc w:val="both"/>
        <w:rPr>
          <w:b/>
        </w:rPr>
      </w:pPr>
    </w:p>
    <w:p w14:paraId="177D85B3" w14:textId="77777777" w:rsidR="004E6CCB" w:rsidRPr="00613F96" w:rsidRDefault="004E6CCB" w:rsidP="00651E80">
      <w:pPr>
        <w:pStyle w:val="BodyTextIndent2"/>
        <w:ind w:left="0"/>
        <w:jc w:val="both"/>
        <w:rPr>
          <w:b/>
        </w:rPr>
      </w:pPr>
      <w:r w:rsidRPr="00613F96">
        <w:rPr>
          <w:b/>
        </w:rPr>
        <w:t>M.</w:t>
      </w:r>
      <w:r w:rsidR="006C0887" w:rsidRPr="00613F96">
        <w:rPr>
          <w:b/>
        </w:rPr>
        <w:tab/>
      </w:r>
      <w:r w:rsidRPr="00613F96">
        <w:rPr>
          <w:b/>
        </w:rPr>
        <w:t>Audit</w:t>
      </w:r>
    </w:p>
    <w:p w14:paraId="457EEB82" w14:textId="77777777" w:rsidR="004E6CCB" w:rsidRPr="00613F96" w:rsidRDefault="004E6CCB" w:rsidP="006D73E3">
      <w:pPr>
        <w:pStyle w:val="BodyTextIndent2"/>
        <w:ind w:left="0"/>
        <w:jc w:val="both"/>
        <w:rPr>
          <w:b/>
        </w:rPr>
      </w:pPr>
    </w:p>
    <w:p w14:paraId="311DBF02" w14:textId="1BB72E4D" w:rsidR="004E6CCB" w:rsidRPr="008C27C4" w:rsidRDefault="004E6CCB" w:rsidP="0047705C">
      <w:pPr>
        <w:pStyle w:val="ListParagraph"/>
        <w:numPr>
          <w:ilvl w:val="2"/>
          <w:numId w:val="24"/>
        </w:numPr>
        <w:tabs>
          <w:tab w:val="left" w:pos="270"/>
        </w:tabs>
        <w:ind w:left="0" w:firstLine="0"/>
        <w:jc w:val="both"/>
        <w:rPr>
          <w:b/>
        </w:rPr>
      </w:pPr>
      <w:r w:rsidRPr="008C27C4">
        <w:rPr>
          <w:b/>
          <w:u w:val="single"/>
        </w:rPr>
        <w:t>Federal Funds</w:t>
      </w:r>
    </w:p>
    <w:p w14:paraId="5D356EF7" w14:textId="7F13AFCC" w:rsidR="004E6CCB" w:rsidRDefault="004E6CCB" w:rsidP="0047705C">
      <w:pPr>
        <w:tabs>
          <w:tab w:val="left" w:pos="720"/>
        </w:tabs>
        <w:jc w:val="both"/>
        <w:rPr>
          <w:bCs/>
        </w:rPr>
      </w:pPr>
      <w:r w:rsidRPr="00613F96">
        <w:rPr>
          <w:bCs/>
        </w:rPr>
        <w:t>Organizations that expend $750,000 or more in a year in federal funds from all sources shall have a certified independent audit conducted in accordance with 2 C.F.R. Part 200.</w:t>
      </w:r>
    </w:p>
    <w:p w14:paraId="5BD2A378" w14:textId="00BFC520" w:rsidR="002E150A" w:rsidRDefault="002E150A" w:rsidP="0047705C">
      <w:pPr>
        <w:tabs>
          <w:tab w:val="left" w:pos="720"/>
        </w:tabs>
        <w:jc w:val="both"/>
        <w:rPr>
          <w:bCs/>
        </w:rPr>
      </w:pPr>
    </w:p>
    <w:p w14:paraId="17F7C58A" w14:textId="42CBF01C" w:rsidR="004E6CCB" w:rsidRPr="008C27C4" w:rsidRDefault="004E6CCB" w:rsidP="0047705C">
      <w:pPr>
        <w:pStyle w:val="ListParagraph"/>
        <w:numPr>
          <w:ilvl w:val="2"/>
          <w:numId w:val="24"/>
        </w:numPr>
        <w:tabs>
          <w:tab w:val="left" w:pos="270"/>
        </w:tabs>
        <w:ind w:left="0" w:firstLine="0"/>
        <w:jc w:val="both"/>
        <w:rPr>
          <w:b/>
        </w:rPr>
      </w:pPr>
      <w:r w:rsidRPr="008C27C4">
        <w:rPr>
          <w:b/>
          <w:u w:val="single"/>
        </w:rPr>
        <w:t>State Funds</w:t>
      </w:r>
    </w:p>
    <w:p w14:paraId="1761FB74" w14:textId="77777777" w:rsidR="004E6CCB" w:rsidRPr="00613F96" w:rsidRDefault="004E6CCB" w:rsidP="0047705C">
      <w:pPr>
        <w:pStyle w:val="BodyTextIndent3"/>
        <w:tabs>
          <w:tab w:val="left" w:pos="720"/>
        </w:tabs>
        <w:ind w:left="0"/>
        <w:rPr>
          <w:i/>
        </w:rPr>
      </w:pPr>
      <w:r w:rsidRPr="00613F96">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24F84D16" w14:textId="77777777" w:rsidR="004E6CCB" w:rsidRPr="00613F96" w:rsidRDefault="004E6CCB" w:rsidP="0047705C">
      <w:pPr>
        <w:pStyle w:val="BodyTextIndent3"/>
        <w:tabs>
          <w:tab w:val="left" w:pos="720"/>
        </w:tabs>
        <w:ind w:left="0"/>
      </w:pPr>
    </w:p>
    <w:p w14:paraId="64B20474" w14:textId="315EBD42" w:rsidR="004E6CCB" w:rsidRPr="00613F96" w:rsidRDefault="004E6CCB" w:rsidP="0047705C">
      <w:pPr>
        <w:pStyle w:val="BodyTextIndent3"/>
        <w:numPr>
          <w:ilvl w:val="2"/>
          <w:numId w:val="24"/>
        </w:numPr>
        <w:tabs>
          <w:tab w:val="left" w:pos="270"/>
        </w:tabs>
        <w:ind w:left="0" w:firstLine="0"/>
        <w:rPr>
          <w:b/>
        </w:rPr>
      </w:pPr>
      <w:r w:rsidRPr="00613F96">
        <w:rPr>
          <w:b/>
          <w:u w:val="single"/>
        </w:rPr>
        <w:t>Auditor Approval and Audit Distribution</w:t>
      </w:r>
    </w:p>
    <w:p w14:paraId="1C61D093" w14:textId="0F4114C8" w:rsidR="004E6CCB" w:rsidRPr="00613F96" w:rsidRDefault="004E6CCB" w:rsidP="0047705C">
      <w:pPr>
        <w:tabs>
          <w:tab w:val="left" w:pos="720"/>
        </w:tabs>
        <w:jc w:val="both"/>
        <w:rPr>
          <w:bCs/>
        </w:rPr>
      </w:pPr>
      <w:r w:rsidRPr="00613F96">
        <w:rPr>
          <w:bCs/>
        </w:rPr>
        <w:t>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w:t>
      </w:r>
      <w:r w:rsidR="00255B9D" w:rsidRPr="00613F96">
        <w:rPr>
          <w:bCs/>
        </w:rPr>
        <w:t xml:space="preserve"> </w:t>
      </w:r>
    </w:p>
    <w:p w14:paraId="6F8B6999" w14:textId="77777777" w:rsidR="004E6CCB" w:rsidRPr="00613F96" w:rsidRDefault="004E6CCB" w:rsidP="00651E80">
      <w:pPr>
        <w:jc w:val="both"/>
        <w:rPr>
          <w:bCs/>
        </w:rPr>
      </w:pPr>
    </w:p>
    <w:p w14:paraId="525EF663" w14:textId="4EC70137" w:rsidR="004E6CCB" w:rsidRPr="00613F96" w:rsidRDefault="004E6CCB" w:rsidP="006D73E3">
      <w:pPr>
        <w:pStyle w:val="BodyTextIndent3"/>
        <w:ind w:left="0"/>
        <w:rPr>
          <w:i/>
        </w:rPr>
      </w:pPr>
      <w:r w:rsidRPr="00613F96">
        <w:t>The Contractor shall submit two copies of the annual audit report to the Department of Rehabilitation Services - Contracts Unit 3535 N.W. 58</w:t>
      </w:r>
      <w:r w:rsidRPr="00613F96">
        <w:rPr>
          <w:vertAlign w:val="superscript"/>
        </w:rPr>
        <w:t>th</w:t>
      </w:r>
      <w:r w:rsidRPr="00613F96">
        <w:t xml:space="preserve"> Street, Suite 300, Oklahoma City, Oklahoma 73112, plus a copy of the management letter, if applicable, and corrective action plan to all audit findings, and the auditor’s latest external quality control review report within 120 days of the Contractor’s fiscal year end. In the event the Contractor is unable to provide the audit report within the time specified, the Contractor shall submit a written request to the address listed above for an extension citing the reason for delay. DRS reserves the right to suspend payment to the Contractor for costs owed pursuant to this Contract if DRS has not received the prior year audit.</w:t>
      </w:r>
      <w:r w:rsidR="00255B9D" w:rsidRPr="00613F96">
        <w:t xml:space="preserve"> </w:t>
      </w:r>
    </w:p>
    <w:p w14:paraId="201F0BB5" w14:textId="77777777" w:rsidR="004E6CCB" w:rsidRPr="00613F96" w:rsidRDefault="004E6CCB" w:rsidP="0016272A">
      <w:pPr>
        <w:spacing w:line="259" w:lineRule="exact"/>
        <w:jc w:val="both"/>
        <w:rPr>
          <w:b/>
          <w:bCs/>
        </w:rPr>
      </w:pPr>
    </w:p>
    <w:p w14:paraId="6210ED21" w14:textId="77777777" w:rsidR="004E6CCB" w:rsidRPr="00613F96" w:rsidRDefault="004E6CCB" w:rsidP="00651E80">
      <w:pPr>
        <w:spacing w:line="259" w:lineRule="exact"/>
        <w:jc w:val="both"/>
        <w:rPr>
          <w:b/>
          <w:bCs/>
        </w:rPr>
      </w:pPr>
      <w:r w:rsidRPr="00613F96">
        <w:rPr>
          <w:b/>
          <w:bCs/>
        </w:rPr>
        <w:t>N.</w:t>
      </w:r>
      <w:r w:rsidR="00B931BB" w:rsidRPr="00613F96">
        <w:rPr>
          <w:b/>
          <w:bCs/>
        </w:rPr>
        <w:tab/>
      </w:r>
      <w:r w:rsidRPr="00613F96">
        <w:rPr>
          <w:b/>
          <w:bCs/>
        </w:rPr>
        <w:t>Clean Air Act</w:t>
      </w:r>
    </w:p>
    <w:p w14:paraId="3E65E4AE" w14:textId="77777777" w:rsidR="004E6CCB" w:rsidRPr="00613F96" w:rsidRDefault="004E6CCB" w:rsidP="006D73E3">
      <w:pPr>
        <w:spacing w:line="259" w:lineRule="exact"/>
        <w:jc w:val="both"/>
        <w:rPr>
          <w:b/>
          <w:bCs/>
        </w:rPr>
      </w:pPr>
    </w:p>
    <w:p w14:paraId="6602AAF2" w14:textId="77777777" w:rsidR="004E6CCB" w:rsidRPr="00613F96" w:rsidRDefault="004E6CCB" w:rsidP="00390032">
      <w:pPr>
        <w:widowControl w:val="0"/>
        <w:shd w:val="clear" w:color="auto" w:fill="FFFFFF"/>
        <w:autoSpaceDE w:val="0"/>
        <w:autoSpaceDN w:val="0"/>
        <w:adjustRightInd w:val="0"/>
        <w:jc w:val="both"/>
      </w:pPr>
      <w:r w:rsidRPr="00613F96">
        <w:t xml:space="preserve">The Contractor agrees to comply with all applicable standards, orders or regulations issued pursuant to the Clean Air Act, as amended, 42 U.S.C. § 7401 </w:t>
      </w:r>
      <w:r w:rsidRPr="00613F96">
        <w:rPr>
          <w:i/>
        </w:rPr>
        <w:t>et seq</w:t>
      </w:r>
      <w:r w:rsidRPr="00613F96">
        <w:t xml:space="preserve">. The Contractor agrees to report each violation to DRS and understands and agrees that DRS will, in turn, report each violation as required to assure notification to the appropriate Environmental Protection Agency Regional Office. </w:t>
      </w:r>
    </w:p>
    <w:p w14:paraId="0F64E78D" w14:textId="77777777" w:rsidR="004E6CCB" w:rsidRPr="00613F96" w:rsidRDefault="004E6CCB" w:rsidP="00651E80">
      <w:pPr>
        <w:spacing w:line="288" w:lineRule="exact"/>
        <w:jc w:val="both"/>
      </w:pPr>
    </w:p>
    <w:p w14:paraId="2D13B356" w14:textId="77777777" w:rsidR="004E6CCB" w:rsidRPr="00613F96" w:rsidRDefault="004E6CCB" w:rsidP="0016272A">
      <w:pPr>
        <w:spacing w:line="292" w:lineRule="exact"/>
        <w:jc w:val="both"/>
      </w:pPr>
      <w:r w:rsidRPr="00613F96">
        <w:rPr>
          <w:b/>
          <w:bCs/>
        </w:rPr>
        <w:t>O.</w:t>
      </w:r>
      <w:r w:rsidR="00B931BB" w:rsidRPr="00613F96">
        <w:rPr>
          <w:b/>
          <w:bCs/>
        </w:rPr>
        <w:tab/>
      </w:r>
      <w:r w:rsidRPr="00613F96">
        <w:rPr>
          <w:b/>
          <w:bCs/>
        </w:rPr>
        <w:t>Employment Relationship</w:t>
      </w:r>
      <w:r w:rsidRPr="00613F96">
        <w:t xml:space="preserve"> </w:t>
      </w:r>
    </w:p>
    <w:p w14:paraId="67D3BD09" w14:textId="77777777" w:rsidR="004E6CCB" w:rsidRPr="00613F96" w:rsidRDefault="004E6CCB" w:rsidP="006D73E3">
      <w:pPr>
        <w:spacing w:line="292" w:lineRule="exact"/>
        <w:jc w:val="both"/>
      </w:pPr>
    </w:p>
    <w:p w14:paraId="4107F775" w14:textId="196480A5" w:rsidR="00331FC5" w:rsidRPr="00613F96" w:rsidRDefault="004E6CCB" w:rsidP="0016272A">
      <w:pPr>
        <w:spacing w:line="268" w:lineRule="exact"/>
        <w:jc w:val="both"/>
      </w:pPr>
      <w:r w:rsidRPr="00613F96">
        <w:t>The Contract does not create an employment relationship.</w:t>
      </w:r>
      <w:r w:rsidR="00255B9D" w:rsidRPr="00613F96">
        <w:t xml:space="preserve"> </w:t>
      </w:r>
      <w:r w:rsidRPr="00613F96">
        <w:t>Individuals performing services required by the Contract are not considered employees of the State of Oklahoma or the DRS for any purpose, and as such shall not be eligible for benefits accruing to state employees.</w:t>
      </w:r>
      <w:r w:rsidR="00255B9D" w:rsidRPr="00613F96">
        <w:t xml:space="preserve"> </w:t>
      </w:r>
      <w:r w:rsidRPr="00613F96">
        <w:t xml:space="preserve">The Contractor shall comply with all applicable laws regarding workers’ compensation insurance. </w:t>
      </w:r>
    </w:p>
    <w:p w14:paraId="69AD20A3" w14:textId="77777777" w:rsidR="004E6CCB" w:rsidRPr="00613F96" w:rsidRDefault="004E6CCB" w:rsidP="0016272A">
      <w:pPr>
        <w:spacing w:line="268" w:lineRule="exact"/>
        <w:jc w:val="both"/>
      </w:pPr>
      <w:r w:rsidRPr="00613F96">
        <w:t xml:space="preserve"> </w:t>
      </w:r>
    </w:p>
    <w:p w14:paraId="31CA04F4" w14:textId="77777777" w:rsidR="004E6CCB" w:rsidRPr="00613F96" w:rsidRDefault="004E6CCB" w:rsidP="0016272A">
      <w:pPr>
        <w:spacing w:line="259" w:lineRule="exact"/>
        <w:jc w:val="both"/>
      </w:pPr>
      <w:r w:rsidRPr="00613F96">
        <w:rPr>
          <w:b/>
          <w:bCs/>
        </w:rPr>
        <w:t>P.</w:t>
      </w:r>
      <w:r w:rsidR="00B931BB" w:rsidRPr="00613F96">
        <w:rPr>
          <w:b/>
          <w:bCs/>
        </w:rPr>
        <w:tab/>
      </w:r>
      <w:r w:rsidRPr="00613F96">
        <w:rPr>
          <w:b/>
          <w:bCs/>
        </w:rPr>
        <w:t xml:space="preserve">Insurance </w:t>
      </w:r>
    </w:p>
    <w:p w14:paraId="2E2CC228" w14:textId="77777777" w:rsidR="004E6CCB" w:rsidRPr="00613F96" w:rsidRDefault="004E6CCB" w:rsidP="006D73E3">
      <w:pPr>
        <w:spacing w:line="259" w:lineRule="exact"/>
        <w:jc w:val="both"/>
      </w:pPr>
    </w:p>
    <w:p w14:paraId="0621573F" w14:textId="02D63456" w:rsidR="004E6CCB" w:rsidRDefault="004E6CCB" w:rsidP="0016272A">
      <w:pPr>
        <w:spacing w:line="273" w:lineRule="exact"/>
        <w:jc w:val="both"/>
      </w:pPr>
      <w:r w:rsidRPr="00613F96">
        <w:t>If the Contractor is not a self-insured governmental entity, the Contractor is hereby required to carry liability insurance adequate to compensate persons for injury to their person or property occasioned by an act of negligence by the Contractor, its agents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Contract, and provide the DRS with evidence of such insurance and renewals upon request.</w:t>
      </w:r>
    </w:p>
    <w:p w14:paraId="59A51669" w14:textId="77777777" w:rsidR="002E150A" w:rsidRPr="00613F96" w:rsidRDefault="002E150A" w:rsidP="0016272A">
      <w:pPr>
        <w:spacing w:line="273" w:lineRule="exact"/>
        <w:jc w:val="both"/>
      </w:pPr>
    </w:p>
    <w:p w14:paraId="2BDB6CA3" w14:textId="77777777" w:rsidR="004E6CCB" w:rsidRPr="00613F96" w:rsidRDefault="004E6CCB" w:rsidP="0016272A">
      <w:pPr>
        <w:spacing w:line="278" w:lineRule="exact"/>
        <w:jc w:val="both"/>
      </w:pPr>
      <w:r w:rsidRPr="00613F96">
        <w:rPr>
          <w:b/>
          <w:bCs/>
        </w:rPr>
        <w:t>Q.</w:t>
      </w:r>
      <w:r w:rsidR="00B931BB" w:rsidRPr="00613F96">
        <w:rPr>
          <w:b/>
          <w:bCs/>
        </w:rPr>
        <w:tab/>
      </w:r>
      <w:r w:rsidRPr="00613F96">
        <w:rPr>
          <w:b/>
          <w:bCs/>
        </w:rPr>
        <w:t xml:space="preserve">Punitive Actions </w:t>
      </w:r>
    </w:p>
    <w:p w14:paraId="1BE3763E" w14:textId="77777777" w:rsidR="004E6CCB" w:rsidRPr="00613F96" w:rsidRDefault="004E6CCB" w:rsidP="006D73E3">
      <w:pPr>
        <w:spacing w:line="220" w:lineRule="exact"/>
        <w:jc w:val="both"/>
      </w:pPr>
    </w:p>
    <w:p w14:paraId="003BF7E0" w14:textId="115260AA" w:rsidR="004E6CCB" w:rsidRPr="00613F96" w:rsidRDefault="004E6CCB" w:rsidP="0016272A">
      <w:pPr>
        <w:spacing w:line="278" w:lineRule="exact"/>
        <w:jc w:val="both"/>
      </w:pPr>
      <w:r w:rsidRPr="00613F96">
        <w:t>The Contractor understands that payment for services to DRS clients pursuant to the Contract shall be made by the DRS.</w:t>
      </w:r>
      <w:r w:rsidR="00255B9D" w:rsidRPr="00613F96">
        <w:t xml:space="preserve"> </w:t>
      </w:r>
      <w:r w:rsidRPr="00613F96">
        <w:t>Accordingly, the Contractor shall not restrict or refuse services under the Contract to DRS clients based on nonpayment by the DRS.</w:t>
      </w:r>
      <w:r w:rsidR="00255B9D" w:rsidRPr="00613F96">
        <w:t xml:space="preserve"> </w:t>
      </w:r>
      <w:r w:rsidRPr="00613F96">
        <w:t>No actions shall be taken against the DRS client, including collection actions for any service covered under the Contract, or for any late payment for which the DRS has responsibility.</w:t>
      </w:r>
      <w:r w:rsidR="00255B9D" w:rsidRPr="00613F96">
        <w:t xml:space="preserve"> </w:t>
      </w:r>
      <w:r w:rsidRPr="00613F96">
        <w:t>In addition, the Contractor agrees that no punitive actions will be taken against any client of the DRS for late payment of any tuition, fees, books, supplies, etc. for which the DRS has responsibility.</w:t>
      </w:r>
      <w:r w:rsidR="00255B9D" w:rsidRPr="00613F96">
        <w:t xml:space="preserve"> </w:t>
      </w:r>
      <w:r w:rsidRPr="00613F96">
        <w:t>This includes, but is not limited to, withholding grades, Pell or other financial aids, or delaying enrollment.</w:t>
      </w:r>
      <w:r w:rsidR="00255B9D" w:rsidRPr="00613F96">
        <w:t xml:space="preserve"> </w:t>
      </w:r>
    </w:p>
    <w:p w14:paraId="17A10D91" w14:textId="77777777" w:rsidR="00B931BB" w:rsidRPr="00613F96" w:rsidRDefault="00B931BB" w:rsidP="0016272A">
      <w:pPr>
        <w:jc w:val="both"/>
        <w:rPr>
          <w:b/>
          <w:caps/>
        </w:rPr>
      </w:pPr>
    </w:p>
    <w:p w14:paraId="5158B496" w14:textId="59815C6D" w:rsidR="005F5228" w:rsidRPr="00613F96" w:rsidRDefault="004E6CCB" w:rsidP="00E2702A">
      <w:pPr>
        <w:tabs>
          <w:tab w:val="left" w:pos="720"/>
        </w:tabs>
        <w:jc w:val="both"/>
        <w:rPr>
          <w:b/>
          <w:caps/>
        </w:rPr>
      </w:pPr>
      <w:r w:rsidRPr="00613F96">
        <w:rPr>
          <w:b/>
          <w:caps/>
        </w:rPr>
        <w:t>R.</w:t>
      </w:r>
      <w:r w:rsidR="00EE76B4" w:rsidRPr="00613F96">
        <w:rPr>
          <w:b/>
          <w:caps/>
        </w:rPr>
        <w:t xml:space="preserve">  </w:t>
      </w:r>
      <w:r w:rsidR="00E2702A">
        <w:rPr>
          <w:b/>
          <w:caps/>
        </w:rPr>
        <w:tab/>
      </w:r>
      <w:r w:rsidR="005F5228" w:rsidRPr="00613F96">
        <w:rPr>
          <w:b/>
        </w:rPr>
        <w:t xml:space="preserve">Prior DRS/State Employment </w:t>
      </w:r>
    </w:p>
    <w:p w14:paraId="5314B555" w14:textId="77777777" w:rsidR="005F5228" w:rsidRPr="00613F96" w:rsidRDefault="005F5228" w:rsidP="005F5228">
      <w:pPr>
        <w:jc w:val="both"/>
      </w:pPr>
    </w:p>
    <w:p w14:paraId="267A8DA8" w14:textId="77777777" w:rsidR="00634118" w:rsidRPr="00613F96" w:rsidRDefault="00634118" w:rsidP="00634118">
      <w:pPr>
        <w:rPr>
          <w:b/>
        </w:rPr>
      </w:pPr>
      <w:r w:rsidRPr="00613F96">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602DAAC1" w14:textId="77777777" w:rsidR="004E6CCB" w:rsidRPr="00613F96" w:rsidRDefault="004E6CCB" w:rsidP="0016272A">
      <w:pPr>
        <w:jc w:val="both"/>
        <w:rPr>
          <w:b/>
        </w:rPr>
      </w:pPr>
    </w:p>
    <w:p w14:paraId="52FC888D" w14:textId="77777777" w:rsidR="004E6CCB" w:rsidRPr="00613F96" w:rsidRDefault="004E6CCB" w:rsidP="0016272A">
      <w:pPr>
        <w:jc w:val="both"/>
        <w:rPr>
          <w:b/>
        </w:rPr>
      </w:pPr>
      <w:r w:rsidRPr="00613F96">
        <w:rPr>
          <w:b/>
        </w:rPr>
        <w:t>S.</w:t>
      </w:r>
      <w:r w:rsidR="00B931BB" w:rsidRPr="00613F96">
        <w:rPr>
          <w:b/>
        </w:rPr>
        <w:tab/>
      </w:r>
      <w:r w:rsidRPr="00613F96">
        <w:rPr>
          <w:b/>
        </w:rPr>
        <w:t>Legal Employment Status Verification System</w:t>
      </w:r>
    </w:p>
    <w:p w14:paraId="3D0F6C47" w14:textId="77777777" w:rsidR="004E6CCB" w:rsidRPr="00613F96" w:rsidRDefault="004E6CCB" w:rsidP="006D73E3">
      <w:pPr>
        <w:jc w:val="both"/>
        <w:rPr>
          <w:b/>
        </w:rPr>
      </w:pPr>
    </w:p>
    <w:p w14:paraId="08B23978" w14:textId="1258B774" w:rsidR="006B2AD9" w:rsidRPr="00613F96" w:rsidRDefault="006B2AD9" w:rsidP="006B2AD9">
      <w:r w:rsidRPr="00613F96">
        <w:lastRenderedPageBreak/>
        <w:t xml:space="preserve">The Contractor certifies that it and all proposed subcontractors, whether known or unknown at the time the Contract is executed or awarded, are in compliance with the Oklahoma Taxpayer and Citizen Protection Act of 2007 (25 O.S. §§ 1312 and 1313) and all applicable federal immigration laws and are registered and participate in the Status Verification System. The Status Verification System is defined at 25 O.S. §1312, and includes but is not limited to the free Employment Verification Program (E-Verify) through the Department of Homeland Security and is available at </w:t>
      </w:r>
      <w:hyperlink r:id="rId17" w:history="1">
        <w:r w:rsidRPr="00613F96">
          <w:rPr>
            <w:color w:val="0000FF"/>
            <w:u w:val="single"/>
          </w:rPr>
          <w:t>www.dhs.gov/E-Verify</w:t>
        </w:r>
      </w:hyperlink>
      <w:r w:rsidRPr="00613F96">
        <w:t>.</w:t>
      </w:r>
    </w:p>
    <w:p w14:paraId="5F5C904F" w14:textId="77777777" w:rsidR="00331FC5" w:rsidRPr="00613F96" w:rsidRDefault="00331FC5" w:rsidP="0016272A">
      <w:pPr>
        <w:spacing w:line="268" w:lineRule="exact"/>
        <w:jc w:val="both"/>
      </w:pPr>
    </w:p>
    <w:p w14:paraId="7D1907CE" w14:textId="77777777" w:rsidR="004E6CCB" w:rsidRPr="00613F96" w:rsidRDefault="004E6CCB" w:rsidP="0016272A">
      <w:pPr>
        <w:jc w:val="both"/>
      </w:pPr>
      <w:r w:rsidRPr="00613F96">
        <w:rPr>
          <w:b/>
          <w:bCs/>
        </w:rPr>
        <w:t>T.</w:t>
      </w:r>
      <w:r w:rsidR="00B931BB" w:rsidRPr="00613F96">
        <w:rPr>
          <w:b/>
          <w:bCs/>
        </w:rPr>
        <w:tab/>
      </w:r>
      <w:r w:rsidRPr="00613F96">
        <w:rPr>
          <w:b/>
          <w:bCs/>
        </w:rPr>
        <w:t>Contract Jurisdiction</w:t>
      </w:r>
      <w:r w:rsidRPr="00613F96">
        <w:t xml:space="preserve"> </w:t>
      </w:r>
    </w:p>
    <w:p w14:paraId="444D5343" w14:textId="77777777" w:rsidR="004E6CCB" w:rsidRPr="00613F96" w:rsidRDefault="004E6CCB" w:rsidP="006D73E3">
      <w:pPr>
        <w:jc w:val="both"/>
      </w:pPr>
    </w:p>
    <w:p w14:paraId="657FFAB1" w14:textId="06FC3D22" w:rsidR="004E6CCB" w:rsidRPr="00613F96" w:rsidRDefault="004E6CCB" w:rsidP="0016272A">
      <w:pPr>
        <w:jc w:val="both"/>
        <w:rPr>
          <w:b/>
        </w:rPr>
      </w:pPr>
      <w:r w:rsidRPr="00613F96">
        <w:t xml:space="preserve">The Contract will be governed in all respects by the laws of the State of Oklahoma. </w:t>
      </w:r>
      <w:r w:rsidRPr="00613F96">
        <w:rPr>
          <w:bCs/>
        </w:rPr>
        <w:t>The State of Oklahoma, District Court of Oklahoma County will be the venue in the event any legal action is filed by the DRS or the Contractor to enforce or to interpret provisions of the Contract</w:t>
      </w:r>
      <w:r w:rsidRPr="00613F96">
        <w:rPr>
          <w:b/>
        </w:rPr>
        <w:t xml:space="preserve">. </w:t>
      </w:r>
    </w:p>
    <w:p w14:paraId="15C1FF3F" w14:textId="77777777" w:rsidR="00844ADA" w:rsidRPr="00613F96" w:rsidRDefault="00844ADA" w:rsidP="0016272A">
      <w:pPr>
        <w:jc w:val="both"/>
        <w:rPr>
          <w:b/>
        </w:rPr>
      </w:pPr>
    </w:p>
    <w:p w14:paraId="086D4A0D" w14:textId="77777777" w:rsidR="004E6CCB" w:rsidRPr="00613F96" w:rsidRDefault="004E6CCB" w:rsidP="0016272A">
      <w:pPr>
        <w:jc w:val="both"/>
        <w:rPr>
          <w:b/>
        </w:rPr>
      </w:pPr>
      <w:r w:rsidRPr="00613F96">
        <w:rPr>
          <w:b/>
        </w:rPr>
        <w:t>U.</w:t>
      </w:r>
      <w:r w:rsidR="00B931BB" w:rsidRPr="00613F96">
        <w:rPr>
          <w:b/>
        </w:rPr>
        <w:tab/>
      </w:r>
      <w:r w:rsidRPr="00613F96">
        <w:rPr>
          <w:b/>
        </w:rPr>
        <w:t>Severability</w:t>
      </w:r>
    </w:p>
    <w:p w14:paraId="63BE76F7" w14:textId="77777777" w:rsidR="004E6CCB" w:rsidRPr="00613F96" w:rsidRDefault="004E6CCB" w:rsidP="006D73E3">
      <w:pPr>
        <w:jc w:val="both"/>
        <w:rPr>
          <w:b/>
        </w:rPr>
      </w:pPr>
    </w:p>
    <w:p w14:paraId="1CE6BBF2" w14:textId="0B23A745" w:rsidR="00617812" w:rsidRDefault="004E6CCB" w:rsidP="0016272A">
      <w:pPr>
        <w:pStyle w:val="BodyTextIndent2"/>
        <w:ind w:left="0"/>
        <w:jc w:val="both"/>
      </w:pPr>
      <w:r w:rsidRPr="00613F96">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44E084E5" w14:textId="74572E8A" w:rsidR="00844ADA" w:rsidRPr="00613F96" w:rsidRDefault="00844ADA" w:rsidP="0016272A">
      <w:pPr>
        <w:pStyle w:val="BodyTextIndent2"/>
        <w:ind w:left="0"/>
        <w:jc w:val="both"/>
      </w:pPr>
    </w:p>
    <w:p w14:paraId="7A0C7198" w14:textId="52C3AB2C" w:rsidR="00844ADA" w:rsidRPr="00613F96" w:rsidRDefault="00844ADA" w:rsidP="00844ADA">
      <w:pPr>
        <w:autoSpaceDE w:val="0"/>
        <w:autoSpaceDN w:val="0"/>
        <w:adjustRightInd w:val="0"/>
        <w:rPr>
          <w:rFonts w:eastAsia="Calibri"/>
          <w:b/>
          <w:bCs/>
        </w:rPr>
      </w:pPr>
      <w:r w:rsidRPr="00613F96">
        <w:rPr>
          <w:rFonts w:eastAsia="Calibri"/>
          <w:b/>
          <w:bCs/>
        </w:rPr>
        <w:t xml:space="preserve">V.  </w:t>
      </w:r>
      <w:r w:rsidR="00E2702A">
        <w:rPr>
          <w:rFonts w:eastAsia="Calibri"/>
          <w:b/>
          <w:bCs/>
        </w:rPr>
        <w:tab/>
      </w:r>
      <w:r w:rsidRPr="00613F96">
        <w:rPr>
          <w:rFonts w:eastAsia="Calibri"/>
          <w:b/>
          <w:bCs/>
        </w:rPr>
        <w:t>TikTok Ban</w:t>
      </w:r>
    </w:p>
    <w:p w14:paraId="4A6ED099" w14:textId="77777777" w:rsidR="00844ADA" w:rsidRPr="00613F96" w:rsidRDefault="00844ADA" w:rsidP="00844ADA">
      <w:pPr>
        <w:autoSpaceDE w:val="0"/>
        <w:autoSpaceDN w:val="0"/>
        <w:adjustRightInd w:val="0"/>
        <w:rPr>
          <w:rFonts w:eastAsia="Calibri"/>
        </w:rPr>
      </w:pPr>
    </w:p>
    <w:p w14:paraId="18456B81" w14:textId="2D59B1BB" w:rsidR="00844ADA" w:rsidRDefault="00844ADA" w:rsidP="00844ADA">
      <w:pPr>
        <w:autoSpaceDE w:val="0"/>
        <w:autoSpaceDN w:val="0"/>
        <w:adjustRightInd w:val="0"/>
        <w:rPr>
          <w:rFonts w:eastAsia="Calibri"/>
        </w:rPr>
      </w:pPr>
      <w:r w:rsidRPr="00613F96">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650428E0" w14:textId="77777777" w:rsidR="002E150A" w:rsidRPr="00613F96" w:rsidRDefault="002E150A" w:rsidP="00844ADA">
      <w:pPr>
        <w:autoSpaceDE w:val="0"/>
        <w:autoSpaceDN w:val="0"/>
        <w:adjustRightInd w:val="0"/>
        <w:rPr>
          <w:b/>
          <w:bCs/>
        </w:rPr>
      </w:pPr>
    </w:p>
    <w:p w14:paraId="5D1BC75E" w14:textId="597E24D9" w:rsidR="00844ADA" w:rsidRPr="00613F96" w:rsidRDefault="00844ADA" w:rsidP="00E2702A">
      <w:pPr>
        <w:widowControl w:val="0"/>
        <w:tabs>
          <w:tab w:val="left" w:pos="592"/>
          <w:tab w:val="left" w:pos="720"/>
        </w:tabs>
        <w:kinsoku w:val="0"/>
        <w:overflowPunct w:val="0"/>
        <w:autoSpaceDE w:val="0"/>
        <w:autoSpaceDN w:val="0"/>
        <w:adjustRightInd w:val="0"/>
        <w:outlineLvl w:val="0"/>
        <w:rPr>
          <w:b/>
          <w:bCs/>
          <w:spacing w:val="-2"/>
        </w:rPr>
      </w:pPr>
      <w:r w:rsidRPr="00613F96">
        <w:rPr>
          <w:b/>
          <w:bCs/>
        </w:rPr>
        <w:t xml:space="preserve">W.  </w:t>
      </w:r>
      <w:r w:rsidR="00E2702A">
        <w:rPr>
          <w:b/>
          <w:bCs/>
        </w:rPr>
        <w:tab/>
      </w:r>
      <w:r w:rsidR="00E2702A">
        <w:rPr>
          <w:b/>
          <w:bCs/>
        </w:rPr>
        <w:tab/>
      </w:r>
      <w:r w:rsidRPr="00613F96">
        <w:rPr>
          <w:b/>
          <w:bCs/>
        </w:rPr>
        <w:t>Certification For Non-Boycott Of Israel Goods Or Services</w:t>
      </w:r>
      <w:r w:rsidRPr="00613F96">
        <w:rPr>
          <w:b/>
          <w:bCs/>
          <w:spacing w:val="-1"/>
        </w:rPr>
        <w:t xml:space="preserve"> </w:t>
      </w:r>
    </w:p>
    <w:p w14:paraId="0DBC470E" w14:textId="77777777" w:rsidR="00844ADA" w:rsidRPr="00613F96" w:rsidRDefault="00844ADA" w:rsidP="00844ADA">
      <w:pPr>
        <w:autoSpaceDE w:val="0"/>
        <w:autoSpaceDN w:val="0"/>
        <w:adjustRightInd w:val="0"/>
        <w:rPr>
          <w:rFonts w:eastAsia="Calibri"/>
        </w:rPr>
      </w:pPr>
    </w:p>
    <w:p w14:paraId="0AFE98C4" w14:textId="77777777" w:rsidR="00844ADA" w:rsidRPr="00613F96" w:rsidRDefault="00844ADA" w:rsidP="00844ADA">
      <w:pPr>
        <w:spacing w:line="256" w:lineRule="auto"/>
        <w:ind w:left="26"/>
        <w:rPr>
          <w:rFonts w:eastAsia="Calibri"/>
        </w:rPr>
      </w:pPr>
      <w:r w:rsidRPr="00613F96">
        <w:rPr>
          <w:rFonts w:eastAsia="Calibri"/>
          <w:bCs/>
        </w:rPr>
        <w:t xml:space="preserve">Pursuant to 74 O.S. § 582, in contracts of more than $100,000, </w:t>
      </w:r>
      <w:r w:rsidRPr="00613F96">
        <w:rPr>
          <w:rFonts w:eastAsia="Calibri"/>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64373EEA" w14:textId="77777777" w:rsidR="00844ADA" w:rsidRPr="00613F96" w:rsidRDefault="00844ADA" w:rsidP="00844ADA">
      <w:pPr>
        <w:spacing w:line="256" w:lineRule="auto"/>
        <w:ind w:left="26"/>
        <w:rPr>
          <w:rFonts w:eastAsia="Calibri"/>
        </w:rPr>
      </w:pPr>
    </w:p>
    <w:p w14:paraId="36757B30" w14:textId="57588F5E" w:rsidR="00844ADA" w:rsidRPr="00613F96" w:rsidRDefault="00844ADA" w:rsidP="00844ADA">
      <w:pPr>
        <w:spacing w:line="256" w:lineRule="auto"/>
        <w:ind w:left="26"/>
        <w:rPr>
          <w:rFonts w:eastAsia="Calibri"/>
          <w:b/>
          <w:bCs/>
        </w:rPr>
      </w:pPr>
      <w:r w:rsidRPr="00613F96">
        <w:rPr>
          <w:rFonts w:eastAsia="Calibri"/>
          <w:b/>
          <w:bCs/>
        </w:rPr>
        <w:t xml:space="preserve">X.  </w:t>
      </w:r>
      <w:r w:rsidR="00E2702A">
        <w:rPr>
          <w:rFonts w:eastAsia="Calibri"/>
          <w:b/>
          <w:bCs/>
        </w:rPr>
        <w:tab/>
      </w:r>
      <w:r w:rsidRPr="00613F96">
        <w:rPr>
          <w:rFonts w:eastAsia="Calibri"/>
          <w:b/>
          <w:bCs/>
        </w:rPr>
        <w:t>Certification For Non-Boycott Of Fossil Fuel Energy Companies</w:t>
      </w:r>
    </w:p>
    <w:p w14:paraId="5403B4A8" w14:textId="77777777" w:rsidR="00844ADA" w:rsidRPr="00613F96" w:rsidRDefault="00844ADA" w:rsidP="00844ADA">
      <w:pPr>
        <w:spacing w:line="256" w:lineRule="auto"/>
        <w:ind w:left="26"/>
        <w:rPr>
          <w:rFonts w:eastAsia="Calibri"/>
        </w:rPr>
      </w:pPr>
    </w:p>
    <w:p w14:paraId="2D36712A" w14:textId="77777777" w:rsidR="00844ADA" w:rsidRPr="00613F96" w:rsidRDefault="00844ADA" w:rsidP="00844ADA">
      <w:pPr>
        <w:spacing w:line="256" w:lineRule="auto"/>
        <w:ind w:left="26"/>
        <w:rPr>
          <w:rFonts w:eastAsia="Calibri"/>
        </w:rPr>
      </w:pPr>
      <w:r w:rsidRPr="00613F96">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1CA033D3" w14:textId="77777777" w:rsidR="00844ADA" w:rsidRPr="00613F96" w:rsidRDefault="00844ADA" w:rsidP="00844ADA">
      <w:pPr>
        <w:spacing w:line="256" w:lineRule="auto"/>
        <w:ind w:left="26"/>
        <w:rPr>
          <w:rFonts w:eastAsia="Calibri"/>
        </w:rPr>
      </w:pPr>
    </w:p>
    <w:p w14:paraId="48F0D7C7" w14:textId="389F5CE5" w:rsidR="00844ADA" w:rsidRPr="00613F96" w:rsidRDefault="00844ADA" w:rsidP="00844ADA">
      <w:pPr>
        <w:widowControl w:val="0"/>
        <w:tabs>
          <w:tab w:val="left" w:pos="592"/>
        </w:tabs>
        <w:kinsoku w:val="0"/>
        <w:overflowPunct w:val="0"/>
        <w:autoSpaceDE w:val="0"/>
        <w:autoSpaceDN w:val="0"/>
        <w:adjustRightInd w:val="0"/>
        <w:outlineLvl w:val="0"/>
        <w:rPr>
          <w:b/>
          <w:bCs/>
          <w:spacing w:val="-2"/>
        </w:rPr>
      </w:pPr>
      <w:r w:rsidRPr="00613F96">
        <w:rPr>
          <w:b/>
          <w:bCs/>
        </w:rPr>
        <w:t xml:space="preserve">Y.  </w:t>
      </w:r>
      <w:r w:rsidR="00E2702A">
        <w:rPr>
          <w:b/>
          <w:bCs/>
        </w:rPr>
        <w:tab/>
      </w:r>
      <w:r w:rsidR="00E2702A">
        <w:rPr>
          <w:b/>
          <w:bCs/>
        </w:rPr>
        <w:tab/>
      </w:r>
      <w:r w:rsidRPr="00613F96">
        <w:rPr>
          <w:b/>
          <w:bCs/>
        </w:rPr>
        <w:t>Force Majeure</w:t>
      </w:r>
      <w:r w:rsidRPr="00613F96">
        <w:rPr>
          <w:rFonts w:eastAsia="Calibri"/>
          <w:b/>
          <w:bCs/>
        </w:rPr>
        <w:t xml:space="preserve"> </w:t>
      </w:r>
    </w:p>
    <w:p w14:paraId="5A92DAFD" w14:textId="77777777" w:rsidR="00844ADA" w:rsidRPr="00613F96" w:rsidRDefault="00844ADA" w:rsidP="00844ADA">
      <w:pPr>
        <w:widowControl w:val="0"/>
        <w:tabs>
          <w:tab w:val="left" w:pos="592"/>
        </w:tabs>
        <w:kinsoku w:val="0"/>
        <w:overflowPunct w:val="0"/>
        <w:autoSpaceDE w:val="0"/>
        <w:autoSpaceDN w:val="0"/>
        <w:adjustRightInd w:val="0"/>
        <w:ind w:left="592"/>
        <w:outlineLvl w:val="0"/>
        <w:rPr>
          <w:b/>
          <w:bCs/>
          <w:spacing w:val="-2"/>
        </w:rPr>
      </w:pPr>
    </w:p>
    <w:p w14:paraId="4EE7F2C0" w14:textId="77777777" w:rsidR="00844ADA" w:rsidRPr="00613F96" w:rsidRDefault="00844ADA" w:rsidP="00844ADA">
      <w:pPr>
        <w:widowControl w:val="0"/>
        <w:kinsoku w:val="0"/>
        <w:overflowPunct w:val="0"/>
        <w:autoSpaceDE w:val="0"/>
        <w:autoSpaceDN w:val="0"/>
        <w:adjustRightInd w:val="0"/>
        <w:ind w:right="175"/>
      </w:pPr>
      <w:r w:rsidRPr="00613F96">
        <w:t>A</w:t>
      </w:r>
      <w:r w:rsidRPr="00613F96">
        <w:rPr>
          <w:spacing w:val="-1"/>
        </w:rPr>
        <w:t xml:space="preserve"> </w:t>
      </w:r>
      <w:r w:rsidRPr="00613F96">
        <w:t>party</w:t>
      </w:r>
      <w:r w:rsidRPr="00613F96">
        <w:rPr>
          <w:spacing w:val="-2"/>
        </w:rPr>
        <w:t xml:space="preserve"> </w:t>
      </w:r>
      <w:r w:rsidRPr="00613F96">
        <w:t>is</w:t>
      </w:r>
      <w:r w:rsidRPr="00613F96">
        <w:rPr>
          <w:spacing w:val="-4"/>
        </w:rPr>
        <w:t xml:space="preserve"> </w:t>
      </w:r>
      <w:r w:rsidRPr="00613F96">
        <w:t>not</w:t>
      </w:r>
      <w:r w:rsidRPr="00613F96">
        <w:rPr>
          <w:spacing w:val="-4"/>
        </w:rPr>
        <w:t xml:space="preserve"> </w:t>
      </w:r>
      <w:r w:rsidRPr="00613F96">
        <w:t>liable</w:t>
      </w:r>
      <w:r w:rsidRPr="00613F96">
        <w:rPr>
          <w:spacing w:val="-1"/>
        </w:rPr>
        <w:t xml:space="preserve"> </w:t>
      </w:r>
      <w:r w:rsidRPr="00613F96">
        <w:t>for</w:t>
      </w:r>
      <w:r w:rsidRPr="00613F96">
        <w:rPr>
          <w:spacing w:val="-5"/>
        </w:rPr>
        <w:t xml:space="preserve"> </w:t>
      </w:r>
      <w:r w:rsidRPr="00613F96">
        <w:t>failure</w:t>
      </w:r>
      <w:r w:rsidRPr="00613F96">
        <w:rPr>
          <w:spacing w:val="-1"/>
        </w:rPr>
        <w:t xml:space="preserve"> </w:t>
      </w:r>
      <w:r w:rsidRPr="00613F96">
        <w:t>to</w:t>
      </w:r>
      <w:r w:rsidRPr="00613F96">
        <w:rPr>
          <w:spacing w:val="-3"/>
        </w:rPr>
        <w:t xml:space="preserve"> </w:t>
      </w:r>
      <w:r w:rsidRPr="00613F96">
        <w:t>perform</w:t>
      </w:r>
      <w:r w:rsidRPr="00613F96">
        <w:rPr>
          <w:spacing w:val="-2"/>
        </w:rPr>
        <w:t xml:space="preserve"> </w:t>
      </w:r>
      <w:r w:rsidRPr="00613F96">
        <w:t>the</w:t>
      </w:r>
      <w:r w:rsidRPr="00613F96">
        <w:rPr>
          <w:spacing w:val="-3"/>
        </w:rPr>
        <w:t xml:space="preserve"> </w:t>
      </w:r>
      <w:r w:rsidRPr="00613F96">
        <w:t>party’s</w:t>
      </w:r>
      <w:r w:rsidRPr="00613F96">
        <w:rPr>
          <w:spacing w:val="-2"/>
        </w:rPr>
        <w:t xml:space="preserve"> </w:t>
      </w:r>
      <w:r w:rsidRPr="00613F96">
        <w:t>obligations</w:t>
      </w:r>
      <w:r w:rsidRPr="00613F96">
        <w:rPr>
          <w:spacing w:val="-2"/>
        </w:rPr>
        <w:t xml:space="preserve"> </w:t>
      </w:r>
      <w:r w:rsidRPr="00613F96">
        <w:t>if</w:t>
      </w:r>
      <w:r w:rsidRPr="00613F96">
        <w:rPr>
          <w:spacing w:val="-4"/>
        </w:rPr>
        <w:t xml:space="preserve"> </w:t>
      </w:r>
      <w:r w:rsidRPr="00613F96">
        <w:t>such</w:t>
      </w:r>
      <w:r w:rsidRPr="00613F96">
        <w:rPr>
          <w:spacing w:val="-1"/>
        </w:rPr>
        <w:t xml:space="preserve"> </w:t>
      </w:r>
      <w:r w:rsidRPr="00613F96">
        <w:t>failure</w:t>
      </w:r>
      <w:r w:rsidRPr="00613F96">
        <w:rPr>
          <w:spacing w:val="-1"/>
        </w:rPr>
        <w:t xml:space="preserve"> </w:t>
      </w:r>
      <w:r w:rsidRPr="00613F96">
        <w:t>is</w:t>
      </w:r>
      <w:r w:rsidRPr="00613F96">
        <w:rPr>
          <w:spacing w:val="-4"/>
        </w:rPr>
        <w:t xml:space="preserve"> </w:t>
      </w:r>
      <w:r w:rsidRPr="00613F96">
        <w:t>a</w:t>
      </w:r>
      <w:r w:rsidRPr="00613F96">
        <w:rPr>
          <w:spacing w:val="-1"/>
        </w:rPr>
        <w:t xml:space="preserve"> </w:t>
      </w:r>
      <w:r w:rsidRPr="00613F96">
        <w:t>result</w:t>
      </w:r>
      <w:r w:rsidRPr="00613F96">
        <w:rPr>
          <w:spacing w:val="-4"/>
        </w:rPr>
        <w:t xml:space="preserve"> </w:t>
      </w:r>
      <w:r w:rsidRPr="00613F96">
        <w:t>of</w:t>
      </w:r>
      <w:r w:rsidRPr="00613F96">
        <w:rPr>
          <w:spacing w:val="-4"/>
        </w:rPr>
        <w:t xml:space="preserve"> </w:t>
      </w:r>
      <w:r w:rsidRPr="00613F96">
        <w:t>Acts</w:t>
      </w:r>
      <w:r w:rsidRPr="00613F96">
        <w:rPr>
          <w:spacing w:val="-2"/>
        </w:rPr>
        <w:t xml:space="preserve"> </w:t>
      </w:r>
      <w:r w:rsidRPr="00613F96">
        <w:t xml:space="preserve">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w:t>
      </w:r>
      <w:r w:rsidRPr="00613F96">
        <w:lastRenderedPageBreak/>
        <w:t>damages caused by foreseeable events, that the party substantially fulfilled all non-excused obligations, and that the other party was timely notified of the likelihood or actual occurrence of an event described in this clause.</w:t>
      </w:r>
    </w:p>
    <w:p w14:paraId="33589D99" w14:textId="77777777" w:rsidR="00844ADA" w:rsidRPr="00613F96" w:rsidRDefault="00844ADA" w:rsidP="00844ADA">
      <w:pPr>
        <w:widowControl w:val="0"/>
        <w:kinsoku w:val="0"/>
        <w:overflowPunct w:val="0"/>
        <w:autoSpaceDE w:val="0"/>
        <w:autoSpaceDN w:val="0"/>
        <w:adjustRightInd w:val="0"/>
        <w:spacing w:before="4"/>
        <w:rPr>
          <w:sz w:val="20"/>
          <w:szCs w:val="20"/>
        </w:rPr>
      </w:pPr>
    </w:p>
    <w:p w14:paraId="69A2B4FF" w14:textId="77777777" w:rsidR="00844ADA" w:rsidRPr="00613F96" w:rsidRDefault="00844ADA" w:rsidP="00844ADA">
      <w:pPr>
        <w:widowControl w:val="0"/>
        <w:kinsoku w:val="0"/>
        <w:overflowPunct w:val="0"/>
        <w:autoSpaceDE w:val="0"/>
        <w:autoSpaceDN w:val="0"/>
        <w:adjustRightInd w:val="0"/>
        <w:spacing w:before="92"/>
        <w:ind w:right="175"/>
      </w:pPr>
      <w:r w:rsidRPr="00613F96">
        <w:t>If</w:t>
      </w:r>
      <w:r w:rsidRPr="00613F96">
        <w:rPr>
          <w:spacing w:val="-1"/>
        </w:rPr>
        <w:t xml:space="preserve"> </w:t>
      </w:r>
      <w:r w:rsidRPr="00613F96">
        <w:t>an</w:t>
      </w:r>
      <w:r w:rsidRPr="00613F96">
        <w:rPr>
          <w:spacing w:val="-3"/>
        </w:rPr>
        <w:t xml:space="preserve"> </w:t>
      </w:r>
      <w:r w:rsidRPr="00613F96">
        <w:t>event</w:t>
      </w:r>
      <w:r w:rsidRPr="00613F96">
        <w:rPr>
          <w:spacing w:val="-4"/>
        </w:rPr>
        <w:t xml:space="preserve"> </w:t>
      </w:r>
      <w:r w:rsidRPr="00613F96">
        <w:t>of</w:t>
      </w:r>
      <w:r w:rsidRPr="00613F96">
        <w:rPr>
          <w:spacing w:val="-1"/>
        </w:rPr>
        <w:t xml:space="preserve"> </w:t>
      </w:r>
      <w:r w:rsidRPr="00613F96">
        <w:t>Force</w:t>
      </w:r>
      <w:r w:rsidRPr="00613F96">
        <w:rPr>
          <w:spacing w:val="-3"/>
        </w:rPr>
        <w:t xml:space="preserve"> </w:t>
      </w:r>
      <w:r w:rsidRPr="00613F96">
        <w:t>Majeure</w:t>
      </w:r>
      <w:r w:rsidRPr="00613F96">
        <w:rPr>
          <w:spacing w:val="-3"/>
        </w:rPr>
        <w:t xml:space="preserve"> </w:t>
      </w:r>
      <w:r w:rsidRPr="00613F96">
        <w:t>occurs,</w:t>
      </w:r>
      <w:r w:rsidRPr="00613F96">
        <w:rPr>
          <w:spacing w:val="-1"/>
        </w:rPr>
        <w:t xml:space="preserve"> </w:t>
      </w:r>
      <w:r w:rsidRPr="00613F96">
        <w:t>the</w:t>
      </w:r>
      <w:r w:rsidRPr="00613F96">
        <w:rPr>
          <w:spacing w:val="-3"/>
        </w:rPr>
        <w:t xml:space="preserve"> </w:t>
      </w:r>
      <w:r w:rsidRPr="00613F96">
        <w:t>party</w:t>
      </w:r>
      <w:r w:rsidRPr="00613F96">
        <w:rPr>
          <w:spacing w:val="-2"/>
        </w:rPr>
        <w:t xml:space="preserve"> </w:t>
      </w:r>
      <w:r w:rsidRPr="00613F96">
        <w:t>injured</w:t>
      </w:r>
      <w:r w:rsidRPr="00613F96">
        <w:rPr>
          <w:spacing w:val="-3"/>
        </w:rPr>
        <w:t xml:space="preserve"> </w:t>
      </w:r>
      <w:r w:rsidRPr="00613F96">
        <w:t>by</w:t>
      </w:r>
      <w:r w:rsidRPr="00613F96">
        <w:rPr>
          <w:spacing w:val="-2"/>
        </w:rPr>
        <w:t xml:space="preserve"> </w:t>
      </w:r>
      <w:r w:rsidRPr="00613F96">
        <w:t>the</w:t>
      </w:r>
      <w:r w:rsidRPr="00613F96">
        <w:rPr>
          <w:spacing w:val="-1"/>
        </w:rPr>
        <w:t xml:space="preserve"> </w:t>
      </w:r>
      <w:r w:rsidRPr="00613F96">
        <w:t>other’s</w:t>
      </w:r>
      <w:r w:rsidRPr="00613F96">
        <w:rPr>
          <w:spacing w:val="-4"/>
        </w:rPr>
        <w:t xml:space="preserve"> </w:t>
      </w:r>
      <w:r w:rsidRPr="00613F96">
        <w:t>inability</w:t>
      </w:r>
      <w:r w:rsidRPr="00613F96">
        <w:rPr>
          <w:spacing w:val="-2"/>
        </w:rPr>
        <w:t xml:space="preserve"> </w:t>
      </w:r>
      <w:r w:rsidRPr="00613F96">
        <w:t>to</w:t>
      </w:r>
      <w:r w:rsidRPr="00613F96">
        <w:rPr>
          <w:spacing w:val="-1"/>
        </w:rPr>
        <w:t xml:space="preserve"> </w:t>
      </w:r>
      <w:r w:rsidRPr="00613F96">
        <w:t>perform</w:t>
      </w:r>
      <w:r w:rsidRPr="00613F96">
        <w:rPr>
          <w:spacing w:val="-3"/>
        </w:rPr>
        <w:t xml:space="preserve"> </w:t>
      </w:r>
      <w:r w:rsidRPr="00613F96">
        <w:t>may</w:t>
      </w:r>
      <w:r w:rsidRPr="00613F96">
        <w:rPr>
          <w:spacing w:val="-2"/>
        </w:rPr>
        <w:t xml:space="preserve"> </w:t>
      </w:r>
      <w:r w:rsidRPr="00613F96">
        <w:t>elect one of the following remedies:</w:t>
      </w:r>
    </w:p>
    <w:p w14:paraId="2206803E"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6E7289AF" w14:textId="77777777" w:rsidR="00844ADA" w:rsidRPr="00613F96" w:rsidRDefault="00844ADA" w:rsidP="00844ADA">
      <w:pPr>
        <w:widowControl w:val="0"/>
        <w:numPr>
          <w:ilvl w:val="0"/>
          <w:numId w:val="32"/>
        </w:numPr>
        <w:tabs>
          <w:tab w:val="left" w:pos="1312"/>
        </w:tabs>
        <w:kinsoku w:val="0"/>
        <w:overflowPunct w:val="0"/>
        <w:autoSpaceDE w:val="0"/>
        <w:autoSpaceDN w:val="0"/>
        <w:adjustRightInd w:val="0"/>
        <w:contextualSpacing/>
        <w:rPr>
          <w:spacing w:val="-5"/>
        </w:rPr>
      </w:pPr>
      <w:r w:rsidRPr="00613F96">
        <w:t>to</w:t>
      </w:r>
      <w:r w:rsidRPr="00613F96">
        <w:rPr>
          <w:spacing w:val="-2"/>
        </w:rPr>
        <w:t xml:space="preserve"> </w:t>
      </w:r>
      <w:r w:rsidRPr="00613F96">
        <w:t>terminate</w:t>
      </w:r>
      <w:r w:rsidRPr="00613F96">
        <w:rPr>
          <w:spacing w:val="-2"/>
        </w:rPr>
        <w:t xml:space="preserve"> </w:t>
      </w:r>
      <w:r w:rsidRPr="00613F96">
        <w:t>the Contract</w:t>
      </w:r>
      <w:r w:rsidRPr="00613F96">
        <w:rPr>
          <w:spacing w:val="-1"/>
        </w:rPr>
        <w:t xml:space="preserve"> </w:t>
      </w:r>
      <w:r w:rsidRPr="00613F96">
        <w:t>in</w:t>
      </w:r>
      <w:r w:rsidRPr="00613F96">
        <w:rPr>
          <w:spacing w:val="-2"/>
        </w:rPr>
        <w:t xml:space="preserve"> </w:t>
      </w:r>
      <w:r w:rsidRPr="00613F96">
        <w:t>whole</w:t>
      </w:r>
      <w:r w:rsidRPr="00613F96">
        <w:rPr>
          <w:spacing w:val="-4"/>
        </w:rPr>
        <w:t xml:space="preserve"> </w:t>
      </w:r>
      <w:r w:rsidRPr="00613F96">
        <w:t>or</w:t>
      </w:r>
      <w:r w:rsidRPr="00613F96">
        <w:rPr>
          <w:spacing w:val="-3"/>
        </w:rPr>
        <w:t xml:space="preserve"> </w:t>
      </w:r>
      <w:r w:rsidRPr="00613F96">
        <w:t>in</w:t>
      </w:r>
      <w:r w:rsidRPr="00613F96">
        <w:rPr>
          <w:spacing w:val="-2"/>
        </w:rPr>
        <w:t xml:space="preserve"> </w:t>
      </w:r>
      <w:r w:rsidRPr="00613F96">
        <w:t>part;</w:t>
      </w:r>
      <w:r w:rsidRPr="00613F96">
        <w:rPr>
          <w:spacing w:val="-1"/>
        </w:rPr>
        <w:t xml:space="preserve"> </w:t>
      </w:r>
      <w:r w:rsidRPr="00613F96">
        <w:rPr>
          <w:spacing w:val="-5"/>
        </w:rPr>
        <w:t>or</w:t>
      </w:r>
    </w:p>
    <w:p w14:paraId="3B19037F"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49A801F8" w14:textId="77777777" w:rsidR="00844ADA" w:rsidRPr="00613F96" w:rsidRDefault="00844ADA" w:rsidP="00844ADA">
      <w:pPr>
        <w:widowControl w:val="0"/>
        <w:numPr>
          <w:ilvl w:val="0"/>
          <w:numId w:val="32"/>
        </w:numPr>
        <w:tabs>
          <w:tab w:val="left" w:pos="1312"/>
        </w:tabs>
        <w:kinsoku w:val="0"/>
        <w:overflowPunct w:val="0"/>
        <w:autoSpaceDE w:val="0"/>
        <w:autoSpaceDN w:val="0"/>
        <w:adjustRightInd w:val="0"/>
        <w:ind w:right="1146"/>
        <w:contextualSpacing/>
        <w:rPr>
          <w:spacing w:val="-2"/>
        </w:rPr>
      </w:pPr>
      <w:r w:rsidRPr="00613F96">
        <w:t>to</w:t>
      </w:r>
      <w:r w:rsidRPr="00613F96">
        <w:rPr>
          <w:spacing w:val="-2"/>
        </w:rPr>
        <w:t xml:space="preserve"> </w:t>
      </w:r>
      <w:r w:rsidRPr="00613F96">
        <w:t>suspend</w:t>
      </w:r>
      <w:r w:rsidRPr="00613F96">
        <w:rPr>
          <w:spacing w:val="-2"/>
        </w:rPr>
        <w:t xml:space="preserve"> </w:t>
      </w:r>
      <w:r w:rsidRPr="00613F96">
        <w:t>the</w:t>
      </w:r>
      <w:r w:rsidRPr="00613F96">
        <w:rPr>
          <w:spacing w:val="-2"/>
        </w:rPr>
        <w:t xml:space="preserve"> C</w:t>
      </w:r>
      <w:r w:rsidRPr="00613F96">
        <w:t>ontract,</w:t>
      </w:r>
      <w:r w:rsidRPr="00613F96">
        <w:rPr>
          <w:spacing w:val="-2"/>
        </w:rPr>
        <w:t xml:space="preserve"> </w:t>
      </w:r>
      <w:r w:rsidRPr="00613F96">
        <w:t>in</w:t>
      </w:r>
      <w:r w:rsidRPr="00613F96">
        <w:rPr>
          <w:spacing w:val="-2"/>
        </w:rPr>
        <w:t xml:space="preserve"> </w:t>
      </w:r>
      <w:r w:rsidRPr="00613F96">
        <w:t>whole</w:t>
      </w:r>
      <w:r w:rsidRPr="00613F96">
        <w:rPr>
          <w:spacing w:val="-4"/>
        </w:rPr>
        <w:t xml:space="preserve"> </w:t>
      </w:r>
      <w:r w:rsidRPr="00613F96">
        <w:t>or</w:t>
      </w:r>
      <w:r w:rsidRPr="00613F96">
        <w:rPr>
          <w:spacing w:val="-4"/>
        </w:rPr>
        <w:t xml:space="preserve"> </w:t>
      </w:r>
      <w:r w:rsidRPr="00613F96">
        <w:t>part,</w:t>
      </w:r>
      <w:r w:rsidRPr="00613F96">
        <w:rPr>
          <w:spacing w:val="-4"/>
        </w:rPr>
        <w:t xml:space="preserve"> </w:t>
      </w:r>
      <w:r w:rsidRPr="00613F96">
        <w:t>for</w:t>
      </w:r>
      <w:r w:rsidRPr="00613F96">
        <w:rPr>
          <w:spacing w:val="-4"/>
        </w:rPr>
        <w:t xml:space="preserve"> </w:t>
      </w:r>
      <w:r w:rsidRPr="00613F96">
        <w:t>the</w:t>
      </w:r>
      <w:r w:rsidRPr="00613F96">
        <w:rPr>
          <w:spacing w:val="-4"/>
        </w:rPr>
        <w:t xml:space="preserve"> </w:t>
      </w:r>
      <w:r w:rsidRPr="00613F96">
        <w:t>duration</w:t>
      </w:r>
      <w:r w:rsidRPr="00613F96">
        <w:rPr>
          <w:spacing w:val="-4"/>
        </w:rPr>
        <w:t xml:space="preserve"> </w:t>
      </w:r>
      <w:r w:rsidRPr="00613F96">
        <w:t>of</w:t>
      </w:r>
      <w:r w:rsidRPr="00613F96">
        <w:rPr>
          <w:spacing w:val="-5"/>
        </w:rPr>
        <w:t xml:space="preserve"> </w:t>
      </w:r>
      <w:r w:rsidRPr="00613F96">
        <w:t>the</w:t>
      </w:r>
      <w:r w:rsidRPr="00613F96">
        <w:rPr>
          <w:spacing w:val="-7"/>
        </w:rPr>
        <w:t xml:space="preserve"> </w:t>
      </w:r>
      <w:r w:rsidRPr="00613F96">
        <w:t>Force</w:t>
      </w:r>
      <w:r w:rsidRPr="00613F96">
        <w:rPr>
          <w:spacing w:val="-2"/>
        </w:rPr>
        <w:t xml:space="preserve"> </w:t>
      </w:r>
      <w:r w:rsidRPr="00613F96">
        <w:t xml:space="preserve">Majeure </w:t>
      </w:r>
      <w:r w:rsidRPr="00613F96">
        <w:rPr>
          <w:spacing w:val="-2"/>
        </w:rPr>
        <w:t>circumstances.</w:t>
      </w:r>
    </w:p>
    <w:p w14:paraId="4D6050F9" w14:textId="77777777" w:rsidR="00844ADA" w:rsidRPr="00613F96" w:rsidRDefault="00844ADA" w:rsidP="00844ADA">
      <w:pPr>
        <w:widowControl w:val="0"/>
        <w:kinsoku w:val="0"/>
        <w:overflowPunct w:val="0"/>
        <w:autoSpaceDE w:val="0"/>
        <w:autoSpaceDN w:val="0"/>
        <w:adjustRightInd w:val="0"/>
        <w:spacing w:before="10"/>
        <w:rPr>
          <w:sz w:val="20"/>
          <w:szCs w:val="20"/>
        </w:rPr>
      </w:pPr>
    </w:p>
    <w:p w14:paraId="030F3E0C" w14:textId="77777777" w:rsidR="00844ADA" w:rsidRPr="00613F96" w:rsidRDefault="00844ADA" w:rsidP="00844ADA">
      <w:pPr>
        <w:widowControl w:val="0"/>
        <w:kinsoku w:val="0"/>
        <w:overflowPunct w:val="0"/>
        <w:autoSpaceDE w:val="0"/>
        <w:autoSpaceDN w:val="0"/>
        <w:adjustRightInd w:val="0"/>
        <w:ind w:right="175"/>
      </w:pPr>
      <w:r w:rsidRPr="00613F96">
        <w:t>The party experiencing the Force Majeure circumstances shall cooperate with and assist the injured</w:t>
      </w:r>
      <w:r w:rsidRPr="00613F96">
        <w:rPr>
          <w:spacing w:val="-2"/>
        </w:rPr>
        <w:t xml:space="preserve"> </w:t>
      </w:r>
      <w:r w:rsidRPr="00613F96">
        <w:t>party</w:t>
      </w:r>
      <w:r w:rsidRPr="00613F96">
        <w:rPr>
          <w:spacing w:val="-3"/>
        </w:rPr>
        <w:t xml:space="preserve"> </w:t>
      </w:r>
      <w:r w:rsidRPr="00613F96">
        <w:t>in</w:t>
      </w:r>
      <w:r w:rsidRPr="00613F96">
        <w:rPr>
          <w:spacing w:val="-4"/>
        </w:rPr>
        <w:t xml:space="preserve"> </w:t>
      </w:r>
      <w:r w:rsidRPr="00613F96">
        <w:t>all</w:t>
      </w:r>
      <w:r w:rsidRPr="00613F96">
        <w:rPr>
          <w:spacing w:val="-3"/>
        </w:rPr>
        <w:t xml:space="preserve"> </w:t>
      </w:r>
      <w:r w:rsidRPr="00613F96">
        <w:t>reasonable</w:t>
      </w:r>
      <w:r w:rsidRPr="00613F96">
        <w:rPr>
          <w:spacing w:val="-2"/>
        </w:rPr>
        <w:t xml:space="preserve"> </w:t>
      </w:r>
      <w:r w:rsidRPr="00613F96">
        <w:t>ways</w:t>
      </w:r>
      <w:r w:rsidRPr="00613F96">
        <w:rPr>
          <w:spacing w:val="-3"/>
        </w:rPr>
        <w:t xml:space="preserve"> </w:t>
      </w:r>
      <w:r w:rsidRPr="00613F96">
        <w:t>to</w:t>
      </w:r>
      <w:r w:rsidRPr="00613F96">
        <w:rPr>
          <w:spacing w:val="-4"/>
        </w:rPr>
        <w:t xml:space="preserve"> </w:t>
      </w:r>
      <w:r w:rsidRPr="00613F96">
        <w:t>minimize</w:t>
      </w:r>
      <w:r w:rsidRPr="00613F96">
        <w:rPr>
          <w:spacing w:val="-2"/>
        </w:rPr>
        <w:t xml:space="preserve"> </w:t>
      </w:r>
      <w:r w:rsidRPr="00613F96">
        <w:t>the</w:t>
      </w:r>
      <w:r w:rsidRPr="00613F96">
        <w:rPr>
          <w:spacing w:val="-2"/>
        </w:rPr>
        <w:t xml:space="preserve"> </w:t>
      </w:r>
      <w:r w:rsidRPr="00613F96">
        <w:t>impact</w:t>
      </w:r>
      <w:r w:rsidRPr="00613F96">
        <w:rPr>
          <w:spacing w:val="-5"/>
        </w:rPr>
        <w:t xml:space="preserve"> </w:t>
      </w:r>
      <w:r w:rsidRPr="00613F96">
        <w:t>of</w:t>
      </w:r>
      <w:r w:rsidRPr="00613F96">
        <w:rPr>
          <w:spacing w:val="-3"/>
        </w:rPr>
        <w:t xml:space="preserve"> </w:t>
      </w:r>
      <w:r w:rsidRPr="00613F96">
        <w:t>Force</w:t>
      </w:r>
      <w:r w:rsidRPr="00613F96">
        <w:rPr>
          <w:spacing w:val="-4"/>
        </w:rPr>
        <w:t xml:space="preserve"> </w:t>
      </w:r>
      <w:r w:rsidRPr="00613F96">
        <w:t>Majeure</w:t>
      </w:r>
      <w:r w:rsidRPr="00613F96">
        <w:rPr>
          <w:spacing w:val="-2"/>
        </w:rPr>
        <w:t xml:space="preserve"> </w:t>
      </w:r>
      <w:r w:rsidRPr="00613F96">
        <w:t>on</w:t>
      </w:r>
      <w:r w:rsidRPr="00613F96">
        <w:rPr>
          <w:spacing w:val="-2"/>
        </w:rPr>
        <w:t xml:space="preserve"> </w:t>
      </w:r>
      <w:r w:rsidRPr="00613F96">
        <w:t>the</w:t>
      </w:r>
      <w:r w:rsidRPr="00613F96">
        <w:rPr>
          <w:spacing w:val="-2"/>
        </w:rPr>
        <w:t xml:space="preserve"> </w:t>
      </w:r>
      <w:r w:rsidRPr="00613F96">
        <w:t>injured</w:t>
      </w:r>
      <w:r w:rsidRPr="00613F96">
        <w:rPr>
          <w:spacing w:val="-4"/>
        </w:rPr>
        <w:t xml:space="preserve"> </w:t>
      </w:r>
      <w:r w:rsidRPr="00613F96">
        <w:t>party.</w:t>
      </w:r>
    </w:p>
    <w:p w14:paraId="7ACC00D0" w14:textId="77777777" w:rsidR="00844ADA" w:rsidRPr="00613F96" w:rsidRDefault="00844ADA" w:rsidP="00844ADA">
      <w:pPr>
        <w:widowControl w:val="0"/>
        <w:kinsoku w:val="0"/>
        <w:overflowPunct w:val="0"/>
        <w:autoSpaceDE w:val="0"/>
        <w:autoSpaceDN w:val="0"/>
        <w:adjustRightInd w:val="0"/>
        <w:ind w:right="175"/>
        <w:rPr>
          <w:rFonts w:eastAsia="Calibri"/>
          <w:b/>
          <w:bCs/>
        </w:rPr>
      </w:pPr>
    </w:p>
    <w:p w14:paraId="7F481D14" w14:textId="54BB807A" w:rsidR="00844ADA" w:rsidRPr="00613F96" w:rsidRDefault="00844ADA" w:rsidP="00E2702A">
      <w:pPr>
        <w:tabs>
          <w:tab w:val="left" w:pos="540"/>
          <w:tab w:val="left" w:pos="720"/>
        </w:tabs>
        <w:overflowPunct w:val="0"/>
        <w:adjustRightInd w:val="0"/>
        <w:spacing w:after="240" w:line="276" w:lineRule="auto"/>
        <w:jc w:val="both"/>
        <w:textAlignment w:val="baseline"/>
        <w:rPr>
          <w:rFonts w:eastAsia="Calibri"/>
          <w:b/>
          <w:bCs/>
        </w:rPr>
      </w:pPr>
      <w:r w:rsidRPr="00613F96">
        <w:rPr>
          <w:rFonts w:eastAsia="Calibri"/>
          <w:b/>
          <w:bCs/>
        </w:rPr>
        <w:t xml:space="preserve">Z.  </w:t>
      </w:r>
      <w:r w:rsidR="00E2702A">
        <w:rPr>
          <w:rFonts w:eastAsia="Calibri"/>
          <w:b/>
          <w:bCs/>
        </w:rPr>
        <w:tab/>
      </w:r>
      <w:r w:rsidR="00E2702A">
        <w:rPr>
          <w:rFonts w:eastAsia="Calibri"/>
          <w:b/>
          <w:bCs/>
        </w:rPr>
        <w:tab/>
      </w:r>
      <w:r w:rsidRPr="00613F96">
        <w:rPr>
          <w:rFonts w:eastAsia="Calibri"/>
          <w:b/>
          <w:bCs/>
        </w:rPr>
        <w:t xml:space="preserve">Termination For Funding Insufficiency </w:t>
      </w:r>
    </w:p>
    <w:p w14:paraId="0C90803B" w14:textId="64B9CE4D" w:rsidR="00844ADA" w:rsidRDefault="00844ADA" w:rsidP="00844ADA">
      <w:pPr>
        <w:overflowPunct w:val="0"/>
        <w:adjustRightInd w:val="0"/>
        <w:spacing w:line="276" w:lineRule="auto"/>
        <w:contextualSpacing/>
        <w:jc w:val="both"/>
        <w:textAlignment w:val="baseline"/>
        <w:rPr>
          <w:rFonts w:eastAsia="Calibri"/>
        </w:rPr>
      </w:pPr>
      <w:r w:rsidRPr="00613F96">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12" w:name="_Hlk26175657"/>
      <w:r w:rsidRPr="00613F96">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12"/>
      <w:r w:rsidRPr="00613F96">
        <w:rPr>
          <w:rFonts w:eastAsia="Calibri"/>
        </w:rPr>
        <w:t xml:space="preserve"> </w:t>
      </w:r>
    </w:p>
    <w:p w14:paraId="472C5E60" w14:textId="0C2D7320" w:rsidR="0047705C" w:rsidRDefault="0047705C" w:rsidP="00844ADA">
      <w:pPr>
        <w:overflowPunct w:val="0"/>
        <w:adjustRightInd w:val="0"/>
        <w:spacing w:line="276" w:lineRule="auto"/>
        <w:contextualSpacing/>
        <w:jc w:val="both"/>
        <w:textAlignment w:val="baseline"/>
        <w:rPr>
          <w:rFonts w:eastAsia="Calibri"/>
        </w:rPr>
      </w:pPr>
    </w:p>
    <w:p w14:paraId="46A65BD4" w14:textId="771DBF9C" w:rsidR="0047705C" w:rsidRDefault="0047705C" w:rsidP="00844ADA">
      <w:pPr>
        <w:overflowPunct w:val="0"/>
        <w:adjustRightInd w:val="0"/>
        <w:spacing w:line="276" w:lineRule="auto"/>
        <w:contextualSpacing/>
        <w:jc w:val="both"/>
        <w:textAlignment w:val="baseline"/>
        <w:rPr>
          <w:rFonts w:eastAsia="Calibri"/>
        </w:rPr>
      </w:pPr>
    </w:p>
    <w:p w14:paraId="4B4CBD94" w14:textId="5A11C4FC" w:rsidR="0047705C" w:rsidRDefault="0047705C" w:rsidP="00844ADA">
      <w:pPr>
        <w:overflowPunct w:val="0"/>
        <w:adjustRightInd w:val="0"/>
        <w:spacing w:line="276" w:lineRule="auto"/>
        <w:contextualSpacing/>
        <w:jc w:val="both"/>
        <w:textAlignment w:val="baseline"/>
        <w:rPr>
          <w:rFonts w:eastAsia="Calibri"/>
        </w:rPr>
      </w:pPr>
    </w:p>
    <w:p w14:paraId="76BED8CD" w14:textId="129027D6" w:rsidR="0047705C" w:rsidRDefault="0047705C" w:rsidP="00844ADA">
      <w:pPr>
        <w:overflowPunct w:val="0"/>
        <w:adjustRightInd w:val="0"/>
        <w:spacing w:line="276" w:lineRule="auto"/>
        <w:contextualSpacing/>
        <w:jc w:val="both"/>
        <w:textAlignment w:val="baseline"/>
        <w:rPr>
          <w:rFonts w:eastAsia="Calibri"/>
        </w:rPr>
      </w:pPr>
    </w:p>
    <w:p w14:paraId="3F54FDDB" w14:textId="3A9B8E7B" w:rsidR="0047705C" w:rsidRDefault="0047705C" w:rsidP="00844ADA">
      <w:pPr>
        <w:overflowPunct w:val="0"/>
        <w:adjustRightInd w:val="0"/>
        <w:spacing w:line="276" w:lineRule="auto"/>
        <w:contextualSpacing/>
        <w:jc w:val="both"/>
        <w:textAlignment w:val="baseline"/>
        <w:rPr>
          <w:rFonts w:eastAsia="Calibri"/>
        </w:rPr>
      </w:pPr>
    </w:p>
    <w:p w14:paraId="7CB5C8F1" w14:textId="64EAB198" w:rsidR="0047705C" w:rsidRDefault="0047705C" w:rsidP="00844ADA">
      <w:pPr>
        <w:overflowPunct w:val="0"/>
        <w:adjustRightInd w:val="0"/>
        <w:spacing w:line="276" w:lineRule="auto"/>
        <w:contextualSpacing/>
        <w:jc w:val="both"/>
        <w:textAlignment w:val="baseline"/>
        <w:rPr>
          <w:rFonts w:eastAsia="Calibri"/>
        </w:rPr>
      </w:pPr>
    </w:p>
    <w:p w14:paraId="1AAC11BA" w14:textId="5630C990" w:rsidR="0047705C" w:rsidRDefault="0047705C" w:rsidP="00844ADA">
      <w:pPr>
        <w:overflowPunct w:val="0"/>
        <w:adjustRightInd w:val="0"/>
        <w:spacing w:line="276" w:lineRule="auto"/>
        <w:contextualSpacing/>
        <w:jc w:val="both"/>
        <w:textAlignment w:val="baseline"/>
        <w:rPr>
          <w:rFonts w:eastAsia="Calibri"/>
        </w:rPr>
      </w:pPr>
    </w:p>
    <w:p w14:paraId="28B16D9C" w14:textId="39C6BA69" w:rsidR="0047705C" w:rsidRDefault="0047705C" w:rsidP="00844ADA">
      <w:pPr>
        <w:overflowPunct w:val="0"/>
        <w:adjustRightInd w:val="0"/>
        <w:spacing w:line="276" w:lineRule="auto"/>
        <w:contextualSpacing/>
        <w:jc w:val="both"/>
        <w:textAlignment w:val="baseline"/>
        <w:rPr>
          <w:rFonts w:eastAsia="Calibri"/>
        </w:rPr>
      </w:pPr>
    </w:p>
    <w:p w14:paraId="17EA2597" w14:textId="0CB0C45C" w:rsidR="0047705C" w:rsidRDefault="0047705C" w:rsidP="00844ADA">
      <w:pPr>
        <w:overflowPunct w:val="0"/>
        <w:adjustRightInd w:val="0"/>
        <w:spacing w:line="276" w:lineRule="auto"/>
        <w:contextualSpacing/>
        <w:jc w:val="both"/>
        <w:textAlignment w:val="baseline"/>
        <w:rPr>
          <w:rFonts w:eastAsia="Calibri"/>
        </w:rPr>
      </w:pPr>
    </w:p>
    <w:p w14:paraId="7469C13B" w14:textId="1826DD09" w:rsidR="0047705C" w:rsidRDefault="0047705C" w:rsidP="00844ADA">
      <w:pPr>
        <w:overflowPunct w:val="0"/>
        <w:adjustRightInd w:val="0"/>
        <w:spacing w:line="276" w:lineRule="auto"/>
        <w:contextualSpacing/>
        <w:jc w:val="both"/>
        <w:textAlignment w:val="baseline"/>
        <w:rPr>
          <w:rFonts w:eastAsia="Calibri"/>
        </w:rPr>
      </w:pPr>
    </w:p>
    <w:p w14:paraId="25FA6BA0" w14:textId="12FFAC4C" w:rsidR="0047705C" w:rsidRDefault="0047705C" w:rsidP="00844ADA">
      <w:pPr>
        <w:overflowPunct w:val="0"/>
        <w:adjustRightInd w:val="0"/>
        <w:spacing w:line="276" w:lineRule="auto"/>
        <w:contextualSpacing/>
        <w:jc w:val="both"/>
        <w:textAlignment w:val="baseline"/>
        <w:rPr>
          <w:rFonts w:eastAsia="Calibri"/>
        </w:rPr>
      </w:pPr>
    </w:p>
    <w:p w14:paraId="7581AAE9" w14:textId="0A869B8B" w:rsidR="0047705C" w:rsidRDefault="0047705C" w:rsidP="00844ADA">
      <w:pPr>
        <w:overflowPunct w:val="0"/>
        <w:adjustRightInd w:val="0"/>
        <w:spacing w:line="276" w:lineRule="auto"/>
        <w:contextualSpacing/>
        <w:jc w:val="both"/>
        <w:textAlignment w:val="baseline"/>
        <w:rPr>
          <w:rFonts w:eastAsia="Calibri"/>
        </w:rPr>
      </w:pPr>
    </w:p>
    <w:p w14:paraId="6909D060" w14:textId="388BEB83" w:rsidR="0047705C" w:rsidRDefault="0047705C" w:rsidP="00844ADA">
      <w:pPr>
        <w:overflowPunct w:val="0"/>
        <w:adjustRightInd w:val="0"/>
        <w:spacing w:line="276" w:lineRule="auto"/>
        <w:contextualSpacing/>
        <w:jc w:val="both"/>
        <w:textAlignment w:val="baseline"/>
        <w:rPr>
          <w:rFonts w:eastAsia="Calibri"/>
        </w:rPr>
      </w:pPr>
    </w:p>
    <w:p w14:paraId="6AD6C4FF" w14:textId="4C50649F" w:rsidR="0047705C" w:rsidRDefault="0047705C" w:rsidP="00844ADA">
      <w:pPr>
        <w:overflowPunct w:val="0"/>
        <w:adjustRightInd w:val="0"/>
        <w:spacing w:line="276" w:lineRule="auto"/>
        <w:contextualSpacing/>
        <w:jc w:val="both"/>
        <w:textAlignment w:val="baseline"/>
        <w:rPr>
          <w:rFonts w:eastAsia="Calibri"/>
        </w:rPr>
      </w:pPr>
    </w:p>
    <w:p w14:paraId="4330F683" w14:textId="486DD5C2" w:rsidR="0047705C" w:rsidRDefault="0047705C" w:rsidP="00844ADA">
      <w:pPr>
        <w:overflowPunct w:val="0"/>
        <w:adjustRightInd w:val="0"/>
        <w:spacing w:line="276" w:lineRule="auto"/>
        <w:contextualSpacing/>
        <w:jc w:val="both"/>
        <w:textAlignment w:val="baseline"/>
        <w:rPr>
          <w:rFonts w:eastAsia="Calibri"/>
        </w:rPr>
      </w:pPr>
    </w:p>
    <w:p w14:paraId="38AE48F8" w14:textId="1132359A" w:rsidR="0047705C" w:rsidRDefault="0047705C" w:rsidP="00844ADA">
      <w:pPr>
        <w:overflowPunct w:val="0"/>
        <w:adjustRightInd w:val="0"/>
        <w:spacing w:line="276" w:lineRule="auto"/>
        <w:contextualSpacing/>
        <w:jc w:val="both"/>
        <w:textAlignment w:val="baseline"/>
        <w:rPr>
          <w:rFonts w:eastAsia="Calibri"/>
        </w:rPr>
      </w:pPr>
    </w:p>
    <w:p w14:paraId="4E3F10D0" w14:textId="6474DA6B" w:rsidR="0047705C" w:rsidRDefault="0047705C" w:rsidP="00844ADA">
      <w:pPr>
        <w:overflowPunct w:val="0"/>
        <w:adjustRightInd w:val="0"/>
        <w:spacing w:line="276" w:lineRule="auto"/>
        <w:contextualSpacing/>
        <w:jc w:val="both"/>
        <w:textAlignment w:val="baseline"/>
        <w:rPr>
          <w:rFonts w:eastAsia="Calibri"/>
        </w:rPr>
      </w:pPr>
    </w:p>
    <w:p w14:paraId="71EC396C" w14:textId="0E63DC6C" w:rsidR="0047705C" w:rsidRDefault="0047705C" w:rsidP="00844ADA">
      <w:pPr>
        <w:overflowPunct w:val="0"/>
        <w:adjustRightInd w:val="0"/>
        <w:spacing w:line="276" w:lineRule="auto"/>
        <w:contextualSpacing/>
        <w:jc w:val="both"/>
        <w:textAlignment w:val="baseline"/>
        <w:rPr>
          <w:rFonts w:eastAsia="Calibri"/>
        </w:rPr>
      </w:pPr>
    </w:p>
    <w:p w14:paraId="280BDC33" w14:textId="6A0B5682" w:rsidR="0047705C" w:rsidRDefault="0047705C" w:rsidP="00844ADA">
      <w:pPr>
        <w:overflowPunct w:val="0"/>
        <w:adjustRightInd w:val="0"/>
        <w:spacing w:line="276" w:lineRule="auto"/>
        <w:contextualSpacing/>
        <w:jc w:val="both"/>
        <w:textAlignment w:val="baseline"/>
        <w:rPr>
          <w:rFonts w:eastAsia="Calibri"/>
        </w:rPr>
      </w:pPr>
    </w:p>
    <w:p w14:paraId="5002AC17" w14:textId="1190D9A8" w:rsidR="0047705C" w:rsidRDefault="0047705C" w:rsidP="00844ADA">
      <w:pPr>
        <w:overflowPunct w:val="0"/>
        <w:adjustRightInd w:val="0"/>
        <w:spacing w:line="276" w:lineRule="auto"/>
        <w:contextualSpacing/>
        <w:jc w:val="both"/>
        <w:textAlignment w:val="baseline"/>
        <w:rPr>
          <w:rFonts w:eastAsia="Calibri"/>
        </w:rPr>
      </w:pPr>
    </w:p>
    <w:p w14:paraId="7CFAB9B3" w14:textId="39B306A8" w:rsidR="0047705C" w:rsidRDefault="0047705C" w:rsidP="00844ADA">
      <w:pPr>
        <w:overflowPunct w:val="0"/>
        <w:adjustRightInd w:val="0"/>
        <w:spacing w:line="276" w:lineRule="auto"/>
        <w:contextualSpacing/>
        <w:jc w:val="both"/>
        <w:textAlignment w:val="baseline"/>
        <w:rPr>
          <w:rFonts w:eastAsia="Calibri"/>
        </w:rPr>
      </w:pPr>
    </w:p>
    <w:p w14:paraId="241333F9" w14:textId="0FBDA23D" w:rsidR="0047705C" w:rsidRDefault="0047705C" w:rsidP="00844ADA">
      <w:pPr>
        <w:overflowPunct w:val="0"/>
        <w:adjustRightInd w:val="0"/>
        <w:spacing w:line="276" w:lineRule="auto"/>
        <w:contextualSpacing/>
        <w:jc w:val="both"/>
        <w:textAlignment w:val="baseline"/>
        <w:rPr>
          <w:rFonts w:eastAsia="Calibri"/>
        </w:rPr>
      </w:pPr>
    </w:p>
    <w:p w14:paraId="7905BC46" w14:textId="6C14B985" w:rsidR="0047705C" w:rsidRDefault="0047705C" w:rsidP="00844ADA">
      <w:pPr>
        <w:overflowPunct w:val="0"/>
        <w:adjustRightInd w:val="0"/>
        <w:spacing w:line="276" w:lineRule="auto"/>
        <w:contextualSpacing/>
        <w:jc w:val="both"/>
        <w:textAlignment w:val="baseline"/>
        <w:rPr>
          <w:rFonts w:eastAsia="Calibri"/>
        </w:rPr>
      </w:pPr>
    </w:p>
    <w:p w14:paraId="721E1953" w14:textId="07BE88A8" w:rsidR="0047705C" w:rsidRDefault="0047705C" w:rsidP="00844ADA">
      <w:pPr>
        <w:overflowPunct w:val="0"/>
        <w:adjustRightInd w:val="0"/>
        <w:spacing w:line="276" w:lineRule="auto"/>
        <w:contextualSpacing/>
        <w:jc w:val="both"/>
        <w:textAlignment w:val="baseline"/>
        <w:rPr>
          <w:rFonts w:eastAsia="Calibri"/>
        </w:rPr>
      </w:pPr>
    </w:p>
    <w:p w14:paraId="338D401E" w14:textId="4CE18362" w:rsidR="0047705C" w:rsidRDefault="0047705C" w:rsidP="00844ADA">
      <w:pPr>
        <w:overflowPunct w:val="0"/>
        <w:adjustRightInd w:val="0"/>
        <w:spacing w:line="276" w:lineRule="auto"/>
        <w:contextualSpacing/>
        <w:jc w:val="both"/>
        <w:textAlignment w:val="baseline"/>
        <w:rPr>
          <w:rFonts w:eastAsia="Calibri"/>
        </w:rPr>
      </w:pPr>
    </w:p>
    <w:p w14:paraId="027A2132" w14:textId="22581F6E" w:rsidR="0047705C" w:rsidRDefault="0047705C" w:rsidP="00844ADA">
      <w:pPr>
        <w:overflowPunct w:val="0"/>
        <w:adjustRightInd w:val="0"/>
        <w:spacing w:line="276" w:lineRule="auto"/>
        <w:contextualSpacing/>
        <w:jc w:val="both"/>
        <w:textAlignment w:val="baseline"/>
        <w:rPr>
          <w:rFonts w:eastAsia="Calibri"/>
        </w:rPr>
      </w:pPr>
    </w:p>
    <w:p w14:paraId="29BA9582" w14:textId="76065ED6" w:rsidR="0047705C" w:rsidRDefault="0047705C" w:rsidP="00844ADA">
      <w:pPr>
        <w:overflowPunct w:val="0"/>
        <w:adjustRightInd w:val="0"/>
        <w:spacing w:line="276" w:lineRule="auto"/>
        <w:contextualSpacing/>
        <w:jc w:val="both"/>
        <w:textAlignment w:val="baseline"/>
        <w:rPr>
          <w:rFonts w:eastAsia="Calibri"/>
        </w:rPr>
      </w:pPr>
    </w:p>
    <w:p w14:paraId="6D7123F0" w14:textId="287C931E" w:rsidR="0047705C" w:rsidRDefault="0047705C" w:rsidP="00844ADA">
      <w:pPr>
        <w:overflowPunct w:val="0"/>
        <w:adjustRightInd w:val="0"/>
        <w:spacing w:line="276" w:lineRule="auto"/>
        <w:contextualSpacing/>
        <w:jc w:val="both"/>
        <w:textAlignment w:val="baseline"/>
        <w:rPr>
          <w:rFonts w:eastAsia="Calibri"/>
        </w:rPr>
      </w:pPr>
    </w:p>
    <w:p w14:paraId="4E24B326" w14:textId="70F99D0E" w:rsidR="0047705C" w:rsidRDefault="0047705C" w:rsidP="00844ADA">
      <w:pPr>
        <w:overflowPunct w:val="0"/>
        <w:adjustRightInd w:val="0"/>
        <w:spacing w:line="276" w:lineRule="auto"/>
        <w:contextualSpacing/>
        <w:jc w:val="both"/>
        <w:textAlignment w:val="baseline"/>
        <w:rPr>
          <w:rFonts w:eastAsia="Calibri"/>
        </w:rPr>
      </w:pPr>
    </w:p>
    <w:p w14:paraId="330B23A3" w14:textId="4D63004D" w:rsidR="0047705C" w:rsidRDefault="0047705C" w:rsidP="00844ADA">
      <w:pPr>
        <w:overflowPunct w:val="0"/>
        <w:adjustRightInd w:val="0"/>
        <w:spacing w:line="276" w:lineRule="auto"/>
        <w:contextualSpacing/>
        <w:jc w:val="both"/>
        <w:textAlignment w:val="baseline"/>
        <w:rPr>
          <w:rFonts w:eastAsia="Calibri"/>
        </w:rPr>
      </w:pPr>
    </w:p>
    <w:p w14:paraId="6A0F6CE0" w14:textId="6CD0C495" w:rsidR="0047705C" w:rsidRDefault="0047705C" w:rsidP="00844ADA">
      <w:pPr>
        <w:overflowPunct w:val="0"/>
        <w:adjustRightInd w:val="0"/>
        <w:spacing w:line="276" w:lineRule="auto"/>
        <w:contextualSpacing/>
        <w:jc w:val="both"/>
        <w:textAlignment w:val="baseline"/>
        <w:rPr>
          <w:rFonts w:eastAsia="Calibri"/>
        </w:rPr>
      </w:pPr>
    </w:p>
    <w:p w14:paraId="201287F5" w14:textId="01F6975A" w:rsidR="0047705C" w:rsidRDefault="0047705C" w:rsidP="00844ADA">
      <w:pPr>
        <w:overflowPunct w:val="0"/>
        <w:adjustRightInd w:val="0"/>
        <w:spacing w:line="276" w:lineRule="auto"/>
        <w:contextualSpacing/>
        <w:jc w:val="both"/>
        <w:textAlignment w:val="baseline"/>
        <w:rPr>
          <w:rFonts w:eastAsia="Calibri"/>
        </w:rPr>
      </w:pPr>
    </w:p>
    <w:p w14:paraId="6C1906E6" w14:textId="172A9008" w:rsidR="0047705C" w:rsidRDefault="0047705C" w:rsidP="00844ADA">
      <w:pPr>
        <w:overflowPunct w:val="0"/>
        <w:adjustRightInd w:val="0"/>
        <w:spacing w:line="276" w:lineRule="auto"/>
        <w:contextualSpacing/>
        <w:jc w:val="both"/>
        <w:textAlignment w:val="baseline"/>
        <w:rPr>
          <w:rFonts w:eastAsia="Calibri"/>
        </w:rPr>
      </w:pPr>
    </w:p>
    <w:p w14:paraId="56E451A8" w14:textId="101D7034" w:rsidR="0047705C" w:rsidRDefault="0047705C" w:rsidP="00844ADA">
      <w:pPr>
        <w:overflowPunct w:val="0"/>
        <w:adjustRightInd w:val="0"/>
        <w:spacing w:line="276" w:lineRule="auto"/>
        <w:contextualSpacing/>
        <w:jc w:val="both"/>
        <w:textAlignment w:val="baseline"/>
        <w:rPr>
          <w:rFonts w:eastAsia="Calibri"/>
        </w:rPr>
      </w:pPr>
    </w:p>
    <w:p w14:paraId="54662A05" w14:textId="7583BC7D" w:rsidR="0047705C" w:rsidRDefault="0047705C" w:rsidP="00844ADA">
      <w:pPr>
        <w:overflowPunct w:val="0"/>
        <w:adjustRightInd w:val="0"/>
        <w:spacing w:line="276" w:lineRule="auto"/>
        <w:contextualSpacing/>
        <w:jc w:val="both"/>
        <w:textAlignment w:val="baseline"/>
        <w:rPr>
          <w:rFonts w:eastAsia="Calibri"/>
        </w:rPr>
      </w:pPr>
    </w:p>
    <w:p w14:paraId="59E2FCD2" w14:textId="7409F667" w:rsidR="0047705C" w:rsidRDefault="0047705C" w:rsidP="00844ADA">
      <w:pPr>
        <w:overflowPunct w:val="0"/>
        <w:adjustRightInd w:val="0"/>
        <w:spacing w:line="276" w:lineRule="auto"/>
        <w:contextualSpacing/>
        <w:jc w:val="both"/>
        <w:textAlignment w:val="baseline"/>
        <w:rPr>
          <w:rFonts w:eastAsia="Calibri"/>
        </w:rPr>
      </w:pPr>
    </w:p>
    <w:p w14:paraId="3D3EBFC2" w14:textId="2B4F5683" w:rsidR="0047705C" w:rsidRDefault="0047705C" w:rsidP="00844ADA">
      <w:pPr>
        <w:overflowPunct w:val="0"/>
        <w:adjustRightInd w:val="0"/>
        <w:spacing w:line="276" w:lineRule="auto"/>
        <w:contextualSpacing/>
        <w:jc w:val="both"/>
        <w:textAlignment w:val="baseline"/>
        <w:rPr>
          <w:rFonts w:eastAsia="Calibri"/>
        </w:rPr>
      </w:pPr>
    </w:p>
    <w:p w14:paraId="1DB69BAF" w14:textId="017F55FB" w:rsidR="0047705C" w:rsidRDefault="0047705C" w:rsidP="00844ADA">
      <w:pPr>
        <w:overflowPunct w:val="0"/>
        <w:adjustRightInd w:val="0"/>
        <w:spacing w:line="276" w:lineRule="auto"/>
        <w:contextualSpacing/>
        <w:jc w:val="both"/>
        <w:textAlignment w:val="baseline"/>
        <w:rPr>
          <w:rFonts w:eastAsia="Calibri"/>
        </w:rPr>
      </w:pPr>
    </w:p>
    <w:p w14:paraId="0D1223A7" w14:textId="77777777" w:rsidR="0047705C" w:rsidRDefault="0047705C" w:rsidP="00844ADA">
      <w:pPr>
        <w:overflowPunct w:val="0"/>
        <w:adjustRightInd w:val="0"/>
        <w:spacing w:line="276" w:lineRule="auto"/>
        <w:contextualSpacing/>
        <w:jc w:val="both"/>
        <w:textAlignment w:val="baseline"/>
        <w:rPr>
          <w:rFonts w:eastAsia="Calibri"/>
        </w:rPr>
      </w:pPr>
    </w:p>
    <w:p w14:paraId="7C785D04" w14:textId="309567C0" w:rsidR="0047705C" w:rsidRDefault="0047705C" w:rsidP="00844ADA">
      <w:pPr>
        <w:overflowPunct w:val="0"/>
        <w:adjustRightInd w:val="0"/>
        <w:spacing w:line="276" w:lineRule="auto"/>
        <w:contextualSpacing/>
        <w:jc w:val="both"/>
        <w:textAlignment w:val="baseline"/>
        <w:rPr>
          <w:rFonts w:eastAsia="Calibri"/>
        </w:rPr>
      </w:pPr>
    </w:p>
    <w:p w14:paraId="6EBA0FFB" w14:textId="77777777" w:rsidR="0047705C" w:rsidRPr="00613F96" w:rsidRDefault="0047705C" w:rsidP="00844ADA">
      <w:pPr>
        <w:overflowPunct w:val="0"/>
        <w:adjustRightInd w:val="0"/>
        <w:spacing w:line="276" w:lineRule="auto"/>
        <w:contextualSpacing/>
        <w:jc w:val="both"/>
        <w:textAlignment w:val="baseline"/>
        <w:rPr>
          <w:rFonts w:eastAsia="Calibri"/>
        </w:rPr>
      </w:pPr>
    </w:p>
    <w:p w14:paraId="2B0C8678" w14:textId="77777777" w:rsidR="004E6CCB" w:rsidRPr="00613F96" w:rsidRDefault="004E6CCB" w:rsidP="00E2702A">
      <w:pPr>
        <w:pStyle w:val="BodyTextIndent2"/>
        <w:tabs>
          <w:tab w:val="left" w:pos="720"/>
        </w:tabs>
        <w:ind w:left="0"/>
        <w:jc w:val="both"/>
        <w:rPr>
          <w:rStyle w:val="InitialStyle"/>
          <w:rFonts w:ascii="Arial" w:hAnsi="Arial"/>
        </w:rPr>
      </w:pPr>
      <w:r w:rsidRPr="00613F96">
        <w:rPr>
          <w:b/>
        </w:rPr>
        <w:t>VI.</w:t>
      </w:r>
      <w:r w:rsidRPr="00613F96">
        <w:rPr>
          <w:b/>
        </w:rPr>
        <w:tab/>
      </w:r>
      <w:r w:rsidRPr="00613F96">
        <w:rPr>
          <w:rStyle w:val="InitialStyle"/>
          <w:rFonts w:ascii="Arial" w:hAnsi="Arial"/>
          <w:b/>
          <w:u w:val="single"/>
        </w:rPr>
        <w:t>Signatures</w:t>
      </w:r>
    </w:p>
    <w:p w14:paraId="1A8F63BE" w14:textId="77777777" w:rsidR="008F155E" w:rsidRPr="00613F96" w:rsidRDefault="008F155E" w:rsidP="0016272A">
      <w:pPr>
        <w:jc w:val="both"/>
      </w:pPr>
    </w:p>
    <w:p w14:paraId="09F221B4" w14:textId="77777777" w:rsidR="008F155E" w:rsidRPr="00613F96" w:rsidRDefault="008F155E" w:rsidP="0016272A">
      <w:pPr>
        <w:jc w:val="both"/>
      </w:pPr>
      <w:r w:rsidRPr="00613F96">
        <w:t>For the faithful performance of the terms of the Contract, the parties hereto, in their official capacities stated, affix their signatures.</w:t>
      </w:r>
    </w:p>
    <w:p w14:paraId="2903BA47" w14:textId="77777777" w:rsidR="008F155E" w:rsidRPr="00613F96" w:rsidRDefault="008F155E" w:rsidP="0016272A">
      <w:pPr>
        <w:jc w:val="both"/>
      </w:pPr>
    </w:p>
    <w:p w14:paraId="0F0DFF00" w14:textId="77777777" w:rsidR="008F155E" w:rsidRPr="00613F96" w:rsidRDefault="008F155E" w:rsidP="0016272A">
      <w:pPr>
        <w:jc w:val="both"/>
      </w:pPr>
      <w:r w:rsidRPr="00613F96">
        <w:t>Oklahoma Department of</w:t>
      </w:r>
      <w:r w:rsidRPr="00613F96">
        <w:tab/>
      </w:r>
      <w:r w:rsidRPr="00613F96">
        <w:tab/>
      </w:r>
      <w:r w:rsidRPr="00613F96">
        <w:tab/>
      </w:r>
      <w:r w:rsidR="004E6CCB" w:rsidRPr="00613F96">
        <w:tab/>
      </w:r>
      <w:r w:rsidRPr="00613F96">
        <w:t>Contractor</w:t>
      </w:r>
    </w:p>
    <w:p w14:paraId="26FC683C" w14:textId="77777777" w:rsidR="008F155E" w:rsidRPr="00613F96" w:rsidRDefault="008F155E" w:rsidP="0016272A">
      <w:pPr>
        <w:jc w:val="both"/>
      </w:pPr>
      <w:r w:rsidRPr="00613F96">
        <w:t>Rehabilitation Services</w:t>
      </w:r>
    </w:p>
    <w:p w14:paraId="3C379958" w14:textId="77777777" w:rsidR="008F155E" w:rsidRPr="00613F96" w:rsidRDefault="008F155E" w:rsidP="0016272A">
      <w:pPr>
        <w:jc w:val="both"/>
      </w:pPr>
    </w:p>
    <w:p w14:paraId="3C028CC0" w14:textId="77777777" w:rsidR="008F155E" w:rsidRPr="00613F96" w:rsidRDefault="008F155E" w:rsidP="0016272A">
      <w:pPr>
        <w:jc w:val="both"/>
      </w:pPr>
      <w:r w:rsidRPr="00613F96">
        <w:t>_______________________________</w:t>
      </w:r>
      <w:r w:rsidRPr="00613F96">
        <w:tab/>
      </w:r>
      <w:r w:rsidRPr="00613F96">
        <w:tab/>
        <w:t>__________________________</w:t>
      </w:r>
    </w:p>
    <w:p w14:paraId="48DE7C0A" w14:textId="77777777" w:rsidR="008F155E" w:rsidRPr="00613F96" w:rsidRDefault="008F155E" w:rsidP="0016272A">
      <w:pPr>
        <w:jc w:val="both"/>
      </w:pPr>
      <w:r w:rsidRPr="00613F96">
        <w:t>Signature</w:t>
      </w:r>
      <w:r w:rsidRPr="00613F96">
        <w:tab/>
      </w:r>
      <w:r w:rsidRPr="00613F96">
        <w:tab/>
      </w:r>
      <w:r w:rsidRPr="00613F96">
        <w:tab/>
        <w:t>Date</w:t>
      </w:r>
      <w:r w:rsidRPr="00613F96">
        <w:tab/>
      </w:r>
      <w:r w:rsidRPr="00613F96">
        <w:tab/>
      </w:r>
      <w:r w:rsidRPr="00613F96">
        <w:tab/>
        <w:t>Signature</w:t>
      </w:r>
      <w:r w:rsidRPr="00613F96">
        <w:tab/>
      </w:r>
      <w:r w:rsidRPr="00613F96">
        <w:tab/>
        <w:t>Date</w:t>
      </w:r>
    </w:p>
    <w:p w14:paraId="1A4960C1" w14:textId="77777777" w:rsidR="008F155E" w:rsidRPr="00613F96" w:rsidRDefault="008F155E" w:rsidP="0016272A">
      <w:pPr>
        <w:jc w:val="both"/>
      </w:pPr>
    </w:p>
    <w:p w14:paraId="0C118CC8" w14:textId="7F69C058" w:rsidR="008F155E" w:rsidRPr="00613F96" w:rsidRDefault="008F155E" w:rsidP="0016272A">
      <w:pPr>
        <w:jc w:val="both"/>
      </w:pPr>
      <w:r w:rsidRPr="00613F96">
        <w:rPr>
          <w:u w:val="single"/>
        </w:rPr>
        <w:t>Kathy Lowry, CPO</w:t>
      </w:r>
      <w:r w:rsidRPr="00613F96">
        <w:rPr>
          <w:u w:val="single"/>
        </w:rPr>
        <w:tab/>
        <w:t>______</w:t>
      </w:r>
      <w:r w:rsidRPr="00613F96">
        <w:rPr>
          <w:u w:val="single"/>
        </w:rPr>
        <w:tab/>
      </w:r>
      <w:r w:rsidR="00634118" w:rsidRPr="00613F96">
        <w:rPr>
          <w:u w:val="single"/>
        </w:rPr>
        <w:t xml:space="preserve">       </w:t>
      </w:r>
      <w:r w:rsidRPr="00613F96">
        <w:tab/>
      </w:r>
      <w:r w:rsidR="00634118" w:rsidRPr="00613F96">
        <w:t xml:space="preserve">           </w:t>
      </w:r>
      <w:r w:rsidRPr="00613F96">
        <w:t>__________________________</w:t>
      </w:r>
    </w:p>
    <w:p w14:paraId="18527EC5" w14:textId="77777777" w:rsidR="008F155E" w:rsidRPr="00613F96" w:rsidRDefault="008F155E" w:rsidP="0016272A">
      <w:pPr>
        <w:jc w:val="both"/>
      </w:pPr>
      <w:r w:rsidRPr="00613F96">
        <w:t>Print Name</w:t>
      </w:r>
      <w:r w:rsidRPr="00613F96">
        <w:tab/>
      </w:r>
      <w:r w:rsidRPr="00613F96">
        <w:tab/>
      </w:r>
      <w:r w:rsidRPr="00613F96">
        <w:tab/>
      </w:r>
      <w:r w:rsidRPr="00613F96">
        <w:tab/>
      </w:r>
      <w:r w:rsidRPr="00613F96">
        <w:tab/>
      </w:r>
      <w:r w:rsidRPr="00613F96">
        <w:tab/>
        <w:t>Print Name</w:t>
      </w:r>
    </w:p>
    <w:p w14:paraId="2FD60231" w14:textId="77777777" w:rsidR="008F155E" w:rsidRPr="00613F96" w:rsidRDefault="008F155E" w:rsidP="0016272A">
      <w:pPr>
        <w:jc w:val="both"/>
      </w:pPr>
    </w:p>
    <w:p w14:paraId="401ED53D" w14:textId="306217FE" w:rsidR="008F155E" w:rsidRPr="00613F96" w:rsidRDefault="008F155E" w:rsidP="0016272A">
      <w:pPr>
        <w:jc w:val="both"/>
      </w:pPr>
      <w:r w:rsidRPr="00613F96">
        <w:rPr>
          <w:u w:val="single"/>
        </w:rPr>
        <w:t>Manager</w:t>
      </w:r>
      <w:r w:rsidR="00634118" w:rsidRPr="00613F96">
        <w:rPr>
          <w:u w:val="single"/>
        </w:rPr>
        <w:t xml:space="preserve">/Compliance Officer  </w:t>
      </w:r>
      <w:r w:rsidR="002E150A">
        <w:rPr>
          <w:u w:val="single"/>
        </w:rPr>
        <w:t xml:space="preserve">              </w:t>
      </w:r>
      <w:r w:rsidRPr="00613F96">
        <w:t xml:space="preserve">    </w:t>
      </w:r>
      <w:r w:rsidRPr="00613F96">
        <w:tab/>
        <w:t>__________________________</w:t>
      </w:r>
    </w:p>
    <w:p w14:paraId="79E74AEA" w14:textId="77777777" w:rsidR="008F155E" w:rsidRPr="00613F96" w:rsidRDefault="008F155E" w:rsidP="0016272A">
      <w:pPr>
        <w:jc w:val="both"/>
      </w:pPr>
      <w:r w:rsidRPr="00613F96">
        <w:t>Title</w:t>
      </w:r>
      <w:r w:rsidRPr="00613F96">
        <w:tab/>
      </w:r>
      <w:r w:rsidRPr="00613F96">
        <w:tab/>
      </w:r>
      <w:r w:rsidRPr="00613F96">
        <w:tab/>
      </w:r>
      <w:r w:rsidRPr="00613F96">
        <w:tab/>
      </w:r>
      <w:r w:rsidRPr="00613F96">
        <w:tab/>
      </w:r>
      <w:r w:rsidRPr="00613F96">
        <w:tab/>
      </w:r>
      <w:r w:rsidRPr="00613F96">
        <w:tab/>
        <w:t>Title</w:t>
      </w:r>
    </w:p>
    <w:p w14:paraId="3931F755" w14:textId="77777777" w:rsidR="008F155E" w:rsidRPr="00613F96" w:rsidRDefault="008F155E" w:rsidP="0016272A">
      <w:pPr>
        <w:jc w:val="both"/>
      </w:pPr>
    </w:p>
    <w:p w14:paraId="4CEA4953" w14:textId="77777777" w:rsidR="008F155E" w:rsidRPr="00613F96" w:rsidRDefault="008F155E" w:rsidP="0016272A">
      <w:pPr>
        <w:tabs>
          <w:tab w:val="left" w:pos="4140"/>
          <w:tab w:val="left" w:pos="4410"/>
        </w:tabs>
        <w:jc w:val="both"/>
      </w:pPr>
      <w:r w:rsidRPr="00613F96">
        <w:t xml:space="preserve">                                                                </w:t>
      </w:r>
      <w:r w:rsidR="004E6CCB" w:rsidRPr="00613F96">
        <w:tab/>
      </w:r>
      <w:r w:rsidR="004E6CCB" w:rsidRPr="00613F96">
        <w:tab/>
      </w:r>
      <w:r w:rsidRPr="00613F96">
        <w:t>__________________________</w:t>
      </w:r>
    </w:p>
    <w:p w14:paraId="530BE000" w14:textId="77777777" w:rsidR="008F155E" w:rsidRPr="00613F96" w:rsidRDefault="00F777BA" w:rsidP="0016272A">
      <w:pPr>
        <w:jc w:val="both"/>
      </w:pPr>
      <w:r w:rsidRPr="00613F96">
        <w:tab/>
      </w:r>
      <w:r w:rsidRPr="00613F96">
        <w:tab/>
      </w:r>
      <w:r w:rsidRPr="00613F96">
        <w:tab/>
      </w:r>
      <w:r w:rsidRPr="00613F96">
        <w:tab/>
      </w:r>
      <w:r w:rsidR="008F155E" w:rsidRPr="00613F96">
        <w:tab/>
      </w:r>
      <w:r w:rsidR="008F155E" w:rsidRPr="00613F96">
        <w:tab/>
      </w:r>
      <w:r w:rsidR="008F155E" w:rsidRPr="00613F96">
        <w:tab/>
        <w:t>Contact Person       Telephone</w:t>
      </w:r>
    </w:p>
    <w:p w14:paraId="099D3A98" w14:textId="77777777" w:rsidR="008F155E" w:rsidRPr="00613F96" w:rsidRDefault="008F155E" w:rsidP="0016272A">
      <w:pPr>
        <w:jc w:val="both"/>
      </w:pPr>
    </w:p>
    <w:p w14:paraId="6FDD7D7B" w14:textId="77777777" w:rsidR="008F155E" w:rsidRPr="00613F96" w:rsidRDefault="008F155E" w:rsidP="0016272A">
      <w:pPr>
        <w:jc w:val="both"/>
      </w:pPr>
    </w:p>
    <w:p w14:paraId="1F23D497" w14:textId="77777777" w:rsidR="008F155E" w:rsidRPr="00613F96" w:rsidRDefault="008F155E" w:rsidP="0016272A">
      <w:pPr>
        <w:jc w:val="both"/>
      </w:pPr>
      <w:r w:rsidRPr="00613F96">
        <w:t xml:space="preserve">                          </w:t>
      </w:r>
      <w:r w:rsidRPr="00613F96">
        <w:tab/>
      </w:r>
      <w:r w:rsidR="004E6CCB" w:rsidRPr="00613F96">
        <w:tab/>
      </w:r>
      <w:r w:rsidR="00F777BA" w:rsidRPr="00613F96">
        <w:tab/>
      </w:r>
      <w:r w:rsidR="00F777BA" w:rsidRPr="00613F96">
        <w:tab/>
      </w:r>
      <w:r w:rsidR="00F777BA" w:rsidRPr="00613F96">
        <w:tab/>
      </w:r>
      <w:r w:rsidRPr="00613F96">
        <w:t>__________________________</w:t>
      </w:r>
    </w:p>
    <w:p w14:paraId="3C9F76E7" w14:textId="77777777" w:rsidR="008F155E" w:rsidRPr="00A17ECA" w:rsidRDefault="008F155E" w:rsidP="0016272A">
      <w:pPr>
        <w:jc w:val="both"/>
      </w:pPr>
      <w:r w:rsidRPr="00613F96">
        <w:t xml:space="preserve">                           </w:t>
      </w:r>
      <w:r w:rsidRPr="00613F96">
        <w:tab/>
      </w:r>
      <w:r w:rsidR="004E6CCB" w:rsidRPr="00613F96">
        <w:tab/>
      </w:r>
      <w:r w:rsidR="00F777BA" w:rsidRPr="00613F96">
        <w:tab/>
      </w:r>
      <w:r w:rsidR="00F777BA" w:rsidRPr="00613F96">
        <w:tab/>
      </w:r>
      <w:r w:rsidR="00F777BA" w:rsidRPr="00613F96">
        <w:tab/>
      </w:r>
      <w:r w:rsidRPr="00613F96">
        <w:t>Contractor’s Email Address</w:t>
      </w:r>
    </w:p>
    <w:p w14:paraId="4CA151C9" w14:textId="77777777" w:rsidR="007B7A92" w:rsidRPr="008F155E" w:rsidRDefault="007B7A92" w:rsidP="0016272A">
      <w:pPr>
        <w:jc w:val="both"/>
        <w:rPr>
          <w:rStyle w:val="InitialStyle"/>
          <w:rFonts w:ascii="Arial" w:hAnsi="Arial"/>
        </w:rPr>
      </w:pPr>
    </w:p>
    <w:sectPr w:rsidR="007B7A92" w:rsidRPr="008F155E" w:rsidSect="002E150A">
      <w:headerReference w:type="even" r:id="rId18"/>
      <w:headerReference w:type="default" r:id="rId19"/>
      <w:footerReference w:type="even" r:id="rId20"/>
      <w:footerReference w:type="default" r:id="rId21"/>
      <w:headerReference w:type="first" r:id="rId22"/>
      <w:footerReference w:type="first" r:id="rId23"/>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C6CC7" w14:textId="77777777" w:rsidR="001802C5" w:rsidRDefault="001802C5">
      <w:r>
        <w:separator/>
      </w:r>
    </w:p>
  </w:endnote>
  <w:endnote w:type="continuationSeparator" w:id="0">
    <w:p w14:paraId="61A6C632" w14:textId="77777777" w:rsidR="001802C5" w:rsidRDefault="001802C5">
      <w:r>
        <w:continuationSeparator/>
      </w:r>
    </w:p>
  </w:endnote>
  <w:endnote w:type="continuationNotice" w:id="1">
    <w:p w14:paraId="00EA74A3" w14:textId="77777777" w:rsidR="001802C5" w:rsidRDefault="001802C5">
      <w:pPr>
        <w:pStyle w:val="Header"/>
      </w:pPr>
    </w:p>
    <w:p w14:paraId="3D8942E5" w14:textId="77777777" w:rsidR="001802C5" w:rsidRDefault="001802C5"/>
    <w:p w14:paraId="55D80F14" w14:textId="77777777" w:rsidR="001802C5" w:rsidRDefault="001802C5">
      <w:pPr>
        <w:pStyle w:val="Header"/>
      </w:pPr>
    </w:p>
    <w:p w14:paraId="5CC746EF" w14:textId="77777777" w:rsidR="001802C5" w:rsidRDefault="001802C5"/>
    <w:p w14:paraId="63F92267" w14:textId="77777777" w:rsidR="001802C5" w:rsidRDefault="001802C5">
      <w:r>
        <w:rPr>
          <w:rStyle w:val="PageNumber"/>
        </w:rPr>
        <w:fldChar w:fldCharType="begin"/>
      </w:r>
      <w:r>
        <w:rPr>
          <w:rStyle w:val="PageNumber"/>
        </w:rPr>
        <w:instrText xml:space="preserve">PAGE  </w:instrText>
      </w:r>
      <w:r>
        <w:rPr>
          <w:rStyle w:val="PageNumber"/>
        </w:rPr>
        <w:fldChar w:fldCharType="end"/>
      </w:r>
    </w:p>
    <w:p w14:paraId="67A9B29D" w14:textId="77777777" w:rsidR="001802C5" w:rsidRDefault="001802C5"/>
    <w:p w14:paraId="74363222" w14:textId="77777777" w:rsidR="001802C5" w:rsidRDefault="001802C5"/>
    <w:p w14:paraId="5E2E4147" w14:textId="77777777" w:rsidR="001802C5" w:rsidRDefault="001802C5"/>
    <w:p w14:paraId="2F8B359C" w14:textId="77777777" w:rsidR="001802C5" w:rsidRDefault="001802C5"/>
    <w:p w14:paraId="0A945BF8" w14:textId="77777777" w:rsidR="001802C5" w:rsidRDefault="001802C5"/>
    <w:p w14:paraId="7898F8B4" w14:textId="77777777" w:rsidR="001802C5" w:rsidRDefault="001802C5" w:rsidP="00E46A08">
      <w:pPr>
        <w:pStyle w:val="Footer"/>
        <w:framePr w:wrap="around" w:vAnchor="text" w:hAnchor="margin" w:y="1"/>
        <w:rPr>
          <w:rStyle w:val="PageNumber"/>
        </w:rPr>
      </w:pPr>
    </w:p>
    <w:p w14:paraId="1F8A19C3" w14:textId="77777777" w:rsidR="001802C5" w:rsidRDefault="001802C5" w:rsidP="00E46A08">
      <w:pPr>
        <w:pStyle w:val="Footer"/>
        <w:ind w:firstLine="360"/>
      </w:pPr>
    </w:p>
    <w:p w14:paraId="100B17CC" w14:textId="77777777" w:rsidR="001802C5" w:rsidRDefault="001802C5"/>
    <w:p w14:paraId="149CAB4E" w14:textId="77777777" w:rsidR="001802C5" w:rsidRDefault="00180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B4927" w14:textId="77777777" w:rsidR="00680587" w:rsidRDefault="00680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410CE" w14:textId="77777777" w:rsidR="001802C5" w:rsidRDefault="001802C5">
    <w:pPr>
      <w:pStyle w:val="Footer"/>
    </w:pPr>
  </w:p>
  <w:p w14:paraId="2AC56636" w14:textId="465A6A92" w:rsidR="001802C5" w:rsidRPr="00450920" w:rsidRDefault="001802C5" w:rsidP="003724B5">
    <w:pPr>
      <w:pStyle w:val="Footer"/>
      <w:tabs>
        <w:tab w:val="clear" w:pos="4320"/>
        <w:tab w:val="clear" w:pos="8640"/>
        <w:tab w:val="right" w:pos="10800"/>
      </w:tabs>
    </w:pPr>
    <w:r w:rsidRPr="00450920">
      <w:t xml:space="preserve">Page </w:t>
    </w:r>
    <w:r w:rsidRPr="00450920">
      <w:rPr>
        <w:bCs/>
      </w:rPr>
      <w:fldChar w:fldCharType="begin"/>
    </w:r>
    <w:r w:rsidRPr="00450920">
      <w:rPr>
        <w:bCs/>
      </w:rPr>
      <w:instrText xml:space="preserve"> PAGE </w:instrText>
    </w:r>
    <w:r w:rsidRPr="00450920">
      <w:rPr>
        <w:bCs/>
      </w:rPr>
      <w:fldChar w:fldCharType="separate"/>
    </w:r>
    <w:r>
      <w:rPr>
        <w:bCs/>
        <w:noProof/>
      </w:rPr>
      <w:t>20</w:t>
    </w:r>
    <w:r w:rsidRPr="00450920">
      <w:rPr>
        <w:bCs/>
      </w:rPr>
      <w:fldChar w:fldCharType="end"/>
    </w:r>
    <w:r w:rsidRPr="00450920">
      <w:t xml:space="preserve"> of </w:t>
    </w:r>
    <w:r w:rsidRPr="00450920">
      <w:rPr>
        <w:bCs/>
      </w:rPr>
      <w:fldChar w:fldCharType="begin"/>
    </w:r>
    <w:r w:rsidRPr="00450920">
      <w:rPr>
        <w:bCs/>
      </w:rPr>
      <w:instrText xml:space="preserve"> NUMPAGES  </w:instrText>
    </w:r>
    <w:r w:rsidRPr="00450920">
      <w:rPr>
        <w:bCs/>
      </w:rPr>
      <w:fldChar w:fldCharType="separate"/>
    </w:r>
    <w:r>
      <w:rPr>
        <w:bCs/>
        <w:noProof/>
      </w:rPr>
      <w:t>21</w:t>
    </w:r>
    <w:r w:rsidRPr="00450920">
      <w:rPr>
        <w:bCs/>
      </w:rPr>
      <w:fldChar w:fldCharType="end"/>
    </w:r>
    <w:r w:rsidR="005C69C7">
      <w:rPr>
        <w:bCs/>
      </w:rPr>
      <w:tab/>
    </w:r>
    <w:r>
      <w:rPr>
        <w:bCs/>
      </w:rPr>
      <w:t>Job Placement Services – FY 202</w:t>
    </w:r>
    <w:r w:rsidR="00844ADA">
      <w:rPr>
        <w:bCs/>
      </w:rPr>
      <w:t>4</w:t>
    </w:r>
  </w:p>
  <w:p w14:paraId="71EEE202" w14:textId="77777777" w:rsidR="001802C5" w:rsidRPr="00450920" w:rsidRDefault="001802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5ECF" w14:textId="77777777" w:rsidR="00680587" w:rsidRDefault="00680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1BB0C" w14:textId="77777777" w:rsidR="001802C5" w:rsidRDefault="001802C5">
      <w:r>
        <w:separator/>
      </w:r>
    </w:p>
  </w:footnote>
  <w:footnote w:type="continuationSeparator" w:id="0">
    <w:p w14:paraId="07DCC5EE" w14:textId="77777777" w:rsidR="001802C5" w:rsidRDefault="001802C5">
      <w:r>
        <w:continuationSeparator/>
      </w:r>
    </w:p>
  </w:footnote>
  <w:footnote w:type="continuationNotice" w:id="1">
    <w:p w14:paraId="4EB43AB8" w14:textId="77777777" w:rsidR="001802C5" w:rsidRDefault="00180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DEA3" w14:textId="77777777" w:rsidR="00680587" w:rsidRDefault="00680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571657"/>
      <w:docPartObj>
        <w:docPartGallery w:val="Watermarks"/>
        <w:docPartUnique/>
      </w:docPartObj>
    </w:sdtPr>
    <w:sdtContent>
      <w:p w14:paraId="25918770" w14:textId="447E83B4" w:rsidR="00680587" w:rsidRDefault="00680587">
        <w:pPr>
          <w:pStyle w:val="Header"/>
        </w:pPr>
        <w:r>
          <w:rPr>
            <w:noProof/>
          </w:rPr>
          <w:pict w14:anchorId="4B9F24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41313"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23FAE" w14:textId="77777777" w:rsidR="00680587" w:rsidRDefault="00680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EA1"/>
    <w:multiLevelType w:val="hybridMultilevel"/>
    <w:tmpl w:val="682A8E78"/>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26FA9CAA">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FF6DC5"/>
    <w:multiLevelType w:val="hybridMultilevel"/>
    <w:tmpl w:val="D55EF63C"/>
    <w:lvl w:ilvl="0" w:tplc="413CFBBA">
      <w:start w:val="1"/>
      <w:numFmt w:val="lowerLetter"/>
      <w:lvlText w:val="%1."/>
      <w:lvlJc w:val="left"/>
      <w:pPr>
        <w:ind w:left="18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0FDD421D"/>
    <w:multiLevelType w:val="hybridMultilevel"/>
    <w:tmpl w:val="327E963A"/>
    <w:lvl w:ilvl="0" w:tplc="91586D1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573E0"/>
    <w:multiLevelType w:val="hybridMultilevel"/>
    <w:tmpl w:val="AC92D7E6"/>
    <w:lvl w:ilvl="0" w:tplc="398033A6">
      <w:start w:val="1"/>
      <w:numFmt w:val="lowerLetter"/>
      <w:lvlText w:val="%1."/>
      <w:lvlJc w:val="left"/>
      <w:pPr>
        <w:ind w:left="-450" w:hanging="360"/>
      </w:pPr>
      <w:rPr>
        <w:rFonts w:hint="default"/>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4"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15:restartNumberingAfterBreak="0">
    <w:nsid w:val="1FBD42CA"/>
    <w:multiLevelType w:val="hybridMultilevel"/>
    <w:tmpl w:val="9AC85A64"/>
    <w:lvl w:ilvl="0" w:tplc="100E5F8C">
      <w:start w:val="1"/>
      <w:numFmt w:val="decimal"/>
      <w:lvlText w:val="%1."/>
      <w:lvlJc w:val="left"/>
      <w:pPr>
        <w:ind w:left="720" w:hanging="81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 w15:restartNumberingAfterBreak="0">
    <w:nsid w:val="2CDA5077"/>
    <w:multiLevelType w:val="hybridMultilevel"/>
    <w:tmpl w:val="4412F1E8"/>
    <w:lvl w:ilvl="0" w:tplc="077C7A12">
      <w:start w:val="1"/>
      <w:numFmt w:val="upperLetter"/>
      <w:lvlText w:val="%1."/>
      <w:lvlJc w:val="left"/>
      <w:pPr>
        <w:ind w:left="1890" w:hanging="360"/>
      </w:pPr>
      <w:rPr>
        <w:rFonts w:hint="default"/>
        <w:b/>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2D610DF5"/>
    <w:multiLevelType w:val="hybridMultilevel"/>
    <w:tmpl w:val="D0DE5C86"/>
    <w:lvl w:ilvl="0" w:tplc="0409000F">
      <w:start w:val="1"/>
      <w:numFmt w:val="decimal"/>
      <w:lvlText w:val="%1."/>
      <w:lvlJc w:val="left"/>
      <w:pPr>
        <w:ind w:left="720" w:hanging="360"/>
      </w:pPr>
    </w:lvl>
    <w:lvl w:ilvl="1" w:tplc="01CA07E6">
      <w:start w:val="1"/>
      <w:numFmt w:val="upperLetter"/>
      <w:lvlText w:val="%2."/>
      <w:lvlJc w:val="left"/>
      <w:pPr>
        <w:ind w:left="1800" w:hanging="720"/>
      </w:pPr>
      <w:rPr>
        <w:rFonts w:hint="default"/>
      </w:rPr>
    </w:lvl>
    <w:lvl w:ilvl="2" w:tplc="F9942E92">
      <w:start w:val="1"/>
      <w:numFmt w:val="decimal"/>
      <w:lvlText w:val="%3)"/>
      <w:lvlJc w:val="left"/>
      <w:pPr>
        <w:ind w:left="2610" w:hanging="63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E15BF"/>
    <w:multiLevelType w:val="hybridMultilevel"/>
    <w:tmpl w:val="6C60355E"/>
    <w:lvl w:ilvl="0" w:tplc="BF3E460C">
      <w:start w:val="1"/>
      <w:numFmt w:val="lowerLetter"/>
      <w:lvlText w:val="%1."/>
      <w:lvlJc w:val="left"/>
      <w:pPr>
        <w:ind w:left="540" w:hanging="360"/>
      </w:pPr>
      <w:rPr>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84F69CB"/>
    <w:multiLevelType w:val="hybridMultilevel"/>
    <w:tmpl w:val="EB969244"/>
    <w:lvl w:ilvl="0" w:tplc="CB227682">
      <w:start w:val="1"/>
      <w:numFmt w:val="decimal"/>
      <w:lvlText w:val="%1."/>
      <w:lvlJc w:val="left"/>
      <w:pPr>
        <w:ind w:left="0" w:hanging="450"/>
      </w:pPr>
      <w:rPr>
        <w:rFonts w:hint="default"/>
        <w:b/>
        <w:color w:val="auto"/>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3CC8014F"/>
    <w:multiLevelType w:val="multilevel"/>
    <w:tmpl w:val="5D7818E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2" w15:restartNumberingAfterBreak="0">
    <w:nsid w:val="43D44FF1"/>
    <w:multiLevelType w:val="hybridMultilevel"/>
    <w:tmpl w:val="70DE80B0"/>
    <w:lvl w:ilvl="0" w:tplc="A87C2A2E">
      <w:start w:val="1"/>
      <w:numFmt w:val="upperRoman"/>
      <w:lvlText w:val="%1."/>
      <w:lvlJc w:val="left"/>
      <w:pPr>
        <w:ind w:left="1800" w:hanging="1440"/>
      </w:pPr>
      <w:rPr>
        <w:rFonts w:hint="default"/>
      </w:rPr>
    </w:lvl>
    <w:lvl w:ilvl="1" w:tplc="430EEB5A">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4542F"/>
    <w:multiLevelType w:val="hybridMultilevel"/>
    <w:tmpl w:val="C1964B46"/>
    <w:lvl w:ilvl="0" w:tplc="04090019">
      <w:start w:val="1"/>
      <w:numFmt w:val="low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49C00215"/>
    <w:multiLevelType w:val="hybridMultilevel"/>
    <w:tmpl w:val="99361668"/>
    <w:lvl w:ilvl="0" w:tplc="A2AAC762">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5" w15:restartNumberingAfterBreak="0">
    <w:nsid w:val="49CB46D1"/>
    <w:multiLevelType w:val="hybridMultilevel"/>
    <w:tmpl w:val="973E9AF8"/>
    <w:lvl w:ilvl="0" w:tplc="D256C9BA">
      <w:start w:val="1"/>
      <w:numFmt w:val="decimal"/>
      <w:lvlText w:val="%1."/>
      <w:lvlJc w:val="left"/>
      <w:pPr>
        <w:ind w:left="540" w:hanging="540"/>
      </w:pPr>
      <w:rPr>
        <w:rFonts w:hint="default"/>
      </w:rPr>
    </w:lvl>
    <w:lvl w:ilvl="1" w:tplc="94BA3944">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AA0C09"/>
    <w:multiLevelType w:val="hybridMultilevel"/>
    <w:tmpl w:val="4EB0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0C7813"/>
    <w:multiLevelType w:val="hybridMultilevel"/>
    <w:tmpl w:val="10920638"/>
    <w:lvl w:ilvl="0" w:tplc="FF4E0F42">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0D3F51"/>
    <w:multiLevelType w:val="multilevel"/>
    <w:tmpl w:val="07189B1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9" w15:restartNumberingAfterBreak="0">
    <w:nsid w:val="4EB0703F"/>
    <w:multiLevelType w:val="hybridMultilevel"/>
    <w:tmpl w:val="425A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B7147B"/>
    <w:multiLevelType w:val="multilevel"/>
    <w:tmpl w:val="07189B1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bCs w:val="0"/>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5B70139F"/>
    <w:multiLevelType w:val="hybridMultilevel"/>
    <w:tmpl w:val="46E04FA4"/>
    <w:lvl w:ilvl="0" w:tplc="813A06E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8968AC"/>
    <w:multiLevelType w:val="hybridMultilevel"/>
    <w:tmpl w:val="972E6BDE"/>
    <w:lvl w:ilvl="0" w:tplc="C09CCC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FF592A"/>
    <w:multiLevelType w:val="hybridMultilevel"/>
    <w:tmpl w:val="2FA67774"/>
    <w:lvl w:ilvl="0" w:tplc="07B4D67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D20228"/>
    <w:multiLevelType w:val="hybridMultilevel"/>
    <w:tmpl w:val="E7FC4236"/>
    <w:lvl w:ilvl="0" w:tplc="793A275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2D2A75"/>
    <w:multiLevelType w:val="hybridMultilevel"/>
    <w:tmpl w:val="EC3416B4"/>
    <w:lvl w:ilvl="0" w:tplc="BD8C5D30">
      <w:start w:val="1"/>
      <w:numFmt w:val="decimal"/>
      <w:lvlText w:val="%1."/>
      <w:lvlJc w:val="left"/>
      <w:pPr>
        <w:ind w:left="990" w:hanging="360"/>
      </w:pPr>
      <w:rPr>
        <w:rFonts w:hint="default"/>
        <w:b/>
      </w:rPr>
    </w:lvl>
    <w:lvl w:ilvl="1" w:tplc="5E8209AC">
      <w:start w:val="1"/>
      <w:numFmt w:val="upperRoman"/>
      <w:lvlText w:val="%2."/>
      <w:lvlJc w:val="left"/>
      <w:pPr>
        <w:ind w:left="2070" w:hanging="72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23E0423"/>
    <w:multiLevelType w:val="hybridMultilevel"/>
    <w:tmpl w:val="B0145C78"/>
    <w:lvl w:ilvl="0" w:tplc="91586D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A38BE"/>
    <w:multiLevelType w:val="hybridMultilevel"/>
    <w:tmpl w:val="E2F8DCDE"/>
    <w:lvl w:ilvl="0" w:tplc="E020CFEE">
      <w:start w:val="1"/>
      <w:numFmt w:val="decimal"/>
      <w:lvlText w:val="%1."/>
      <w:lvlJc w:val="left"/>
      <w:pPr>
        <w:ind w:left="-270" w:hanging="36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9" w15:restartNumberingAfterBreak="0">
    <w:nsid w:val="75C96B2E"/>
    <w:multiLevelType w:val="hybridMultilevel"/>
    <w:tmpl w:val="0EFC6002"/>
    <w:lvl w:ilvl="0" w:tplc="04090019">
      <w:start w:val="1"/>
      <w:numFmt w:val="low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680A3F"/>
    <w:multiLevelType w:val="hybridMultilevel"/>
    <w:tmpl w:val="62801DA0"/>
    <w:lvl w:ilvl="0" w:tplc="C6C053C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D6102D"/>
    <w:multiLevelType w:val="hybridMultilevel"/>
    <w:tmpl w:val="F754D770"/>
    <w:lvl w:ilvl="0" w:tplc="6198A40E">
      <w:start w:val="1"/>
      <w:numFmt w:val="decimal"/>
      <w:lvlText w:val="%1."/>
      <w:lvlJc w:val="left"/>
      <w:pPr>
        <w:ind w:left="720" w:hanging="360"/>
      </w:pPr>
      <w:rPr>
        <w:rFonts w:hint="default"/>
        <w:b/>
      </w:rPr>
    </w:lvl>
    <w:lvl w:ilvl="1" w:tplc="EE7485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9709881">
    <w:abstractNumId w:val="5"/>
  </w:num>
  <w:num w:numId="2" w16cid:durableId="206840512">
    <w:abstractNumId w:val="22"/>
  </w:num>
  <w:num w:numId="3" w16cid:durableId="8681684">
    <w:abstractNumId w:val="17"/>
  </w:num>
  <w:num w:numId="4" w16cid:durableId="2069723603">
    <w:abstractNumId w:val="6"/>
  </w:num>
  <w:num w:numId="5" w16cid:durableId="942566757">
    <w:abstractNumId w:val="3"/>
  </w:num>
  <w:num w:numId="6" w16cid:durableId="1226140187">
    <w:abstractNumId w:val="24"/>
  </w:num>
  <w:num w:numId="7" w16cid:durableId="283848751">
    <w:abstractNumId w:val="28"/>
  </w:num>
  <w:num w:numId="8" w16cid:durableId="542443765">
    <w:abstractNumId w:val="14"/>
  </w:num>
  <w:num w:numId="9" w16cid:durableId="701636886">
    <w:abstractNumId w:val="7"/>
  </w:num>
  <w:num w:numId="10" w16cid:durableId="226691103">
    <w:abstractNumId w:val="10"/>
  </w:num>
  <w:num w:numId="11" w16cid:durableId="700935180">
    <w:abstractNumId w:val="31"/>
  </w:num>
  <w:num w:numId="12" w16cid:durableId="1404529478">
    <w:abstractNumId w:val="19"/>
  </w:num>
  <w:num w:numId="13" w16cid:durableId="737944263">
    <w:abstractNumId w:val="9"/>
  </w:num>
  <w:num w:numId="14" w16cid:durableId="1520121819">
    <w:abstractNumId w:val="1"/>
  </w:num>
  <w:num w:numId="15" w16cid:durableId="2134210928">
    <w:abstractNumId w:val="15"/>
  </w:num>
  <w:num w:numId="16" w16cid:durableId="2007245509">
    <w:abstractNumId w:val="13"/>
  </w:num>
  <w:num w:numId="17" w16cid:durableId="231619323">
    <w:abstractNumId w:val="29"/>
  </w:num>
  <w:num w:numId="18" w16cid:durableId="1390685175">
    <w:abstractNumId w:val="8"/>
  </w:num>
  <w:num w:numId="19" w16cid:durableId="258755525">
    <w:abstractNumId w:val="12"/>
  </w:num>
  <w:num w:numId="20" w16cid:durableId="1458448104">
    <w:abstractNumId w:val="21"/>
  </w:num>
  <w:num w:numId="21" w16cid:durableId="75711519">
    <w:abstractNumId w:val="26"/>
  </w:num>
  <w:num w:numId="22" w16cid:durableId="1184131249">
    <w:abstractNumId w:val="27"/>
  </w:num>
  <w:num w:numId="23" w16cid:durableId="1572278161">
    <w:abstractNumId w:val="2"/>
  </w:num>
  <w:num w:numId="24" w16cid:durableId="1504389924">
    <w:abstractNumId w:val="11"/>
  </w:num>
  <w:num w:numId="25" w16cid:durableId="1661957879">
    <w:abstractNumId w:val="30"/>
  </w:num>
  <w:num w:numId="26" w16cid:durableId="1328557185">
    <w:abstractNumId w:val="4"/>
  </w:num>
  <w:num w:numId="27" w16cid:durableId="1286042250">
    <w:abstractNumId w:val="18"/>
  </w:num>
  <w:num w:numId="28" w16cid:durableId="2140998859">
    <w:abstractNumId w:val="16"/>
  </w:num>
  <w:num w:numId="29" w16cid:durableId="1118914474">
    <w:abstractNumId w:val="23"/>
  </w:num>
  <w:num w:numId="30" w16cid:durableId="223177181">
    <w:abstractNumId w:val="0"/>
  </w:num>
  <w:num w:numId="31" w16cid:durableId="414515498">
    <w:abstractNumId w:val="20"/>
  </w:num>
  <w:num w:numId="32" w16cid:durableId="2099135951">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141314"/>
    <o:shapelayout v:ext="edit">
      <o:idmap v:ext="edit" data="138"/>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3NDIyNrIwszQ2MjJS0lEKTi0uzszPAykwMq8FANhR5v8tAAAA"/>
  </w:docVars>
  <w:rsids>
    <w:rsidRoot w:val="00B51663"/>
    <w:rsid w:val="00001EDA"/>
    <w:rsid w:val="00002317"/>
    <w:rsid w:val="0000255C"/>
    <w:rsid w:val="00004DA8"/>
    <w:rsid w:val="00004E91"/>
    <w:rsid w:val="0000549F"/>
    <w:rsid w:val="000067EC"/>
    <w:rsid w:val="00006B80"/>
    <w:rsid w:val="00006CA8"/>
    <w:rsid w:val="0000724D"/>
    <w:rsid w:val="0001049A"/>
    <w:rsid w:val="000109B6"/>
    <w:rsid w:val="0001172C"/>
    <w:rsid w:val="000120BD"/>
    <w:rsid w:val="00015461"/>
    <w:rsid w:val="00015553"/>
    <w:rsid w:val="00016D6E"/>
    <w:rsid w:val="00016F19"/>
    <w:rsid w:val="00017B61"/>
    <w:rsid w:val="0002026F"/>
    <w:rsid w:val="00020A81"/>
    <w:rsid w:val="00020C33"/>
    <w:rsid w:val="000215FC"/>
    <w:rsid w:val="000224D8"/>
    <w:rsid w:val="00023827"/>
    <w:rsid w:val="00023ED9"/>
    <w:rsid w:val="00025D67"/>
    <w:rsid w:val="00025FD5"/>
    <w:rsid w:val="00030851"/>
    <w:rsid w:val="0003095C"/>
    <w:rsid w:val="00030F82"/>
    <w:rsid w:val="000317DB"/>
    <w:rsid w:val="00031A8D"/>
    <w:rsid w:val="00031B09"/>
    <w:rsid w:val="000335A0"/>
    <w:rsid w:val="00034149"/>
    <w:rsid w:val="000347A2"/>
    <w:rsid w:val="000356FE"/>
    <w:rsid w:val="000361EE"/>
    <w:rsid w:val="00037C06"/>
    <w:rsid w:val="00037F61"/>
    <w:rsid w:val="000402A7"/>
    <w:rsid w:val="000403CA"/>
    <w:rsid w:val="00040DA1"/>
    <w:rsid w:val="00042034"/>
    <w:rsid w:val="000427B8"/>
    <w:rsid w:val="0004281C"/>
    <w:rsid w:val="000437DE"/>
    <w:rsid w:val="00043A12"/>
    <w:rsid w:val="00043CB0"/>
    <w:rsid w:val="00045137"/>
    <w:rsid w:val="00045813"/>
    <w:rsid w:val="00045D17"/>
    <w:rsid w:val="00045DA9"/>
    <w:rsid w:val="000466C2"/>
    <w:rsid w:val="000467C6"/>
    <w:rsid w:val="00051174"/>
    <w:rsid w:val="0005384B"/>
    <w:rsid w:val="00053BF6"/>
    <w:rsid w:val="00053F00"/>
    <w:rsid w:val="00053F31"/>
    <w:rsid w:val="0005451B"/>
    <w:rsid w:val="000554F5"/>
    <w:rsid w:val="00055E86"/>
    <w:rsid w:val="000569F6"/>
    <w:rsid w:val="00056C4D"/>
    <w:rsid w:val="000573DD"/>
    <w:rsid w:val="00057E1A"/>
    <w:rsid w:val="0006028E"/>
    <w:rsid w:val="0006168C"/>
    <w:rsid w:val="00062E65"/>
    <w:rsid w:val="000634E8"/>
    <w:rsid w:val="00064534"/>
    <w:rsid w:val="0006482B"/>
    <w:rsid w:val="00064AE1"/>
    <w:rsid w:val="00065869"/>
    <w:rsid w:val="0006653E"/>
    <w:rsid w:val="0006738A"/>
    <w:rsid w:val="00067907"/>
    <w:rsid w:val="00067ED8"/>
    <w:rsid w:val="00070A5C"/>
    <w:rsid w:val="00072655"/>
    <w:rsid w:val="00072794"/>
    <w:rsid w:val="00073367"/>
    <w:rsid w:val="000739B3"/>
    <w:rsid w:val="00073C9B"/>
    <w:rsid w:val="000742E0"/>
    <w:rsid w:val="00074C6E"/>
    <w:rsid w:val="000756E7"/>
    <w:rsid w:val="000761F9"/>
    <w:rsid w:val="00077FD1"/>
    <w:rsid w:val="00080314"/>
    <w:rsid w:val="00080A09"/>
    <w:rsid w:val="000810EF"/>
    <w:rsid w:val="00082633"/>
    <w:rsid w:val="00084029"/>
    <w:rsid w:val="0008514C"/>
    <w:rsid w:val="00085E63"/>
    <w:rsid w:val="00087BE2"/>
    <w:rsid w:val="00087E0F"/>
    <w:rsid w:val="000900CA"/>
    <w:rsid w:val="00090707"/>
    <w:rsid w:val="000915A4"/>
    <w:rsid w:val="000916B3"/>
    <w:rsid w:val="00092437"/>
    <w:rsid w:val="00092AF9"/>
    <w:rsid w:val="000939DE"/>
    <w:rsid w:val="00093FC0"/>
    <w:rsid w:val="0009443B"/>
    <w:rsid w:val="000946C0"/>
    <w:rsid w:val="00094E7C"/>
    <w:rsid w:val="000955CD"/>
    <w:rsid w:val="00096474"/>
    <w:rsid w:val="00096CFE"/>
    <w:rsid w:val="00097CE6"/>
    <w:rsid w:val="000A0235"/>
    <w:rsid w:val="000A1411"/>
    <w:rsid w:val="000A18B7"/>
    <w:rsid w:val="000A1E60"/>
    <w:rsid w:val="000A2A40"/>
    <w:rsid w:val="000A2B18"/>
    <w:rsid w:val="000A2F9E"/>
    <w:rsid w:val="000A4A72"/>
    <w:rsid w:val="000A4C37"/>
    <w:rsid w:val="000A552F"/>
    <w:rsid w:val="000A6373"/>
    <w:rsid w:val="000A6663"/>
    <w:rsid w:val="000A6695"/>
    <w:rsid w:val="000A70B8"/>
    <w:rsid w:val="000A7D1B"/>
    <w:rsid w:val="000B052A"/>
    <w:rsid w:val="000B1399"/>
    <w:rsid w:val="000B1466"/>
    <w:rsid w:val="000B2287"/>
    <w:rsid w:val="000B22E9"/>
    <w:rsid w:val="000B4E3D"/>
    <w:rsid w:val="000B505F"/>
    <w:rsid w:val="000B5858"/>
    <w:rsid w:val="000B5C2A"/>
    <w:rsid w:val="000B7441"/>
    <w:rsid w:val="000C1C6A"/>
    <w:rsid w:val="000C23B8"/>
    <w:rsid w:val="000C2596"/>
    <w:rsid w:val="000C2748"/>
    <w:rsid w:val="000C3592"/>
    <w:rsid w:val="000C3E81"/>
    <w:rsid w:val="000C4D04"/>
    <w:rsid w:val="000C4E3A"/>
    <w:rsid w:val="000C4EFA"/>
    <w:rsid w:val="000C53B7"/>
    <w:rsid w:val="000C54F2"/>
    <w:rsid w:val="000C5E05"/>
    <w:rsid w:val="000C5F7C"/>
    <w:rsid w:val="000D0266"/>
    <w:rsid w:val="000D1012"/>
    <w:rsid w:val="000D117F"/>
    <w:rsid w:val="000D1735"/>
    <w:rsid w:val="000D1A5E"/>
    <w:rsid w:val="000D21FD"/>
    <w:rsid w:val="000D2CBB"/>
    <w:rsid w:val="000D2E49"/>
    <w:rsid w:val="000D3392"/>
    <w:rsid w:val="000D360F"/>
    <w:rsid w:val="000D3745"/>
    <w:rsid w:val="000D4716"/>
    <w:rsid w:val="000D5474"/>
    <w:rsid w:val="000D6D8F"/>
    <w:rsid w:val="000D7352"/>
    <w:rsid w:val="000D7E7A"/>
    <w:rsid w:val="000E0A66"/>
    <w:rsid w:val="000E14FB"/>
    <w:rsid w:val="000E17F7"/>
    <w:rsid w:val="000E1C96"/>
    <w:rsid w:val="000E1F69"/>
    <w:rsid w:val="000E4558"/>
    <w:rsid w:val="000E486D"/>
    <w:rsid w:val="000E4BA1"/>
    <w:rsid w:val="000E5BA8"/>
    <w:rsid w:val="000E5F7F"/>
    <w:rsid w:val="000E66C0"/>
    <w:rsid w:val="000E7427"/>
    <w:rsid w:val="000E7D86"/>
    <w:rsid w:val="000F010E"/>
    <w:rsid w:val="000F016D"/>
    <w:rsid w:val="000F1203"/>
    <w:rsid w:val="000F5E01"/>
    <w:rsid w:val="000F6672"/>
    <w:rsid w:val="000F6F3F"/>
    <w:rsid w:val="000F7189"/>
    <w:rsid w:val="000F7D29"/>
    <w:rsid w:val="00100A37"/>
    <w:rsid w:val="00100CDE"/>
    <w:rsid w:val="00100DD1"/>
    <w:rsid w:val="00101662"/>
    <w:rsid w:val="00101ED0"/>
    <w:rsid w:val="00102BA4"/>
    <w:rsid w:val="00103918"/>
    <w:rsid w:val="00103957"/>
    <w:rsid w:val="0010432F"/>
    <w:rsid w:val="00104BE2"/>
    <w:rsid w:val="00105C6B"/>
    <w:rsid w:val="001069B1"/>
    <w:rsid w:val="00107CC7"/>
    <w:rsid w:val="00110099"/>
    <w:rsid w:val="00110923"/>
    <w:rsid w:val="001116E4"/>
    <w:rsid w:val="00111A9D"/>
    <w:rsid w:val="00111C69"/>
    <w:rsid w:val="00112F71"/>
    <w:rsid w:val="00113B4B"/>
    <w:rsid w:val="00115EFE"/>
    <w:rsid w:val="00115FD8"/>
    <w:rsid w:val="0011628F"/>
    <w:rsid w:val="0011645B"/>
    <w:rsid w:val="00116988"/>
    <w:rsid w:val="00116B26"/>
    <w:rsid w:val="00116C72"/>
    <w:rsid w:val="00116D66"/>
    <w:rsid w:val="001173B3"/>
    <w:rsid w:val="00117487"/>
    <w:rsid w:val="00117B2D"/>
    <w:rsid w:val="00120063"/>
    <w:rsid w:val="001202D5"/>
    <w:rsid w:val="0012048B"/>
    <w:rsid w:val="00121F52"/>
    <w:rsid w:val="00122307"/>
    <w:rsid w:val="00122A16"/>
    <w:rsid w:val="00122B66"/>
    <w:rsid w:val="00122E36"/>
    <w:rsid w:val="001231E5"/>
    <w:rsid w:val="00123780"/>
    <w:rsid w:val="00123B64"/>
    <w:rsid w:val="0012407D"/>
    <w:rsid w:val="00124132"/>
    <w:rsid w:val="0012462F"/>
    <w:rsid w:val="00127DC5"/>
    <w:rsid w:val="0013262B"/>
    <w:rsid w:val="001341CC"/>
    <w:rsid w:val="00134DCF"/>
    <w:rsid w:val="001352B5"/>
    <w:rsid w:val="001353A3"/>
    <w:rsid w:val="0013637C"/>
    <w:rsid w:val="00136A6E"/>
    <w:rsid w:val="001428EE"/>
    <w:rsid w:val="00143185"/>
    <w:rsid w:val="001432B7"/>
    <w:rsid w:val="0014631A"/>
    <w:rsid w:val="00146660"/>
    <w:rsid w:val="00146756"/>
    <w:rsid w:val="00147722"/>
    <w:rsid w:val="0014791A"/>
    <w:rsid w:val="00147AD2"/>
    <w:rsid w:val="00150107"/>
    <w:rsid w:val="001508EA"/>
    <w:rsid w:val="00150C57"/>
    <w:rsid w:val="00150FA4"/>
    <w:rsid w:val="00151AD6"/>
    <w:rsid w:val="00151DB4"/>
    <w:rsid w:val="001520B0"/>
    <w:rsid w:val="00152327"/>
    <w:rsid w:val="001525E6"/>
    <w:rsid w:val="00152E7C"/>
    <w:rsid w:val="00152ECC"/>
    <w:rsid w:val="00153F0E"/>
    <w:rsid w:val="001542DA"/>
    <w:rsid w:val="00154DEB"/>
    <w:rsid w:val="00155E6A"/>
    <w:rsid w:val="001567AF"/>
    <w:rsid w:val="001600AC"/>
    <w:rsid w:val="001606DF"/>
    <w:rsid w:val="001612C9"/>
    <w:rsid w:val="0016195E"/>
    <w:rsid w:val="00162417"/>
    <w:rsid w:val="0016272A"/>
    <w:rsid w:val="00165235"/>
    <w:rsid w:val="00165CDB"/>
    <w:rsid w:val="00165ECC"/>
    <w:rsid w:val="001660FC"/>
    <w:rsid w:val="001667C9"/>
    <w:rsid w:val="00167E3A"/>
    <w:rsid w:val="00170A87"/>
    <w:rsid w:val="001711C3"/>
    <w:rsid w:val="00171B7C"/>
    <w:rsid w:val="0017207D"/>
    <w:rsid w:val="001735FC"/>
    <w:rsid w:val="001736D2"/>
    <w:rsid w:val="00173ABF"/>
    <w:rsid w:val="00173CB6"/>
    <w:rsid w:val="0017435B"/>
    <w:rsid w:val="00174DD8"/>
    <w:rsid w:val="00174E8E"/>
    <w:rsid w:val="00174F33"/>
    <w:rsid w:val="00175D88"/>
    <w:rsid w:val="0017703C"/>
    <w:rsid w:val="001770C7"/>
    <w:rsid w:val="00177C67"/>
    <w:rsid w:val="001802C5"/>
    <w:rsid w:val="00180983"/>
    <w:rsid w:val="00181110"/>
    <w:rsid w:val="00181D6C"/>
    <w:rsid w:val="00182497"/>
    <w:rsid w:val="00182D9B"/>
    <w:rsid w:val="00183443"/>
    <w:rsid w:val="00183AEF"/>
    <w:rsid w:val="00183C5A"/>
    <w:rsid w:val="00183F62"/>
    <w:rsid w:val="0018499F"/>
    <w:rsid w:val="00185774"/>
    <w:rsid w:val="00185960"/>
    <w:rsid w:val="001861E2"/>
    <w:rsid w:val="00186880"/>
    <w:rsid w:val="001878E4"/>
    <w:rsid w:val="00187B6B"/>
    <w:rsid w:val="001907E1"/>
    <w:rsid w:val="001909BB"/>
    <w:rsid w:val="00190D41"/>
    <w:rsid w:val="00190DFE"/>
    <w:rsid w:val="00191901"/>
    <w:rsid w:val="00191C9F"/>
    <w:rsid w:val="00191CCB"/>
    <w:rsid w:val="00192304"/>
    <w:rsid w:val="00193DBF"/>
    <w:rsid w:val="00193DD0"/>
    <w:rsid w:val="00195066"/>
    <w:rsid w:val="001950A1"/>
    <w:rsid w:val="001957B4"/>
    <w:rsid w:val="0019669C"/>
    <w:rsid w:val="001970E8"/>
    <w:rsid w:val="001A0079"/>
    <w:rsid w:val="001A0130"/>
    <w:rsid w:val="001A1252"/>
    <w:rsid w:val="001A37AF"/>
    <w:rsid w:val="001A3B65"/>
    <w:rsid w:val="001A4042"/>
    <w:rsid w:val="001A54D7"/>
    <w:rsid w:val="001A5C8D"/>
    <w:rsid w:val="001A6308"/>
    <w:rsid w:val="001A6430"/>
    <w:rsid w:val="001A6690"/>
    <w:rsid w:val="001A7141"/>
    <w:rsid w:val="001B0483"/>
    <w:rsid w:val="001B0827"/>
    <w:rsid w:val="001B0BB8"/>
    <w:rsid w:val="001B0C0A"/>
    <w:rsid w:val="001B0C2E"/>
    <w:rsid w:val="001B1938"/>
    <w:rsid w:val="001B1D64"/>
    <w:rsid w:val="001B2375"/>
    <w:rsid w:val="001B3595"/>
    <w:rsid w:val="001B3755"/>
    <w:rsid w:val="001B437D"/>
    <w:rsid w:val="001B6501"/>
    <w:rsid w:val="001B6785"/>
    <w:rsid w:val="001B7B3F"/>
    <w:rsid w:val="001B7F8F"/>
    <w:rsid w:val="001C1656"/>
    <w:rsid w:val="001C1CB7"/>
    <w:rsid w:val="001C2AA8"/>
    <w:rsid w:val="001C2DAD"/>
    <w:rsid w:val="001C33FF"/>
    <w:rsid w:val="001C4666"/>
    <w:rsid w:val="001C4B01"/>
    <w:rsid w:val="001C599F"/>
    <w:rsid w:val="001C5FBF"/>
    <w:rsid w:val="001C78D7"/>
    <w:rsid w:val="001D091C"/>
    <w:rsid w:val="001D1578"/>
    <w:rsid w:val="001D19AD"/>
    <w:rsid w:val="001D24B4"/>
    <w:rsid w:val="001D3CE4"/>
    <w:rsid w:val="001D417D"/>
    <w:rsid w:val="001D606A"/>
    <w:rsid w:val="001D63E7"/>
    <w:rsid w:val="001E0912"/>
    <w:rsid w:val="001E19C5"/>
    <w:rsid w:val="001E1A3F"/>
    <w:rsid w:val="001E1E1B"/>
    <w:rsid w:val="001E21C0"/>
    <w:rsid w:val="001E35DE"/>
    <w:rsid w:val="001E3F2F"/>
    <w:rsid w:val="001E5796"/>
    <w:rsid w:val="001E58B5"/>
    <w:rsid w:val="001E5ADB"/>
    <w:rsid w:val="001E5DC8"/>
    <w:rsid w:val="001E5E6A"/>
    <w:rsid w:val="001E6BAF"/>
    <w:rsid w:val="001F0077"/>
    <w:rsid w:val="001F016C"/>
    <w:rsid w:val="001F0923"/>
    <w:rsid w:val="001F12AA"/>
    <w:rsid w:val="001F132A"/>
    <w:rsid w:val="001F179F"/>
    <w:rsid w:val="001F237A"/>
    <w:rsid w:val="001F25F2"/>
    <w:rsid w:val="001F2B08"/>
    <w:rsid w:val="001F338E"/>
    <w:rsid w:val="001F4126"/>
    <w:rsid w:val="001F5914"/>
    <w:rsid w:val="001F6171"/>
    <w:rsid w:val="001F72D9"/>
    <w:rsid w:val="001F7435"/>
    <w:rsid w:val="001F7CE6"/>
    <w:rsid w:val="002015E7"/>
    <w:rsid w:val="00202292"/>
    <w:rsid w:val="00203070"/>
    <w:rsid w:val="002030DB"/>
    <w:rsid w:val="00203C3E"/>
    <w:rsid w:val="00203E60"/>
    <w:rsid w:val="00204873"/>
    <w:rsid w:val="002051C8"/>
    <w:rsid w:val="002052A6"/>
    <w:rsid w:val="002056AF"/>
    <w:rsid w:val="00205F97"/>
    <w:rsid w:val="00206CCB"/>
    <w:rsid w:val="002072E5"/>
    <w:rsid w:val="00207422"/>
    <w:rsid w:val="00207992"/>
    <w:rsid w:val="00211680"/>
    <w:rsid w:val="00211EE9"/>
    <w:rsid w:val="00212C13"/>
    <w:rsid w:val="00212FDD"/>
    <w:rsid w:val="00213A00"/>
    <w:rsid w:val="00213BA4"/>
    <w:rsid w:val="00213C8B"/>
    <w:rsid w:val="002140E7"/>
    <w:rsid w:val="002142B0"/>
    <w:rsid w:val="0021445E"/>
    <w:rsid w:val="00216F75"/>
    <w:rsid w:val="002172BD"/>
    <w:rsid w:val="0021781C"/>
    <w:rsid w:val="0022079B"/>
    <w:rsid w:val="00220A39"/>
    <w:rsid w:val="00221599"/>
    <w:rsid w:val="002215C2"/>
    <w:rsid w:val="00221F9F"/>
    <w:rsid w:val="002232D3"/>
    <w:rsid w:val="002239F2"/>
    <w:rsid w:val="00224A6B"/>
    <w:rsid w:val="00224B2B"/>
    <w:rsid w:val="00224BE1"/>
    <w:rsid w:val="00225A3C"/>
    <w:rsid w:val="00225B62"/>
    <w:rsid w:val="00226618"/>
    <w:rsid w:val="00226E36"/>
    <w:rsid w:val="00227641"/>
    <w:rsid w:val="00227675"/>
    <w:rsid w:val="00230217"/>
    <w:rsid w:val="0023022C"/>
    <w:rsid w:val="0023059F"/>
    <w:rsid w:val="002308B8"/>
    <w:rsid w:val="00230BA1"/>
    <w:rsid w:val="002319AA"/>
    <w:rsid w:val="00232158"/>
    <w:rsid w:val="00232B67"/>
    <w:rsid w:val="0023357E"/>
    <w:rsid w:val="002340A8"/>
    <w:rsid w:val="0023423A"/>
    <w:rsid w:val="0023429D"/>
    <w:rsid w:val="002342F8"/>
    <w:rsid w:val="002343A7"/>
    <w:rsid w:val="0023475D"/>
    <w:rsid w:val="002361E0"/>
    <w:rsid w:val="00236381"/>
    <w:rsid w:val="00236450"/>
    <w:rsid w:val="002377B2"/>
    <w:rsid w:val="0024030F"/>
    <w:rsid w:val="0024057C"/>
    <w:rsid w:val="002418AB"/>
    <w:rsid w:val="00241E83"/>
    <w:rsid w:val="002435EC"/>
    <w:rsid w:val="002436F6"/>
    <w:rsid w:val="002437D6"/>
    <w:rsid w:val="00243A81"/>
    <w:rsid w:val="00251070"/>
    <w:rsid w:val="002510C6"/>
    <w:rsid w:val="002511D4"/>
    <w:rsid w:val="0025138C"/>
    <w:rsid w:val="002519CA"/>
    <w:rsid w:val="00255B9D"/>
    <w:rsid w:val="002562B9"/>
    <w:rsid w:val="002575E9"/>
    <w:rsid w:val="00257D31"/>
    <w:rsid w:val="002604C9"/>
    <w:rsid w:val="00260E4F"/>
    <w:rsid w:val="00261550"/>
    <w:rsid w:val="00261C0A"/>
    <w:rsid w:val="00262126"/>
    <w:rsid w:val="00262BEF"/>
    <w:rsid w:val="002644D0"/>
    <w:rsid w:val="00264B24"/>
    <w:rsid w:val="00264E37"/>
    <w:rsid w:val="00264FB1"/>
    <w:rsid w:val="00265800"/>
    <w:rsid w:val="002666CD"/>
    <w:rsid w:val="00266E5E"/>
    <w:rsid w:val="002674B3"/>
    <w:rsid w:val="002675D4"/>
    <w:rsid w:val="002675FF"/>
    <w:rsid w:val="002679B6"/>
    <w:rsid w:val="00270310"/>
    <w:rsid w:val="00270996"/>
    <w:rsid w:val="00271B18"/>
    <w:rsid w:val="00271BE2"/>
    <w:rsid w:val="00271EE8"/>
    <w:rsid w:val="00271F39"/>
    <w:rsid w:val="0027386C"/>
    <w:rsid w:val="00273E58"/>
    <w:rsid w:val="002742BC"/>
    <w:rsid w:val="002749AA"/>
    <w:rsid w:val="00275CC1"/>
    <w:rsid w:val="00276316"/>
    <w:rsid w:val="002769B5"/>
    <w:rsid w:val="002776AE"/>
    <w:rsid w:val="00280A2D"/>
    <w:rsid w:val="00280C6F"/>
    <w:rsid w:val="002838CF"/>
    <w:rsid w:val="00283F70"/>
    <w:rsid w:val="00284AC5"/>
    <w:rsid w:val="0028528C"/>
    <w:rsid w:val="00285427"/>
    <w:rsid w:val="00285AB0"/>
    <w:rsid w:val="00286D28"/>
    <w:rsid w:val="00290290"/>
    <w:rsid w:val="0029087A"/>
    <w:rsid w:val="0029104F"/>
    <w:rsid w:val="002910D3"/>
    <w:rsid w:val="00291776"/>
    <w:rsid w:val="0029177F"/>
    <w:rsid w:val="002917C9"/>
    <w:rsid w:val="00291834"/>
    <w:rsid w:val="002927F7"/>
    <w:rsid w:val="002958C9"/>
    <w:rsid w:val="002958F8"/>
    <w:rsid w:val="002A0743"/>
    <w:rsid w:val="002A0879"/>
    <w:rsid w:val="002A11FC"/>
    <w:rsid w:val="002A2151"/>
    <w:rsid w:val="002A2821"/>
    <w:rsid w:val="002A2B76"/>
    <w:rsid w:val="002A309F"/>
    <w:rsid w:val="002A3626"/>
    <w:rsid w:val="002A4036"/>
    <w:rsid w:val="002A41F5"/>
    <w:rsid w:val="002A5833"/>
    <w:rsid w:val="002A62EB"/>
    <w:rsid w:val="002A66FD"/>
    <w:rsid w:val="002A711A"/>
    <w:rsid w:val="002A77E8"/>
    <w:rsid w:val="002A7CE1"/>
    <w:rsid w:val="002A7F2E"/>
    <w:rsid w:val="002B00CC"/>
    <w:rsid w:val="002B00EF"/>
    <w:rsid w:val="002B076B"/>
    <w:rsid w:val="002B189F"/>
    <w:rsid w:val="002B2081"/>
    <w:rsid w:val="002B21CC"/>
    <w:rsid w:val="002B2B0D"/>
    <w:rsid w:val="002B2C54"/>
    <w:rsid w:val="002B3898"/>
    <w:rsid w:val="002B48A2"/>
    <w:rsid w:val="002B4AE4"/>
    <w:rsid w:val="002B4E0B"/>
    <w:rsid w:val="002B519B"/>
    <w:rsid w:val="002B5A11"/>
    <w:rsid w:val="002B5D3B"/>
    <w:rsid w:val="002B65FF"/>
    <w:rsid w:val="002B6783"/>
    <w:rsid w:val="002B723F"/>
    <w:rsid w:val="002B7350"/>
    <w:rsid w:val="002B7472"/>
    <w:rsid w:val="002C02BD"/>
    <w:rsid w:val="002C0450"/>
    <w:rsid w:val="002C062D"/>
    <w:rsid w:val="002C073A"/>
    <w:rsid w:val="002C2073"/>
    <w:rsid w:val="002C23DC"/>
    <w:rsid w:val="002C2C72"/>
    <w:rsid w:val="002C2D17"/>
    <w:rsid w:val="002C2E6C"/>
    <w:rsid w:val="002C368C"/>
    <w:rsid w:val="002C3ABB"/>
    <w:rsid w:val="002C41E7"/>
    <w:rsid w:val="002C41F8"/>
    <w:rsid w:val="002C4B8E"/>
    <w:rsid w:val="002C5317"/>
    <w:rsid w:val="002C56F5"/>
    <w:rsid w:val="002C6B7D"/>
    <w:rsid w:val="002D04F9"/>
    <w:rsid w:val="002D06DF"/>
    <w:rsid w:val="002D0E0D"/>
    <w:rsid w:val="002D11D7"/>
    <w:rsid w:val="002D1789"/>
    <w:rsid w:val="002D1A6F"/>
    <w:rsid w:val="002D1EB1"/>
    <w:rsid w:val="002D2900"/>
    <w:rsid w:val="002D2CAA"/>
    <w:rsid w:val="002D2E46"/>
    <w:rsid w:val="002D34B1"/>
    <w:rsid w:val="002D36E7"/>
    <w:rsid w:val="002D3AD5"/>
    <w:rsid w:val="002D3EFE"/>
    <w:rsid w:val="002D5E7E"/>
    <w:rsid w:val="002D67BD"/>
    <w:rsid w:val="002D6BEB"/>
    <w:rsid w:val="002D6FAB"/>
    <w:rsid w:val="002D79CF"/>
    <w:rsid w:val="002E150A"/>
    <w:rsid w:val="002E1962"/>
    <w:rsid w:val="002E1CF2"/>
    <w:rsid w:val="002E2099"/>
    <w:rsid w:val="002E214A"/>
    <w:rsid w:val="002E293D"/>
    <w:rsid w:val="002E3707"/>
    <w:rsid w:val="002E3DB4"/>
    <w:rsid w:val="002E4788"/>
    <w:rsid w:val="002E51B7"/>
    <w:rsid w:val="002E6451"/>
    <w:rsid w:val="002E69A8"/>
    <w:rsid w:val="002E6A16"/>
    <w:rsid w:val="002E7880"/>
    <w:rsid w:val="002F0FF7"/>
    <w:rsid w:val="002F1F15"/>
    <w:rsid w:val="002F2BC1"/>
    <w:rsid w:val="002F4AD9"/>
    <w:rsid w:val="002F4F73"/>
    <w:rsid w:val="002F6486"/>
    <w:rsid w:val="002F6E47"/>
    <w:rsid w:val="002F6F9D"/>
    <w:rsid w:val="002F736B"/>
    <w:rsid w:val="002F78AF"/>
    <w:rsid w:val="002F78C9"/>
    <w:rsid w:val="002F7B5A"/>
    <w:rsid w:val="00300642"/>
    <w:rsid w:val="00300868"/>
    <w:rsid w:val="0030089E"/>
    <w:rsid w:val="003008B6"/>
    <w:rsid w:val="00300CD2"/>
    <w:rsid w:val="003035AD"/>
    <w:rsid w:val="00306380"/>
    <w:rsid w:val="00306737"/>
    <w:rsid w:val="00307096"/>
    <w:rsid w:val="0030714D"/>
    <w:rsid w:val="00310014"/>
    <w:rsid w:val="00310CB3"/>
    <w:rsid w:val="0031222E"/>
    <w:rsid w:val="00313CE9"/>
    <w:rsid w:val="00313F01"/>
    <w:rsid w:val="00314760"/>
    <w:rsid w:val="00315258"/>
    <w:rsid w:val="0031668A"/>
    <w:rsid w:val="0031706A"/>
    <w:rsid w:val="00317F51"/>
    <w:rsid w:val="00320589"/>
    <w:rsid w:val="003206B0"/>
    <w:rsid w:val="003225C1"/>
    <w:rsid w:val="00323245"/>
    <w:rsid w:val="00323C40"/>
    <w:rsid w:val="00323EEA"/>
    <w:rsid w:val="00324EC4"/>
    <w:rsid w:val="0032553F"/>
    <w:rsid w:val="003256CC"/>
    <w:rsid w:val="00325776"/>
    <w:rsid w:val="00325E39"/>
    <w:rsid w:val="00325F60"/>
    <w:rsid w:val="00326147"/>
    <w:rsid w:val="003274CB"/>
    <w:rsid w:val="00327D10"/>
    <w:rsid w:val="00327D4B"/>
    <w:rsid w:val="003301E5"/>
    <w:rsid w:val="003309FD"/>
    <w:rsid w:val="00330CE8"/>
    <w:rsid w:val="00331704"/>
    <w:rsid w:val="00331DC7"/>
    <w:rsid w:val="00331FC5"/>
    <w:rsid w:val="003327BE"/>
    <w:rsid w:val="00333128"/>
    <w:rsid w:val="00333DD6"/>
    <w:rsid w:val="00333EDF"/>
    <w:rsid w:val="00333FC6"/>
    <w:rsid w:val="00334E0D"/>
    <w:rsid w:val="00335A53"/>
    <w:rsid w:val="003367DB"/>
    <w:rsid w:val="00336DD5"/>
    <w:rsid w:val="00337A7B"/>
    <w:rsid w:val="003405B0"/>
    <w:rsid w:val="00340D90"/>
    <w:rsid w:val="00341AD2"/>
    <w:rsid w:val="00342FC0"/>
    <w:rsid w:val="00343178"/>
    <w:rsid w:val="00344767"/>
    <w:rsid w:val="00345308"/>
    <w:rsid w:val="003454E7"/>
    <w:rsid w:val="00345DC8"/>
    <w:rsid w:val="0034672F"/>
    <w:rsid w:val="00346C7C"/>
    <w:rsid w:val="00346EAA"/>
    <w:rsid w:val="00347241"/>
    <w:rsid w:val="00347304"/>
    <w:rsid w:val="003475C4"/>
    <w:rsid w:val="003478F3"/>
    <w:rsid w:val="00347A91"/>
    <w:rsid w:val="003501F2"/>
    <w:rsid w:val="00350724"/>
    <w:rsid w:val="00351909"/>
    <w:rsid w:val="00351B92"/>
    <w:rsid w:val="00352CA1"/>
    <w:rsid w:val="00353AB9"/>
    <w:rsid w:val="003544AF"/>
    <w:rsid w:val="00354A16"/>
    <w:rsid w:val="00354C2E"/>
    <w:rsid w:val="003550AB"/>
    <w:rsid w:val="00355547"/>
    <w:rsid w:val="003555E7"/>
    <w:rsid w:val="00357166"/>
    <w:rsid w:val="00357ABD"/>
    <w:rsid w:val="00360421"/>
    <w:rsid w:val="00362B78"/>
    <w:rsid w:val="00362BF4"/>
    <w:rsid w:val="00363CF2"/>
    <w:rsid w:val="00363DC0"/>
    <w:rsid w:val="003653E7"/>
    <w:rsid w:val="00365B83"/>
    <w:rsid w:val="00367262"/>
    <w:rsid w:val="00370200"/>
    <w:rsid w:val="00370DE9"/>
    <w:rsid w:val="003715B7"/>
    <w:rsid w:val="00371A2F"/>
    <w:rsid w:val="00371FBB"/>
    <w:rsid w:val="003724B5"/>
    <w:rsid w:val="0037397D"/>
    <w:rsid w:val="00373E0B"/>
    <w:rsid w:val="003755FA"/>
    <w:rsid w:val="00375A32"/>
    <w:rsid w:val="00376902"/>
    <w:rsid w:val="00376B9A"/>
    <w:rsid w:val="003774C6"/>
    <w:rsid w:val="00377542"/>
    <w:rsid w:val="0037778D"/>
    <w:rsid w:val="00377C03"/>
    <w:rsid w:val="003802DF"/>
    <w:rsid w:val="00380A6F"/>
    <w:rsid w:val="00380A7B"/>
    <w:rsid w:val="00380CCC"/>
    <w:rsid w:val="0038185D"/>
    <w:rsid w:val="00382111"/>
    <w:rsid w:val="003824AF"/>
    <w:rsid w:val="00382640"/>
    <w:rsid w:val="00382C5D"/>
    <w:rsid w:val="003842E3"/>
    <w:rsid w:val="0038477A"/>
    <w:rsid w:val="00384EA4"/>
    <w:rsid w:val="003851B7"/>
    <w:rsid w:val="00386700"/>
    <w:rsid w:val="00386AFF"/>
    <w:rsid w:val="0038792D"/>
    <w:rsid w:val="00387AC5"/>
    <w:rsid w:val="00390032"/>
    <w:rsid w:val="00392ACE"/>
    <w:rsid w:val="0039485C"/>
    <w:rsid w:val="00395807"/>
    <w:rsid w:val="00397B6C"/>
    <w:rsid w:val="00397DC0"/>
    <w:rsid w:val="003A0641"/>
    <w:rsid w:val="003A0FF6"/>
    <w:rsid w:val="003A20F6"/>
    <w:rsid w:val="003A2722"/>
    <w:rsid w:val="003A2802"/>
    <w:rsid w:val="003A2C74"/>
    <w:rsid w:val="003A3E4B"/>
    <w:rsid w:val="003A3F09"/>
    <w:rsid w:val="003A4397"/>
    <w:rsid w:val="003A59CB"/>
    <w:rsid w:val="003A661E"/>
    <w:rsid w:val="003A70FC"/>
    <w:rsid w:val="003A72CD"/>
    <w:rsid w:val="003A7797"/>
    <w:rsid w:val="003B073C"/>
    <w:rsid w:val="003B0F3F"/>
    <w:rsid w:val="003B0F97"/>
    <w:rsid w:val="003B1439"/>
    <w:rsid w:val="003B163F"/>
    <w:rsid w:val="003B18BD"/>
    <w:rsid w:val="003B1A2A"/>
    <w:rsid w:val="003B2A81"/>
    <w:rsid w:val="003B3505"/>
    <w:rsid w:val="003B37B8"/>
    <w:rsid w:val="003B4529"/>
    <w:rsid w:val="003B471B"/>
    <w:rsid w:val="003B4EFC"/>
    <w:rsid w:val="003B4EFE"/>
    <w:rsid w:val="003B5AC7"/>
    <w:rsid w:val="003B63FC"/>
    <w:rsid w:val="003B65D0"/>
    <w:rsid w:val="003B77C5"/>
    <w:rsid w:val="003B7D1D"/>
    <w:rsid w:val="003C0E4B"/>
    <w:rsid w:val="003C1529"/>
    <w:rsid w:val="003C2450"/>
    <w:rsid w:val="003C32C0"/>
    <w:rsid w:val="003C53AF"/>
    <w:rsid w:val="003C58AF"/>
    <w:rsid w:val="003C688C"/>
    <w:rsid w:val="003D02CC"/>
    <w:rsid w:val="003D036B"/>
    <w:rsid w:val="003D18ED"/>
    <w:rsid w:val="003D1DA3"/>
    <w:rsid w:val="003D212E"/>
    <w:rsid w:val="003D28C7"/>
    <w:rsid w:val="003D3A1B"/>
    <w:rsid w:val="003D4A4D"/>
    <w:rsid w:val="003D564D"/>
    <w:rsid w:val="003D5F7D"/>
    <w:rsid w:val="003D6E3B"/>
    <w:rsid w:val="003E11F9"/>
    <w:rsid w:val="003E17DD"/>
    <w:rsid w:val="003E1CEF"/>
    <w:rsid w:val="003E298E"/>
    <w:rsid w:val="003E38E6"/>
    <w:rsid w:val="003E62DB"/>
    <w:rsid w:val="003E6D27"/>
    <w:rsid w:val="003E7CDE"/>
    <w:rsid w:val="003F009F"/>
    <w:rsid w:val="003F0329"/>
    <w:rsid w:val="003F1762"/>
    <w:rsid w:val="003F1D97"/>
    <w:rsid w:val="003F1E6F"/>
    <w:rsid w:val="003F3002"/>
    <w:rsid w:val="003F3E28"/>
    <w:rsid w:val="003F59C1"/>
    <w:rsid w:val="003F64D9"/>
    <w:rsid w:val="003F7D39"/>
    <w:rsid w:val="00400065"/>
    <w:rsid w:val="00400070"/>
    <w:rsid w:val="004000AD"/>
    <w:rsid w:val="00400356"/>
    <w:rsid w:val="00401AEB"/>
    <w:rsid w:val="00401D5B"/>
    <w:rsid w:val="00401DD3"/>
    <w:rsid w:val="00403347"/>
    <w:rsid w:val="00403403"/>
    <w:rsid w:val="00403579"/>
    <w:rsid w:val="00405704"/>
    <w:rsid w:val="00405943"/>
    <w:rsid w:val="00405D58"/>
    <w:rsid w:val="00407963"/>
    <w:rsid w:val="00411189"/>
    <w:rsid w:val="004112C0"/>
    <w:rsid w:val="00411D65"/>
    <w:rsid w:val="004125C0"/>
    <w:rsid w:val="00412772"/>
    <w:rsid w:val="004129AB"/>
    <w:rsid w:val="00412D8F"/>
    <w:rsid w:val="00412EDD"/>
    <w:rsid w:val="004131E1"/>
    <w:rsid w:val="004139F1"/>
    <w:rsid w:val="00413BE6"/>
    <w:rsid w:val="00413D04"/>
    <w:rsid w:val="00414036"/>
    <w:rsid w:val="004142A3"/>
    <w:rsid w:val="004148AE"/>
    <w:rsid w:val="0042001B"/>
    <w:rsid w:val="004206CF"/>
    <w:rsid w:val="00420F75"/>
    <w:rsid w:val="00421454"/>
    <w:rsid w:val="00422890"/>
    <w:rsid w:val="00425746"/>
    <w:rsid w:val="0042666A"/>
    <w:rsid w:val="00426D04"/>
    <w:rsid w:val="00426D21"/>
    <w:rsid w:val="00430F2D"/>
    <w:rsid w:val="004351B3"/>
    <w:rsid w:val="00435F65"/>
    <w:rsid w:val="00436F3A"/>
    <w:rsid w:val="00440A5E"/>
    <w:rsid w:val="004415D5"/>
    <w:rsid w:val="004418DA"/>
    <w:rsid w:val="0044374D"/>
    <w:rsid w:val="0044585B"/>
    <w:rsid w:val="00445D76"/>
    <w:rsid w:val="00446263"/>
    <w:rsid w:val="00447AE0"/>
    <w:rsid w:val="00450920"/>
    <w:rsid w:val="0045119E"/>
    <w:rsid w:val="004519BB"/>
    <w:rsid w:val="0045231D"/>
    <w:rsid w:val="004542A5"/>
    <w:rsid w:val="00454584"/>
    <w:rsid w:val="00455E44"/>
    <w:rsid w:val="00456676"/>
    <w:rsid w:val="00456EEC"/>
    <w:rsid w:val="00456F1D"/>
    <w:rsid w:val="00457EF2"/>
    <w:rsid w:val="00460921"/>
    <w:rsid w:val="004609ED"/>
    <w:rsid w:val="00460AEA"/>
    <w:rsid w:val="00460F67"/>
    <w:rsid w:val="004619C7"/>
    <w:rsid w:val="00462BB8"/>
    <w:rsid w:val="0046431D"/>
    <w:rsid w:val="00464A86"/>
    <w:rsid w:val="0046537F"/>
    <w:rsid w:val="00465716"/>
    <w:rsid w:val="004657CC"/>
    <w:rsid w:val="00465AF7"/>
    <w:rsid w:val="0046666A"/>
    <w:rsid w:val="004667BC"/>
    <w:rsid w:val="00466932"/>
    <w:rsid w:val="00467175"/>
    <w:rsid w:val="00467A47"/>
    <w:rsid w:val="00467C64"/>
    <w:rsid w:val="00470C06"/>
    <w:rsid w:val="0047112B"/>
    <w:rsid w:val="00471812"/>
    <w:rsid w:val="0047231D"/>
    <w:rsid w:val="0047246A"/>
    <w:rsid w:val="004727E6"/>
    <w:rsid w:val="00474356"/>
    <w:rsid w:val="004747FA"/>
    <w:rsid w:val="00474AA1"/>
    <w:rsid w:val="00474C40"/>
    <w:rsid w:val="00474CB8"/>
    <w:rsid w:val="0047705C"/>
    <w:rsid w:val="00477B01"/>
    <w:rsid w:val="004818E5"/>
    <w:rsid w:val="00481F11"/>
    <w:rsid w:val="00482AFB"/>
    <w:rsid w:val="0048501A"/>
    <w:rsid w:val="004905DC"/>
    <w:rsid w:val="004906C4"/>
    <w:rsid w:val="00490DA5"/>
    <w:rsid w:val="00491FBA"/>
    <w:rsid w:val="00493576"/>
    <w:rsid w:val="00493991"/>
    <w:rsid w:val="004944F8"/>
    <w:rsid w:val="00494A71"/>
    <w:rsid w:val="004954F4"/>
    <w:rsid w:val="004954FD"/>
    <w:rsid w:val="00495A71"/>
    <w:rsid w:val="0049605F"/>
    <w:rsid w:val="00497043"/>
    <w:rsid w:val="00497547"/>
    <w:rsid w:val="00497B37"/>
    <w:rsid w:val="004A1210"/>
    <w:rsid w:val="004A1BE7"/>
    <w:rsid w:val="004A1ED0"/>
    <w:rsid w:val="004A1FF7"/>
    <w:rsid w:val="004A287F"/>
    <w:rsid w:val="004A2A68"/>
    <w:rsid w:val="004A2E32"/>
    <w:rsid w:val="004A3E03"/>
    <w:rsid w:val="004A3E85"/>
    <w:rsid w:val="004A4B42"/>
    <w:rsid w:val="004A6B7B"/>
    <w:rsid w:val="004A7592"/>
    <w:rsid w:val="004A7EF8"/>
    <w:rsid w:val="004B10AB"/>
    <w:rsid w:val="004B1F8E"/>
    <w:rsid w:val="004B2C9E"/>
    <w:rsid w:val="004B366F"/>
    <w:rsid w:val="004B3C33"/>
    <w:rsid w:val="004B3F5F"/>
    <w:rsid w:val="004B481B"/>
    <w:rsid w:val="004B483E"/>
    <w:rsid w:val="004B60AD"/>
    <w:rsid w:val="004B6135"/>
    <w:rsid w:val="004B6249"/>
    <w:rsid w:val="004B6DAD"/>
    <w:rsid w:val="004B718C"/>
    <w:rsid w:val="004B7639"/>
    <w:rsid w:val="004B770F"/>
    <w:rsid w:val="004C1DE6"/>
    <w:rsid w:val="004C2566"/>
    <w:rsid w:val="004C2E14"/>
    <w:rsid w:val="004C3295"/>
    <w:rsid w:val="004C53A7"/>
    <w:rsid w:val="004C5AA3"/>
    <w:rsid w:val="004C6309"/>
    <w:rsid w:val="004C641A"/>
    <w:rsid w:val="004C64AB"/>
    <w:rsid w:val="004C7744"/>
    <w:rsid w:val="004D031C"/>
    <w:rsid w:val="004D0664"/>
    <w:rsid w:val="004D0895"/>
    <w:rsid w:val="004D13A8"/>
    <w:rsid w:val="004D1D5A"/>
    <w:rsid w:val="004D28A9"/>
    <w:rsid w:val="004D4910"/>
    <w:rsid w:val="004D4A85"/>
    <w:rsid w:val="004D550A"/>
    <w:rsid w:val="004D77D3"/>
    <w:rsid w:val="004E0224"/>
    <w:rsid w:val="004E0491"/>
    <w:rsid w:val="004E0EF1"/>
    <w:rsid w:val="004E10AA"/>
    <w:rsid w:val="004E1D3B"/>
    <w:rsid w:val="004E2681"/>
    <w:rsid w:val="004E3426"/>
    <w:rsid w:val="004E41A5"/>
    <w:rsid w:val="004E41BF"/>
    <w:rsid w:val="004E5694"/>
    <w:rsid w:val="004E5B7E"/>
    <w:rsid w:val="004E6403"/>
    <w:rsid w:val="004E6CCB"/>
    <w:rsid w:val="004E7815"/>
    <w:rsid w:val="004E7AAB"/>
    <w:rsid w:val="004F13C0"/>
    <w:rsid w:val="004F1915"/>
    <w:rsid w:val="004F1E97"/>
    <w:rsid w:val="004F2677"/>
    <w:rsid w:val="004F32B1"/>
    <w:rsid w:val="004F3C10"/>
    <w:rsid w:val="004F45E3"/>
    <w:rsid w:val="004F505E"/>
    <w:rsid w:val="004F6520"/>
    <w:rsid w:val="004F69E8"/>
    <w:rsid w:val="004F7E75"/>
    <w:rsid w:val="00501131"/>
    <w:rsid w:val="00502928"/>
    <w:rsid w:val="0050336E"/>
    <w:rsid w:val="005041CF"/>
    <w:rsid w:val="0050465E"/>
    <w:rsid w:val="00504B2A"/>
    <w:rsid w:val="00504E04"/>
    <w:rsid w:val="00504F50"/>
    <w:rsid w:val="00505A41"/>
    <w:rsid w:val="00507AA7"/>
    <w:rsid w:val="005100D5"/>
    <w:rsid w:val="0051029C"/>
    <w:rsid w:val="00510489"/>
    <w:rsid w:val="0051388F"/>
    <w:rsid w:val="00513C56"/>
    <w:rsid w:val="00514A55"/>
    <w:rsid w:val="00516A01"/>
    <w:rsid w:val="00516F46"/>
    <w:rsid w:val="00517C10"/>
    <w:rsid w:val="00517D43"/>
    <w:rsid w:val="00517E17"/>
    <w:rsid w:val="00520978"/>
    <w:rsid w:val="005221D5"/>
    <w:rsid w:val="00522DFE"/>
    <w:rsid w:val="005232F7"/>
    <w:rsid w:val="00523862"/>
    <w:rsid w:val="00524322"/>
    <w:rsid w:val="00526FB7"/>
    <w:rsid w:val="00527035"/>
    <w:rsid w:val="0052782E"/>
    <w:rsid w:val="005278AF"/>
    <w:rsid w:val="00530A71"/>
    <w:rsid w:val="00532493"/>
    <w:rsid w:val="0053270A"/>
    <w:rsid w:val="00533BFD"/>
    <w:rsid w:val="00534ACB"/>
    <w:rsid w:val="005350D1"/>
    <w:rsid w:val="00535BEC"/>
    <w:rsid w:val="005369F2"/>
    <w:rsid w:val="0053704B"/>
    <w:rsid w:val="005376EF"/>
    <w:rsid w:val="00541D82"/>
    <w:rsid w:val="00542DA4"/>
    <w:rsid w:val="00543D1E"/>
    <w:rsid w:val="0054433D"/>
    <w:rsid w:val="00544464"/>
    <w:rsid w:val="00544999"/>
    <w:rsid w:val="005459F7"/>
    <w:rsid w:val="005463A8"/>
    <w:rsid w:val="005464FA"/>
    <w:rsid w:val="005469F6"/>
    <w:rsid w:val="00547A13"/>
    <w:rsid w:val="00547D39"/>
    <w:rsid w:val="005504B9"/>
    <w:rsid w:val="005514B4"/>
    <w:rsid w:val="00551ED7"/>
    <w:rsid w:val="00552106"/>
    <w:rsid w:val="0055293F"/>
    <w:rsid w:val="005530C0"/>
    <w:rsid w:val="005540F4"/>
    <w:rsid w:val="00554621"/>
    <w:rsid w:val="005555E3"/>
    <w:rsid w:val="0055595B"/>
    <w:rsid w:val="00555CCD"/>
    <w:rsid w:val="00556A86"/>
    <w:rsid w:val="005609EF"/>
    <w:rsid w:val="00560CAC"/>
    <w:rsid w:val="0056114D"/>
    <w:rsid w:val="00561D9C"/>
    <w:rsid w:val="00562C48"/>
    <w:rsid w:val="00562CB6"/>
    <w:rsid w:val="00563DA1"/>
    <w:rsid w:val="0056517D"/>
    <w:rsid w:val="00565D31"/>
    <w:rsid w:val="005669DC"/>
    <w:rsid w:val="005709CB"/>
    <w:rsid w:val="00571C83"/>
    <w:rsid w:val="005725BD"/>
    <w:rsid w:val="00572B05"/>
    <w:rsid w:val="00572F7C"/>
    <w:rsid w:val="005730F7"/>
    <w:rsid w:val="0057376C"/>
    <w:rsid w:val="005760A1"/>
    <w:rsid w:val="00576777"/>
    <w:rsid w:val="00576919"/>
    <w:rsid w:val="005777F6"/>
    <w:rsid w:val="005779CF"/>
    <w:rsid w:val="0058036A"/>
    <w:rsid w:val="00580FD7"/>
    <w:rsid w:val="0058186D"/>
    <w:rsid w:val="00581EE9"/>
    <w:rsid w:val="00581F4F"/>
    <w:rsid w:val="0058208A"/>
    <w:rsid w:val="005822E0"/>
    <w:rsid w:val="00583642"/>
    <w:rsid w:val="005838A6"/>
    <w:rsid w:val="005841A7"/>
    <w:rsid w:val="005856AC"/>
    <w:rsid w:val="00585717"/>
    <w:rsid w:val="00585F80"/>
    <w:rsid w:val="00587434"/>
    <w:rsid w:val="00587AD0"/>
    <w:rsid w:val="00587BE6"/>
    <w:rsid w:val="0059005A"/>
    <w:rsid w:val="005903A9"/>
    <w:rsid w:val="005904F3"/>
    <w:rsid w:val="00590548"/>
    <w:rsid w:val="00590D4A"/>
    <w:rsid w:val="00591012"/>
    <w:rsid w:val="005929A7"/>
    <w:rsid w:val="00592FC3"/>
    <w:rsid w:val="0059338B"/>
    <w:rsid w:val="0059362F"/>
    <w:rsid w:val="005937C5"/>
    <w:rsid w:val="00593E5A"/>
    <w:rsid w:val="00594169"/>
    <w:rsid w:val="00595C7F"/>
    <w:rsid w:val="00596B44"/>
    <w:rsid w:val="005977BC"/>
    <w:rsid w:val="005A06B6"/>
    <w:rsid w:val="005A088F"/>
    <w:rsid w:val="005A0A37"/>
    <w:rsid w:val="005A1D11"/>
    <w:rsid w:val="005A1EA6"/>
    <w:rsid w:val="005A42BC"/>
    <w:rsid w:val="005A4393"/>
    <w:rsid w:val="005A47EB"/>
    <w:rsid w:val="005A4BE2"/>
    <w:rsid w:val="005A4DE4"/>
    <w:rsid w:val="005B0112"/>
    <w:rsid w:val="005B0372"/>
    <w:rsid w:val="005B0716"/>
    <w:rsid w:val="005B082B"/>
    <w:rsid w:val="005B1685"/>
    <w:rsid w:val="005B1CBB"/>
    <w:rsid w:val="005B2408"/>
    <w:rsid w:val="005B315D"/>
    <w:rsid w:val="005B3A8E"/>
    <w:rsid w:val="005B58CC"/>
    <w:rsid w:val="005B7627"/>
    <w:rsid w:val="005C21CB"/>
    <w:rsid w:val="005C4289"/>
    <w:rsid w:val="005C57DE"/>
    <w:rsid w:val="005C5D11"/>
    <w:rsid w:val="005C677C"/>
    <w:rsid w:val="005C69C7"/>
    <w:rsid w:val="005C7961"/>
    <w:rsid w:val="005D01B5"/>
    <w:rsid w:val="005D066C"/>
    <w:rsid w:val="005D06E6"/>
    <w:rsid w:val="005D1B32"/>
    <w:rsid w:val="005D2CC7"/>
    <w:rsid w:val="005D3D31"/>
    <w:rsid w:val="005D40EF"/>
    <w:rsid w:val="005D51AD"/>
    <w:rsid w:val="005D70EE"/>
    <w:rsid w:val="005D719B"/>
    <w:rsid w:val="005D735D"/>
    <w:rsid w:val="005D7A16"/>
    <w:rsid w:val="005E003B"/>
    <w:rsid w:val="005E025E"/>
    <w:rsid w:val="005E031A"/>
    <w:rsid w:val="005E0548"/>
    <w:rsid w:val="005E15CF"/>
    <w:rsid w:val="005E22E1"/>
    <w:rsid w:val="005E2742"/>
    <w:rsid w:val="005E2DAD"/>
    <w:rsid w:val="005E41F4"/>
    <w:rsid w:val="005E4279"/>
    <w:rsid w:val="005E435E"/>
    <w:rsid w:val="005E4FE1"/>
    <w:rsid w:val="005E5711"/>
    <w:rsid w:val="005E6224"/>
    <w:rsid w:val="005E6C54"/>
    <w:rsid w:val="005E7004"/>
    <w:rsid w:val="005E70AD"/>
    <w:rsid w:val="005E79AE"/>
    <w:rsid w:val="005F0737"/>
    <w:rsid w:val="005F2699"/>
    <w:rsid w:val="005F2D37"/>
    <w:rsid w:val="005F38BA"/>
    <w:rsid w:val="005F3AB6"/>
    <w:rsid w:val="005F507B"/>
    <w:rsid w:val="005F5228"/>
    <w:rsid w:val="005F6109"/>
    <w:rsid w:val="00601637"/>
    <w:rsid w:val="00601768"/>
    <w:rsid w:val="00601A01"/>
    <w:rsid w:val="00601BBE"/>
    <w:rsid w:val="006022EF"/>
    <w:rsid w:val="0060360C"/>
    <w:rsid w:val="006043B9"/>
    <w:rsid w:val="006045BD"/>
    <w:rsid w:val="00604BE3"/>
    <w:rsid w:val="00605AC0"/>
    <w:rsid w:val="006071B8"/>
    <w:rsid w:val="00607C8F"/>
    <w:rsid w:val="00607C9E"/>
    <w:rsid w:val="00610521"/>
    <w:rsid w:val="00610D92"/>
    <w:rsid w:val="00610EBE"/>
    <w:rsid w:val="00611A98"/>
    <w:rsid w:val="00611BAC"/>
    <w:rsid w:val="00613049"/>
    <w:rsid w:val="00613501"/>
    <w:rsid w:val="006139A5"/>
    <w:rsid w:val="00613F96"/>
    <w:rsid w:val="00614001"/>
    <w:rsid w:val="00614CAC"/>
    <w:rsid w:val="00615D60"/>
    <w:rsid w:val="006163D8"/>
    <w:rsid w:val="006165E3"/>
    <w:rsid w:val="00617167"/>
    <w:rsid w:val="00617812"/>
    <w:rsid w:val="0062080B"/>
    <w:rsid w:val="006221BB"/>
    <w:rsid w:val="006222AB"/>
    <w:rsid w:val="006259BB"/>
    <w:rsid w:val="006267A6"/>
    <w:rsid w:val="00626970"/>
    <w:rsid w:val="0062727E"/>
    <w:rsid w:val="00627684"/>
    <w:rsid w:val="006279F6"/>
    <w:rsid w:val="0063028A"/>
    <w:rsid w:val="006313CE"/>
    <w:rsid w:val="00631C77"/>
    <w:rsid w:val="00631ED4"/>
    <w:rsid w:val="00631FAB"/>
    <w:rsid w:val="0063211A"/>
    <w:rsid w:val="00632168"/>
    <w:rsid w:val="00633D57"/>
    <w:rsid w:val="00633DFE"/>
    <w:rsid w:val="00633FF3"/>
    <w:rsid w:val="006340BF"/>
    <w:rsid w:val="00634118"/>
    <w:rsid w:val="006349A5"/>
    <w:rsid w:val="00635B61"/>
    <w:rsid w:val="00636156"/>
    <w:rsid w:val="006361E5"/>
    <w:rsid w:val="006413AC"/>
    <w:rsid w:val="00641B1C"/>
    <w:rsid w:val="00642039"/>
    <w:rsid w:val="00642A9A"/>
    <w:rsid w:val="00643CE2"/>
    <w:rsid w:val="00643DA8"/>
    <w:rsid w:val="00645373"/>
    <w:rsid w:val="006460CB"/>
    <w:rsid w:val="00646C45"/>
    <w:rsid w:val="006471DA"/>
    <w:rsid w:val="00647BDD"/>
    <w:rsid w:val="0065006C"/>
    <w:rsid w:val="006503F0"/>
    <w:rsid w:val="006516E5"/>
    <w:rsid w:val="00651E80"/>
    <w:rsid w:val="00652431"/>
    <w:rsid w:val="006528E1"/>
    <w:rsid w:val="00653DF1"/>
    <w:rsid w:val="00655D8B"/>
    <w:rsid w:val="00655EC2"/>
    <w:rsid w:val="0066046F"/>
    <w:rsid w:val="00660655"/>
    <w:rsid w:val="00661091"/>
    <w:rsid w:val="006610BC"/>
    <w:rsid w:val="00661B06"/>
    <w:rsid w:val="00661D6E"/>
    <w:rsid w:val="00662090"/>
    <w:rsid w:val="0066237A"/>
    <w:rsid w:val="0066275B"/>
    <w:rsid w:val="00663875"/>
    <w:rsid w:val="00663CD5"/>
    <w:rsid w:val="00664069"/>
    <w:rsid w:val="00664FD1"/>
    <w:rsid w:val="00665A4B"/>
    <w:rsid w:val="00665AFC"/>
    <w:rsid w:val="0066637B"/>
    <w:rsid w:val="006667A4"/>
    <w:rsid w:val="00667294"/>
    <w:rsid w:val="0066765A"/>
    <w:rsid w:val="006724B5"/>
    <w:rsid w:val="006728C2"/>
    <w:rsid w:val="0067331D"/>
    <w:rsid w:val="00673B43"/>
    <w:rsid w:val="00674092"/>
    <w:rsid w:val="00674C2E"/>
    <w:rsid w:val="00676528"/>
    <w:rsid w:val="0067654D"/>
    <w:rsid w:val="006767F1"/>
    <w:rsid w:val="006778DD"/>
    <w:rsid w:val="00677E71"/>
    <w:rsid w:val="00680587"/>
    <w:rsid w:val="0068127E"/>
    <w:rsid w:val="00681950"/>
    <w:rsid w:val="0068207E"/>
    <w:rsid w:val="00683574"/>
    <w:rsid w:val="006843AF"/>
    <w:rsid w:val="00684D80"/>
    <w:rsid w:val="006851F0"/>
    <w:rsid w:val="00685323"/>
    <w:rsid w:val="0068598C"/>
    <w:rsid w:val="006866A1"/>
    <w:rsid w:val="00686780"/>
    <w:rsid w:val="00687597"/>
    <w:rsid w:val="006879ED"/>
    <w:rsid w:val="006900B4"/>
    <w:rsid w:val="00690415"/>
    <w:rsid w:val="00690AE6"/>
    <w:rsid w:val="00691544"/>
    <w:rsid w:val="00691972"/>
    <w:rsid w:val="00693AA8"/>
    <w:rsid w:val="00694399"/>
    <w:rsid w:val="006949B9"/>
    <w:rsid w:val="00694BB5"/>
    <w:rsid w:val="00695129"/>
    <w:rsid w:val="0069696C"/>
    <w:rsid w:val="00696A2D"/>
    <w:rsid w:val="0069798A"/>
    <w:rsid w:val="006A0515"/>
    <w:rsid w:val="006A09D8"/>
    <w:rsid w:val="006A0F27"/>
    <w:rsid w:val="006A1877"/>
    <w:rsid w:val="006A1C05"/>
    <w:rsid w:val="006A1C5D"/>
    <w:rsid w:val="006A1C7D"/>
    <w:rsid w:val="006A1D0E"/>
    <w:rsid w:val="006A29C6"/>
    <w:rsid w:val="006A2F89"/>
    <w:rsid w:val="006A31F7"/>
    <w:rsid w:val="006A3733"/>
    <w:rsid w:val="006A3747"/>
    <w:rsid w:val="006A4432"/>
    <w:rsid w:val="006A6088"/>
    <w:rsid w:val="006A64CA"/>
    <w:rsid w:val="006A779B"/>
    <w:rsid w:val="006B076F"/>
    <w:rsid w:val="006B1101"/>
    <w:rsid w:val="006B124E"/>
    <w:rsid w:val="006B12E3"/>
    <w:rsid w:val="006B22A4"/>
    <w:rsid w:val="006B2AD9"/>
    <w:rsid w:val="006B2F89"/>
    <w:rsid w:val="006B35BB"/>
    <w:rsid w:val="006B3EF4"/>
    <w:rsid w:val="006B4092"/>
    <w:rsid w:val="006B43A1"/>
    <w:rsid w:val="006B5682"/>
    <w:rsid w:val="006B64E7"/>
    <w:rsid w:val="006B6CBA"/>
    <w:rsid w:val="006B715A"/>
    <w:rsid w:val="006B7A30"/>
    <w:rsid w:val="006C0887"/>
    <w:rsid w:val="006C0F0B"/>
    <w:rsid w:val="006C155C"/>
    <w:rsid w:val="006C1869"/>
    <w:rsid w:val="006C3012"/>
    <w:rsid w:val="006C3888"/>
    <w:rsid w:val="006C3E4E"/>
    <w:rsid w:val="006C44BE"/>
    <w:rsid w:val="006C475E"/>
    <w:rsid w:val="006C483C"/>
    <w:rsid w:val="006C4CD5"/>
    <w:rsid w:val="006C4E36"/>
    <w:rsid w:val="006C5162"/>
    <w:rsid w:val="006C662D"/>
    <w:rsid w:val="006C69FF"/>
    <w:rsid w:val="006C6F34"/>
    <w:rsid w:val="006C7461"/>
    <w:rsid w:val="006C7E3E"/>
    <w:rsid w:val="006C7FBA"/>
    <w:rsid w:val="006D078B"/>
    <w:rsid w:val="006D0AB5"/>
    <w:rsid w:val="006D0E13"/>
    <w:rsid w:val="006D1279"/>
    <w:rsid w:val="006D22EC"/>
    <w:rsid w:val="006D2A41"/>
    <w:rsid w:val="006D466A"/>
    <w:rsid w:val="006D4744"/>
    <w:rsid w:val="006D4961"/>
    <w:rsid w:val="006D4DFB"/>
    <w:rsid w:val="006D5B40"/>
    <w:rsid w:val="006D6102"/>
    <w:rsid w:val="006D629F"/>
    <w:rsid w:val="006D6A3E"/>
    <w:rsid w:val="006D6AAC"/>
    <w:rsid w:val="006D73E3"/>
    <w:rsid w:val="006D7448"/>
    <w:rsid w:val="006E00C3"/>
    <w:rsid w:val="006E0B2A"/>
    <w:rsid w:val="006E11D8"/>
    <w:rsid w:val="006E1B28"/>
    <w:rsid w:val="006E32C8"/>
    <w:rsid w:val="006E3AB8"/>
    <w:rsid w:val="006E4E1E"/>
    <w:rsid w:val="006E56BD"/>
    <w:rsid w:val="006E5D4A"/>
    <w:rsid w:val="006E6915"/>
    <w:rsid w:val="006F0E83"/>
    <w:rsid w:val="006F198D"/>
    <w:rsid w:val="006F259E"/>
    <w:rsid w:val="006F36B0"/>
    <w:rsid w:val="006F3F15"/>
    <w:rsid w:val="006F4186"/>
    <w:rsid w:val="006F4EEF"/>
    <w:rsid w:val="006F5396"/>
    <w:rsid w:val="006F5453"/>
    <w:rsid w:val="006F5477"/>
    <w:rsid w:val="006F5C0E"/>
    <w:rsid w:val="006F6285"/>
    <w:rsid w:val="006F642F"/>
    <w:rsid w:val="006F7D21"/>
    <w:rsid w:val="006F7E4A"/>
    <w:rsid w:val="0070006A"/>
    <w:rsid w:val="00700E74"/>
    <w:rsid w:val="00702053"/>
    <w:rsid w:val="00702181"/>
    <w:rsid w:val="00702CC4"/>
    <w:rsid w:val="007045A6"/>
    <w:rsid w:val="0070694F"/>
    <w:rsid w:val="00707630"/>
    <w:rsid w:val="00707C8C"/>
    <w:rsid w:val="00710110"/>
    <w:rsid w:val="0071027A"/>
    <w:rsid w:val="00710D50"/>
    <w:rsid w:val="00710E8C"/>
    <w:rsid w:val="00711773"/>
    <w:rsid w:val="007117F7"/>
    <w:rsid w:val="00711884"/>
    <w:rsid w:val="0071219D"/>
    <w:rsid w:val="007125D2"/>
    <w:rsid w:val="007128EF"/>
    <w:rsid w:val="00712B3E"/>
    <w:rsid w:val="00714A55"/>
    <w:rsid w:val="007159B2"/>
    <w:rsid w:val="00715DA0"/>
    <w:rsid w:val="00715DA1"/>
    <w:rsid w:val="00716966"/>
    <w:rsid w:val="00716AF2"/>
    <w:rsid w:val="00716FB5"/>
    <w:rsid w:val="00717467"/>
    <w:rsid w:val="0071778D"/>
    <w:rsid w:val="00717DEF"/>
    <w:rsid w:val="007204CE"/>
    <w:rsid w:val="00720CEA"/>
    <w:rsid w:val="00720DCC"/>
    <w:rsid w:val="00721766"/>
    <w:rsid w:val="00721871"/>
    <w:rsid w:val="00722683"/>
    <w:rsid w:val="00724133"/>
    <w:rsid w:val="00724333"/>
    <w:rsid w:val="007253F5"/>
    <w:rsid w:val="0072596B"/>
    <w:rsid w:val="0072602D"/>
    <w:rsid w:val="0072619E"/>
    <w:rsid w:val="007263EA"/>
    <w:rsid w:val="00726C93"/>
    <w:rsid w:val="00726D6A"/>
    <w:rsid w:val="007270C3"/>
    <w:rsid w:val="007273DE"/>
    <w:rsid w:val="007317D2"/>
    <w:rsid w:val="00732BC2"/>
    <w:rsid w:val="00732BC8"/>
    <w:rsid w:val="0073321A"/>
    <w:rsid w:val="007333E4"/>
    <w:rsid w:val="00734FB4"/>
    <w:rsid w:val="00735080"/>
    <w:rsid w:val="00735640"/>
    <w:rsid w:val="00735897"/>
    <w:rsid w:val="00735C9B"/>
    <w:rsid w:val="00737F03"/>
    <w:rsid w:val="00740933"/>
    <w:rsid w:val="007434E1"/>
    <w:rsid w:val="00743754"/>
    <w:rsid w:val="00747BA3"/>
    <w:rsid w:val="00750032"/>
    <w:rsid w:val="00750B2C"/>
    <w:rsid w:val="0075145A"/>
    <w:rsid w:val="007534B3"/>
    <w:rsid w:val="00753A9E"/>
    <w:rsid w:val="007577D6"/>
    <w:rsid w:val="00757B90"/>
    <w:rsid w:val="007605E8"/>
    <w:rsid w:val="007616DC"/>
    <w:rsid w:val="00762BCD"/>
    <w:rsid w:val="00762E23"/>
    <w:rsid w:val="00762F4D"/>
    <w:rsid w:val="007630C7"/>
    <w:rsid w:val="007635A4"/>
    <w:rsid w:val="00763A14"/>
    <w:rsid w:val="00763C98"/>
    <w:rsid w:val="00763CE4"/>
    <w:rsid w:val="007646E1"/>
    <w:rsid w:val="00764E65"/>
    <w:rsid w:val="00764FA2"/>
    <w:rsid w:val="007674AC"/>
    <w:rsid w:val="00770551"/>
    <w:rsid w:val="0077183F"/>
    <w:rsid w:val="00771CC0"/>
    <w:rsid w:val="00772FAF"/>
    <w:rsid w:val="00773383"/>
    <w:rsid w:val="00773CEE"/>
    <w:rsid w:val="00774D8F"/>
    <w:rsid w:val="00774F49"/>
    <w:rsid w:val="00776531"/>
    <w:rsid w:val="00776656"/>
    <w:rsid w:val="0078075A"/>
    <w:rsid w:val="00780A0B"/>
    <w:rsid w:val="007810B0"/>
    <w:rsid w:val="00781BE5"/>
    <w:rsid w:val="007828A6"/>
    <w:rsid w:val="00783087"/>
    <w:rsid w:val="00783642"/>
    <w:rsid w:val="00784B5B"/>
    <w:rsid w:val="00784FFA"/>
    <w:rsid w:val="00785D29"/>
    <w:rsid w:val="00785DBA"/>
    <w:rsid w:val="00785EF7"/>
    <w:rsid w:val="00786426"/>
    <w:rsid w:val="0078695E"/>
    <w:rsid w:val="0078759B"/>
    <w:rsid w:val="00787661"/>
    <w:rsid w:val="00787693"/>
    <w:rsid w:val="00790740"/>
    <w:rsid w:val="0079106B"/>
    <w:rsid w:val="00794149"/>
    <w:rsid w:val="007974F2"/>
    <w:rsid w:val="007A03AC"/>
    <w:rsid w:val="007A2759"/>
    <w:rsid w:val="007A371D"/>
    <w:rsid w:val="007A389E"/>
    <w:rsid w:val="007A3E09"/>
    <w:rsid w:val="007A41FC"/>
    <w:rsid w:val="007A42D2"/>
    <w:rsid w:val="007A4781"/>
    <w:rsid w:val="007A4F23"/>
    <w:rsid w:val="007A554D"/>
    <w:rsid w:val="007A5DBD"/>
    <w:rsid w:val="007A6BF9"/>
    <w:rsid w:val="007A7F1E"/>
    <w:rsid w:val="007B034B"/>
    <w:rsid w:val="007B058B"/>
    <w:rsid w:val="007B11B6"/>
    <w:rsid w:val="007B14EA"/>
    <w:rsid w:val="007B2B6A"/>
    <w:rsid w:val="007B2F86"/>
    <w:rsid w:val="007B3B3F"/>
    <w:rsid w:val="007B3CFC"/>
    <w:rsid w:val="007B4A33"/>
    <w:rsid w:val="007B551A"/>
    <w:rsid w:val="007B56B9"/>
    <w:rsid w:val="007B599B"/>
    <w:rsid w:val="007B5B3A"/>
    <w:rsid w:val="007B5EA0"/>
    <w:rsid w:val="007B6352"/>
    <w:rsid w:val="007B68C7"/>
    <w:rsid w:val="007B73DF"/>
    <w:rsid w:val="007B7808"/>
    <w:rsid w:val="007B7A92"/>
    <w:rsid w:val="007B7BBE"/>
    <w:rsid w:val="007C0DD7"/>
    <w:rsid w:val="007C11CE"/>
    <w:rsid w:val="007C2719"/>
    <w:rsid w:val="007C27C8"/>
    <w:rsid w:val="007C29E1"/>
    <w:rsid w:val="007C2A40"/>
    <w:rsid w:val="007C4217"/>
    <w:rsid w:val="007C4900"/>
    <w:rsid w:val="007C5B20"/>
    <w:rsid w:val="007C5FF6"/>
    <w:rsid w:val="007C5FF8"/>
    <w:rsid w:val="007C66E5"/>
    <w:rsid w:val="007C6C37"/>
    <w:rsid w:val="007C77B2"/>
    <w:rsid w:val="007D0DEA"/>
    <w:rsid w:val="007D0E1F"/>
    <w:rsid w:val="007D19EB"/>
    <w:rsid w:val="007D1B4E"/>
    <w:rsid w:val="007D2AD0"/>
    <w:rsid w:val="007D2D55"/>
    <w:rsid w:val="007D3219"/>
    <w:rsid w:val="007D4B0F"/>
    <w:rsid w:val="007D5711"/>
    <w:rsid w:val="007D755F"/>
    <w:rsid w:val="007D775E"/>
    <w:rsid w:val="007E112B"/>
    <w:rsid w:val="007E1B43"/>
    <w:rsid w:val="007E2A79"/>
    <w:rsid w:val="007E3548"/>
    <w:rsid w:val="007E3C27"/>
    <w:rsid w:val="007E4045"/>
    <w:rsid w:val="007E45DA"/>
    <w:rsid w:val="007E53A0"/>
    <w:rsid w:val="007E6382"/>
    <w:rsid w:val="007F13A5"/>
    <w:rsid w:val="007F1772"/>
    <w:rsid w:val="007F1B05"/>
    <w:rsid w:val="007F3389"/>
    <w:rsid w:val="007F33F6"/>
    <w:rsid w:val="007F3950"/>
    <w:rsid w:val="007F4456"/>
    <w:rsid w:val="007F4E93"/>
    <w:rsid w:val="007F57CB"/>
    <w:rsid w:val="007F5D90"/>
    <w:rsid w:val="007F5F9B"/>
    <w:rsid w:val="007F6447"/>
    <w:rsid w:val="007F68CA"/>
    <w:rsid w:val="007F7A11"/>
    <w:rsid w:val="0080104A"/>
    <w:rsid w:val="008016DA"/>
    <w:rsid w:val="00802BAE"/>
    <w:rsid w:val="00803AD9"/>
    <w:rsid w:val="00803DB2"/>
    <w:rsid w:val="00803E29"/>
    <w:rsid w:val="00804393"/>
    <w:rsid w:val="00804418"/>
    <w:rsid w:val="00805B17"/>
    <w:rsid w:val="00806663"/>
    <w:rsid w:val="00806949"/>
    <w:rsid w:val="00806DDB"/>
    <w:rsid w:val="00807411"/>
    <w:rsid w:val="00811429"/>
    <w:rsid w:val="0081149E"/>
    <w:rsid w:val="008115F0"/>
    <w:rsid w:val="008142C4"/>
    <w:rsid w:val="00814621"/>
    <w:rsid w:val="00814E88"/>
    <w:rsid w:val="00816318"/>
    <w:rsid w:val="008174F7"/>
    <w:rsid w:val="00817EBA"/>
    <w:rsid w:val="008208B1"/>
    <w:rsid w:val="008208E0"/>
    <w:rsid w:val="00820A68"/>
    <w:rsid w:val="008226A5"/>
    <w:rsid w:val="00823734"/>
    <w:rsid w:val="00823A22"/>
    <w:rsid w:val="00824064"/>
    <w:rsid w:val="00824184"/>
    <w:rsid w:val="00825641"/>
    <w:rsid w:val="0082679E"/>
    <w:rsid w:val="00826CAB"/>
    <w:rsid w:val="00831157"/>
    <w:rsid w:val="008317E9"/>
    <w:rsid w:val="00832078"/>
    <w:rsid w:val="00832FD1"/>
    <w:rsid w:val="00833056"/>
    <w:rsid w:val="00833B01"/>
    <w:rsid w:val="0083431B"/>
    <w:rsid w:val="00835A50"/>
    <w:rsid w:val="0083644D"/>
    <w:rsid w:val="00837365"/>
    <w:rsid w:val="008410F4"/>
    <w:rsid w:val="00841262"/>
    <w:rsid w:val="008417EE"/>
    <w:rsid w:val="008429CC"/>
    <w:rsid w:val="008437D0"/>
    <w:rsid w:val="0084477B"/>
    <w:rsid w:val="00844984"/>
    <w:rsid w:val="00844A92"/>
    <w:rsid w:val="00844ADA"/>
    <w:rsid w:val="0084654F"/>
    <w:rsid w:val="00847B23"/>
    <w:rsid w:val="00850535"/>
    <w:rsid w:val="0085194F"/>
    <w:rsid w:val="008519E3"/>
    <w:rsid w:val="00851EE3"/>
    <w:rsid w:val="008539C2"/>
    <w:rsid w:val="00853EA8"/>
    <w:rsid w:val="008544C8"/>
    <w:rsid w:val="008549B1"/>
    <w:rsid w:val="00855BFE"/>
    <w:rsid w:val="00857FCD"/>
    <w:rsid w:val="00860143"/>
    <w:rsid w:val="008606FF"/>
    <w:rsid w:val="0086080F"/>
    <w:rsid w:val="0086128E"/>
    <w:rsid w:val="0086198D"/>
    <w:rsid w:val="00861FBA"/>
    <w:rsid w:val="0086228A"/>
    <w:rsid w:val="00862F1B"/>
    <w:rsid w:val="00863458"/>
    <w:rsid w:val="00863B6C"/>
    <w:rsid w:val="008643F8"/>
    <w:rsid w:val="00864877"/>
    <w:rsid w:val="008650F5"/>
    <w:rsid w:val="00865902"/>
    <w:rsid w:val="00865A86"/>
    <w:rsid w:val="00866116"/>
    <w:rsid w:val="0086621B"/>
    <w:rsid w:val="008671F3"/>
    <w:rsid w:val="00867531"/>
    <w:rsid w:val="00867B86"/>
    <w:rsid w:val="0087005F"/>
    <w:rsid w:val="008709BB"/>
    <w:rsid w:val="00870CE3"/>
    <w:rsid w:val="00871DD1"/>
    <w:rsid w:val="00872D54"/>
    <w:rsid w:val="008733CC"/>
    <w:rsid w:val="008736DF"/>
    <w:rsid w:val="008739A2"/>
    <w:rsid w:val="00873A60"/>
    <w:rsid w:val="00874400"/>
    <w:rsid w:val="0087443B"/>
    <w:rsid w:val="00874E97"/>
    <w:rsid w:val="00875FDE"/>
    <w:rsid w:val="008762D1"/>
    <w:rsid w:val="0087677A"/>
    <w:rsid w:val="00876BD2"/>
    <w:rsid w:val="008803BB"/>
    <w:rsid w:val="00880EB2"/>
    <w:rsid w:val="008812B6"/>
    <w:rsid w:val="0088238C"/>
    <w:rsid w:val="00884FC9"/>
    <w:rsid w:val="00886B24"/>
    <w:rsid w:val="008901B3"/>
    <w:rsid w:val="008915A2"/>
    <w:rsid w:val="008918DD"/>
    <w:rsid w:val="008922A3"/>
    <w:rsid w:val="008925D1"/>
    <w:rsid w:val="00892BEB"/>
    <w:rsid w:val="008940FD"/>
    <w:rsid w:val="0089479C"/>
    <w:rsid w:val="008947D6"/>
    <w:rsid w:val="00894C20"/>
    <w:rsid w:val="008961DF"/>
    <w:rsid w:val="008965F0"/>
    <w:rsid w:val="008967B5"/>
    <w:rsid w:val="008968A2"/>
    <w:rsid w:val="008973FC"/>
    <w:rsid w:val="008A054A"/>
    <w:rsid w:val="008A266A"/>
    <w:rsid w:val="008A278B"/>
    <w:rsid w:val="008A3B47"/>
    <w:rsid w:val="008A4D4F"/>
    <w:rsid w:val="008A5D6E"/>
    <w:rsid w:val="008A6165"/>
    <w:rsid w:val="008A6969"/>
    <w:rsid w:val="008A7B6C"/>
    <w:rsid w:val="008B071D"/>
    <w:rsid w:val="008B0CF4"/>
    <w:rsid w:val="008B24D8"/>
    <w:rsid w:val="008B283C"/>
    <w:rsid w:val="008B3AE8"/>
    <w:rsid w:val="008B3C5E"/>
    <w:rsid w:val="008B47F5"/>
    <w:rsid w:val="008B51EF"/>
    <w:rsid w:val="008B54DD"/>
    <w:rsid w:val="008B5889"/>
    <w:rsid w:val="008B5A71"/>
    <w:rsid w:val="008B60C3"/>
    <w:rsid w:val="008B6A3E"/>
    <w:rsid w:val="008B6D72"/>
    <w:rsid w:val="008B74BC"/>
    <w:rsid w:val="008C0660"/>
    <w:rsid w:val="008C0802"/>
    <w:rsid w:val="008C0D4F"/>
    <w:rsid w:val="008C0DBB"/>
    <w:rsid w:val="008C2075"/>
    <w:rsid w:val="008C21B0"/>
    <w:rsid w:val="008C236A"/>
    <w:rsid w:val="008C247C"/>
    <w:rsid w:val="008C27C4"/>
    <w:rsid w:val="008C2B4D"/>
    <w:rsid w:val="008C3718"/>
    <w:rsid w:val="008C4712"/>
    <w:rsid w:val="008C4F51"/>
    <w:rsid w:val="008C5462"/>
    <w:rsid w:val="008C6A0A"/>
    <w:rsid w:val="008C7317"/>
    <w:rsid w:val="008C76B1"/>
    <w:rsid w:val="008D2AB3"/>
    <w:rsid w:val="008D325C"/>
    <w:rsid w:val="008D3C40"/>
    <w:rsid w:val="008D4139"/>
    <w:rsid w:val="008D46E7"/>
    <w:rsid w:val="008D5095"/>
    <w:rsid w:val="008D598B"/>
    <w:rsid w:val="008D6985"/>
    <w:rsid w:val="008D6E53"/>
    <w:rsid w:val="008E013F"/>
    <w:rsid w:val="008E044C"/>
    <w:rsid w:val="008E04DE"/>
    <w:rsid w:val="008E0E8F"/>
    <w:rsid w:val="008E1234"/>
    <w:rsid w:val="008E14A1"/>
    <w:rsid w:val="008E1C3C"/>
    <w:rsid w:val="008E1D65"/>
    <w:rsid w:val="008E22FD"/>
    <w:rsid w:val="008E2DF7"/>
    <w:rsid w:val="008E3291"/>
    <w:rsid w:val="008E33A4"/>
    <w:rsid w:val="008E3785"/>
    <w:rsid w:val="008E38C7"/>
    <w:rsid w:val="008E38E3"/>
    <w:rsid w:val="008E3D6F"/>
    <w:rsid w:val="008E4299"/>
    <w:rsid w:val="008E44DC"/>
    <w:rsid w:val="008E7745"/>
    <w:rsid w:val="008F155E"/>
    <w:rsid w:val="008F1B40"/>
    <w:rsid w:val="008F1BB9"/>
    <w:rsid w:val="008F1CEE"/>
    <w:rsid w:val="008F27D0"/>
    <w:rsid w:val="008F2A12"/>
    <w:rsid w:val="008F2B9D"/>
    <w:rsid w:val="008F3107"/>
    <w:rsid w:val="008F454E"/>
    <w:rsid w:val="008F5306"/>
    <w:rsid w:val="008F5792"/>
    <w:rsid w:val="008F6BA7"/>
    <w:rsid w:val="008F6D06"/>
    <w:rsid w:val="008F76DD"/>
    <w:rsid w:val="008F7F9A"/>
    <w:rsid w:val="00900202"/>
    <w:rsid w:val="009009EB"/>
    <w:rsid w:val="0090139B"/>
    <w:rsid w:val="00901520"/>
    <w:rsid w:val="00901633"/>
    <w:rsid w:val="0090235C"/>
    <w:rsid w:val="00902BBB"/>
    <w:rsid w:val="00904054"/>
    <w:rsid w:val="009058BB"/>
    <w:rsid w:val="00905AC0"/>
    <w:rsid w:val="00905AD8"/>
    <w:rsid w:val="009065AE"/>
    <w:rsid w:val="00906F2C"/>
    <w:rsid w:val="00907194"/>
    <w:rsid w:val="009074D5"/>
    <w:rsid w:val="00910929"/>
    <w:rsid w:val="009118E7"/>
    <w:rsid w:val="00911BCA"/>
    <w:rsid w:val="00911BCE"/>
    <w:rsid w:val="009122AD"/>
    <w:rsid w:val="00912FCC"/>
    <w:rsid w:val="00913B9D"/>
    <w:rsid w:val="0091591A"/>
    <w:rsid w:val="00915C41"/>
    <w:rsid w:val="009160FE"/>
    <w:rsid w:val="009162EE"/>
    <w:rsid w:val="00916AB5"/>
    <w:rsid w:val="00920DFE"/>
    <w:rsid w:val="00921D55"/>
    <w:rsid w:val="009228FB"/>
    <w:rsid w:val="00923011"/>
    <w:rsid w:val="00923356"/>
    <w:rsid w:val="0092377B"/>
    <w:rsid w:val="00923AFA"/>
    <w:rsid w:val="009248CD"/>
    <w:rsid w:val="0092526A"/>
    <w:rsid w:val="00926020"/>
    <w:rsid w:val="009263B8"/>
    <w:rsid w:val="00926FB6"/>
    <w:rsid w:val="00927316"/>
    <w:rsid w:val="009300DE"/>
    <w:rsid w:val="009304D3"/>
    <w:rsid w:val="00930792"/>
    <w:rsid w:val="009319AB"/>
    <w:rsid w:val="00931E88"/>
    <w:rsid w:val="00931FE5"/>
    <w:rsid w:val="00933521"/>
    <w:rsid w:val="0093354E"/>
    <w:rsid w:val="00934368"/>
    <w:rsid w:val="0093564F"/>
    <w:rsid w:val="0093731A"/>
    <w:rsid w:val="0093783B"/>
    <w:rsid w:val="00940826"/>
    <w:rsid w:val="009417EB"/>
    <w:rsid w:val="00943726"/>
    <w:rsid w:val="00944EAD"/>
    <w:rsid w:val="009451AB"/>
    <w:rsid w:val="00945B58"/>
    <w:rsid w:val="0094601B"/>
    <w:rsid w:val="00946915"/>
    <w:rsid w:val="00947A0D"/>
    <w:rsid w:val="009518F5"/>
    <w:rsid w:val="00951C46"/>
    <w:rsid w:val="00952498"/>
    <w:rsid w:val="00954013"/>
    <w:rsid w:val="00954561"/>
    <w:rsid w:val="009548C9"/>
    <w:rsid w:val="009549BC"/>
    <w:rsid w:val="00956B57"/>
    <w:rsid w:val="00956E48"/>
    <w:rsid w:val="009614EB"/>
    <w:rsid w:val="00961754"/>
    <w:rsid w:val="00962F7E"/>
    <w:rsid w:val="00963B2E"/>
    <w:rsid w:val="00964157"/>
    <w:rsid w:val="009642A8"/>
    <w:rsid w:val="00964A78"/>
    <w:rsid w:val="00965958"/>
    <w:rsid w:val="00965D6D"/>
    <w:rsid w:val="00967DA2"/>
    <w:rsid w:val="00970DB4"/>
    <w:rsid w:val="00971826"/>
    <w:rsid w:val="00971B61"/>
    <w:rsid w:val="009731CF"/>
    <w:rsid w:val="00974107"/>
    <w:rsid w:val="009756BA"/>
    <w:rsid w:val="00976515"/>
    <w:rsid w:val="00976B5D"/>
    <w:rsid w:val="00977D13"/>
    <w:rsid w:val="009805F9"/>
    <w:rsid w:val="00981376"/>
    <w:rsid w:val="00981AFD"/>
    <w:rsid w:val="0098239F"/>
    <w:rsid w:val="00983FF5"/>
    <w:rsid w:val="009844B9"/>
    <w:rsid w:val="00984BF4"/>
    <w:rsid w:val="00984DBA"/>
    <w:rsid w:val="00985D18"/>
    <w:rsid w:val="00986205"/>
    <w:rsid w:val="00986F18"/>
    <w:rsid w:val="00986F90"/>
    <w:rsid w:val="00987086"/>
    <w:rsid w:val="00987520"/>
    <w:rsid w:val="00987541"/>
    <w:rsid w:val="00987A0F"/>
    <w:rsid w:val="00987F3D"/>
    <w:rsid w:val="009907BB"/>
    <w:rsid w:val="00990C97"/>
    <w:rsid w:val="00992615"/>
    <w:rsid w:val="00992885"/>
    <w:rsid w:val="00992E7F"/>
    <w:rsid w:val="00992F8C"/>
    <w:rsid w:val="00993134"/>
    <w:rsid w:val="00993BDF"/>
    <w:rsid w:val="00993C63"/>
    <w:rsid w:val="0099428B"/>
    <w:rsid w:val="009964CF"/>
    <w:rsid w:val="00997029"/>
    <w:rsid w:val="00997652"/>
    <w:rsid w:val="00997A58"/>
    <w:rsid w:val="00997BFC"/>
    <w:rsid w:val="00997D2D"/>
    <w:rsid w:val="009A02C2"/>
    <w:rsid w:val="009A2469"/>
    <w:rsid w:val="009A2C6F"/>
    <w:rsid w:val="009A2F88"/>
    <w:rsid w:val="009A3C64"/>
    <w:rsid w:val="009A45C9"/>
    <w:rsid w:val="009A48B0"/>
    <w:rsid w:val="009A639E"/>
    <w:rsid w:val="009A6967"/>
    <w:rsid w:val="009A6B8E"/>
    <w:rsid w:val="009A70E7"/>
    <w:rsid w:val="009A7384"/>
    <w:rsid w:val="009B000A"/>
    <w:rsid w:val="009B1665"/>
    <w:rsid w:val="009B1DD5"/>
    <w:rsid w:val="009B2536"/>
    <w:rsid w:val="009B3C76"/>
    <w:rsid w:val="009B47EE"/>
    <w:rsid w:val="009B4BB1"/>
    <w:rsid w:val="009B4DFE"/>
    <w:rsid w:val="009B5E11"/>
    <w:rsid w:val="009B60E3"/>
    <w:rsid w:val="009B7334"/>
    <w:rsid w:val="009B7D12"/>
    <w:rsid w:val="009C0935"/>
    <w:rsid w:val="009C0F01"/>
    <w:rsid w:val="009C1B62"/>
    <w:rsid w:val="009C1FA8"/>
    <w:rsid w:val="009C2942"/>
    <w:rsid w:val="009C2AF4"/>
    <w:rsid w:val="009C338D"/>
    <w:rsid w:val="009C3E15"/>
    <w:rsid w:val="009C42A3"/>
    <w:rsid w:val="009C4F49"/>
    <w:rsid w:val="009C5493"/>
    <w:rsid w:val="009C5C15"/>
    <w:rsid w:val="009C5F2B"/>
    <w:rsid w:val="009C78B7"/>
    <w:rsid w:val="009C7C39"/>
    <w:rsid w:val="009D05E0"/>
    <w:rsid w:val="009D08C7"/>
    <w:rsid w:val="009D0E3B"/>
    <w:rsid w:val="009D0F05"/>
    <w:rsid w:val="009D1217"/>
    <w:rsid w:val="009D194F"/>
    <w:rsid w:val="009D2DE3"/>
    <w:rsid w:val="009D4634"/>
    <w:rsid w:val="009D4FC0"/>
    <w:rsid w:val="009D5D72"/>
    <w:rsid w:val="009D6482"/>
    <w:rsid w:val="009D6F20"/>
    <w:rsid w:val="009D7531"/>
    <w:rsid w:val="009D7991"/>
    <w:rsid w:val="009D7AF2"/>
    <w:rsid w:val="009D7E68"/>
    <w:rsid w:val="009E0CA6"/>
    <w:rsid w:val="009E0CEA"/>
    <w:rsid w:val="009E0F18"/>
    <w:rsid w:val="009E1967"/>
    <w:rsid w:val="009E1B0F"/>
    <w:rsid w:val="009E32BC"/>
    <w:rsid w:val="009E4FF6"/>
    <w:rsid w:val="009F0CC7"/>
    <w:rsid w:val="009F0EC8"/>
    <w:rsid w:val="009F10C8"/>
    <w:rsid w:val="009F2598"/>
    <w:rsid w:val="009F3753"/>
    <w:rsid w:val="009F3968"/>
    <w:rsid w:val="009F3AE7"/>
    <w:rsid w:val="009F3CF3"/>
    <w:rsid w:val="009F3F58"/>
    <w:rsid w:val="009F427A"/>
    <w:rsid w:val="009F46B0"/>
    <w:rsid w:val="009F51BD"/>
    <w:rsid w:val="009F56CE"/>
    <w:rsid w:val="009F617E"/>
    <w:rsid w:val="009F69F1"/>
    <w:rsid w:val="009F7BB0"/>
    <w:rsid w:val="00A008BA"/>
    <w:rsid w:val="00A009E9"/>
    <w:rsid w:val="00A026E6"/>
    <w:rsid w:val="00A02ADF"/>
    <w:rsid w:val="00A03807"/>
    <w:rsid w:val="00A038D1"/>
    <w:rsid w:val="00A03E23"/>
    <w:rsid w:val="00A057B6"/>
    <w:rsid w:val="00A06F9D"/>
    <w:rsid w:val="00A0750A"/>
    <w:rsid w:val="00A07C4B"/>
    <w:rsid w:val="00A1038B"/>
    <w:rsid w:val="00A105C6"/>
    <w:rsid w:val="00A105EE"/>
    <w:rsid w:val="00A11426"/>
    <w:rsid w:val="00A11F4D"/>
    <w:rsid w:val="00A125AF"/>
    <w:rsid w:val="00A12B0C"/>
    <w:rsid w:val="00A12C32"/>
    <w:rsid w:val="00A12D06"/>
    <w:rsid w:val="00A12E37"/>
    <w:rsid w:val="00A1491A"/>
    <w:rsid w:val="00A15E5F"/>
    <w:rsid w:val="00A1613C"/>
    <w:rsid w:val="00A168FF"/>
    <w:rsid w:val="00A16E73"/>
    <w:rsid w:val="00A16F3D"/>
    <w:rsid w:val="00A174D9"/>
    <w:rsid w:val="00A175C7"/>
    <w:rsid w:val="00A17A6D"/>
    <w:rsid w:val="00A17E1E"/>
    <w:rsid w:val="00A203CB"/>
    <w:rsid w:val="00A20F26"/>
    <w:rsid w:val="00A210C2"/>
    <w:rsid w:val="00A211F6"/>
    <w:rsid w:val="00A22861"/>
    <w:rsid w:val="00A22BBC"/>
    <w:rsid w:val="00A256D4"/>
    <w:rsid w:val="00A25A48"/>
    <w:rsid w:val="00A26B4D"/>
    <w:rsid w:val="00A26EC7"/>
    <w:rsid w:val="00A27E24"/>
    <w:rsid w:val="00A31306"/>
    <w:rsid w:val="00A31E56"/>
    <w:rsid w:val="00A321CB"/>
    <w:rsid w:val="00A35B3C"/>
    <w:rsid w:val="00A35D05"/>
    <w:rsid w:val="00A36830"/>
    <w:rsid w:val="00A41629"/>
    <w:rsid w:val="00A41C1E"/>
    <w:rsid w:val="00A42161"/>
    <w:rsid w:val="00A427F5"/>
    <w:rsid w:val="00A43495"/>
    <w:rsid w:val="00A43623"/>
    <w:rsid w:val="00A439EE"/>
    <w:rsid w:val="00A45149"/>
    <w:rsid w:val="00A45DBD"/>
    <w:rsid w:val="00A51411"/>
    <w:rsid w:val="00A52E89"/>
    <w:rsid w:val="00A53400"/>
    <w:rsid w:val="00A545E0"/>
    <w:rsid w:val="00A55048"/>
    <w:rsid w:val="00A55BDA"/>
    <w:rsid w:val="00A56517"/>
    <w:rsid w:val="00A578DA"/>
    <w:rsid w:val="00A60B78"/>
    <w:rsid w:val="00A61128"/>
    <w:rsid w:val="00A6113F"/>
    <w:rsid w:val="00A6118B"/>
    <w:rsid w:val="00A61797"/>
    <w:rsid w:val="00A61D59"/>
    <w:rsid w:val="00A626EC"/>
    <w:rsid w:val="00A631AC"/>
    <w:rsid w:val="00A6364A"/>
    <w:rsid w:val="00A64851"/>
    <w:rsid w:val="00A65156"/>
    <w:rsid w:val="00A66170"/>
    <w:rsid w:val="00A66374"/>
    <w:rsid w:val="00A66811"/>
    <w:rsid w:val="00A6688E"/>
    <w:rsid w:val="00A67390"/>
    <w:rsid w:val="00A67E45"/>
    <w:rsid w:val="00A72157"/>
    <w:rsid w:val="00A72588"/>
    <w:rsid w:val="00A751FF"/>
    <w:rsid w:val="00A75DBD"/>
    <w:rsid w:val="00A760F6"/>
    <w:rsid w:val="00A761FD"/>
    <w:rsid w:val="00A7626A"/>
    <w:rsid w:val="00A76D34"/>
    <w:rsid w:val="00A76EB3"/>
    <w:rsid w:val="00A76EE6"/>
    <w:rsid w:val="00A7718F"/>
    <w:rsid w:val="00A7725F"/>
    <w:rsid w:val="00A852DC"/>
    <w:rsid w:val="00A85D43"/>
    <w:rsid w:val="00A8620C"/>
    <w:rsid w:val="00A87D1A"/>
    <w:rsid w:val="00A90A24"/>
    <w:rsid w:val="00A90AD6"/>
    <w:rsid w:val="00A90C54"/>
    <w:rsid w:val="00A90ED3"/>
    <w:rsid w:val="00A90F38"/>
    <w:rsid w:val="00A92705"/>
    <w:rsid w:val="00A927C4"/>
    <w:rsid w:val="00A93235"/>
    <w:rsid w:val="00A94575"/>
    <w:rsid w:val="00A9465C"/>
    <w:rsid w:val="00A96165"/>
    <w:rsid w:val="00A96620"/>
    <w:rsid w:val="00A966F4"/>
    <w:rsid w:val="00A97109"/>
    <w:rsid w:val="00A971FD"/>
    <w:rsid w:val="00A97A5D"/>
    <w:rsid w:val="00A97D2B"/>
    <w:rsid w:val="00AA08C1"/>
    <w:rsid w:val="00AA15C9"/>
    <w:rsid w:val="00AA2B60"/>
    <w:rsid w:val="00AA31FA"/>
    <w:rsid w:val="00AA322B"/>
    <w:rsid w:val="00AA3B98"/>
    <w:rsid w:val="00AA3DE5"/>
    <w:rsid w:val="00AA46F0"/>
    <w:rsid w:val="00AA55BB"/>
    <w:rsid w:val="00AA571B"/>
    <w:rsid w:val="00AA585E"/>
    <w:rsid w:val="00AA59B7"/>
    <w:rsid w:val="00AA6592"/>
    <w:rsid w:val="00AA795D"/>
    <w:rsid w:val="00AA79BC"/>
    <w:rsid w:val="00AB0035"/>
    <w:rsid w:val="00AB0499"/>
    <w:rsid w:val="00AB0B34"/>
    <w:rsid w:val="00AB1207"/>
    <w:rsid w:val="00AB1E20"/>
    <w:rsid w:val="00AB2238"/>
    <w:rsid w:val="00AB272F"/>
    <w:rsid w:val="00AB2D36"/>
    <w:rsid w:val="00AB426D"/>
    <w:rsid w:val="00AB4322"/>
    <w:rsid w:val="00AB4683"/>
    <w:rsid w:val="00AB5517"/>
    <w:rsid w:val="00AB65FB"/>
    <w:rsid w:val="00AC0B4B"/>
    <w:rsid w:val="00AC17C9"/>
    <w:rsid w:val="00AC2A72"/>
    <w:rsid w:val="00AC2BBE"/>
    <w:rsid w:val="00AC3151"/>
    <w:rsid w:val="00AC390D"/>
    <w:rsid w:val="00AC4312"/>
    <w:rsid w:val="00AC5276"/>
    <w:rsid w:val="00AC52AF"/>
    <w:rsid w:val="00AC6511"/>
    <w:rsid w:val="00AD033A"/>
    <w:rsid w:val="00AD0C88"/>
    <w:rsid w:val="00AD1E44"/>
    <w:rsid w:val="00AD2AD1"/>
    <w:rsid w:val="00AD3A63"/>
    <w:rsid w:val="00AD49C7"/>
    <w:rsid w:val="00AD561F"/>
    <w:rsid w:val="00AD5731"/>
    <w:rsid w:val="00AD5A7C"/>
    <w:rsid w:val="00AD6311"/>
    <w:rsid w:val="00AD6E47"/>
    <w:rsid w:val="00AD7BF4"/>
    <w:rsid w:val="00AE0355"/>
    <w:rsid w:val="00AE082F"/>
    <w:rsid w:val="00AE08EF"/>
    <w:rsid w:val="00AE13F8"/>
    <w:rsid w:val="00AE1B18"/>
    <w:rsid w:val="00AE4EEA"/>
    <w:rsid w:val="00AE52B8"/>
    <w:rsid w:val="00AE5BC0"/>
    <w:rsid w:val="00AE6E1C"/>
    <w:rsid w:val="00AE73EF"/>
    <w:rsid w:val="00AE7764"/>
    <w:rsid w:val="00AF0E32"/>
    <w:rsid w:val="00AF1693"/>
    <w:rsid w:val="00AF1F50"/>
    <w:rsid w:val="00AF2238"/>
    <w:rsid w:val="00AF30FC"/>
    <w:rsid w:val="00AF3A3A"/>
    <w:rsid w:val="00AF3B16"/>
    <w:rsid w:val="00AF62AE"/>
    <w:rsid w:val="00AF659A"/>
    <w:rsid w:val="00B01575"/>
    <w:rsid w:val="00B01970"/>
    <w:rsid w:val="00B022E1"/>
    <w:rsid w:val="00B02BEF"/>
    <w:rsid w:val="00B03CDE"/>
    <w:rsid w:val="00B04EFE"/>
    <w:rsid w:val="00B05271"/>
    <w:rsid w:val="00B05407"/>
    <w:rsid w:val="00B058E3"/>
    <w:rsid w:val="00B06815"/>
    <w:rsid w:val="00B077AD"/>
    <w:rsid w:val="00B07B43"/>
    <w:rsid w:val="00B100D9"/>
    <w:rsid w:val="00B109F8"/>
    <w:rsid w:val="00B11352"/>
    <w:rsid w:val="00B11542"/>
    <w:rsid w:val="00B11552"/>
    <w:rsid w:val="00B12764"/>
    <w:rsid w:val="00B13131"/>
    <w:rsid w:val="00B135CB"/>
    <w:rsid w:val="00B137B8"/>
    <w:rsid w:val="00B139EB"/>
    <w:rsid w:val="00B142AD"/>
    <w:rsid w:val="00B15D3E"/>
    <w:rsid w:val="00B16A2A"/>
    <w:rsid w:val="00B17E0F"/>
    <w:rsid w:val="00B200DC"/>
    <w:rsid w:val="00B207B5"/>
    <w:rsid w:val="00B219FF"/>
    <w:rsid w:val="00B21C40"/>
    <w:rsid w:val="00B22B51"/>
    <w:rsid w:val="00B23E62"/>
    <w:rsid w:val="00B25D5C"/>
    <w:rsid w:val="00B25DD7"/>
    <w:rsid w:val="00B268A4"/>
    <w:rsid w:val="00B27F52"/>
    <w:rsid w:val="00B30B3D"/>
    <w:rsid w:val="00B30E0B"/>
    <w:rsid w:val="00B32C42"/>
    <w:rsid w:val="00B33A1B"/>
    <w:rsid w:val="00B33D86"/>
    <w:rsid w:val="00B349E6"/>
    <w:rsid w:val="00B34B11"/>
    <w:rsid w:val="00B35162"/>
    <w:rsid w:val="00B352C8"/>
    <w:rsid w:val="00B35CB7"/>
    <w:rsid w:val="00B361B9"/>
    <w:rsid w:val="00B3672A"/>
    <w:rsid w:val="00B37393"/>
    <w:rsid w:val="00B378C3"/>
    <w:rsid w:val="00B409BE"/>
    <w:rsid w:val="00B41FF8"/>
    <w:rsid w:val="00B42469"/>
    <w:rsid w:val="00B46EA8"/>
    <w:rsid w:val="00B46F91"/>
    <w:rsid w:val="00B471EB"/>
    <w:rsid w:val="00B477FC"/>
    <w:rsid w:val="00B47D1D"/>
    <w:rsid w:val="00B500EE"/>
    <w:rsid w:val="00B509EC"/>
    <w:rsid w:val="00B51663"/>
    <w:rsid w:val="00B517B2"/>
    <w:rsid w:val="00B523A8"/>
    <w:rsid w:val="00B528C4"/>
    <w:rsid w:val="00B52B97"/>
    <w:rsid w:val="00B532F4"/>
    <w:rsid w:val="00B53510"/>
    <w:rsid w:val="00B53C89"/>
    <w:rsid w:val="00B54419"/>
    <w:rsid w:val="00B55F9E"/>
    <w:rsid w:val="00B56038"/>
    <w:rsid w:val="00B5715E"/>
    <w:rsid w:val="00B57ABB"/>
    <w:rsid w:val="00B57F75"/>
    <w:rsid w:val="00B603FF"/>
    <w:rsid w:val="00B622A4"/>
    <w:rsid w:val="00B63521"/>
    <w:rsid w:val="00B645C4"/>
    <w:rsid w:val="00B64692"/>
    <w:rsid w:val="00B648F6"/>
    <w:rsid w:val="00B6582D"/>
    <w:rsid w:val="00B658E3"/>
    <w:rsid w:val="00B65B04"/>
    <w:rsid w:val="00B6621E"/>
    <w:rsid w:val="00B677E7"/>
    <w:rsid w:val="00B7095D"/>
    <w:rsid w:val="00B713F5"/>
    <w:rsid w:val="00B7145F"/>
    <w:rsid w:val="00B715C8"/>
    <w:rsid w:val="00B71C33"/>
    <w:rsid w:val="00B71FBF"/>
    <w:rsid w:val="00B7220A"/>
    <w:rsid w:val="00B72A17"/>
    <w:rsid w:val="00B72B60"/>
    <w:rsid w:val="00B734A7"/>
    <w:rsid w:val="00B7375E"/>
    <w:rsid w:val="00B73F26"/>
    <w:rsid w:val="00B7492D"/>
    <w:rsid w:val="00B74A8D"/>
    <w:rsid w:val="00B757A5"/>
    <w:rsid w:val="00B7631D"/>
    <w:rsid w:val="00B76833"/>
    <w:rsid w:val="00B77E20"/>
    <w:rsid w:val="00B804FD"/>
    <w:rsid w:val="00B80647"/>
    <w:rsid w:val="00B80A87"/>
    <w:rsid w:val="00B81160"/>
    <w:rsid w:val="00B817E5"/>
    <w:rsid w:val="00B818B8"/>
    <w:rsid w:val="00B81ED3"/>
    <w:rsid w:val="00B81FA3"/>
    <w:rsid w:val="00B83454"/>
    <w:rsid w:val="00B84461"/>
    <w:rsid w:val="00B85638"/>
    <w:rsid w:val="00B86C11"/>
    <w:rsid w:val="00B86F50"/>
    <w:rsid w:val="00B916E0"/>
    <w:rsid w:val="00B9222B"/>
    <w:rsid w:val="00B929D6"/>
    <w:rsid w:val="00B93028"/>
    <w:rsid w:val="00B931BB"/>
    <w:rsid w:val="00B9389A"/>
    <w:rsid w:val="00B9452A"/>
    <w:rsid w:val="00B95381"/>
    <w:rsid w:val="00B955EE"/>
    <w:rsid w:val="00B965D2"/>
    <w:rsid w:val="00B9660C"/>
    <w:rsid w:val="00B9722C"/>
    <w:rsid w:val="00B97B14"/>
    <w:rsid w:val="00BA0A66"/>
    <w:rsid w:val="00BA1D7A"/>
    <w:rsid w:val="00BA338B"/>
    <w:rsid w:val="00BA3C7B"/>
    <w:rsid w:val="00BA4D75"/>
    <w:rsid w:val="00BA54D5"/>
    <w:rsid w:val="00BA6FC8"/>
    <w:rsid w:val="00BA715B"/>
    <w:rsid w:val="00BA772E"/>
    <w:rsid w:val="00BB051A"/>
    <w:rsid w:val="00BB1872"/>
    <w:rsid w:val="00BB2270"/>
    <w:rsid w:val="00BB2AE2"/>
    <w:rsid w:val="00BB3EEC"/>
    <w:rsid w:val="00BB42BC"/>
    <w:rsid w:val="00BB47A6"/>
    <w:rsid w:val="00BB4818"/>
    <w:rsid w:val="00BB4B5D"/>
    <w:rsid w:val="00BB5039"/>
    <w:rsid w:val="00BB51A9"/>
    <w:rsid w:val="00BB704B"/>
    <w:rsid w:val="00BC0C76"/>
    <w:rsid w:val="00BC0D6A"/>
    <w:rsid w:val="00BC101E"/>
    <w:rsid w:val="00BC113B"/>
    <w:rsid w:val="00BC15DF"/>
    <w:rsid w:val="00BC1E9C"/>
    <w:rsid w:val="00BC4474"/>
    <w:rsid w:val="00BC46F2"/>
    <w:rsid w:val="00BC4CB0"/>
    <w:rsid w:val="00BC516D"/>
    <w:rsid w:val="00BC6BE2"/>
    <w:rsid w:val="00BC6DDA"/>
    <w:rsid w:val="00BC6EBF"/>
    <w:rsid w:val="00BC7506"/>
    <w:rsid w:val="00BD01C8"/>
    <w:rsid w:val="00BD19AF"/>
    <w:rsid w:val="00BD1A99"/>
    <w:rsid w:val="00BD284D"/>
    <w:rsid w:val="00BD3AA7"/>
    <w:rsid w:val="00BD48E8"/>
    <w:rsid w:val="00BD52FE"/>
    <w:rsid w:val="00BD5C29"/>
    <w:rsid w:val="00BD60F2"/>
    <w:rsid w:val="00BD712D"/>
    <w:rsid w:val="00BD7E0E"/>
    <w:rsid w:val="00BE07EE"/>
    <w:rsid w:val="00BE09F2"/>
    <w:rsid w:val="00BE1F27"/>
    <w:rsid w:val="00BE2388"/>
    <w:rsid w:val="00BE2A9D"/>
    <w:rsid w:val="00BE30E4"/>
    <w:rsid w:val="00BE58E6"/>
    <w:rsid w:val="00BE6C76"/>
    <w:rsid w:val="00BF0CF4"/>
    <w:rsid w:val="00BF0D17"/>
    <w:rsid w:val="00BF0EAD"/>
    <w:rsid w:val="00BF115E"/>
    <w:rsid w:val="00BF1DDA"/>
    <w:rsid w:val="00BF20E4"/>
    <w:rsid w:val="00BF2956"/>
    <w:rsid w:val="00BF318D"/>
    <w:rsid w:val="00BF322A"/>
    <w:rsid w:val="00BF5FB2"/>
    <w:rsid w:val="00BF7EA9"/>
    <w:rsid w:val="00C00426"/>
    <w:rsid w:val="00C02167"/>
    <w:rsid w:val="00C0343C"/>
    <w:rsid w:val="00C0410E"/>
    <w:rsid w:val="00C04D1F"/>
    <w:rsid w:val="00C05A62"/>
    <w:rsid w:val="00C063CE"/>
    <w:rsid w:val="00C06820"/>
    <w:rsid w:val="00C06B59"/>
    <w:rsid w:val="00C07778"/>
    <w:rsid w:val="00C07A18"/>
    <w:rsid w:val="00C1150D"/>
    <w:rsid w:val="00C11B67"/>
    <w:rsid w:val="00C14D72"/>
    <w:rsid w:val="00C15613"/>
    <w:rsid w:val="00C15A0D"/>
    <w:rsid w:val="00C16A87"/>
    <w:rsid w:val="00C17632"/>
    <w:rsid w:val="00C204D4"/>
    <w:rsid w:val="00C2051C"/>
    <w:rsid w:val="00C20DAD"/>
    <w:rsid w:val="00C21B98"/>
    <w:rsid w:val="00C22BA7"/>
    <w:rsid w:val="00C22C28"/>
    <w:rsid w:val="00C267F8"/>
    <w:rsid w:val="00C272E7"/>
    <w:rsid w:val="00C274E0"/>
    <w:rsid w:val="00C27C32"/>
    <w:rsid w:val="00C30093"/>
    <w:rsid w:val="00C30546"/>
    <w:rsid w:val="00C3055C"/>
    <w:rsid w:val="00C30D8D"/>
    <w:rsid w:val="00C3189F"/>
    <w:rsid w:val="00C320DA"/>
    <w:rsid w:val="00C32500"/>
    <w:rsid w:val="00C32A58"/>
    <w:rsid w:val="00C32C33"/>
    <w:rsid w:val="00C32C6B"/>
    <w:rsid w:val="00C332D4"/>
    <w:rsid w:val="00C33A30"/>
    <w:rsid w:val="00C33A35"/>
    <w:rsid w:val="00C343D5"/>
    <w:rsid w:val="00C351ED"/>
    <w:rsid w:val="00C35D43"/>
    <w:rsid w:val="00C35F24"/>
    <w:rsid w:val="00C36950"/>
    <w:rsid w:val="00C36CC8"/>
    <w:rsid w:val="00C37B5B"/>
    <w:rsid w:val="00C40450"/>
    <w:rsid w:val="00C415B1"/>
    <w:rsid w:val="00C416C7"/>
    <w:rsid w:val="00C41A9F"/>
    <w:rsid w:val="00C434A6"/>
    <w:rsid w:val="00C43517"/>
    <w:rsid w:val="00C4374C"/>
    <w:rsid w:val="00C43C5C"/>
    <w:rsid w:val="00C43E27"/>
    <w:rsid w:val="00C4507C"/>
    <w:rsid w:val="00C456D4"/>
    <w:rsid w:val="00C457DC"/>
    <w:rsid w:val="00C45D5E"/>
    <w:rsid w:val="00C46F44"/>
    <w:rsid w:val="00C473F5"/>
    <w:rsid w:val="00C47B7C"/>
    <w:rsid w:val="00C47BA8"/>
    <w:rsid w:val="00C47C77"/>
    <w:rsid w:val="00C50420"/>
    <w:rsid w:val="00C50FF4"/>
    <w:rsid w:val="00C5158B"/>
    <w:rsid w:val="00C51E84"/>
    <w:rsid w:val="00C520F6"/>
    <w:rsid w:val="00C525B3"/>
    <w:rsid w:val="00C52895"/>
    <w:rsid w:val="00C53047"/>
    <w:rsid w:val="00C54296"/>
    <w:rsid w:val="00C54AC6"/>
    <w:rsid w:val="00C54BA2"/>
    <w:rsid w:val="00C54D1C"/>
    <w:rsid w:val="00C5732F"/>
    <w:rsid w:val="00C576A3"/>
    <w:rsid w:val="00C576AE"/>
    <w:rsid w:val="00C578C5"/>
    <w:rsid w:val="00C60140"/>
    <w:rsid w:val="00C635C0"/>
    <w:rsid w:val="00C6373B"/>
    <w:rsid w:val="00C64717"/>
    <w:rsid w:val="00C668EE"/>
    <w:rsid w:val="00C6750E"/>
    <w:rsid w:val="00C67B28"/>
    <w:rsid w:val="00C70488"/>
    <w:rsid w:val="00C7107D"/>
    <w:rsid w:val="00C71405"/>
    <w:rsid w:val="00C71709"/>
    <w:rsid w:val="00C719ED"/>
    <w:rsid w:val="00C71FD1"/>
    <w:rsid w:val="00C72D8B"/>
    <w:rsid w:val="00C7389B"/>
    <w:rsid w:val="00C73AB1"/>
    <w:rsid w:val="00C758F0"/>
    <w:rsid w:val="00C7595B"/>
    <w:rsid w:val="00C75EA2"/>
    <w:rsid w:val="00C76036"/>
    <w:rsid w:val="00C76176"/>
    <w:rsid w:val="00C76B6B"/>
    <w:rsid w:val="00C7744A"/>
    <w:rsid w:val="00C80C37"/>
    <w:rsid w:val="00C80EB9"/>
    <w:rsid w:val="00C8246B"/>
    <w:rsid w:val="00C82602"/>
    <w:rsid w:val="00C82907"/>
    <w:rsid w:val="00C83EA0"/>
    <w:rsid w:val="00C844A6"/>
    <w:rsid w:val="00C8510D"/>
    <w:rsid w:val="00C8530A"/>
    <w:rsid w:val="00C85AC4"/>
    <w:rsid w:val="00C85D5D"/>
    <w:rsid w:val="00C871FC"/>
    <w:rsid w:val="00C87CC7"/>
    <w:rsid w:val="00C90ABF"/>
    <w:rsid w:val="00C91F86"/>
    <w:rsid w:val="00C92A75"/>
    <w:rsid w:val="00C92DA4"/>
    <w:rsid w:val="00C937A2"/>
    <w:rsid w:val="00C9436E"/>
    <w:rsid w:val="00C94D44"/>
    <w:rsid w:val="00C96BCB"/>
    <w:rsid w:val="00CA008D"/>
    <w:rsid w:val="00CA1203"/>
    <w:rsid w:val="00CA1265"/>
    <w:rsid w:val="00CA1274"/>
    <w:rsid w:val="00CA1D66"/>
    <w:rsid w:val="00CA1E0C"/>
    <w:rsid w:val="00CA1EA5"/>
    <w:rsid w:val="00CA2177"/>
    <w:rsid w:val="00CA2446"/>
    <w:rsid w:val="00CA268A"/>
    <w:rsid w:val="00CA2CE0"/>
    <w:rsid w:val="00CA3206"/>
    <w:rsid w:val="00CA4931"/>
    <w:rsid w:val="00CA4DEA"/>
    <w:rsid w:val="00CA4EAB"/>
    <w:rsid w:val="00CA517C"/>
    <w:rsid w:val="00CA69F2"/>
    <w:rsid w:val="00CA6A10"/>
    <w:rsid w:val="00CA6B2B"/>
    <w:rsid w:val="00CA7E9B"/>
    <w:rsid w:val="00CB1481"/>
    <w:rsid w:val="00CB172A"/>
    <w:rsid w:val="00CB1FF6"/>
    <w:rsid w:val="00CB2311"/>
    <w:rsid w:val="00CB2B7B"/>
    <w:rsid w:val="00CB6717"/>
    <w:rsid w:val="00CB6DE7"/>
    <w:rsid w:val="00CB6F2B"/>
    <w:rsid w:val="00CB70FC"/>
    <w:rsid w:val="00CB7959"/>
    <w:rsid w:val="00CB7C22"/>
    <w:rsid w:val="00CC04A2"/>
    <w:rsid w:val="00CC0C2D"/>
    <w:rsid w:val="00CC1D8A"/>
    <w:rsid w:val="00CC212B"/>
    <w:rsid w:val="00CC2B2B"/>
    <w:rsid w:val="00CC330D"/>
    <w:rsid w:val="00CC34F8"/>
    <w:rsid w:val="00CC59F7"/>
    <w:rsid w:val="00CC5A45"/>
    <w:rsid w:val="00CC5EBA"/>
    <w:rsid w:val="00CC6317"/>
    <w:rsid w:val="00CC6953"/>
    <w:rsid w:val="00CC6A10"/>
    <w:rsid w:val="00CD028E"/>
    <w:rsid w:val="00CD0985"/>
    <w:rsid w:val="00CD1973"/>
    <w:rsid w:val="00CD23A5"/>
    <w:rsid w:val="00CD2F2A"/>
    <w:rsid w:val="00CD3577"/>
    <w:rsid w:val="00CD4593"/>
    <w:rsid w:val="00CD4713"/>
    <w:rsid w:val="00CD4BF3"/>
    <w:rsid w:val="00CD5A1D"/>
    <w:rsid w:val="00CD637E"/>
    <w:rsid w:val="00CD6C71"/>
    <w:rsid w:val="00CE036E"/>
    <w:rsid w:val="00CE05CE"/>
    <w:rsid w:val="00CE0B85"/>
    <w:rsid w:val="00CE1513"/>
    <w:rsid w:val="00CE1556"/>
    <w:rsid w:val="00CE1BF8"/>
    <w:rsid w:val="00CE1CF7"/>
    <w:rsid w:val="00CE2465"/>
    <w:rsid w:val="00CE26FD"/>
    <w:rsid w:val="00CE2F97"/>
    <w:rsid w:val="00CE352A"/>
    <w:rsid w:val="00CE40FD"/>
    <w:rsid w:val="00CE420D"/>
    <w:rsid w:val="00CE4FD4"/>
    <w:rsid w:val="00CE51F7"/>
    <w:rsid w:val="00CE6DC5"/>
    <w:rsid w:val="00CE7F2B"/>
    <w:rsid w:val="00CF07F7"/>
    <w:rsid w:val="00CF1978"/>
    <w:rsid w:val="00CF2194"/>
    <w:rsid w:val="00CF2BA8"/>
    <w:rsid w:val="00CF2F57"/>
    <w:rsid w:val="00CF6132"/>
    <w:rsid w:val="00CF6410"/>
    <w:rsid w:val="00CF7246"/>
    <w:rsid w:val="00CF7308"/>
    <w:rsid w:val="00D00D02"/>
    <w:rsid w:val="00D015D6"/>
    <w:rsid w:val="00D0179F"/>
    <w:rsid w:val="00D02C0C"/>
    <w:rsid w:val="00D03C61"/>
    <w:rsid w:val="00D03F00"/>
    <w:rsid w:val="00D04271"/>
    <w:rsid w:val="00D04978"/>
    <w:rsid w:val="00D051F3"/>
    <w:rsid w:val="00D061DC"/>
    <w:rsid w:val="00D06274"/>
    <w:rsid w:val="00D0702F"/>
    <w:rsid w:val="00D0735B"/>
    <w:rsid w:val="00D07CD3"/>
    <w:rsid w:val="00D10DBE"/>
    <w:rsid w:val="00D11EF1"/>
    <w:rsid w:val="00D120BC"/>
    <w:rsid w:val="00D12397"/>
    <w:rsid w:val="00D126D4"/>
    <w:rsid w:val="00D12752"/>
    <w:rsid w:val="00D12D03"/>
    <w:rsid w:val="00D12D68"/>
    <w:rsid w:val="00D13586"/>
    <w:rsid w:val="00D13CB6"/>
    <w:rsid w:val="00D154E3"/>
    <w:rsid w:val="00D157FC"/>
    <w:rsid w:val="00D167CD"/>
    <w:rsid w:val="00D16DEA"/>
    <w:rsid w:val="00D171CC"/>
    <w:rsid w:val="00D17339"/>
    <w:rsid w:val="00D17745"/>
    <w:rsid w:val="00D20003"/>
    <w:rsid w:val="00D21478"/>
    <w:rsid w:val="00D21770"/>
    <w:rsid w:val="00D21C69"/>
    <w:rsid w:val="00D2232D"/>
    <w:rsid w:val="00D224AF"/>
    <w:rsid w:val="00D22D94"/>
    <w:rsid w:val="00D22DE2"/>
    <w:rsid w:val="00D23B6C"/>
    <w:rsid w:val="00D24D4D"/>
    <w:rsid w:val="00D25CAF"/>
    <w:rsid w:val="00D2656A"/>
    <w:rsid w:val="00D267D0"/>
    <w:rsid w:val="00D269B0"/>
    <w:rsid w:val="00D26C34"/>
    <w:rsid w:val="00D26F19"/>
    <w:rsid w:val="00D27679"/>
    <w:rsid w:val="00D276C4"/>
    <w:rsid w:val="00D302B9"/>
    <w:rsid w:val="00D30371"/>
    <w:rsid w:val="00D30999"/>
    <w:rsid w:val="00D319DA"/>
    <w:rsid w:val="00D31E86"/>
    <w:rsid w:val="00D31FEE"/>
    <w:rsid w:val="00D32AFB"/>
    <w:rsid w:val="00D33DFB"/>
    <w:rsid w:val="00D343A2"/>
    <w:rsid w:val="00D34795"/>
    <w:rsid w:val="00D34915"/>
    <w:rsid w:val="00D34DE4"/>
    <w:rsid w:val="00D36CF3"/>
    <w:rsid w:val="00D36F4A"/>
    <w:rsid w:val="00D375A3"/>
    <w:rsid w:val="00D37969"/>
    <w:rsid w:val="00D40658"/>
    <w:rsid w:val="00D40A21"/>
    <w:rsid w:val="00D40ABD"/>
    <w:rsid w:val="00D41060"/>
    <w:rsid w:val="00D427A3"/>
    <w:rsid w:val="00D42FBE"/>
    <w:rsid w:val="00D438AF"/>
    <w:rsid w:val="00D4422B"/>
    <w:rsid w:val="00D443DC"/>
    <w:rsid w:val="00D445CC"/>
    <w:rsid w:val="00D44648"/>
    <w:rsid w:val="00D45052"/>
    <w:rsid w:val="00D45136"/>
    <w:rsid w:val="00D45C84"/>
    <w:rsid w:val="00D46A0C"/>
    <w:rsid w:val="00D475BD"/>
    <w:rsid w:val="00D477CD"/>
    <w:rsid w:val="00D5054C"/>
    <w:rsid w:val="00D518A8"/>
    <w:rsid w:val="00D52556"/>
    <w:rsid w:val="00D52DD4"/>
    <w:rsid w:val="00D53A23"/>
    <w:rsid w:val="00D54861"/>
    <w:rsid w:val="00D54A78"/>
    <w:rsid w:val="00D54C19"/>
    <w:rsid w:val="00D54ED7"/>
    <w:rsid w:val="00D55085"/>
    <w:rsid w:val="00D55356"/>
    <w:rsid w:val="00D556DC"/>
    <w:rsid w:val="00D5683F"/>
    <w:rsid w:val="00D57416"/>
    <w:rsid w:val="00D57B19"/>
    <w:rsid w:val="00D6023A"/>
    <w:rsid w:val="00D60EF4"/>
    <w:rsid w:val="00D6108D"/>
    <w:rsid w:val="00D613ED"/>
    <w:rsid w:val="00D61523"/>
    <w:rsid w:val="00D615F3"/>
    <w:rsid w:val="00D627FF"/>
    <w:rsid w:val="00D62CDE"/>
    <w:rsid w:val="00D633C2"/>
    <w:rsid w:val="00D64F14"/>
    <w:rsid w:val="00D65C16"/>
    <w:rsid w:val="00D65E2A"/>
    <w:rsid w:val="00D66732"/>
    <w:rsid w:val="00D67864"/>
    <w:rsid w:val="00D70189"/>
    <w:rsid w:val="00D72362"/>
    <w:rsid w:val="00D723AC"/>
    <w:rsid w:val="00D7278F"/>
    <w:rsid w:val="00D72A76"/>
    <w:rsid w:val="00D72C32"/>
    <w:rsid w:val="00D73CEF"/>
    <w:rsid w:val="00D744DB"/>
    <w:rsid w:val="00D7530B"/>
    <w:rsid w:val="00D754AB"/>
    <w:rsid w:val="00D75877"/>
    <w:rsid w:val="00D76A67"/>
    <w:rsid w:val="00D80608"/>
    <w:rsid w:val="00D80D37"/>
    <w:rsid w:val="00D80F2A"/>
    <w:rsid w:val="00D81893"/>
    <w:rsid w:val="00D822E3"/>
    <w:rsid w:val="00D82B6C"/>
    <w:rsid w:val="00D8321A"/>
    <w:rsid w:val="00D8379A"/>
    <w:rsid w:val="00D840C8"/>
    <w:rsid w:val="00D84E2F"/>
    <w:rsid w:val="00D8533B"/>
    <w:rsid w:val="00D85FAF"/>
    <w:rsid w:val="00D86A7E"/>
    <w:rsid w:val="00D87010"/>
    <w:rsid w:val="00D87C4B"/>
    <w:rsid w:val="00D90E88"/>
    <w:rsid w:val="00D92897"/>
    <w:rsid w:val="00D92B7A"/>
    <w:rsid w:val="00D93508"/>
    <w:rsid w:val="00D93780"/>
    <w:rsid w:val="00D93C06"/>
    <w:rsid w:val="00D94214"/>
    <w:rsid w:val="00D944E1"/>
    <w:rsid w:val="00D95104"/>
    <w:rsid w:val="00D952E8"/>
    <w:rsid w:val="00D9666F"/>
    <w:rsid w:val="00D96C99"/>
    <w:rsid w:val="00D96ECD"/>
    <w:rsid w:val="00D96FFA"/>
    <w:rsid w:val="00D97ACA"/>
    <w:rsid w:val="00DA04EA"/>
    <w:rsid w:val="00DA0B33"/>
    <w:rsid w:val="00DA106E"/>
    <w:rsid w:val="00DA1182"/>
    <w:rsid w:val="00DA11D0"/>
    <w:rsid w:val="00DA13EB"/>
    <w:rsid w:val="00DA17B1"/>
    <w:rsid w:val="00DA402C"/>
    <w:rsid w:val="00DA4657"/>
    <w:rsid w:val="00DA664E"/>
    <w:rsid w:val="00DB0168"/>
    <w:rsid w:val="00DB0750"/>
    <w:rsid w:val="00DB0EBE"/>
    <w:rsid w:val="00DB11CD"/>
    <w:rsid w:val="00DB1404"/>
    <w:rsid w:val="00DB451F"/>
    <w:rsid w:val="00DB4A90"/>
    <w:rsid w:val="00DB4B12"/>
    <w:rsid w:val="00DB5200"/>
    <w:rsid w:val="00DB5891"/>
    <w:rsid w:val="00DB64E8"/>
    <w:rsid w:val="00DB67DF"/>
    <w:rsid w:val="00DC068D"/>
    <w:rsid w:val="00DC21E4"/>
    <w:rsid w:val="00DC261B"/>
    <w:rsid w:val="00DC2756"/>
    <w:rsid w:val="00DC344D"/>
    <w:rsid w:val="00DC35E6"/>
    <w:rsid w:val="00DC3A2D"/>
    <w:rsid w:val="00DC3BD5"/>
    <w:rsid w:val="00DC3C2F"/>
    <w:rsid w:val="00DC56B1"/>
    <w:rsid w:val="00DC5DBF"/>
    <w:rsid w:val="00DC5ED6"/>
    <w:rsid w:val="00DD0ADB"/>
    <w:rsid w:val="00DD242F"/>
    <w:rsid w:val="00DD2CDF"/>
    <w:rsid w:val="00DD31AF"/>
    <w:rsid w:val="00DD35D2"/>
    <w:rsid w:val="00DD46CA"/>
    <w:rsid w:val="00DD47E1"/>
    <w:rsid w:val="00DD4970"/>
    <w:rsid w:val="00DD49D0"/>
    <w:rsid w:val="00DD6363"/>
    <w:rsid w:val="00DD6AAC"/>
    <w:rsid w:val="00DD6E3F"/>
    <w:rsid w:val="00DD77C3"/>
    <w:rsid w:val="00DE001A"/>
    <w:rsid w:val="00DE1EDB"/>
    <w:rsid w:val="00DE2170"/>
    <w:rsid w:val="00DE2B44"/>
    <w:rsid w:val="00DE2BE7"/>
    <w:rsid w:val="00DE31FF"/>
    <w:rsid w:val="00DE3318"/>
    <w:rsid w:val="00DE4113"/>
    <w:rsid w:val="00DE6204"/>
    <w:rsid w:val="00DE65B9"/>
    <w:rsid w:val="00DE7B12"/>
    <w:rsid w:val="00DF0060"/>
    <w:rsid w:val="00DF024A"/>
    <w:rsid w:val="00DF123B"/>
    <w:rsid w:val="00DF1AEE"/>
    <w:rsid w:val="00DF1EEF"/>
    <w:rsid w:val="00DF410B"/>
    <w:rsid w:val="00DF44AE"/>
    <w:rsid w:val="00DF5C53"/>
    <w:rsid w:val="00DF674D"/>
    <w:rsid w:val="00DF736F"/>
    <w:rsid w:val="00DF7A17"/>
    <w:rsid w:val="00E0031D"/>
    <w:rsid w:val="00E011C7"/>
    <w:rsid w:val="00E02ABE"/>
    <w:rsid w:val="00E0313A"/>
    <w:rsid w:val="00E0465B"/>
    <w:rsid w:val="00E053DB"/>
    <w:rsid w:val="00E05C59"/>
    <w:rsid w:val="00E108F2"/>
    <w:rsid w:val="00E11514"/>
    <w:rsid w:val="00E11668"/>
    <w:rsid w:val="00E11CD1"/>
    <w:rsid w:val="00E14FA0"/>
    <w:rsid w:val="00E15817"/>
    <w:rsid w:val="00E15996"/>
    <w:rsid w:val="00E20341"/>
    <w:rsid w:val="00E20F51"/>
    <w:rsid w:val="00E21CED"/>
    <w:rsid w:val="00E21D48"/>
    <w:rsid w:val="00E2295D"/>
    <w:rsid w:val="00E23001"/>
    <w:rsid w:val="00E23D09"/>
    <w:rsid w:val="00E23E9A"/>
    <w:rsid w:val="00E242AC"/>
    <w:rsid w:val="00E25C52"/>
    <w:rsid w:val="00E269E3"/>
    <w:rsid w:val="00E2702A"/>
    <w:rsid w:val="00E2714A"/>
    <w:rsid w:val="00E27C58"/>
    <w:rsid w:val="00E30178"/>
    <w:rsid w:val="00E30878"/>
    <w:rsid w:val="00E30F60"/>
    <w:rsid w:val="00E33CEA"/>
    <w:rsid w:val="00E33D77"/>
    <w:rsid w:val="00E33EF6"/>
    <w:rsid w:val="00E350B0"/>
    <w:rsid w:val="00E35B5B"/>
    <w:rsid w:val="00E37B98"/>
    <w:rsid w:val="00E41533"/>
    <w:rsid w:val="00E41775"/>
    <w:rsid w:val="00E4262F"/>
    <w:rsid w:val="00E44A08"/>
    <w:rsid w:val="00E453C2"/>
    <w:rsid w:val="00E45671"/>
    <w:rsid w:val="00E45FEC"/>
    <w:rsid w:val="00E46A08"/>
    <w:rsid w:val="00E46FC9"/>
    <w:rsid w:val="00E501F0"/>
    <w:rsid w:val="00E50382"/>
    <w:rsid w:val="00E50763"/>
    <w:rsid w:val="00E50C3D"/>
    <w:rsid w:val="00E5130E"/>
    <w:rsid w:val="00E51E8F"/>
    <w:rsid w:val="00E5252B"/>
    <w:rsid w:val="00E5360A"/>
    <w:rsid w:val="00E540D6"/>
    <w:rsid w:val="00E55B12"/>
    <w:rsid w:val="00E55E41"/>
    <w:rsid w:val="00E608FF"/>
    <w:rsid w:val="00E6148D"/>
    <w:rsid w:val="00E618D0"/>
    <w:rsid w:val="00E6217B"/>
    <w:rsid w:val="00E62197"/>
    <w:rsid w:val="00E62743"/>
    <w:rsid w:val="00E64D38"/>
    <w:rsid w:val="00E65802"/>
    <w:rsid w:val="00E661C8"/>
    <w:rsid w:val="00E67DB5"/>
    <w:rsid w:val="00E67E9C"/>
    <w:rsid w:val="00E70698"/>
    <w:rsid w:val="00E71372"/>
    <w:rsid w:val="00E71666"/>
    <w:rsid w:val="00E7193C"/>
    <w:rsid w:val="00E71BF1"/>
    <w:rsid w:val="00E73414"/>
    <w:rsid w:val="00E749BF"/>
    <w:rsid w:val="00E74E7D"/>
    <w:rsid w:val="00E7521F"/>
    <w:rsid w:val="00E753A6"/>
    <w:rsid w:val="00E75D0A"/>
    <w:rsid w:val="00E7614E"/>
    <w:rsid w:val="00E7785A"/>
    <w:rsid w:val="00E80E7D"/>
    <w:rsid w:val="00E821AD"/>
    <w:rsid w:val="00E8275F"/>
    <w:rsid w:val="00E82C58"/>
    <w:rsid w:val="00E8329B"/>
    <w:rsid w:val="00E83880"/>
    <w:rsid w:val="00E84FDF"/>
    <w:rsid w:val="00E8591A"/>
    <w:rsid w:val="00E86398"/>
    <w:rsid w:val="00E86673"/>
    <w:rsid w:val="00E871FA"/>
    <w:rsid w:val="00E91351"/>
    <w:rsid w:val="00E9168B"/>
    <w:rsid w:val="00E9195A"/>
    <w:rsid w:val="00E92A7F"/>
    <w:rsid w:val="00E93521"/>
    <w:rsid w:val="00E93E5C"/>
    <w:rsid w:val="00E93ED5"/>
    <w:rsid w:val="00E94D92"/>
    <w:rsid w:val="00E94F4F"/>
    <w:rsid w:val="00E9515C"/>
    <w:rsid w:val="00E96EB7"/>
    <w:rsid w:val="00E973F7"/>
    <w:rsid w:val="00E97542"/>
    <w:rsid w:val="00EA0494"/>
    <w:rsid w:val="00EA08ED"/>
    <w:rsid w:val="00EA2011"/>
    <w:rsid w:val="00EA3C53"/>
    <w:rsid w:val="00EA5AA3"/>
    <w:rsid w:val="00EA5FDE"/>
    <w:rsid w:val="00EA6F6A"/>
    <w:rsid w:val="00EA76F5"/>
    <w:rsid w:val="00EB0F67"/>
    <w:rsid w:val="00EB1215"/>
    <w:rsid w:val="00EB1A33"/>
    <w:rsid w:val="00EB1CD9"/>
    <w:rsid w:val="00EB2224"/>
    <w:rsid w:val="00EB44AC"/>
    <w:rsid w:val="00EB4636"/>
    <w:rsid w:val="00EB5692"/>
    <w:rsid w:val="00EB5BE9"/>
    <w:rsid w:val="00EB5C20"/>
    <w:rsid w:val="00EB6307"/>
    <w:rsid w:val="00EB74A8"/>
    <w:rsid w:val="00EB761C"/>
    <w:rsid w:val="00EC0895"/>
    <w:rsid w:val="00EC16B1"/>
    <w:rsid w:val="00EC2AFA"/>
    <w:rsid w:val="00EC2B24"/>
    <w:rsid w:val="00EC3EA2"/>
    <w:rsid w:val="00EC4471"/>
    <w:rsid w:val="00EC59CC"/>
    <w:rsid w:val="00EC62F9"/>
    <w:rsid w:val="00EC69DD"/>
    <w:rsid w:val="00EC73C5"/>
    <w:rsid w:val="00EC7843"/>
    <w:rsid w:val="00EC7900"/>
    <w:rsid w:val="00ED052D"/>
    <w:rsid w:val="00ED066B"/>
    <w:rsid w:val="00ED177B"/>
    <w:rsid w:val="00ED1BCC"/>
    <w:rsid w:val="00ED2408"/>
    <w:rsid w:val="00ED2DC6"/>
    <w:rsid w:val="00ED46E3"/>
    <w:rsid w:val="00ED49E1"/>
    <w:rsid w:val="00ED4A51"/>
    <w:rsid w:val="00ED52B7"/>
    <w:rsid w:val="00ED6507"/>
    <w:rsid w:val="00ED6591"/>
    <w:rsid w:val="00ED7D18"/>
    <w:rsid w:val="00EE0782"/>
    <w:rsid w:val="00EE2D4C"/>
    <w:rsid w:val="00EE2FB1"/>
    <w:rsid w:val="00EE3900"/>
    <w:rsid w:val="00EE3FDC"/>
    <w:rsid w:val="00EE5211"/>
    <w:rsid w:val="00EE5A03"/>
    <w:rsid w:val="00EE699F"/>
    <w:rsid w:val="00EE69E2"/>
    <w:rsid w:val="00EE76B4"/>
    <w:rsid w:val="00EF0D48"/>
    <w:rsid w:val="00EF1308"/>
    <w:rsid w:val="00EF17BD"/>
    <w:rsid w:val="00EF1E33"/>
    <w:rsid w:val="00EF25DC"/>
    <w:rsid w:val="00EF3119"/>
    <w:rsid w:val="00EF34E5"/>
    <w:rsid w:val="00EF4C95"/>
    <w:rsid w:val="00EF4FC1"/>
    <w:rsid w:val="00EF52FD"/>
    <w:rsid w:val="00EF5DF3"/>
    <w:rsid w:val="00EF62FE"/>
    <w:rsid w:val="00EF67EE"/>
    <w:rsid w:val="00EF6C82"/>
    <w:rsid w:val="00F01678"/>
    <w:rsid w:val="00F024F3"/>
    <w:rsid w:val="00F0257F"/>
    <w:rsid w:val="00F04485"/>
    <w:rsid w:val="00F0539E"/>
    <w:rsid w:val="00F0603D"/>
    <w:rsid w:val="00F066C4"/>
    <w:rsid w:val="00F068A4"/>
    <w:rsid w:val="00F069A4"/>
    <w:rsid w:val="00F07606"/>
    <w:rsid w:val="00F077B0"/>
    <w:rsid w:val="00F1040B"/>
    <w:rsid w:val="00F110D0"/>
    <w:rsid w:val="00F11F5F"/>
    <w:rsid w:val="00F1215E"/>
    <w:rsid w:val="00F13478"/>
    <w:rsid w:val="00F140DE"/>
    <w:rsid w:val="00F14CA2"/>
    <w:rsid w:val="00F168F8"/>
    <w:rsid w:val="00F16EAA"/>
    <w:rsid w:val="00F204D1"/>
    <w:rsid w:val="00F21632"/>
    <w:rsid w:val="00F2226A"/>
    <w:rsid w:val="00F23210"/>
    <w:rsid w:val="00F24B82"/>
    <w:rsid w:val="00F259E4"/>
    <w:rsid w:val="00F25DAF"/>
    <w:rsid w:val="00F26516"/>
    <w:rsid w:val="00F2747F"/>
    <w:rsid w:val="00F27837"/>
    <w:rsid w:val="00F27BC3"/>
    <w:rsid w:val="00F30198"/>
    <w:rsid w:val="00F308AB"/>
    <w:rsid w:val="00F312E3"/>
    <w:rsid w:val="00F31A59"/>
    <w:rsid w:val="00F34283"/>
    <w:rsid w:val="00F34879"/>
    <w:rsid w:val="00F349CA"/>
    <w:rsid w:val="00F34A41"/>
    <w:rsid w:val="00F34E18"/>
    <w:rsid w:val="00F34E19"/>
    <w:rsid w:val="00F35870"/>
    <w:rsid w:val="00F35C8B"/>
    <w:rsid w:val="00F35D41"/>
    <w:rsid w:val="00F36C6E"/>
    <w:rsid w:val="00F37102"/>
    <w:rsid w:val="00F4069E"/>
    <w:rsid w:val="00F420B2"/>
    <w:rsid w:val="00F42561"/>
    <w:rsid w:val="00F42BB9"/>
    <w:rsid w:val="00F43D2E"/>
    <w:rsid w:val="00F45CC0"/>
    <w:rsid w:val="00F461AC"/>
    <w:rsid w:val="00F46576"/>
    <w:rsid w:val="00F46C0F"/>
    <w:rsid w:val="00F475D9"/>
    <w:rsid w:val="00F5038B"/>
    <w:rsid w:val="00F55D01"/>
    <w:rsid w:val="00F55E2C"/>
    <w:rsid w:val="00F561D2"/>
    <w:rsid w:val="00F5690A"/>
    <w:rsid w:val="00F56B16"/>
    <w:rsid w:val="00F61050"/>
    <w:rsid w:val="00F61274"/>
    <w:rsid w:val="00F614DC"/>
    <w:rsid w:val="00F615FB"/>
    <w:rsid w:val="00F621F0"/>
    <w:rsid w:val="00F62899"/>
    <w:rsid w:val="00F62E32"/>
    <w:rsid w:val="00F63133"/>
    <w:rsid w:val="00F63E18"/>
    <w:rsid w:val="00F64E05"/>
    <w:rsid w:val="00F6571E"/>
    <w:rsid w:val="00F65D6B"/>
    <w:rsid w:val="00F661DB"/>
    <w:rsid w:val="00F6704B"/>
    <w:rsid w:val="00F673D9"/>
    <w:rsid w:val="00F674ED"/>
    <w:rsid w:val="00F70A55"/>
    <w:rsid w:val="00F71D16"/>
    <w:rsid w:val="00F71FE0"/>
    <w:rsid w:val="00F72327"/>
    <w:rsid w:val="00F73178"/>
    <w:rsid w:val="00F748D2"/>
    <w:rsid w:val="00F75532"/>
    <w:rsid w:val="00F7569F"/>
    <w:rsid w:val="00F75DCE"/>
    <w:rsid w:val="00F774CF"/>
    <w:rsid w:val="00F777BA"/>
    <w:rsid w:val="00F812D4"/>
    <w:rsid w:val="00F82145"/>
    <w:rsid w:val="00F82338"/>
    <w:rsid w:val="00F826A2"/>
    <w:rsid w:val="00F82997"/>
    <w:rsid w:val="00F83090"/>
    <w:rsid w:val="00F842C8"/>
    <w:rsid w:val="00F84889"/>
    <w:rsid w:val="00F85065"/>
    <w:rsid w:val="00F8525E"/>
    <w:rsid w:val="00F85719"/>
    <w:rsid w:val="00F8654D"/>
    <w:rsid w:val="00F865E0"/>
    <w:rsid w:val="00F866E2"/>
    <w:rsid w:val="00F86E98"/>
    <w:rsid w:val="00F875AA"/>
    <w:rsid w:val="00F907CD"/>
    <w:rsid w:val="00F91539"/>
    <w:rsid w:val="00F93072"/>
    <w:rsid w:val="00F9416D"/>
    <w:rsid w:val="00F94AEE"/>
    <w:rsid w:val="00F964C7"/>
    <w:rsid w:val="00F96D21"/>
    <w:rsid w:val="00F96DB2"/>
    <w:rsid w:val="00FA2118"/>
    <w:rsid w:val="00FA43BA"/>
    <w:rsid w:val="00FA4C3F"/>
    <w:rsid w:val="00FA5253"/>
    <w:rsid w:val="00FA68FA"/>
    <w:rsid w:val="00FA777C"/>
    <w:rsid w:val="00FA79A2"/>
    <w:rsid w:val="00FA7C76"/>
    <w:rsid w:val="00FB063C"/>
    <w:rsid w:val="00FB122F"/>
    <w:rsid w:val="00FB208E"/>
    <w:rsid w:val="00FB3E49"/>
    <w:rsid w:val="00FB4536"/>
    <w:rsid w:val="00FB47A3"/>
    <w:rsid w:val="00FB504D"/>
    <w:rsid w:val="00FB5822"/>
    <w:rsid w:val="00FB5917"/>
    <w:rsid w:val="00FB6235"/>
    <w:rsid w:val="00FC019C"/>
    <w:rsid w:val="00FC0283"/>
    <w:rsid w:val="00FC071D"/>
    <w:rsid w:val="00FC0C1D"/>
    <w:rsid w:val="00FC0D0B"/>
    <w:rsid w:val="00FC1D88"/>
    <w:rsid w:val="00FC24D5"/>
    <w:rsid w:val="00FC387C"/>
    <w:rsid w:val="00FC5B08"/>
    <w:rsid w:val="00FC5E75"/>
    <w:rsid w:val="00FC5FBB"/>
    <w:rsid w:val="00FD1CAA"/>
    <w:rsid w:val="00FD2D4C"/>
    <w:rsid w:val="00FD2F02"/>
    <w:rsid w:val="00FD341E"/>
    <w:rsid w:val="00FD358B"/>
    <w:rsid w:val="00FD37E6"/>
    <w:rsid w:val="00FD3A8E"/>
    <w:rsid w:val="00FD4520"/>
    <w:rsid w:val="00FD4728"/>
    <w:rsid w:val="00FD4939"/>
    <w:rsid w:val="00FD4A2E"/>
    <w:rsid w:val="00FD794E"/>
    <w:rsid w:val="00FD7DE5"/>
    <w:rsid w:val="00FE0417"/>
    <w:rsid w:val="00FE15FA"/>
    <w:rsid w:val="00FE17AC"/>
    <w:rsid w:val="00FE2578"/>
    <w:rsid w:val="00FE66DD"/>
    <w:rsid w:val="00FE73AA"/>
    <w:rsid w:val="00FE7FA8"/>
    <w:rsid w:val="00FF06B6"/>
    <w:rsid w:val="00FF13D1"/>
    <w:rsid w:val="00FF1B92"/>
    <w:rsid w:val="00FF2D71"/>
    <w:rsid w:val="00FF3073"/>
    <w:rsid w:val="00FF36D6"/>
    <w:rsid w:val="00FF48BC"/>
    <w:rsid w:val="00FF4962"/>
    <w:rsid w:val="00FF4B7A"/>
    <w:rsid w:val="00FF4FA4"/>
    <w:rsid w:val="00FF629A"/>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1314"/>
    <o:shapelayout v:ext="edit">
      <o:idmap v:ext="edit" data="1"/>
    </o:shapelayout>
  </w:shapeDefaults>
  <w:decimalSymbol w:val="."/>
  <w:listSeparator w:val=","/>
  <w14:docId w14:val="2FB999F7"/>
  <w15:chartTrackingRefBased/>
  <w15:docId w15:val="{AC3AC162-C84F-4FE5-B486-FD9C6F468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3107"/>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47D1D"/>
    <w:rPr>
      <w:sz w:val="16"/>
      <w:szCs w:val="16"/>
    </w:rPr>
  </w:style>
  <w:style w:type="paragraph" w:styleId="CommentText">
    <w:name w:val="annotation text"/>
    <w:basedOn w:val="Normal"/>
    <w:link w:val="CommentTextChar"/>
    <w:rsid w:val="00B47D1D"/>
    <w:rPr>
      <w:sz w:val="20"/>
      <w:szCs w:val="20"/>
    </w:rPr>
  </w:style>
  <w:style w:type="character" w:customStyle="1" w:styleId="CommentTextChar">
    <w:name w:val="Comment Text Char"/>
    <w:link w:val="CommentText"/>
    <w:rsid w:val="00B47D1D"/>
    <w:rPr>
      <w:rFonts w:ascii="Arial" w:hAnsi="Arial" w:cs="Arial"/>
    </w:rPr>
  </w:style>
  <w:style w:type="paragraph" w:styleId="CommentSubject">
    <w:name w:val="annotation subject"/>
    <w:basedOn w:val="CommentText"/>
    <w:next w:val="CommentText"/>
    <w:link w:val="CommentSubjectChar"/>
    <w:rsid w:val="00B47D1D"/>
    <w:rPr>
      <w:b/>
      <w:bCs/>
    </w:rPr>
  </w:style>
  <w:style w:type="character" w:customStyle="1" w:styleId="CommentSubjectChar">
    <w:name w:val="Comment Subject Char"/>
    <w:link w:val="CommentSubject"/>
    <w:rsid w:val="00B47D1D"/>
    <w:rPr>
      <w:rFonts w:ascii="Arial" w:hAnsi="Arial" w:cs="Arial"/>
      <w:b/>
      <w:bCs/>
    </w:rPr>
  </w:style>
  <w:style w:type="character" w:styleId="FollowedHyperlink">
    <w:name w:val="FollowedHyperlink"/>
    <w:basedOn w:val="DefaultParagraphFont"/>
    <w:rsid w:val="000E17F7"/>
    <w:rPr>
      <w:color w:val="954F72" w:themeColor="followedHyperlink"/>
      <w:u w:val="single"/>
    </w:rPr>
  </w:style>
  <w:style w:type="character" w:styleId="LineNumber">
    <w:name w:val="line number"/>
    <w:basedOn w:val="DefaultParagraphFont"/>
    <w:rsid w:val="00CE6DC5"/>
  </w:style>
  <w:style w:type="character" w:styleId="UnresolvedMention">
    <w:name w:val="Unresolved Mention"/>
    <w:basedOn w:val="DefaultParagraphFont"/>
    <w:uiPriority w:val="99"/>
    <w:semiHidden/>
    <w:unhideWhenUsed/>
    <w:rsid w:val="00422890"/>
    <w:rPr>
      <w:color w:val="605E5C"/>
      <w:shd w:val="clear" w:color="auto" w:fill="E1DFDD"/>
    </w:rPr>
  </w:style>
  <w:style w:type="character" w:customStyle="1" w:styleId="HeaderChar">
    <w:name w:val="Header Char"/>
    <w:basedOn w:val="DefaultParagraphFont"/>
    <w:link w:val="Header"/>
    <w:rsid w:val="00902BBB"/>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14630369">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07908338">
      <w:bodyDiv w:val="1"/>
      <w:marLeft w:val="0"/>
      <w:marRight w:val="0"/>
      <w:marTop w:val="0"/>
      <w:marBottom w:val="0"/>
      <w:divBdr>
        <w:top w:val="none" w:sz="0" w:space="0" w:color="auto"/>
        <w:left w:val="none" w:sz="0" w:space="0" w:color="auto"/>
        <w:bottom w:val="none" w:sz="0" w:space="0" w:color="auto"/>
        <w:right w:val="none" w:sz="0" w:space="0" w:color="auto"/>
      </w:divBdr>
    </w:div>
    <w:div w:id="1028793153">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221594236">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493444815">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0908247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tonline.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yperlink" Target="http://www.dhs.gov/E-Verif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koffender.doc.ok.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08-19/pdf/2016-15980.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ncdetcourses.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rccertification.com/code-of-ethics-4"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2.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1AA0AC-9C84-497F-BB12-DD11D11AC2BD}">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AC4457B-D4A2-4D14-B740-649B427D9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410</Words>
  <Characters>5246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Melinda Bunch; Janie Fugitt; Glenn Hatter; Don Benefee</Manager>
  <Company>Department of Rehabilitation</Company>
  <LinksUpToDate>false</LinksUpToDate>
  <CharactersWithSpaces>61750</CharactersWithSpaces>
  <SharedDoc>false</SharedDoc>
  <HLinks>
    <vt:vector size="30" baseType="variant">
      <vt:variant>
        <vt:i4>2752631</vt:i4>
      </vt:variant>
      <vt:variant>
        <vt:i4>12</vt:i4>
      </vt:variant>
      <vt:variant>
        <vt:i4>0</vt:i4>
      </vt:variant>
      <vt:variant>
        <vt:i4>5</vt:i4>
      </vt:variant>
      <vt:variant>
        <vt:lpwstr>http://www.dhs.gov/E-Verify</vt:lpwstr>
      </vt:variant>
      <vt:variant>
        <vt:lpwstr/>
      </vt:variant>
      <vt:variant>
        <vt:i4>6881336</vt:i4>
      </vt:variant>
      <vt:variant>
        <vt:i4>9</vt:i4>
      </vt:variant>
      <vt:variant>
        <vt:i4>0</vt:i4>
      </vt:variant>
      <vt:variant>
        <vt:i4>5</vt:i4>
      </vt:variant>
      <vt:variant>
        <vt:lpwstr>https://okoffender.doc.ok.gov/</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ESS Unit</dc:creator>
  <cp:keywords/>
  <cp:lastModifiedBy>Janie Fugitt</cp:lastModifiedBy>
  <cp:revision>2</cp:revision>
  <cp:lastPrinted>2017-06-20T13:37:00Z</cp:lastPrinted>
  <dcterms:created xsi:type="dcterms:W3CDTF">2023-06-28T03:02:00Z</dcterms:created>
  <dcterms:modified xsi:type="dcterms:W3CDTF">2023-06-2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452002e641a8ab349c56ada777e591338edca314eb99870790962026a6c169c</vt:lpwstr>
  </property>
</Properties>
</file>